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6357135"/>
    <w:p w:rsidR="00BF3F39" w:rsidRPr="001970E9" w:rsidRDefault="00BF3F39" w:rsidP="00BF3F39">
      <w:pPr>
        <w:spacing w:line="480" w:lineRule="auto"/>
        <w:jc w:val="center"/>
      </w:pPr>
      <w:r>
        <w:rPr>
          <w:noProof/>
        </w:rPr>
        <mc:AlternateContent>
          <mc:Choice Requires="wps">
            <w:drawing>
              <wp:anchor distT="0" distB="0" distL="114300" distR="114300" simplePos="0" relativeHeight="251964416" behindDoc="0" locked="0" layoutInCell="1" allowOverlap="1" wp14:anchorId="57465A97" wp14:editId="410E2AE5">
                <wp:simplePos x="0" y="0"/>
                <wp:positionH relativeFrom="column">
                  <wp:posOffset>5210175</wp:posOffset>
                </wp:positionH>
                <wp:positionV relativeFrom="paragraph">
                  <wp:posOffset>-600075</wp:posOffset>
                </wp:positionV>
                <wp:extent cx="361950" cy="40957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361950" cy="4095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87FFE" id="Rectangle 44" o:spid="_x0000_s1026" style="position:absolute;margin-left:410.25pt;margin-top:-47.25pt;width:28.5pt;height:32.25pt;z-index:25196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" fillcolor="white [3212]" strokecolor="white [3212]" strokeweight="1pt"/>
            </w:pict>
          </mc:Fallback>
        </mc:AlternateContent>
      </w:r>
      <w:r w:rsidRPr="001970E9">
        <w:t>CHAPTER IV</w:t>
      </w:r>
    </w:p>
    <w:p w:rsidR="00BF3F39" w:rsidRPr="001970E9" w:rsidRDefault="00BF3F39" w:rsidP="00BF3F39">
      <w:pPr>
        <w:spacing w:line="480" w:lineRule="auto"/>
        <w:jc w:val="center"/>
      </w:pPr>
      <w:r w:rsidRPr="001970E9">
        <w:t>PROJECT TECHNICALITY</w:t>
      </w:r>
    </w:p>
    <w:p w:rsidR="00BF3F39" w:rsidRPr="001970E9" w:rsidRDefault="00BF3F39" w:rsidP="00BF3F39">
      <w:pPr>
        <w:spacing w:line="480" w:lineRule="auto"/>
        <w:jc w:val="center"/>
      </w:pPr>
    </w:p>
    <w:p w:rsidR="00BF3F39" w:rsidRPr="001970E9" w:rsidRDefault="00BF3F39" w:rsidP="00BF3F39">
      <w:pPr>
        <w:spacing w:line="480" w:lineRule="auto"/>
        <w:ind w:firstLine="720"/>
        <w:jc w:val="both"/>
      </w:pPr>
      <w:r w:rsidRPr="001970E9">
        <w:t>This chapter includes the system project scope wherein the purpose of the system focuses on the healthcare management of the healthcare. The use case diagrams are also discussed in this chapter by identifying the different flow of activities on the system. The usage case scenario involves the various tasks of the user inside the organization. The system prototype design of the system is also described in this chapter.</w:t>
      </w:r>
    </w:p>
    <w:p w:rsidR="00BF3F39" w:rsidRPr="001970E9" w:rsidRDefault="00BF3F39" w:rsidP="00BF3F39">
      <w:pPr>
        <w:jc w:val="both"/>
      </w:pPr>
    </w:p>
    <w:p w:rsidR="00BF3F39" w:rsidRPr="001970E9" w:rsidRDefault="00BF3F39" w:rsidP="00BF3F39">
      <w:pPr>
        <w:spacing w:line="480" w:lineRule="auto"/>
        <w:jc w:val="both"/>
      </w:pPr>
    </w:p>
    <w:p w:rsidR="00BF3F39" w:rsidRPr="001970E9" w:rsidRDefault="00BF3F39" w:rsidP="00BF3F39">
      <w:pPr>
        <w:spacing w:line="480" w:lineRule="auto"/>
        <w:jc w:val="both"/>
      </w:pPr>
      <w:r w:rsidRPr="001970E9">
        <w:t>4.1          System Project Scope</w:t>
      </w:r>
    </w:p>
    <w:p w:rsidR="00BF3F39" w:rsidRPr="001970E9" w:rsidRDefault="00BF3F39" w:rsidP="00BF3F39">
      <w:pPr>
        <w:spacing w:line="480" w:lineRule="auto"/>
        <w:ind w:firstLine="720"/>
        <w:jc w:val="both"/>
      </w:pPr>
      <w:r w:rsidRPr="001970E9">
        <w:t>This section discusses the SEMHMS. The project team decided to implement a web-based system that to perform every actual transaction with two users the desk in-charged and the doctor. The goal of this proposal is to help the organization integrate into the current operation and be able to develop an automated system to organize the records and generate statistical or comparative reports. The following are the specific target objectives of the project team in automating the current operation SEMHMS. Dental and X-Ray modules will be possibly included in future enhancements of the system.</w:t>
      </w:r>
    </w:p>
    <w:p w:rsidR="00BF3F39" w:rsidRPr="001970E9" w:rsidRDefault="00BF3F39" w:rsidP="00BF3F39">
      <w:pPr>
        <w:spacing w:line="480" w:lineRule="auto"/>
        <w:ind w:firstLine="720"/>
        <w:jc w:val="both"/>
      </w:pPr>
      <w:bookmarkStart w:id="1" w:name="_Hlk496357520"/>
      <w:r w:rsidRPr="001970E9">
        <w:t xml:space="preserve">4.1.1   </w:t>
      </w:r>
      <w:bookmarkStart w:id="2" w:name="_Hlk496002139"/>
      <w:r w:rsidRPr="001970E9">
        <w:t xml:space="preserve"> Patient Profiling</w:t>
      </w:r>
    </w:p>
    <w:p w:rsidR="00BF3F39" w:rsidRPr="001970E9" w:rsidRDefault="00BF3F39" w:rsidP="00BF3F39">
      <w:pPr>
        <w:spacing w:line="480" w:lineRule="auto"/>
        <w:ind w:left="720" w:firstLine="720"/>
        <w:jc w:val="both"/>
      </w:pPr>
      <w:r w:rsidRPr="001970E9">
        <w:t xml:space="preserve">The automated system </w:t>
      </w:r>
      <w:r w:rsidR="00F800C4">
        <w:t>is</w:t>
      </w:r>
      <w:r w:rsidRPr="001970E9">
        <w:t xml:space="preserve"> able to provide SEMHC an organized record for the patient. The project team objectives for automation is the records for several examinations conducted for patients and registration. The </w:t>
      </w:r>
      <w:bookmarkEnd w:id="0"/>
      <w:bookmarkEnd w:id="1"/>
      <w:r w:rsidRPr="001970E9">
        <w:t>organization can easily access the particular record for the patient and can easily modify changes and</w:t>
      </w:r>
      <w:r>
        <w:t xml:space="preserve"> updates in the patient record.</w:t>
      </w:r>
    </w:p>
    <w:p w:rsidR="00BF3F39" w:rsidRPr="001970E9" w:rsidRDefault="00BF3F39" w:rsidP="00BF3F39">
      <w:pPr>
        <w:spacing w:line="480" w:lineRule="auto"/>
        <w:ind w:firstLine="720"/>
        <w:jc w:val="both"/>
      </w:pPr>
      <w:r w:rsidRPr="001970E9">
        <w:lastRenderedPageBreak/>
        <w:t>4.1.2    Scheduling</w:t>
      </w:r>
    </w:p>
    <w:p w:rsidR="00BF3F39" w:rsidRPr="001970E9" w:rsidRDefault="00BF3F39" w:rsidP="00BF3F39">
      <w:pPr>
        <w:spacing w:line="480" w:lineRule="auto"/>
        <w:ind w:left="720" w:firstLine="720"/>
        <w:jc w:val="both"/>
      </w:pPr>
      <w:r w:rsidRPr="001970E9">
        <w:t>The system can provide a schedule for the patient registered in the system. The schedule may depend if the doctor requested the patient to take a laboratory examination or follow-up check-up. The organization can able to view the scheduled date for testing and monitoring check-up of the patients. The system can notify if the patient forgets to take the examination or follow-up check-up.</w:t>
      </w:r>
    </w:p>
    <w:p w:rsidR="00BF3F39" w:rsidRPr="001970E9" w:rsidRDefault="00BF3F39" w:rsidP="00BF3F39">
      <w:pPr>
        <w:spacing w:line="480" w:lineRule="auto"/>
        <w:ind w:left="720"/>
        <w:jc w:val="both"/>
      </w:pPr>
      <w:r w:rsidRPr="001970E9">
        <w:t>4.1.3    Health Progress Monitoring</w:t>
      </w:r>
    </w:p>
    <w:p w:rsidR="00BF3F39" w:rsidRPr="001970E9" w:rsidRDefault="00BF3F39" w:rsidP="00BF3F39">
      <w:pPr>
        <w:spacing w:line="480" w:lineRule="auto"/>
        <w:ind w:left="720" w:firstLine="720"/>
        <w:jc w:val="both"/>
      </w:pPr>
      <w:r w:rsidRPr="001970E9">
        <w:t>The project team includes a health progress monitoring for the patient registered in the system. The organization may view the health progress of each patient and medical history.</w:t>
      </w:r>
    </w:p>
    <w:p w:rsidR="00BF3F39" w:rsidRPr="001970E9" w:rsidRDefault="00BF3F39" w:rsidP="00BF3F39">
      <w:pPr>
        <w:spacing w:line="480" w:lineRule="auto"/>
        <w:ind w:left="720"/>
        <w:jc w:val="both"/>
      </w:pPr>
      <w:r w:rsidRPr="001970E9">
        <w:t>4.1.4    Medicines and Medical Tools Inventory</w:t>
      </w:r>
    </w:p>
    <w:p w:rsidR="00BF3F39" w:rsidRPr="001970E9" w:rsidRDefault="00BF3F39" w:rsidP="00BF3F39">
      <w:pPr>
        <w:spacing w:line="480" w:lineRule="auto"/>
        <w:ind w:left="720" w:firstLine="720"/>
        <w:jc w:val="both"/>
      </w:pPr>
      <w:r w:rsidRPr="001970E9">
        <w:t xml:space="preserve">The </w:t>
      </w:r>
      <w:r w:rsidR="00F800C4">
        <w:t>SEMHCMS</w:t>
      </w:r>
      <w:r w:rsidRPr="001970E9">
        <w:t xml:space="preserve"> system can monitor the inventory of the drugs and medical tools in the system. The automated can notify the organization if the stock of supply is small.</w:t>
      </w:r>
    </w:p>
    <w:p w:rsidR="00BF3F39" w:rsidRPr="001970E9" w:rsidRDefault="00BF3F39" w:rsidP="00BF3F39">
      <w:pPr>
        <w:spacing w:line="480" w:lineRule="auto"/>
        <w:ind w:left="720"/>
        <w:jc w:val="both"/>
      </w:pPr>
      <w:r w:rsidRPr="001970E9">
        <w:t>4.1.5    Generate Reports</w:t>
      </w:r>
    </w:p>
    <w:p w:rsidR="00BF3F39" w:rsidRDefault="00BF3F39" w:rsidP="00BF3F39">
      <w:pPr>
        <w:spacing w:line="480" w:lineRule="auto"/>
        <w:ind w:left="720" w:firstLine="720"/>
        <w:jc w:val="both"/>
      </w:pPr>
      <w:r w:rsidRPr="001970E9">
        <w:t xml:space="preserve">The </w:t>
      </w:r>
      <w:r w:rsidR="00F800C4">
        <w:t>SEMHCMS</w:t>
      </w:r>
      <w:r w:rsidRPr="001970E9">
        <w:t xml:space="preserve"> system can print reports classified as, the number of the patient each month, health trend issue, patient result like the lab results, patient history and the inventory based on the data and information gathered in operation. Through date selection, the organization, as well as the proponents can interpret the comparisons between previous and latest data.</w:t>
      </w:r>
    </w:p>
    <w:p w:rsidR="00BF3F39" w:rsidRPr="001970E9" w:rsidRDefault="00BF3F39" w:rsidP="00BF3F39">
      <w:pPr>
        <w:spacing w:line="480" w:lineRule="auto"/>
        <w:ind w:left="720" w:firstLine="720"/>
        <w:jc w:val="both"/>
      </w:pPr>
    </w:p>
    <w:p w:rsidR="00BF3F39" w:rsidRPr="001970E9" w:rsidRDefault="00BF3F39" w:rsidP="00BF3F39">
      <w:pPr>
        <w:spacing w:line="480" w:lineRule="auto"/>
        <w:ind w:left="720"/>
        <w:jc w:val="both"/>
      </w:pPr>
      <w:r w:rsidRPr="001970E9">
        <w:t>4.1.6    Networking</w:t>
      </w:r>
    </w:p>
    <w:p w:rsidR="00BF3F39" w:rsidRPr="001970E9" w:rsidRDefault="00BF3F39" w:rsidP="00BF3F39">
      <w:pPr>
        <w:spacing w:line="480" w:lineRule="auto"/>
        <w:ind w:left="720" w:firstLine="720"/>
        <w:jc w:val="both"/>
      </w:pPr>
      <w:r w:rsidRPr="001970E9">
        <w:lastRenderedPageBreak/>
        <w:t xml:space="preserve">For the system to fully utilize its features, a local area network must be implemented to connect other departments. Having </w:t>
      </w:r>
      <w:r w:rsidR="002E0EBB">
        <w:t>an efficient system network should</w:t>
      </w:r>
      <w:r w:rsidRPr="001970E9">
        <w:t xml:space="preserve"> allow the organization to maintain the network as well as connecting departments for data storage and retrieval.</w:t>
      </w:r>
    </w:p>
    <w:bookmarkEnd w:id="2"/>
    <w:p w:rsidR="00BF3F39" w:rsidRDefault="00BF3F39" w:rsidP="00BF3F39">
      <w:pPr>
        <w:spacing w:line="480" w:lineRule="auto"/>
        <w:jc w:val="both"/>
      </w:pPr>
    </w:p>
    <w:p w:rsidR="009957D3" w:rsidRPr="001970E9" w:rsidRDefault="009957D3" w:rsidP="009957D3">
      <w:pPr>
        <w:jc w:val="both"/>
      </w:pPr>
    </w:p>
    <w:p w:rsidR="00BF3F39" w:rsidRPr="001970E9" w:rsidRDefault="00BF3F39" w:rsidP="00BF3F39">
      <w:pPr>
        <w:spacing w:line="480" w:lineRule="auto"/>
        <w:jc w:val="both"/>
      </w:pPr>
      <w:r w:rsidRPr="001970E9">
        <w:t xml:space="preserve">4.2   </w:t>
      </w:r>
      <w:r>
        <w:t xml:space="preserve">  </w:t>
      </w:r>
      <w:r w:rsidRPr="001970E9">
        <w:t xml:space="preserve"> Use Case Scenario </w:t>
      </w:r>
    </w:p>
    <w:p w:rsidR="00BF3F39" w:rsidRPr="001970E9" w:rsidRDefault="00BF3F39" w:rsidP="00BF3F39">
      <w:pPr>
        <w:spacing w:line="480" w:lineRule="auto"/>
        <w:ind w:firstLine="720"/>
        <w:jc w:val="both"/>
      </w:pPr>
      <w:r w:rsidRPr="001970E9">
        <w:t xml:space="preserve">The Use Case Diagram shows how the actors interact with the system. It displays the step-by-step approach to complete the entire process. The desk officer can register a new patient or update the information if the patient has an existing account in the system, manage patient record which they can view patient information or make changes if necessary. The medical staff can also generate reports of how many patients has registered in the system by month or year, inventory reports of how many medicines are still available in their pharmacy, </w:t>
      </w:r>
      <w:r w:rsidR="002E0EBB">
        <w:t>and laboratory reports that</w:t>
      </w:r>
      <w:r w:rsidRPr="001970E9">
        <w:t xml:space="preserve"> display</w:t>
      </w:r>
      <w:r w:rsidR="002E0EBB">
        <w:t>s</w:t>
      </w:r>
      <w:r w:rsidRPr="001970E9">
        <w:t xml:space="preserve"> if how many patients undergo laboratory test in the organization.</w:t>
      </w:r>
    </w:p>
    <w:p w:rsidR="00BF3F39" w:rsidRPr="001970E9" w:rsidRDefault="00BF3F39" w:rsidP="00BF3F39">
      <w:pPr>
        <w:spacing w:line="480" w:lineRule="auto"/>
        <w:ind w:firstLine="720"/>
        <w:jc w:val="both"/>
      </w:pPr>
      <w:r w:rsidRPr="001970E9">
        <w:t>The transaction starts when the patient is registered in the system where the medical staff gathers all their information of the patient to be stored in the system. Then, the doctor can view all the patients that are registered for consultation in the organization. The Doctor can also manage consultation schedule and patient record where they can update medical information of the patient in the system.</w:t>
      </w:r>
    </w:p>
    <w:p w:rsidR="00BF3F39" w:rsidRDefault="00BF3F39" w:rsidP="00BF3F39">
      <w:pPr>
        <w:spacing w:line="480" w:lineRule="auto"/>
        <w:ind w:firstLine="720"/>
        <w:jc w:val="both"/>
      </w:pPr>
      <w:r w:rsidRPr="001970E9">
        <w:t xml:space="preserve"> The pharmacist can administer the inventory in the system where they can view all the medicine details, add new medicine in the inventory, update or make changes to the medicines information in the inventory. The last actor is the medical technologist where </w:t>
      </w:r>
      <w:bookmarkStart w:id="3" w:name="_Hlk496024784"/>
      <w:r w:rsidRPr="001970E9">
        <w:lastRenderedPageBreak/>
        <w:t xml:space="preserve">they can manage laboratory </w:t>
      </w:r>
      <w:r w:rsidR="00CE6851">
        <w:t>records in the system. Figure 17</w:t>
      </w:r>
      <w:r w:rsidRPr="001970E9">
        <w:t xml:space="preserve"> shows the use case diagram for the </w:t>
      </w:r>
      <w:r w:rsidR="00F800C4">
        <w:t>automated</w:t>
      </w:r>
      <w:r w:rsidRPr="001970E9">
        <w:t xml:space="preserve"> system.</w:t>
      </w:r>
    </w:p>
    <w:p w:rsidR="00BF3F39" w:rsidRDefault="00BF3F39" w:rsidP="00BF3F39">
      <w:pPr>
        <w:spacing w:line="480" w:lineRule="auto"/>
        <w:jc w:val="both"/>
      </w:pPr>
    </w:p>
    <w:p w:rsidR="00BF3F39" w:rsidRPr="00B75102" w:rsidRDefault="00BF3F39" w:rsidP="00BF3F39">
      <w:pPr>
        <w:spacing w:line="480" w:lineRule="auto"/>
        <w:jc w:val="both"/>
      </w:pPr>
      <w:r w:rsidRPr="00B75102">
        <w:rPr>
          <w:noProof/>
        </w:rPr>
        <mc:AlternateContent>
          <mc:Choice Requires="wps">
            <w:drawing>
              <wp:anchor distT="0" distB="0" distL="114300" distR="114300" simplePos="0" relativeHeight="251672576" behindDoc="0" locked="0" layoutInCell="1" allowOverlap="1" wp14:anchorId="57907D70" wp14:editId="5D292141">
                <wp:simplePos x="0" y="0"/>
                <wp:positionH relativeFrom="column">
                  <wp:posOffset>-8626</wp:posOffset>
                </wp:positionH>
                <wp:positionV relativeFrom="paragraph">
                  <wp:posOffset>225149</wp:posOffset>
                </wp:positionV>
                <wp:extent cx="5347970" cy="4641012"/>
                <wp:effectExtent l="0" t="0" r="24130" b="26670"/>
                <wp:wrapNone/>
                <wp:docPr id="10" name="Rectangle 10"/>
                <wp:cNvGraphicFramePr/>
                <a:graphic xmlns:a="http://schemas.openxmlformats.org/drawingml/2006/main">
                  <a:graphicData uri="http://schemas.microsoft.com/office/word/2010/wordprocessingShape">
                    <wps:wsp>
                      <wps:cNvSpPr/>
                      <wps:spPr>
                        <a:xfrm>
                          <a:off x="0" y="0"/>
                          <a:ext cx="5347970" cy="464101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F02A6B" id="Rectangle 10" o:spid="_x0000_s1026" style="position:absolute;margin-left:-.7pt;margin-top:17.75pt;width:421.1pt;height:365.4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" filled="f" strokecolor="black [3200]">
                <v:stroke joinstyle="round"/>
              </v:rect>
            </w:pict>
          </mc:Fallback>
        </mc:AlternateContent>
      </w:r>
    </w:p>
    <w:p w:rsidR="00BF3F39" w:rsidRDefault="00BF3F39" w:rsidP="00BF3F39">
      <w:pPr>
        <w:tabs>
          <w:tab w:val="left" w:pos="3340"/>
          <w:tab w:val="left" w:pos="3410"/>
        </w:tabs>
        <w:spacing w:line="480" w:lineRule="auto"/>
        <w:jc w:val="both"/>
      </w:pPr>
      <w:r w:rsidRPr="00B75102">
        <w:rPr>
          <w:noProof/>
        </w:rPr>
        <mc:AlternateContent>
          <mc:Choice Requires="wps">
            <w:drawing>
              <wp:anchor distT="0" distB="0" distL="114300" distR="114300" simplePos="0" relativeHeight="251673600" behindDoc="0" locked="0" layoutInCell="1" allowOverlap="1" wp14:anchorId="0DEDA637" wp14:editId="710E3929">
                <wp:simplePos x="0" y="0"/>
                <wp:positionH relativeFrom="column">
                  <wp:posOffset>1562100</wp:posOffset>
                </wp:positionH>
                <wp:positionV relativeFrom="paragraph">
                  <wp:posOffset>7620</wp:posOffset>
                </wp:positionV>
                <wp:extent cx="2179320" cy="4386263"/>
                <wp:effectExtent l="0" t="0" r="11430" b="14605"/>
                <wp:wrapNone/>
                <wp:docPr id="12" name="Rectangle 12"/>
                <wp:cNvGraphicFramePr/>
                <a:graphic xmlns:a="http://schemas.openxmlformats.org/drawingml/2006/main">
                  <a:graphicData uri="http://schemas.microsoft.com/office/word/2010/wordprocessingShape">
                    <wps:wsp>
                      <wps:cNvSpPr/>
                      <wps:spPr>
                        <a:xfrm>
                          <a:off x="0" y="0"/>
                          <a:ext cx="2179320" cy="438626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6713F" id="Rectangle 12" o:spid="_x0000_s1026" style="position:absolute;margin-left:123pt;margin-top:.6pt;width:171.6pt;height:34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" filled="f" strokecolor="black [3200]">
                <v:stroke joinstyle="round"/>
              </v:rect>
            </w:pict>
          </mc:Fallback>
        </mc:AlternateContent>
      </w:r>
      <w:r w:rsidRPr="00B75102">
        <w:rPr>
          <w:noProof/>
        </w:rPr>
        <mc:AlternateContent>
          <mc:Choice Requires="wps">
            <w:drawing>
              <wp:anchor distT="0" distB="0" distL="114300" distR="114300" simplePos="0" relativeHeight="251674624" behindDoc="0" locked="0" layoutInCell="1" allowOverlap="1" wp14:anchorId="49B3C80A" wp14:editId="110E0213">
                <wp:simplePos x="0" y="0"/>
                <wp:positionH relativeFrom="column">
                  <wp:posOffset>1818526</wp:posOffset>
                </wp:positionH>
                <wp:positionV relativeFrom="paragraph">
                  <wp:posOffset>210886</wp:posOffset>
                </wp:positionV>
                <wp:extent cx="1593850" cy="595630"/>
                <wp:effectExtent l="0" t="0" r="25400" b="13970"/>
                <wp:wrapNone/>
                <wp:docPr id="227" name="Oval 227"/>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800DE5" id="Oval 227" o:spid="_x0000_s1026" style="position:absolute;margin-left:143.2pt;margin-top:16.6pt;width:125.5pt;height:46.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mA8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" filled="f" strokecolor="black [3200]"/>
            </w:pict>
          </mc:Fallback>
        </mc:AlternateContent>
      </w:r>
      <w:r w:rsidRPr="00B75102">
        <w:tab/>
      </w:r>
      <w:r w:rsidRPr="00B75102">
        <w:tab/>
      </w:r>
      <w:r>
        <w:t xml:space="preserve"> </w:t>
      </w:r>
    </w:p>
    <w:p w:rsidR="00BF3F39" w:rsidRPr="00B75102" w:rsidRDefault="00BF3F39" w:rsidP="00BF3F39">
      <w:pPr>
        <w:tabs>
          <w:tab w:val="left" w:pos="3340"/>
          <w:tab w:val="left" w:pos="3410"/>
        </w:tabs>
        <w:spacing w:line="480" w:lineRule="auto"/>
        <w:jc w:val="both"/>
      </w:pPr>
      <w:r w:rsidRPr="00B75102">
        <w:rPr>
          <w:noProof/>
        </w:rPr>
        <mc:AlternateContent>
          <mc:Choice Requires="wps">
            <w:drawing>
              <wp:anchor distT="0" distB="0" distL="114300" distR="114300" simplePos="0" relativeHeight="251685888" behindDoc="0" locked="0" layoutInCell="1" allowOverlap="1" wp14:anchorId="61724F98" wp14:editId="79645900">
                <wp:simplePos x="0" y="0"/>
                <wp:positionH relativeFrom="column">
                  <wp:posOffset>4445000</wp:posOffset>
                </wp:positionH>
                <wp:positionV relativeFrom="paragraph">
                  <wp:posOffset>305999</wp:posOffset>
                </wp:positionV>
                <wp:extent cx="204107" cy="197278"/>
                <wp:effectExtent l="0" t="0" r="24765" b="12700"/>
                <wp:wrapNone/>
                <wp:docPr id="278" name="Oval 278"/>
                <wp:cNvGraphicFramePr/>
                <a:graphic xmlns:a="http://schemas.openxmlformats.org/drawingml/2006/main">
                  <a:graphicData uri="http://schemas.microsoft.com/office/word/2010/wordprocessingShape">
                    <wps:wsp>
                      <wps:cNvSpPr/>
                      <wps:spPr>
                        <a:xfrm>
                          <a:off x="0" y="0"/>
                          <a:ext cx="204107" cy="197278"/>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0787CC8" id="Oval 278" o:spid="_x0000_s1026" style="position:absolute;margin-left:350pt;margin-top:24.1pt;width:16.05pt;height:15.5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" filled="f" strokecolor="black [3200]"/>
            </w:pict>
          </mc:Fallback>
        </mc:AlternateContent>
      </w:r>
      <w:r>
        <w:rPr>
          <w:noProof/>
        </w:rPr>
        <mc:AlternateContent>
          <mc:Choice Requires="wps">
            <w:drawing>
              <wp:anchor distT="0" distB="0" distL="114300" distR="114300" simplePos="0" relativeHeight="251713536" behindDoc="0" locked="0" layoutInCell="1" allowOverlap="1" wp14:anchorId="19B74C97" wp14:editId="2801EC70">
                <wp:simplePos x="0" y="0"/>
                <wp:positionH relativeFrom="column">
                  <wp:posOffset>3391006</wp:posOffset>
                </wp:positionH>
                <wp:positionV relativeFrom="paragraph">
                  <wp:posOffset>166351</wp:posOffset>
                </wp:positionV>
                <wp:extent cx="1086977" cy="499817"/>
                <wp:effectExtent l="38100" t="38100" r="18415" b="33655"/>
                <wp:wrapNone/>
                <wp:docPr id="4" name="Straight Arrow Connector 4"/>
                <wp:cNvGraphicFramePr/>
                <a:graphic xmlns:a="http://schemas.openxmlformats.org/drawingml/2006/main">
                  <a:graphicData uri="http://schemas.microsoft.com/office/word/2010/wordprocessingShape">
                    <wps:wsp>
                      <wps:cNvCnPr/>
                      <wps:spPr>
                        <a:xfrm flipH="1" flipV="1">
                          <a:off x="0" y="0"/>
                          <a:ext cx="1086977" cy="4998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62260B7" id="_x0000_t32" coordsize="21600,21600" o:spt="32" o:oned="t" path="m,l21600,21600e" filled="f">
                <v:path arrowok="t" fillok="f" o:connecttype="none"/>
                <o:lock v:ext="edit" shapetype="t"/>
              </v:shapetype>
              <v:shape id="Straight Arrow Connector 4" o:spid="_x0000_s1026" type="#_x0000_t32" style="position:absolute;margin-left:267pt;margin-top:13.1pt;width:85.6pt;height:39.35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" strokecolor="black [3200]" strokeweight=".5pt">
                <v:stroke endarrow="block" joinstyle="miter"/>
              </v:shape>
            </w:pict>
          </mc:Fallback>
        </mc:AlternateContent>
      </w:r>
      <w:r>
        <w:t xml:space="preserve">                                                       </w:t>
      </w:r>
      <w:r w:rsidRPr="00B75102">
        <w:t>Register Patient</w:t>
      </w:r>
    </w:p>
    <w:p w:rsidR="00BF3F39" w:rsidRPr="00B75102" w:rsidRDefault="002D2A04" w:rsidP="00BF3F39">
      <w:pPr>
        <w:spacing w:line="480" w:lineRule="auto"/>
        <w:jc w:val="both"/>
      </w:pPr>
      <w:r>
        <w:rPr>
          <w:noProof/>
        </w:rPr>
        <mc:AlternateContent>
          <mc:Choice Requires="wps">
            <w:drawing>
              <wp:anchor distT="0" distB="0" distL="114300" distR="114300" simplePos="0" relativeHeight="251982848" behindDoc="0" locked="0" layoutInCell="1" allowOverlap="1">
                <wp:simplePos x="0" y="0"/>
                <wp:positionH relativeFrom="column">
                  <wp:posOffset>3386236</wp:posOffset>
                </wp:positionH>
                <wp:positionV relativeFrom="paragraph">
                  <wp:posOffset>316398</wp:posOffset>
                </wp:positionV>
                <wp:extent cx="1092706" cy="2919567"/>
                <wp:effectExtent l="38100" t="0" r="31750" b="52705"/>
                <wp:wrapNone/>
                <wp:docPr id="21" name="Straight Arrow Connector 21"/>
                <wp:cNvGraphicFramePr/>
                <a:graphic xmlns:a="http://schemas.openxmlformats.org/drawingml/2006/main">
                  <a:graphicData uri="http://schemas.microsoft.com/office/word/2010/wordprocessingShape">
                    <wps:wsp>
                      <wps:cNvCnPr/>
                      <wps:spPr>
                        <a:xfrm flipH="1">
                          <a:off x="0" y="0"/>
                          <a:ext cx="1092706" cy="29195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6F56DC" id="Straight Arrow Connector 21" o:spid="_x0000_s1026" type="#_x0000_t32" style="position:absolute;margin-left:266.65pt;margin-top:24.9pt;width:86.05pt;height:229.9pt;flip:x;z-index:25198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705344" behindDoc="0" locked="0" layoutInCell="1" allowOverlap="1" wp14:anchorId="6CD84546" wp14:editId="3FE67E4C">
                <wp:simplePos x="0" y="0"/>
                <wp:positionH relativeFrom="column">
                  <wp:posOffset>3478583</wp:posOffset>
                </wp:positionH>
                <wp:positionV relativeFrom="paragraph">
                  <wp:posOffset>315648</wp:posOffset>
                </wp:positionV>
                <wp:extent cx="987478" cy="185089"/>
                <wp:effectExtent l="38100" t="0" r="22225" b="81915"/>
                <wp:wrapNone/>
                <wp:docPr id="963" name="Straight Arrow Connector 963"/>
                <wp:cNvGraphicFramePr/>
                <a:graphic xmlns:a="http://schemas.openxmlformats.org/drawingml/2006/main">
                  <a:graphicData uri="http://schemas.microsoft.com/office/word/2010/wordprocessingShape">
                    <wps:wsp>
                      <wps:cNvCnPr/>
                      <wps:spPr>
                        <a:xfrm flipH="1">
                          <a:off x="0" y="0"/>
                          <a:ext cx="987478" cy="1850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95C3F8" id="Straight Arrow Connector 963" o:spid="_x0000_s1026" type="#_x0000_t32" style="position:absolute;margin-left:273.9pt;margin-top:24.85pt;width:77.75pt;height:14.5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706368" behindDoc="0" locked="0" layoutInCell="1" allowOverlap="1" wp14:anchorId="08880ACC" wp14:editId="6612D7C6">
                <wp:simplePos x="0" y="0"/>
                <wp:positionH relativeFrom="column">
                  <wp:posOffset>3414189</wp:posOffset>
                </wp:positionH>
                <wp:positionV relativeFrom="paragraph">
                  <wp:posOffset>315649</wp:posOffset>
                </wp:positionV>
                <wp:extent cx="1063026" cy="766337"/>
                <wp:effectExtent l="38100" t="0" r="22860" b="53340"/>
                <wp:wrapNone/>
                <wp:docPr id="5" name="Straight Arrow Connector 5"/>
                <wp:cNvGraphicFramePr/>
                <a:graphic xmlns:a="http://schemas.openxmlformats.org/drawingml/2006/main">
                  <a:graphicData uri="http://schemas.microsoft.com/office/word/2010/wordprocessingShape">
                    <wps:wsp>
                      <wps:cNvCnPr/>
                      <wps:spPr>
                        <a:xfrm flipH="1">
                          <a:off x="0" y="0"/>
                          <a:ext cx="1063026" cy="7663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F5EC6D" id="Straight Arrow Connector 5" o:spid="_x0000_s1026" type="#_x0000_t32" style="position:absolute;margin-left:268.85pt;margin-top:24.85pt;width:83.7pt;height:60.3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675648" behindDoc="0" locked="0" layoutInCell="1" allowOverlap="1" wp14:anchorId="4A34D6E5" wp14:editId="6824F70A">
                <wp:simplePos x="0" y="0"/>
                <wp:positionH relativeFrom="column">
                  <wp:posOffset>1819910</wp:posOffset>
                </wp:positionH>
                <wp:positionV relativeFrom="paragraph">
                  <wp:posOffset>231048</wp:posOffset>
                </wp:positionV>
                <wp:extent cx="1660506" cy="595630"/>
                <wp:effectExtent l="0" t="0" r="16510" b="13970"/>
                <wp:wrapNone/>
                <wp:docPr id="232" name="Oval 232"/>
                <wp:cNvGraphicFramePr/>
                <a:graphic xmlns:a="http://schemas.openxmlformats.org/drawingml/2006/main">
                  <a:graphicData uri="http://schemas.microsoft.com/office/word/2010/wordprocessingShape">
                    <wps:wsp>
                      <wps:cNvSpPr/>
                      <wps:spPr>
                        <a:xfrm>
                          <a:off x="0" y="0"/>
                          <a:ext cx="1660506"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F47ED4" id="Oval 232" o:spid="_x0000_s1026" style="position:absolute;margin-left:143.3pt;margin-top:18.2pt;width:130.75pt;height:46.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" filled="f" strokecolor="black [3200]"/>
            </w:pict>
          </mc:Fallback>
        </mc:AlternateContent>
      </w:r>
      <w:r w:rsidR="00BF3F39" w:rsidRPr="00B75102">
        <w:rPr>
          <w:noProof/>
        </w:rPr>
        <mc:AlternateContent>
          <mc:Choice Requires="wps">
            <w:drawing>
              <wp:anchor distT="0" distB="0" distL="114300" distR="114300" simplePos="0" relativeHeight="251691008" behindDoc="0" locked="0" layoutInCell="1" allowOverlap="1" wp14:anchorId="6D263164" wp14:editId="6D41C5B5">
                <wp:simplePos x="0" y="0"/>
                <wp:positionH relativeFrom="column">
                  <wp:posOffset>742315</wp:posOffset>
                </wp:positionH>
                <wp:positionV relativeFrom="paragraph">
                  <wp:posOffset>527685</wp:posOffset>
                </wp:positionV>
                <wp:extent cx="78740" cy="168275"/>
                <wp:effectExtent l="0" t="0" r="35560" b="22225"/>
                <wp:wrapNone/>
                <wp:docPr id="66" name="Straight Connector 66"/>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172516" id="Straight Connector 66"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58.45pt,41.55pt" to="64.65pt,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92032" behindDoc="0" locked="0" layoutInCell="1" allowOverlap="1" wp14:anchorId="0F4A9EAD" wp14:editId="3CB6184F">
                <wp:simplePos x="0" y="0"/>
                <wp:positionH relativeFrom="column">
                  <wp:posOffset>640080</wp:posOffset>
                </wp:positionH>
                <wp:positionV relativeFrom="paragraph">
                  <wp:posOffset>299720</wp:posOffset>
                </wp:positionV>
                <wp:extent cx="203835" cy="196850"/>
                <wp:effectExtent l="0" t="0" r="24765" b="12700"/>
                <wp:wrapNone/>
                <wp:docPr id="68" name="Oval 68"/>
                <wp:cNvGraphicFramePr/>
                <a:graphic xmlns:a="http://schemas.openxmlformats.org/drawingml/2006/main">
                  <a:graphicData uri="http://schemas.microsoft.com/office/word/2010/wordprocessingShape">
                    <wps:wsp>
                      <wps:cNvSpPr/>
                      <wps:spPr>
                        <a:xfrm>
                          <a:off x="0" y="0"/>
                          <a:ext cx="203835" cy="1968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15140E8" id="Oval 68" o:spid="_x0000_s1026" style="position:absolute;margin-left:50.4pt;margin-top:23.6pt;width:16.05pt;height:15.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" filled="f" strokecolor="black [3200]"/>
            </w:pict>
          </mc:Fallback>
        </mc:AlternateContent>
      </w:r>
      <w:r w:rsidR="00BF3F39" w:rsidRPr="00B75102">
        <w:rPr>
          <w:noProof/>
        </w:rPr>
        <mc:AlternateContent>
          <mc:Choice Requires="wps">
            <w:drawing>
              <wp:anchor distT="0" distB="0" distL="114300" distR="114300" simplePos="0" relativeHeight="251689984" behindDoc="0" locked="0" layoutInCell="1" allowOverlap="1" wp14:anchorId="30CF50CA" wp14:editId="1C5B10CE">
                <wp:simplePos x="0" y="0"/>
                <wp:positionH relativeFrom="column">
                  <wp:posOffset>669290</wp:posOffset>
                </wp:positionH>
                <wp:positionV relativeFrom="paragraph">
                  <wp:posOffset>527685</wp:posOffset>
                </wp:positionV>
                <wp:extent cx="72390" cy="128905"/>
                <wp:effectExtent l="0" t="0" r="22860" b="23495"/>
                <wp:wrapNone/>
                <wp:docPr id="64" name="Straight Connector 64"/>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3D5A97" id="Straight Connector 64" o:spid="_x0000_s1026" style="position:absolute;flip:x;z-index:251689984;visibility:visible;mso-wrap-style:square;mso-wrap-distance-left:9pt;mso-wrap-distance-top:0;mso-wrap-distance-right:9pt;mso-wrap-distance-bottom:0;mso-position-horizontal:absolute;mso-position-horizontal-relative:text;mso-position-vertical:absolute;mso-position-vertical-relative:text" from="52.7pt,41.55pt" to="58.4pt,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8960" behindDoc="0" locked="0" layoutInCell="1" allowOverlap="1" wp14:anchorId="6CA063E2" wp14:editId="6024C604">
                <wp:simplePos x="0" y="0"/>
                <wp:positionH relativeFrom="column">
                  <wp:posOffset>741680</wp:posOffset>
                </wp:positionH>
                <wp:positionV relativeFrom="paragraph">
                  <wp:posOffset>873760</wp:posOffset>
                </wp:positionV>
                <wp:extent cx="78740" cy="207645"/>
                <wp:effectExtent l="0" t="0" r="35560" b="20955"/>
                <wp:wrapNone/>
                <wp:docPr id="287" name="Straight Connector 287"/>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1EE450" id="Straight Connector 287"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58.4pt,68.8pt" to="64.6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7936" behindDoc="0" locked="0" layoutInCell="1" allowOverlap="1" wp14:anchorId="7DCD7D76" wp14:editId="4F531B4A">
                <wp:simplePos x="0" y="0"/>
                <wp:positionH relativeFrom="column">
                  <wp:posOffset>669290</wp:posOffset>
                </wp:positionH>
                <wp:positionV relativeFrom="paragraph">
                  <wp:posOffset>873760</wp:posOffset>
                </wp:positionV>
                <wp:extent cx="72390" cy="207645"/>
                <wp:effectExtent l="0" t="0" r="22860" b="20955"/>
                <wp:wrapNone/>
                <wp:docPr id="286" name="Straight Connector 286"/>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52CA4C" id="Straight Connector 286"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52.7pt,68.8pt" to="58.4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6912" behindDoc="0" locked="0" layoutInCell="1" allowOverlap="1" wp14:anchorId="424AD6CD" wp14:editId="4C1F460C">
                <wp:simplePos x="0" y="0"/>
                <wp:positionH relativeFrom="column">
                  <wp:posOffset>742315</wp:posOffset>
                </wp:positionH>
                <wp:positionV relativeFrom="paragraph">
                  <wp:posOffset>493395</wp:posOffset>
                </wp:positionV>
                <wp:extent cx="0" cy="381000"/>
                <wp:effectExtent l="0" t="0" r="38100" b="19050"/>
                <wp:wrapNone/>
                <wp:docPr id="285" name="Straight Connector 285"/>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9A39A4" id="Straight Connector 285"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58.45pt,38.85pt" to="58.45pt,6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0768" behindDoc="0" locked="0" layoutInCell="1" allowOverlap="1" wp14:anchorId="66CF1073" wp14:editId="30B700AB">
                <wp:simplePos x="0" y="0"/>
                <wp:positionH relativeFrom="column">
                  <wp:posOffset>4551045</wp:posOffset>
                </wp:positionH>
                <wp:positionV relativeFrom="paragraph">
                  <wp:posOffset>152400</wp:posOffset>
                </wp:positionV>
                <wp:extent cx="0" cy="381000"/>
                <wp:effectExtent l="0" t="0" r="38100" b="19050"/>
                <wp:wrapNone/>
                <wp:docPr id="269" name="Straight Connector 269"/>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03A488" id="Straight Connector 26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58.35pt,12pt" to="358.3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1792" behindDoc="0" locked="0" layoutInCell="1" allowOverlap="1" wp14:anchorId="77A16161" wp14:editId="0521CE76">
                <wp:simplePos x="0" y="0"/>
                <wp:positionH relativeFrom="column">
                  <wp:posOffset>4478020</wp:posOffset>
                </wp:positionH>
                <wp:positionV relativeFrom="paragraph">
                  <wp:posOffset>532765</wp:posOffset>
                </wp:positionV>
                <wp:extent cx="72390" cy="207645"/>
                <wp:effectExtent l="0" t="0" r="22860" b="20955"/>
                <wp:wrapNone/>
                <wp:docPr id="274" name="Straight Connector 274"/>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5FB108" id="Straight Connector 274"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52.6pt,41.95pt" to="358.3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2816" behindDoc="0" locked="0" layoutInCell="1" allowOverlap="1" wp14:anchorId="7CFA4108" wp14:editId="279DCAA4">
                <wp:simplePos x="0" y="0"/>
                <wp:positionH relativeFrom="column">
                  <wp:posOffset>4550410</wp:posOffset>
                </wp:positionH>
                <wp:positionV relativeFrom="paragraph">
                  <wp:posOffset>532765</wp:posOffset>
                </wp:positionV>
                <wp:extent cx="78740" cy="207645"/>
                <wp:effectExtent l="0" t="0" r="35560" b="20955"/>
                <wp:wrapNone/>
                <wp:docPr id="275" name="Straight Connector 275"/>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F5F98C" id="Straight Connector 275"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358.3pt,41.95pt" to="364.5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3840" behindDoc="0" locked="0" layoutInCell="1" allowOverlap="1" wp14:anchorId="6B73BD6F" wp14:editId="52372C95">
                <wp:simplePos x="0" y="0"/>
                <wp:positionH relativeFrom="column">
                  <wp:posOffset>4478020</wp:posOffset>
                </wp:positionH>
                <wp:positionV relativeFrom="paragraph">
                  <wp:posOffset>186690</wp:posOffset>
                </wp:positionV>
                <wp:extent cx="72390" cy="128905"/>
                <wp:effectExtent l="0" t="0" r="22860" b="23495"/>
                <wp:wrapNone/>
                <wp:docPr id="276" name="Straight Connector 276"/>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5BA23A" id="Straight Connector 276" o:spid="_x0000_s1026" style="position:absolute;flip:x;z-index:251683840;visibility:visible;mso-wrap-style:square;mso-wrap-distance-left:9pt;mso-wrap-distance-top:0;mso-wrap-distance-right:9pt;mso-wrap-distance-bottom:0;mso-position-horizontal:absolute;mso-position-horizontal-relative:text;mso-position-vertical:absolute;mso-position-vertical-relative:text" from="352.6pt,14.7pt" to="358.3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4864" behindDoc="0" locked="0" layoutInCell="1" allowOverlap="1" wp14:anchorId="29B62147" wp14:editId="4B276FC4">
                <wp:simplePos x="0" y="0"/>
                <wp:positionH relativeFrom="column">
                  <wp:posOffset>4551405</wp:posOffset>
                </wp:positionH>
                <wp:positionV relativeFrom="paragraph">
                  <wp:posOffset>187173</wp:posOffset>
                </wp:positionV>
                <wp:extent cx="78740" cy="168295"/>
                <wp:effectExtent l="0" t="0" r="35560" b="22225"/>
                <wp:wrapNone/>
                <wp:docPr id="277" name="Straight Connector 277"/>
                <wp:cNvGraphicFramePr/>
                <a:graphic xmlns:a="http://schemas.openxmlformats.org/drawingml/2006/main">
                  <a:graphicData uri="http://schemas.microsoft.com/office/word/2010/wordprocessingShape">
                    <wps:wsp>
                      <wps:cNvCnPr/>
                      <wps:spPr>
                        <a:xfrm>
                          <a:off x="0" y="0"/>
                          <a:ext cx="78740" cy="1682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A41D88" id="Straight Connector 277"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358.4pt,14.75pt" to="364.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" strokecolor="black [3200]" strokeweight=".5pt">
                <v:stroke joinstyle="miter"/>
              </v:line>
            </w:pict>
          </mc:Fallback>
        </mc:AlternateContent>
      </w:r>
      <w:r w:rsidR="00BF3F39" w:rsidRPr="00B75102">
        <w:t xml:space="preserve"> </w:t>
      </w:r>
    </w:p>
    <w:p w:rsidR="00BF3F39" w:rsidRPr="00B75102" w:rsidRDefault="00BF3F39" w:rsidP="00BF3F39">
      <w:pPr>
        <w:tabs>
          <w:tab w:val="left" w:pos="3860"/>
        </w:tabs>
        <w:spacing w:line="480" w:lineRule="auto"/>
        <w:jc w:val="both"/>
      </w:pPr>
      <w:r w:rsidRPr="00B75102">
        <w:rPr>
          <w:noProof/>
        </w:rPr>
        <mc:AlternateContent>
          <mc:Choice Requires="wps">
            <w:drawing>
              <wp:anchor distT="0" distB="0" distL="114300" distR="114300" simplePos="0" relativeHeight="251712512" behindDoc="0" locked="0" layoutInCell="1" allowOverlap="1" wp14:anchorId="42F79D47" wp14:editId="305975ED">
                <wp:simplePos x="0" y="0"/>
                <wp:positionH relativeFrom="column">
                  <wp:posOffset>816893</wp:posOffset>
                </wp:positionH>
                <wp:positionV relativeFrom="paragraph">
                  <wp:posOffset>343731</wp:posOffset>
                </wp:positionV>
                <wp:extent cx="1034689" cy="1094150"/>
                <wp:effectExtent l="0" t="0" r="70485" b="48895"/>
                <wp:wrapNone/>
                <wp:docPr id="971" name="Straight Arrow Connector 971"/>
                <wp:cNvGraphicFramePr/>
                <a:graphic xmlns:a="http://schemas.openxmlformats.org/drawingml/2006/main">
                  <a:graphicData uri="http://schemas.microsoft.com/office/word/2010/wordprocessingShape">
                    <wps:wsp>
                      <wps:cNvCnPr/>
                      <wps:spPr>
                        <a:xfrm>
                          <a:off x="0" y="0"/>
                          <a:ext cx="1034689" cy="1094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EE90" id="Straight Arrow Connector 971" o:spid="_x0000_s1026" type="#_x0000_t32" style="position:absolute;margin-left:64.3pt;margin-top:27.05pt;width:81.45pt;height:86.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" strokecolor="black [3200]" strokeweight=".5pt">
                <v:stroke endarrow="block" joinstyle="miter"/>
              </v:shape>
            </w:pict>
          </mc:Fallback>
        </mc:AlternateContent>
      </w:r>
      <w:r w:rsidRPr="00B75102">
        <w:rPr>
          <w:noProof/>
        </w:rPr>
        <mc:AlternateContent>
          <mc:Choice Requires="wps">
            <w:drawing>
              <wp:anchor distT="0" distB="0" distL="114300" distR="114300" simplePos="0" relativeHeight="251708416" behindDoc="0" locked="0" layoutInCell="1" allowOverlap="1" wp14:anchorId="730DC35C" wp14:editId="720C9E73">
                <wp:simplePos x="0" y="0"/>
                <wp:positionH relativeFrom="column">
                  <wp:posOffset>816893</wp:posOffset>
                </wp:positionH>
                <wp:positionV relativeFrom="paragraph">
                  <wp:posOffset>142215</wp:posOffset>
                </wp:positionV>
                <wp:extent cx="999117" cy="190680"/>
                <wp:effectExtent l="0" t="0" r="29845" b="19050"/>
                <wp:wrapNone/>
                <wp:docPr id="966" name="Straight Connector 966"/>
                <wp:cNvGraphicFramePr/>
                <a:graphic xmlns:a="http://schemas.openxmlformats.org/drawingml/2006/main">
                  <a:graphicData uri="http://schemas.microsoft.com/office/word/2010/wordprocessingShape">
                    <wps:wsp>
                      <wps:cNvCnPr/>
                      <wps:spPr>
                        <a:xfrm flipV="1">
                          <a:off x="0" y="0"/>
                          <a:ext cx="999117" cy="1906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A26449" id="Straight Connector 966" o:spid="_x0000_s1026"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3pt,11.2pt" to="142.95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" strokecolor="black [3200]" strokeweight=".5pt">
                <v:stroke joinstyle="miter"/>
              </v:line>
            </w:pict>
          </mc:Fallback>
        </mc:AlternateContent>
      </w:r>
      <w:r w:rsidRPr="00B75102">
        <w:rPr>
          <w:noProof/>
        </w:rPr>
        <mc:AlternateContent>
          <mc:Choice Requires="wps">
            <w:drawing>
              <wp:anchor distT="0" distB="0" distL="114300" distR="114300" simplePos="0" relativeHeight="251709440" behindDoc="0" locked="0" layoutInCell="1" allowOverlap="1" wp14:anchorId="69278FB2" wp14:editId="2DC08B7D">
                <wp:simplePos x="0" y="0"/>
                <wp:positionH relativeFrom="column">
                  <wp:posOffset>822960</wp:posOffset>
                </wp:positionH>
                <wp:positionV relativeFrom="paragraph">
                  <wp:posOffset>343535</wp:posOffset>
                </wp:positionV>
                <wp:extent cx="997585" cy="389255"/>
                <wp:effectExtent l="0" t="0" r="31115" b="29845"/>
                <wp:wrapNone/>
                <wp:docPr id="967" name="Straight Connector 967"/>
                <wp:cNvGraphicFramePr/>
                <a:graphic xmlns:a="http://schemas.openxmlformats.org/drawingml/2006/main">
                  <a:graphicData uri="http://schemas.microsoft.com/office/word/2010/wordprocessingShape">
                    <wps:wsp>
                      <wps:cNvCnPr/>
                      <wps:spPr>
                        <a:xfrm>
                          <a:off x="0" y="0"/>
                          <a:ext cx="997585" cy="389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4F212F" id="Straight Connector 967"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pt,27.05pt" to="143.35pt,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" strokecolor="black [3200]" strokeweight=".5pt">
                <v:stroke joinstyle="miter"/>
              </v:line>
            </w:pict>
          </mc:Fallback>
        </mc:AlternateContent>
      </w:r>
      <w:r w:rsidRPr="00B75102">
        <w:t xml:space="preserve">           </w:t>
      </w:r>
      <w:r>
        <w:t xml:space="preserve">               </w:t>
      </w:r>
      <w:r w:rsidRPr="00B75102">
        <w:t xml:space="preserve">                          Manage Patient Record</w:t>
      </w:r>
    </w:p>
    <w:p w:rsidR="00BF3F39" w:rsidRPr="00B75102" w:rsidRDefault="00BF3F39" w:rsidP="00BF3F39">
      <w:pPr>
        <w:tabs>
          <w:tab w:val="left" w:pos="1064"/>
          <w:tab w:val="left" w:pos="3225"/>
          <w:tab w:val="left" w:pos="7179"/>
        </w:tabs>
        <w:spacing w:line="480" w:lineRule="auto"/>
        <w:jc w:val="both"/>
      </w:pPr>
      <w:r w:rsidRPr="00B75102">
        <w:rPr>
          <w:noProof/>
        </w:rPr>
        <mc:AlternateContent>
          <mc:Choice Requires="wps">
            <w:drawing>
              <wp:anchor distT="0" distB="0" distL="114300" distR="114300" simplePos="0" relativeHeight="251676672" behindDoc="0" locked="0" layoutInCell="1" allowOverlap="1" wp14:anchorId="4EB3FC7F" wp14:editId="69EA75EA">
                <wp:simplePos x="0" y="0"/>
                <wp:positionH relativeFrom="column">
                  <wp:posOffset>1822450</wp:posOffset>
                </wp:positionH>
                <wp:positionV relativeFrom="paragraph">
                  <wp:posOffset>130175</wp:posOffset>
                </wp:positionV>
                <wp:extent cx="1593850" cy="595630"/>
                <wp:effectExtent l="0" t="0" r="25400" b="13970"/>
                <wp:wrapNone/>
                <wp:docPr id="236" name="Oval 236"/>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D45352" id="Oval 236" o:spid="_x0000_s1026" style="position:absolute;margin-left:143.5pt;margin-top:10.25pt;width:125.5pt;height:46.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N0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" filled="f" strokecolor="black [3200]"/>
            </w:pict>
          </mc:Fallback>
        </mc:AlternateContent>
      </w:r>
      <w:r w:rsidRPr="00B75102">
        <w:t xml:space="preserve">             </w:t>
      </w:r>
      <w:r w:rsidRPr="00B75102">
        <w:tab/>
        <w:t xml:space="preserve">                                                                                               Medical Staff</w:t>
      </w:r>
    </w:p>
    <w:p w:rsidR="00BF3F39" w:rsidRPr="00B75102" w:rsidRDefault="00BF3F39" w:rsidP="00BF3F39">
      <w:pPr>
        <w:tabs>
          <w:tab w:val="left" w:pos="848"/>
          <w:tab w:val="left" w:pos="3225"/>
        </w:tabs>
        <w:spacing w:line="480" w:lineRule="auto"/>
        <w:jc w:val="both"/>
      </w:pPr>
      <w:r w:rsidRPr="00B75102">
        <w:tab/>
      </w:r>
      <w:r>
        <w:t>Physician</w:t>
      </w:r>
      <w:r w:rsidRPr="00B75102">
        <w:tab/>
        <w:t xml:space="preserve">Manage Schedule                                       </w:t>
      </w:r>
    </w:p>
    <w:p w:rsidR="00BF3F39" w:rsidRPr="00B75102" w:rsidRDefault="00BF3F39" w:rsidP="00BF3F39">
      <w:pPr>
        <w:tabs>
          <w:tab w:val="left" w:pos="991"/>
          <w:tab w:val="left" w:pos="3225"/>
        </w:tabs>
        <w:spacing w:line="480" w:lineRule="auto"/>
        <w:jc w:val="both"/>
      </w:pPr>
      <w:r w:rsidRPr="00B75102">
        <w:rPr>
          <w:noProof/>
        </w:rPr>
        <mc:AlternateContent>
          <mc:Choice Requires="wps">
            <w:drawing>
              <wp:anchor distT="0" distB="0" distL="114300" distR="114300" simplePos="0" relativeHeight="251698176" behindDoc="0" locked="0" layoutInCell="1" allowOverlap="1" wp14:anchorId="62BA93C8" wp14:editId="2AC45093">
                <wp:simplePos x="0" y="0"/>
                <wp:positionH relativeFrom="column">
                  <wp:posOffset>533083</wp:posOffset>
                </wp:positionH>
                <wp:positionV relativeFrom="paragraph">
                  <wp:posOffset>137795</wp:posOffset>
                </wp:positionV>
                <wp:extent cx="204107" cy="197278"/>
                <wp:effectExtent l="0" t="0" r="24765" b="12700"/>
                <wp:wrapNone/>
                <wp:docPr id="84" name="Oval 84"/>
                <wp:cNvGraphicFramePr/>
                <a:graphic xmlns:a="http://schemas.openxmlformats.org/drawingml/2006/main">
                  <a:graphicData uri="http://schemas.microsoft.com/office/word/2010/wordprocessingShape">
                    <wps:wsp>
                      <wps:cNvSpPr/>
                      <wps:spPr>
                        <a:xfrm>
                          <a:off x="0" y="0"/>
                          <a:ext cx="204107" cy="197278"/>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8F355DF" id="Oval 84" o:spid="_x0000_s1026" style="position:absolute;margin-left:42pt;margin-top:10.85pt;width:16.05pt;height:15.5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" filled="f" strokecolor="black [3200]"/>
            </w:pict>
          </mc:Fallback>
        </mc:AlternateContent>
      </w:r>
      <w:r w:rsidRPr="00B75102">
        <w:rPr>
          <w:noProof/>
        </w:rPr>
        <mc:AlternateContent>
          <mc:Choice Requires="wps">
            <w:drawing>
              <wp:anchor distT="0" distB="0" distL="114300" distR="114300" simplePos="0" relativeHeight="251677696" behindDoc="0" locked="0" layoutInCell="1" allowOverlap="1" wp14:anchorId="4853E6FA" wp14:editId="55D0DAE9">
                <wp:simplePos x="0" y="0"/>
                <wp:positionH relativeFrom="column">
                  <wp:posOffset>1851660</wp:posOffset>
                </wp:positionH>
                <wp:positionV relativeFrom="paragraph">
                  <wp:posOffset>133985</wp:posOffset>
                </wp:positionV>
                <wp:extent cx="1593850" cy="595630"/>
                <wp:effectExtent l="0" t="0" r="25400" b="13970"/>
                <wp:wrapNone/>
                <wp:docPr id="237" name="Oval 237"/>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F8E373" id="Oval 237" o:spid="_x0000_s1026" style="position:absolute;margin-left:145.8pt;margin-top:10.55pt;width:125.5pt;height:46.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sfd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" filled="f" strokecolor="black [3200]"/>
            </w:pict>
          </mc:Fallback>
        </mc:AlternateContent>
      </w:r>
      <w:r w:rsidRPr="00B75102">
        <w:t xml:space="preserve">           </w:t>
      </w:r>
      <w:r w:rsidRPr="00B75102">
        <w:tab/>
      </w:r>
    </w:p>
    <w:p w:rsidR="00BF3F39" w:rsidRPr="00B75102" w:rsidRDefault="00BF3F39" w:rsidP="00BF3F39">
      <w:pPr>
        <w:tabs>
          <w:tab w:val="left" w:pos="1010"/>
          <w:tab w:val="left" w:pos="3225"/>
        </w:tabs>
        <w:spacing w:line="480" w:lineRule="auto"/>
        <w:jc w:val="both"/>
      </w:pPr>
      <w:r w:rsidRPr="00B75102">
        <w:rPr>
          <w:noProof/>
        </w:rPr>
        <mc:AlternateContent>
          <mc:Choice Requires="wps">
            <w:drawing>
              <wp:anchor distT="0" distB="0" distL="114300" distR="114300" simplePos="0" relativeHeight="251711488" behindDoc="0" locked="0" layoutInCell="1" allowOverlap="1" wp14:anchorId="486B1188" wp14:editId="4E8C7608">
                <wp:simplePos x="0" y="0"/>
                <wp:positionH relativeFrom="column">
                  <wp:posOffset>721477</wp:posOffset>
                </wp:positionH>
                <wp:positionV relativeFrom="paragraph">
                  <wp:posOffset>36117</wp:posOffset>
                </wp:positionV>
                <wp:extent cx="1131108" cy="167471"/>
                <wp:effectExtent l="0" t="0" r="31115" b="23495"/>
                <wp:wrapNone/>
                <wp:docPr id="970" name="Straight Connector 970"/>
                <wp:cNvGraphicFramePr/>
                <a:graphic xmlns:a="http://schemas.openxmlformats.org/drawingml/2006/main">
                  <a:graphicData uri="http://schemas.microsoft.com/office/word/2010/wordprocessingShape">
                    <wps:wsp>
                      <wps:cNvCnPr/>
                      <wps:spPr>
                        <a:xfrm flipV="1">
                          <a:off x="0" y="0"/>
                          <a:ext cx="1131108" cy="16747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8F1358" id="Straight Connector 970"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8pt,2.85pt" to="145.8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" strokecolor="black [3200]" strokeweight=".5pt">
                <v:stroke joinstyle="miter"/>
              </v:line>
            </w:pict>
          </mc:Fallback>
        </mc:AlternateContent>
      </w:r>
      <w:r w:rsidRPr="00B75102">
        <w:rPr>
          <w:noProof/>
        </w:rPr>
        <mc:AlternateContent>
          <mc:Choice Requires="wps">
            <w:drawing>
              <wp:anchor distT="0" distB="0" distL="114300" distR="114300" simplePos="0" relativeHeight="251693056" behindDoc="0" locked="0" layoutInCell="1" allowOverlap="1" wp14:anchorId="7D98F2C2" wp14:editId="6FA60538">
                <wp:simplePos x="0" y="0"/>
                <wp:positionH relativeFrom="column">
                  <wp:posOffset>641350</wp:posOffset>
                </wp:positionH>
                <wp:positionV relativeFrom="paragraph">
                  <wp:posOffset>635</wp:posOffset>
                </wp:positionV>
                <wp:extent cx="0" cy="381000"/>
                <wp:effectExtent l="0" t="0" r="38100" b="19050"/>
                <wp:wrapNone/>
                <wp:docPr id="69" name="Straight Connector 69"/>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9E2165" id="Straight Connector 69"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50.5pt,.05pt" to="50.5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" strokecolor="black [3200]" strokeweight=".5pt">
                <v:stroke joinstyle="miter"/>
              </v:line>
            </w:pict>
          </mc:Fallback>
        </mc:AlternateContent>
      </w:r>
      <w:r w:rsidRPr="00B75102">
        <w:rPr>
          <w:noProof/>
        </w:rPr>
        <mc:AlternateContent>
          <mc:Choice Requires="wps">
            <w:drawing>
              <wp:anchor distT="0" distB="0" distL="114300" distR="114300" simplePos="0" relativeHeight="251694080" behindDoc="0" locked="0" layoutInCell="1" allowOverlap="1" wp14:anchorId="4F232237" wp14:editId="11E46EFA">
                <wp:simplePos x="0" y="0"/>
                <wp:positionH relativeFrom="column">
                  <wp:posOffset>568325</wp:posOffset>
                </wp:positionH>
                <wp:positionV relativeFrom="paragraph">
                  <wp:posOffset>381000</wp:posOffset>
                </wp:positionV>
                <wp:extent cx="72390" cy="207645"/>
                <wp:effectExtent l="0" t="0" r="22860" b="20955"/>
                <wp:wrapNone/>
                <wp:docPr id="74" name="Straight Connector 74"/>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971294" id="Straight Connector 74" o:spid="_x0000_s1026" style="position:absolute;flip:x;z-index:251694080;visibility:visible;mso-wrap-style:square;mso-wrap-distance-left:9pt;mso-wrap-distance-top:0;mso-wrap-distance-right:9pt;mso-wrap-distance-bottom:0;mso-position-horizontal:absolute;mso-position-horizontal-relative:text;mso-position-vertical:absolute;mso-position-vertical-relative:text" from="44.75pt,30pt" to="50.4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" strokecolor="black [3200]" strokeweight=".5pt">
                <v:stroke joinstyle="miter"/>
              </v:line>
            </w:pict>
          </mc:Fallback>
        </mc:AlternateContent>
      </w:r>
      <w:r w:rsidRPr="00B75102">
        <w:rPr>
          <w:noProof/>
        </w:rPr>
        <mc:AlternateContent>
          <mc:Choice Requires="wps">
            <w:drawing>
              <wp:anchor distT="0" distB="0" distL="114300" distR="114300" simplePos="0" relativeHeight="251695104" behindDoc="0" locked="0" layoutInCell="1" allowOverlap="1" wp14:anchorId="03821BE1" wp14:editId="31743CEA">
                <wp:simplePos x="0" y="0"/>
                <wp:positionH relativeFrom="column">
                  <wp:posOffset>640715</wp:posOffset>
                </wp:positionH>
                <wp:positionV relativeFrom="paragraph">
                  <wp:posOffset>381000</wp:posOffset>
                </wp:positionV>
                <wp:extent cx="78740" cy="207645"/>
                <wp:effectExtent l="0" t="0" r="35560" b="20955"/>
                <wp:wrapNone/>
                <wp:docPr id="75" name="Straight Connector 75"/>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B0D4A9" id="Straight Connector 75"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50.45pt,30pt" to="56.6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" strokecolor="black [3200]" strokeweight=".5pt">
                <v:stroke joinstyle="miter"/>
              </v:line>
            </w:pict>
          </mc:Fallback>
        </mc:AlternateContent>
      </w:r>
      <w:r w:rsidRPr="00B75102">
        <w:rPr>
          <w:noProof/>
        </w:rPr>
        <mc:AlternateContent>
          <mc:Choice Requires="wps">
            <w:drawing>
              <wp:anchor distT="0" distB="0" distL="114300" distR="114300" simplePos="0" relativeHeight="251696128" behindDoc="0" locked="0" layoutInCell="1" allowOverlap="1" wp14:anchorId="53519CFF" wp14:editId="7D00C11E">
                <wp:simplePos x="0" y="0"/>
                <wp:positionH relativeFrom="column">
                  <wp:posOffset>568325</wp:posOffset>
                </wp:positionH>
                <wp:positionV relativeFrom="paragraph">
                  <wp:posOffset>34925</wp:posOffset>
                </wp:positionV>
                <wp:extent cx="72390" cy="128905"/>
                <wp:effectExtent l="0" t="0" r="22860" b="23495"/>
                <wp:wrapNone/>
                <wp:docPr id="77" name="Straight Connector 77"/>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8B33BD" id="Straight Connector 77" o:spid="_x0000_s1026" style="position:absolute;flip:x;z-index:251696128;visibility:visible;mso-wrap-style:square;mso-wrap-distance-left:9pt;mso-wrap-distance-top:0;mso-wrap-distance-right:9pt;mso-wrap-distance-bottom:0;mso-position-horizontal:absolute;mso-position-horizontal-relative:text;mso-position-vertical:absolute;mso-position-vertical-relative:text" from="44.75pt,2.75pt" to="50.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" strokecolor="black [3200]" strokeweight=".5pt">
                <v:stroke joinstyle="miter"/>
              </v:line>
            </w:pict>
          </mc:Fallback>
        </mc:AlternateContent>
      </w:r>
      <w:r w:rsidRPr="00B75102">
        <w:rPr>
          <w:noProof/>
        </w:rPr>
        <mc:AlternateContent>
          <mc:Choice Requires="wps">
            <w:drawing>
              <wp:anchor distT="0" distB="0" distL="114300" distR="114300" simplePos="0" relativeHeight="251697152" behindDoc="0" locked="0" layoutInCell="1" allowOverlap="1" wp14:anchorId="20FD9DFA" wp14:editId="3CA23FE2">
                <wp:simplePos x="0" y="0"/>
                <wp:positionH relativeFrom="column">
                  <wp:posOffset>641868</wp:posOffset>
                </wp:positionH>
                <wp:positionV relativeFrom="paragraph">
                  <wp:posOffset>34928</wp:posOffset>
                </wp:positionV>
                <wp:extent cx="78740" cy="168275"/>
                <wp:effectExtent l="0" t="0" r="35560" b="22225"/>
                <wp:wrapNone/>
                <wp:docPr id="79" name="Straight Connector 79"/>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BC2BD9" id="Straight Connector 79"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50.55pt,2.75pt" to="56.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" strokecolor="black [3200]" strokeweight=".5pt">
                <v:stroke joinstyle="miter"/>
              </v:line>
            </w:pict>
          </mc:Fallback>
        </mc:AlternateContent>
      </w:r>
      <w:r w:rsidRPr="00B75102">
        <w:tab/>
      </w:r>
      <w:r w:rsidRPr="00B75102">
        <w:tab/>
        <w:t>Manage Lab Records</w:t>
      </w:r>
    </w:p>
    <w:p w:rsidR="00BF3F39" w:rsidRPr="00B75102" w:rsidRDefault="00BF3F39" w:rsidP="00BF3F39">
      <w:pPr>
        <w:tabs>
          <w:tab w:val="left" w:pos="3225"/>
        </w:tabs>
        <w:spacing w:line="480" w:lineRule="auto"/>
        <w:jc w:val="both"/>
      </w:pPr>
      <w:r w:rsidRPr="00B75102">
        <w:rPr>
          <w:noProof/>
        </w:rPr>
        <mc:AlternateContent>
          <mc:Choice Requires="wps">
            <w:drawing>
              <wp:anchor distT="0" distB="0" distL="114300" distR="114300" simplePos="0" relativeHeight="251678720" behindDoc="0" locked="0" layoutInCell="1" allowOverlap="1" wp14:anchorId="3779A68E" wp14:editId="50F76D2D">
                <wp:simplePos x="0" y="0"/>
                <wp:positionH relativeFrom="column">
                  <wp:posOffset>1794786</wp:posOffset>
                </wp:positionH>
                <wp:positionV relativeFrom="paragraph">
                  <wp:posOffset>176769</wp:posOffset>
                </wp:positionV>
                <wp:extent cx="1593850" cy="595630"/>
                <wp:effectExtent l="0" t="0" r="25400" b="13970"/>
                <wp:wrapNone/>
                <wp:docPr id="238" name="Oval 238"/>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EB30D0" id="Oval 238" o:spid="_x0000_s1026" style="position:absolute;margin-left:141.3pt;margin-top:13.9pt;width:125.5pt;height:46.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jt7ww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" filled="f" strokecolor="black [3200]"/>
            </w:pict>
          </mc:Fallback>
        </mc:AlternateContent>
      </w:r>
      <w:r w:rsidRPr="00B75102">
        <w:tab/>
      </w:r>
    </w:p>
    <w:p w:rsidR="00BF3F39" w:rsidRPr="00B75102" w:rsidRDefault="00BF3F39" w:rsidP="00BF3F39">
      <w:pPr>
        <w:tabs>
          <w:tab w:val="left" w:pos="3225"/>
        </w:tabs>
        <w:spacing w:line="480" w:lineRule="auto"/>
        <w:jc w:val="both"/>
      </w:pPr>
      <w:r w:rsidRPr="00B75102">
        <w:rPr>
          <w:noProof/>
        </w:rPr>
        <mc:AlternateContent>
          <mc:Choice Requires="wps">
            <w:drawing>
              <wp:anchor distT="0" distB="0" distL="114300" distR="114300" simplePos="0" relativeHeight="251710464" behindDoc="0" locked="0" layoutInCell="1" allowOverlap="1" wp14:anchorId="3F243E26" wp14:editId="6C7119BC">
                <wp:simplePos x="0" y="0"/>
                <wp:positionH relativeFrom="column">
                  <wp:posOffset>800100</wp:posOffset>
                </wp:positionH>
                <wp:positionV relativeFrom="paragraph">
                  <wp:posOffset>162831</wp:posOffset>
                </wp:positionV>
                <wp:extent cx="962206" cy="617311"/>
                <wp:effectExtent l="0" t="38100" r="47625" b="30480"/>
                <wp:wrapNone/>
                <wp:docPr id="969" name="Straight Arrow Connector 969"/>
                <wp:cNvGraphicFramePr/>
                <a:graphic xmlns:a="http://schemas.openxmlformats.org/drawingml/2006/main">
                  <a:graphicData uri="http://schemas.microsoft.com/office/word/2010/wordprocessingShape">
                    <wps:wsp>
                      <wps:cNvCnPr/>
                      <wps:spPr>
                        <a:xfrm flipV="1">
                          <a:off x="0" y="0"/>
                          <a:ext cx="962206" cy="6173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F91DD5" id="Straight Arrow Connector 969" o:spid="_x0000_s1026" type="#_x0000_t32" style="position:absolute;margin-left:63pt;margin-top:12.8pt;width:75.75pt;height:48.6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" strokecolor="black [3200]" strokeweight=".5pt">
                <v:stroke endarrow="block" joinstyle="miter"/>
              </v:shape>
            </w:pict>
          </mc:Fallback>
        </mc:AlternateContent>
      </w:r>
      <w:r w:rsidRPr="00B75102">
        <w:rPr>
          <w:noProof/>
        </w:rPr>
        <mc:AlternateContent>
          <mc:Choice Requires="wps">
            <w:drawing>
              <wp:anchor distT="0" distB="0" distL="114300" distR="114300" simplePos="0" relativeHeight="251704320" behindDoc="0" locked="0" layoutInCell="1" allowOverlap="1" wp14:anchorId="49F52AA5" wp14:editId="5D71E4C4">
                <wp:simplePos x="0" y="0"/>
                <wp:positionH relativeFrom="column">
                  <wp:posOffset>619125</wp:posOffset>
                </wp:positionH>
                <wp:positionV relativeFrom="paragraph">
                  <wp:posOffset>347980</wp:posOffset>
                </wp:positionV>
                <wp:extent cx="203835" cy="196850"/>
                <wp:effectExtent l="0" t="0" r="24765" b="12700"/>
                <wp:wrapNone/>
                <wp:docPr id="6" name="Oval 6"/>
                <wp:cNvGraphicFramePr/>
                <a:graphic xmlns:a="http://schemas.openxmlformats.org/drawingml/2006/main">
                  <a:graphicData uri="http://schemas.microsoft.com/office/word/2010/wordprocessingShape">
                    <wps:wsp>
                      <wps:cNvSpPr/>
                      <wps:spPr>
                        <a:xfrm>
                          <a:off x="0" y="0"/>
                          <a:ext cx="203835" cy="1968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EDD5BA" id="Oval 6" o:spid="_x0000_s1026" style="position:absolute;margin-left:48.75pt;margin-top:27.4pt;width:16.05pt;height:15.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" filled="f" strokecolor="black [3200]"/>
            </w:pict>
          </mc:Fallback>
        </mc:AlternateContent>
      </w:r>
      <w:r w:rsidRPr="00B75102">
        <w:t xml:space="preserve">          Medical Tech                     Manage Inventory</w:t>
      </w:r>
    </w:p>
    <w:p w:rsidR="00BF3F39" w:rsidRPr="00B75102" w:rsidRDefault="00BF3F39" w:rsidP="00BF3F39">
      <w:pPr>
        <w:tabs>
          <w:tab w:val="left" w:pos="3694"/>
        </w:tabs>
        <w:spacing w:line="480" w:lineRule="auto"/>
        <w:jc w:val="both"/>
      </w:pPr>
      <w:r w:rsidRPr="00B75102">
        <w:rPr>
          <w:noProof/>
        </w:rPr>
        <mc:AlternateContent>
          <mc:Choice Requires="wps">
            <w:drawing>
              <wp:anchor distT="0" distB="0" distL="114300" distR="114300" simplePos="0" relativeHeight="251699200" behindDoc="0" locked="0" layoutInCell="1" allowOverlap="1" wp14:anchorId="75621176" wp14:editId="4E44C90A">
                <wp:simplePos x="0" y="0"/>
                <wp:positionH relativeFrom="column">
                  <wp:posOffset>718276</wp:posOffset>
                </wp:positionH>
                <wp:positionV relativeFrom="paragraph">
                  <wp:posOffset>193312</wp:posOffset>
                </wp:positionV>
                <wp:extent cx="2903" cy="337457"/>
                <wp:effectExtent l="0" t="0" r="35560" b="24765"/>
                <wp:wrapNone/>
                <wp:docPr id="89" name="Straight Connector 89"/>
                <wp:cNvGraphicFramePr/>
                <a:graphic xmlns:a="http://schemas.openxmlformats.org/drawingml/2006/main">
                  <a:graphicData uri="http://schemas.microsoft.com/office/word/2010/wordprocessingShape">
                    <wps:wsp>
                      <wps:cNvCnPr/>
                      <wps:spPr>
                        <a:xfrm flipH="1">
                          <a:off x="0" y="0"/>
                          <a:ext cx="2903" cy="3374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A6B18CF" id="Straight Connector 89" o:spid="_x0000_s1026" style="position:absolute;flip:x;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5pt,15.2pt" to="56.8pt,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" strokecolor="black [3200]" strokeweight=".5pt">
                <v:stroke joinstyle="miter"/>
              </v:line>
            </w:pict>
          </mc:Fallback>
        </mc:AlternateContent>
      </w:r>
      <w:r w:rsidRPr="00B75102">
        <w:rPr>
          <w:noProof/>
        </w:rPr>
        <mc:AlternateContent>
          <mc:Choice Requires="wps">
            <w:drawing>
              <wp:anchor distT="0" distB="0" distL="114300" distR="114300" simplePos="0" relativeHeight="251702272" behindDoc="0" locked="0" layoutInCell="1" allowOverlap="1" wp14:anchorId="3FE15123" wp14:editId="41F270A6">
                <wp:simplePos x="0" y="0"/>
                <wp:positionH relativeFrom="column">
                  <wp:posOffset>648335</wp:posOffset>
                </wp:positionH>
                <wp:positionV relativeFrom="paragraph">
                  <wp:posOffset>262255</wp:posOffset>
                </wp:positionV>
                <wp:extent cx="72390" cy="128905"/>
                <wp:effectExtent l="0" t="0" r="22860" b="23495"/>
                <wp:wrapNone/>
                <wp:docPr id="93" name="Straight Connector 93"/>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FD5083" id="Straight Connector 93" o:spid="_x0000_s1026" style="position:absolute;flip:x;z-index:251702272;visibility:visible;mso-wrap-style:square;mso-wrap-distance-left:9pt;mso-wrap-distance-top:0;mso-wrap-distance-right:9pt;mso-wrap-distance-bottom:0;mso-position-horizontal:absolute;mso-position-horizontal-relative:text;mso-position-vertical:absolute;mso-position-vertical-relative:text" from="51.05pt,20.65pt" to="56.75pt,3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" strokecolor="black [3200]" strokeweight=".5pt">
                <v:stroke joinstyle="miter"/>
              </v:line>
            </w:pict>
          </mc:Fallback>
        </mc:AlternateContent>
      </w:r>
      <w:r w:rsidRPr="00B75102">
        <w:rPr>
          <w:noProof/>
        </w:rPr>
        <mc:AlternateContent>
          <mc:Choice Requires="wps">
            <w:drawing>
              <wp:anchor distT="0" distB="0" distL="114300" distR="114300" simplePos="0" relativeHeight="251703296" behindDoc="0" locked="0" layoutInCell="1" allowOverlap="1" wp14:anchorId="0CD86E58" wp14:editId="660DD7DE">
                <wp:simplePos x="0" y="0"/>
                <wp:positionH relativeFrom="column">
                  <wp:posOffset>721360</wp:posOffset>
                </wp:positionH>
                <wp:positionV relativeFrom="paragraph">
                  <wp:posOffset>262255</wp:posOffset>
                </wp:positionV>
                <wp:extent cx="78740" cy="168275"/>
                <wp:effectExtent l="0" t="0" r="35560" b="22225"/>
                <wp:wrapNone/>
                <wp:docPr id="94" name="Straight Connector 94"/>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281085" id="Straight Connector 94"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56.8pt,20.65pt" to="63pt,3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" strokecolor="black [3200]" strokeweight=".5pt">
                <v:stroke joinstyle="miter"/>
              </v:line>
            </w:pict>
          </mc:Fallback>
        </mc:AlternateContent>
      </w:r>
      <w:r w:rsidRPr="00B75102">
        <w:rPr>
          <w:noProof/>
        </w:rPr>
        <mc:AlternateContent>
          <mc:Choice Requires="wps">
            <w:drawing>
              <wp:anchor distT="0" distB="0" distL="114300" distR="114300" simplePos="0" relativeHeight="251679744" behindDoc="0" locked="0" layoutInCell="1" allowOverlap="1" wp14:anchorId="3C1F5ECD" wp14:editId="1A84C1AE">
                <wp:simplePos x="0" y="0"/>
                <wp:positionH relativeFrom="column">
                  <wp:posOffset>1823291</wp:posOffset>
                </wp:positionH>
                <wp:positionV relativeFrom="paragraph">
                  <wp:posOffset>234836</wp:posOffset>
                </wp:positionV>
                <wp:extent cx="1593850" cy="595630"/>
                <wp:effectExtent l="0" t="0" r="25400" b="13970"/>
                <wp:wrapNone/>
                <wp:docPr id="239" name="Oval 239"/>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07FAEB" id="Oval 239" o:spid="_x0000_s1026" style="position:absolute;margin-left:143.55pt;margin-top:18.5pt;width:125.5pt;height:46.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S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" filled="f" strokecolor="black [3200]"/>
            </w:pict>
          </mc:Fallback>
        </mc:AlternateContent>
      </w:r>
      <w:r w:rsidRPr="00B75102">
        <w:tab/>
      </w:r>
    </w:p>
    <w:p w:rsidR="00BF3F39" w:rsidRPr="00B75102" w:rsidRDefault="00BF3F39" w:rsidP="00BF3F39">
      <w:pPr>
        <w:tabs>
          <w:tab w:val="left" w:pos="3694"/>
        </w:tabs>
        <w:spacing w:line="480" w:lineRule="auto"/>
        <w:jc w:val="both"/>
      </w:pPr>
      <w:r w:rsidRPr="00B75102">
        <w:rPr>
          <w:noProof/>
        </w:rPr>
        <mc:AlternateContent>
          <mc:Choice Requires="wps">
            <w:drawing>
              <wp:anchor distT="0" distB="0" distL="114300" distR="114300" simplePos="0" relativeHeight="251700224" behindDoc="0" locked="0" layoutInCell="1" allowOverlap="1" wp14:anchorId="7206F691" wp14:editId="102E0806">
                <wp:simplePos x="0" y="0"/>
                <wp:positionH relativeFrom="column">
                  <wp:posOffset>648335</wp:posOffset>
                </wp:positionH>
                <wp:positionV relativeFrom="paragraph">
                  <wp:posOffset>179705</wp:posOffset>
                </wp:positionV>
                <wp:extent cx="72390" cy="207645"/>
                <wp:effectExtent l="0" t="0" r="22860" b="20955"/>
                <wp:wrapNone/>
                <wp:docPr id="90" name="Straight Connector 90"/>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A813F2" id="Straight Connector 90" o:spid="_x0000_s1026" style="position:absolute;flip:x;z-index:251700224;visibility:visible;mso-wrap-style:square;mso-wrap-distance-left:9pt;mso-wrap-distance-top:0;mso-wrap-distance-right:9pt;mso-wrap-distance-bottom:0;mso-position-horizontal:absolute;mso-position-horizontal-relative:text;mso-position-vertical:absolute;mso-position-vertical-relative:text" from="51.05pt,14.15pt" to="56.7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" strokecolor="black [3200]" strokeweight=".5pt">
                <v:stroke joinstyle="miter"/>
              </v:line>
            </w:pict>
          </mc:Fallback>
        </mc:AlternateContent>
      </w:r>
      <w:r w:rsidRPr="00B75102">
        <w:rPr>
          <w:noProof/>
        </w:rPr>
        <mc:AlternateContent>
          <mc:Choice Requires="wps">
            <w:drawing>
              <wp:anchor distT="0" distB="0" distL="114300" distR="114300" simplePos="0" relativeHeight="251701248" behindDoc="0" locked="0" layoutInCell="1" allowOverlap="1" wp14:anchorId="50F67EA8" wp14:editId="1B65E0E1">
                <wp:simplePos x="0" y="0"/>
                <wp:positionH relativeFrom="column">
                  <wp:posOffset>720906</wp:posOffset>
                </wp:positionH>
                <wp:positionV relativeFrom="paragraph">
                  <wp:posOffset>180158</wp:posOffset>
                </wp:positionV>
                <wp:extent cx="78740" cy="207645"/>
                <wp:effectExtent l="0" t="0" r="35560" b="20955"/>
                <wp:wrapNone/>
                <wp:docPr id="92" name="Straight Connector 92"/>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AA9276" id="Straight Connector 92"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56.75pt,14.2pt" to="62.9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" strokecolor="black [3200]" strokeweight=".5pt">
                <v:stroke joinstyle="miter"/>
              </v:line>
            </w:pict>
          </mc:Fallback>
        </mc:AlternateContent>
      </w:r>
      <w:r w:rsidRPr="00B75102">
        <w:t xml:space="preserve">                      </w:t>
      </w:r>
      <w:r>
        <w:t xml:space="preserve">                                 </w:t>
      </w:r>
      <w:r w:rsidRPr="00B75102">
        <w:t>Generate Reports</w:t>
      </w:r>
    </w:p>
    <w:p w:rsidR="00BF3F39" w:rsidRDefault="00BF3F39" w:rsidP="00BF3F39">
      <w:pPr>
        <w:tabs>
          <w:tab w:val="left" w:pos="3694"/>
        </w:tabs>
        <w:spacing w:line="480" w:lineRule="auto"/>
        <w:jc w:val="both"/>
      </w:pPr>
      <w:r w:rsidRPr="00B75102">
        <w:t xml:space="preserve">  </w:t>
      </w:r>
      <w:r>
        <w:t xml:space="preserve">      </w:t>
      </w:r>
      <w:r w:rsidRPr="00B75102">
        <w:t xml:space="preserve">   Pharmacist              </w:t>
      </w:r>
      <w:r>
        <w:t xml:space="preserve">                               </w:t>
      </w:r>
    </w:p>
    <w:p w:rsidR="00BF3F39" w:rsidRPr="00B75102" w:rsidRDefault="00BF3F39" w:rsidP="00BF3F39">
      <w:r>
        <w:t>Figure 17</w:t>
      </w:r>
      <w:r w:rsidRPr="00B75102">
        <w:t>. Use Case Diagram of SEMHCMS</w:t>
      </w:r>
    </w:p>
    <w:p w:rsidR="00BF3F39" w:rsidRDefault="00BF3F39" w:rsidP="00BF3F39">
      <w:pPr>
        <w:spacing w:line="480" w:lineRule="auto"/>
        <w:jc w:val="both"/>
      </w:pPr>
    </w:p>
    <w:p w:rsidR="00BF3F39" w:rsidRPr="001970E9" w:rsidRDefault="00BF3F39" w:rsidP="00BF3F39">
      <w:pPr>
        <w:spacing w:line="480" w:lineRule="auto"/>
        <w:jc w:val="both"/>
      </w:pPr>
    </w:p>
    <w:p w:rsidR="00BF3F39" w:rsidRDefault="00BF3F39" w:rsidP="00BF3F39">
      <w:pPr>
        <w:pStyle w:val="NoSpacing"/>
        <w:spacing w:line="480" w:lineRule="auto"/>
        <w:ind w:firstLine="720"/>
        <w:rPr>
          <w:rFonts w:ascii="Times New Roman" w:hAnsi="Times New Roman" w:cs="Times New Roman"/>
          <w:sz w:val="24"/>
        </w:rPr>
      </w:pPr>
      <w:r w:rsidRPr="001970E9">
        <w:rPr>
          <w:rFonts w:ascii="Times New Roman" w:hAnsi="Times New Roman" w:cs="Times New Roman"/>
          <w:sz w:val="24"/>
        </w:rPr>
        <w:t xml:space="preserve">Table </w:t>
      </w:r>
      <w:r>
        <w:rPr>
          <w:rFonts w:ascii="Times New Roman" w:hAnsi="Times New Roman" w:cs="Times New Roman"/>
          <w:sz w:val="24"/>
          <w:szCs w:val="24"/>
        </w:rPr>
        <w:t>20</w:t>
      </w:r>
      <w:r w:rsidRPr="001970E9">
        <w:rPr>
          <w:rFonts w:ascii="Times New Roman" w:hAnsi="Times New Roman" w:cs="Times New Roman"/>
          <w:sz w:val="24"/>
        </w:rPr>
        <w:t xml:space="preserve"> shows the register patient function. The system allows the user to add or </w:t>
      </w:r>
      <w:r w:rsidRPr="001970E9">
        <w:rPr>
          <w:rFonts w:ascii="Times New Roman" w:hAnsi="Times New Roman" w:cs="Times New Roman"/>
          <w:sz w:val="24"/>
          <w:szCs w:val="24"/>
        </w:rPr>
        <w:t>register</w:t>
      </w:r>
      <w:r w:rsidRPr="001970E9">
        <w:rPr>
          <w:rFonts w:ascii="Times New Roman" w:hAnsi="Times New Roman" w:cs="Times New Roman"/>
          <w:sz w:val="24"/>
        </w:rPr>
        <w:t xml:space="preserve"> the patient in the database. There conditions in this </w:t>
      </w:r>
      <w:r w:rsidRPr="001970E9">
        <w:rPr>
          <w:rFonts w:ascii="Times New Roman" w:hAnsi="Times New Roman" w:cs="Times New Roman"/>
          <w:sz w:val="24"/>
          <w:szCs w:val="24"/>
        </w:rPr>
        <w:t>function</w:t>
      </w:r>
      <w:r w:rsidRPr="001970E9">
        <w:rPr>
          <w:rFonts w:ascii="Times New Roman" w:hAnsi="Times New Roman" w:cs="Times New Roman"/>
          <w:sz w:val="24"/>
        </w:rPr>
        <w:t xml:space="preserve"> when registering the patient. If the</w:t>
      </w:r>
      <w:r w:rsidR="002E0EBB">
        <w:rPr>
          <w:rFonts w:ascii="Times New Roman" w:hAnsi="Times New Roman" w:cs="Times New Roman"/>
          <w:sz w:val="24"/>
        </w:rPr>
        <w:t xml:space="preserve"> patient record exists, it </w:t>
      </w:r>
      <w:r w:rsidRPr="001970E9">
        <w:rPr>
          <w:rFonts w:ascii="Times New Roman" w:hAnsi="Times New Roman" w:cs="Times New Roman"/>
          <w:sz w:val="24"/>
        </w:rPr>
        <w:t>prompt</w:t>
      </w:r>
      <w:r w:rsidR="002E0EBB">
        <w:rPr>
          <w:rFonts w:ascii="Times New Roman" w:hAnsi="Times New Roman" w:cs="Times New Roman"/>
          <w:sz w:val="24"/>
        </w:rPr>
        <w:t>s</w:t>
      </w:r>
      <w:r w:rsidRPr="001970E9">
        <w:rPr>
          <w:rFonts w:ascii="Times New Roman" w:hAnsi="Times New Roman" w:cs="Times New Roman"/>
          <w:sz w:val="24"/>
        </w:rPr>
        <w:t xml:space="preserve"> the user to update the record or not. If the patient record does </w:t>
      </w:r>
      <w:r w:rsidR="002E0EBB">
        <w:rPr>
          <w:rFonts w:ascii="Times New Roman" w:hAnsi="Times New Roman" w:cs="Times New Roman"/>
          <w:sz w:val="24"/>
        </w:rPr>
        <w:t xml:space="preserve">not exist, then the system </w:t>
      </w:r>
      <w:r w:rsidRPr="001970E9">
        <w:rPr>
          <w:rFonts w:ascii="Times New Roman" w:hAnsi="Times New Roman" w:cs="Times New Roman"/>
          <w:sz w:val="24"/>
        </w:rPr>
        <w:t>add</w:t>
      </w:r>
      <w:r w:rsidR="002E0EBB">
        <w:rPr>
          <w:rFonts w:ascii="Times New Roman" w:hAnsi="Times New Roman" w:cs="Times New Roman"/>
          <w:sz w:val="24"/>
        </w:rPr>
        <w:t>s</w:t>
      </w:r>
      <w:r w:rsidRPr="001970E9">
        <w:rPr>
          <w:rFonts w:ascii="Times New Roman" w:hAnsi="Times New Roman" w:cs="Times New Roman"/>
          <w:sz w:val="24"/>
        </w:rPr>
        <w:t xml:space="preserve"> the patient record to the database.</w:t>
      </w:r>
    </w:p>
    <w:p w:rsidR="00BF3F39" w:rsidRDefault="00BF3F39" w:rsidP="00BF3F39">
      <w:pPr>
        <w:pStyle w:val="NoSpacing"/>
        <w:spacing w:line="480" w:lineRule="auto"/>
        <w:rPr>
          <w:rFonts w:ascii="Times New Roman" w:hAnsi="Times New Roman" w:cs="Times New Roman"/>
          <w:sz w:val="24"/>
        </w:rPr>
      </w:pPr>
    </w:p>
    <w:tbl>
      <w:tblPr>
        <w:tblStyle w:val="TableGrid1"/>
        <w:tblW w:w="8815" w:type="dxa"/>
        <w:tblLook w:val="04A0" w:firstRow="1" w:lastRow="0" w:firstColumn="1" w:lastColumn="0" w:noHBand="0" w:noVBand="1"/>
      </w:tblPr>
      <w:tblGrid>
        <w:gridCol w:w="2352"/>
        <w:gridCol w:w="3583"/>
        <w:gridCol w:w="2880"/>
      </w:tblGrid>
      <w:tr w:rsidR="00BF3F39" w:rsidRPr="00481496" w:rsidTr="00253E06">
        <w:tc>
          <w:tcPr>
            <w:tcW w:w="2352" w:type="dxa"/>
          </w:tcPr>
          <w:p w:rsidR="00BF3F39" w:rsidRPr="00481496" w:rsidRDefault="00BF3F39" w:rsidP="00253E06">
            <w:pPr>
              <w:rPr>
                <w:rFonts w:eastAsiaTheme="minorHAnsi"/>
                <w:szCs w:val="22"/>
              </w:rPr>
            </w:pPr>
            <w:bookmarkStart w:id="4" w:name="_Hlk495953954"/>
            <w:r w:rsidRPr="00481496">
              <w:rPr>
                <w:rFonts w:eastAsiaTheme="minorHAnsi"/>
                <w:szCs w:val="22"/>
              </w:rPr>
              <w:t>Use Case Name</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Register Patient</w:t>
            </w:r>
          </w:p>
        </w:tc>
      </w:tr>
      <w:tr w:rsidR="00BF3F39" w:rsidRPr="00481496" w:rsidTr="00253E06">
        <w:trPr>
          <w:trHeight w:val="260"/>
        </w:trPr>
        <w:tc>
          <w:tcPr>
            <w:tcW w:w="2352" w:type="dxa"/>
          </w:tcPr>
          <w:p w:rsidR="00BF3F39" w:rsidRPr="00481496" w:rsidRDefault="00BF3F39" w:rsidP="00253E06">
            <w:pPr>
              <w:rPr>
                <w:rFonts w:eastAsiaTheme="minorHAnsi"/>
                <w:szCs w:val="22"/>
              </w:rPr>
            </w:pPr>
            <w:r w:rsidRPr="00481496">
              <w:rPr>
                <w:rFonts w:eastAsiaTheme="minorHAnsi"/>
                <w:szCs w:val="22"/>
              </w:rPr>
              <w:t>Use Case Description</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edical staff register the patient in the system.</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recondition</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rPr>
              <w:t>Medical staff</w:t>
            </w:r>
            <w:r w:rsidRPr="00481496">
              <w:rPr>
                <w:rFonts w:eastAsiaTheme="minorHAnsi"/>
                <w:szCs w:val="22"/>
              </w:rPr>
              <w:t xml:space="preserve"> logs in with admin account</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ost Condition</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Patient record is added</w:t>
            </w:r>
            <w:r>
              <w:rPr>
                <w:rFonts w:eastAsiaTheme="minorHAnsi"/>
                <w:szCs w:val="22"/>
              </w:rPr>
              <w:t>.</w:t>
            </w:r>
          </w:p>
        </w:tc>
      </w:tr>
      <w:tr w:rsidR="00BF3F39" w:rsidRPr="00481496" w:rsidTr="00253E06">
        <w:tc>
          <w:tcPr>
            <w:tcW w:w="8815" w:type="dxa"/>
            <w:gridSpan w:val="3"/>
          </w:tcPr>
          <w:p w:rsidR="00BF3F39" w:rsidRPr="00481496" w:rsidRDefault="00BF3F39" w:rsidP="00253E06">
            <w:pPr>
              <w:rPr>
                <w:rFonts w:eastAsiaTheme="minorHAnsi"/>
                <w:szCs w:val="22"/>
              </w:rPr>
            </w:pPr>
            <w:r w:rsidRPr="00481496">
              <w:rPr>
                <w:rFonts w:eastAsiaTheme="minorHAnsi"/>
                <w:szCs w:val="22"/>
              </w:rPr>
              <w:t>Activity Flow</w:t>
            </w:r>
          </w:p>
        </w:tc>
      </w:tr>
      <w:tr w:rsidR="00BF3F39" w:rsidRPr="00481496" w:rsidTr="00253E06">
        <w:tc>
          <w:tcPr>
            <w:tcW w:w="2352" w:type="dxa"/>
          </w:tcPr>
          <w:p w:rsidR="00BF3F39" w:rsidRPr="00481496" w:rsidRDefault="00BF3F39" w:rsidP="00253E06">
            <w:pPr>
              <w:jc w:val="center"/>
              <w:rPr>
                <w:rFonts w:eastAsiaTheme="minorHAnsi"/>
                <w:szCs w:val="22"/>
              </w:rPr>
            </w:pPr>
            <w:r w:rsidRPr="00481496">
              <w:rPr>
                <w:rFonts w:eastAsiaTheme="minorHAnsi"/>
              </w:rPr>
              <w:t>Medical Staff</w:t>
            </w:r>
          </w:p>
        </w:tc>
        <w:tc>
          <w:tcPr>
            <w:tcW w:w="3583" w:type="dxa"/>
          </w:tcPr>
          <w:p w:rsidR="00BF3F39" w:rsidRPr="00481496" w:rsidRDefault="00BF3F39" w:rsidP="00253E06">
            <w:pPr>
              <w:jc w:val="center"/>
              <w:rPr>
                <w:rFonts w:eastAsiaTheme="minorHAnsi"/>
                <w:szCs w:val="22"/>
              </w:rPr>
            </w:pPr>
            <w:r w:rsidRPr="00481496">
              <w:rPr>
                <w:rFonts w:eastAsiaTheme="minorHAnsi"/>
                <w:szCs w:val="22"/>
              </w:rPr>
              <w:t>Interface</w:t>
            </w:r>
          </w:p>
        </w:tc>
        <w:tc>
          <w:tcPr>
            <w:tcW w:w="2880" w:type="dxa"/>
          </w:tcPr>
          <w:p w:rsidR="00BF3F39" w:rsidRPr="00481496" w:rsidRDefault="00BF3F39" w:rsidP="00253E06">
            <w:pPr>
              <w:jc w:val="center"/>
              <w:rPr>
                <w:rFonts w:eastAsiaTheme="minorHAnsi"/>
                <w:szCs w:val="22"/>
              </w:rPr>
            </w:pPr>
            <w:r w:rsidRPr="00481496">
              <w:rPr>
                <w:rFonts w:eastAsiaTheme="minorHAnsi"/>
                <w:szCs w:val="22"/>
              </w:rPr>
              <w:t>Database</w:t>
            </w:r>
          </w:p>
        </w:tc>
      </w:tr>
      <w:tr w:rsidR="00BF3F39" w:rsidRPr="00481496" w:rsidTr="00253E06">
        <w:trPr>
          <w:trHeight w:val="6830"/>
        </w:trPr>
        <w:tc>
          <w:tcPr>
            <w:tcW w:w="2352" w:type="dxa"/>
          </w:tcPr>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7632" behindDoc="0" locked="0" layoutInCell="1" allowOverlap="1" wp14:anchorId="2E70D628" wp14:editId="39D47BC5">
                      <wp:simplePos x="0" y="0"/>
                      <wp:positionH relativeFrom="column">
                        <wp:posOffset>461645</wp:posOffset>
                      </wp:positionH>
                      <wp:positionV relativeFrom="paragraph">
                        <wp:posOffset>144780</wp:posOffset>
                      </wp:positionV>
                      <wp:extent cx="276225" cy="285750"/>
                      <wp:effectExtent l="0" t="0" r="9525" b="0"/>
                      <wp:wrapNone/>
                      <wp:docPr id="981" name="Flowchart: Connector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182EF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6" o:spid="_x0000_s1026" type="#_x0000_t120" style="position:absolute;margin-left:36.35pt;margin-top:11.4pt;width:21.75pt;height:2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20704" behindDoc="0" locked="0" layoutInCell="1" allowOverlap="1" wp14:anchorId="279D1A19" wp14:editId="50FEE947">
                      <wp:simplePos x="0" y="0"/>
                      <wp:positionH relativeFrom="column">
                        <wp:posOffset>380365</wp:posOffset>
                      </wp:positionH>
                      <wp:positionV relativeFrom="paragraph">
                        <wp:posOffset>320675</wp:posOffset>
                      </wp:positionV>
                      <wp:extent cx="427355" cy="635"/>
                      <wp:effectExtent l="60325" t="7620" r="53340" b="22225"/>
                      <wp:wrapNone/>
                      <wp:docPr id="980"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27355" cy="635"/>
                              </a:xfrm>
                              <a:prstGeom prst="bentConnector3">
                                <a:avLst>
                                  <a:gd name="adj1" fmla="val 49926"/>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C3098C"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49" o:spid="_x0000_s1026" type="#_x0000_t34" style="position:absolute;margin-left:29.95pt;margin-top:25.25pt;width:33.65pt;height:.05pt;rotation:90;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" adj="10784" strokeweight=".5pt">
                      <v:stroke endarrow="block"/>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9680" behindDoc="0" locked="0" layoutInCell="1" allowOverlap="1" wp14:anchorId="5E482B79" wp14:editId="11B8A344">
                      <wp:simplePos x="0" y="0"/>
                      <wp:positionH relativeFrom="column">
                        <wp:posOffset>149860</wp:posOffset>
                      </wp:positionH>
                      <wp:positionV relativeFrom="paragraph">
                        <wp:posOffset>105410</wp:posOffset>
                      </wp:positionV>
                      <wp:extent cx="951230" cy="337185"/>
                      <wp:effectExtent l="0" t="0" r="1270" b="5715"/>
                      <wp:wrapNone/>
                      <wp:docPr id="979" name="Rectangle: Rounded Corners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1230" cy="33718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717015C" id="Rectangle: Rounded Corners 47" o:spid="_x0000_s1026" style="position:absolute;margin-left:11.8pt;margin-top:8.3pt;width:74.9pt;height:26.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" filled="f" strokecolor="windowText">
                      <v:path arrowok="t"/>
                    </v:roundrect>
                  </w:pict>
                </mc:Fallback>
              </mc:AlternateContent>
            </w:r>
          </w:p>
          <w:p w:rsidR="00BF3F39" w:rsidRPr="00481496" w:rsidRDefault="00BF3F39" w:rsidP="00253E06">
            <w:pPr>
              <w:tabs>
                <w:tab w:val="left" w:pos="564"/>
              </w:tabs>
              <w:rPr>
                <w:rFonts w:eastAsiaTheme="minorHAnsi"/>
                <w:sz w:val="20"/>
              </w:rPr>
            </w:pPr>
            <w:r w:rsidRPr="00481496">
              <w:rPr>
                <w:rFonts w:eastAsiaTheme="minorHAnsi"/>
                <w:sz w:val="20"/>
              </w:rPr>
              <w:t xml:space="preserve">       Choose patient</w:t>
            </w:r>
          </w:p>
          <w:p w:rsidR="00BF3F39" w:rsidRPr="00481496" w:rsidRDefault="00BF3F39" w:rsidP="00253E06">
            <w:pPr>
              <w:tabs>
                <w:tab w:val="left" w:pos="564"/>
              </w:tabs>
              <w:rPr>
                <w:rFonts w:eastAsiaTheme="minorHAnsi"/>
                <w:sz w:val="20"/>
              </w:rPr>
            </w:pPr>
            <w:r w:rsidRPr="00481496">
              <w:rPr>
                <w:rFonts w:eastAsiaTheme="minorHAnsi"/>
                <w:sz w:val="20"/>
              </w:rPr>
              <w:t xml:space="preserve">        management</w:t>
            </w: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21728" behindDoc="0" locked="0" layoutInCell="1" allowOverlap="1" wp14:anchorId="735C272A" wp14:editId="315770B1">
                      <wp:simplePos x="0" y="0"/>
                      <wp:positionH relativeFrom="column">
                        <wp:posOffset>387350</wp:posOffset>
                      </wp:positionH>
                      <wp:positionV relativeFrom="paragraph">
                        <wp:posOffset>222885</wp:posOffset>
                      </wp:positionV>
                      <wp:extent cx="407670" cy="5080"/>
                      <wp:effectExtent l="55245" t="6985" r="53975" b="23495"/>
                      <wp:wrapNone/>
                      <wp:docPr id="978"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07670" cy="5080"/>
                              </a:xfrm>
                              <a:prstGeom prst="bentConnector3">
                                <a:avLst>
                                  <a:gd name="adj1" fmla="val 50000"/>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97D9C7A" id="Straight Arrow Connector 50" o:spid="_x0000_s1026" type="#_x0000_t34" style="position:absolute;margin-left:30.5pt;margin-top:17.55pt;width:32.1pt;height:.4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" strokeweight=".5pt">
                      <v:stroke endarrow="block"/>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8656" behindDoc="0" locked="0" layoutInCell="1" allowOverlap="1" wp14:anchorId="028B08A7" wp14:editId="2AD793AF">
                      <wp:simplePos x="0" y="0"/>
                      <wp:positionH relativeFrom="column">
                        <wp:posOffset>95885</wp:posOffset>
                      </wp:positionH>
                      <wp:positionV relativeFrom="paragraph">
                        <wp:posOffset>165100</wp:posOffset>
                      </wp:positionV>
                      <wp:extent cx="958850" cy="337185"/>
                      <wp:effectExtent l="0" t="0" r="0" b="5715"/>
                      <wp:wrapNone/>
                      <wp:docPr id="977"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3718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7E6D2A0" id="Rectangle: Rounded Corners 5" o:spid="_x0000_s1026" style="position:absolute;margin-left:7.55pt;margin-top:13pt;width:75.5pt;height:26.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" filled="f" strokecolor="windowText">
                      <v:path arrowok="t"/>
                    </v:roundrect>
                  </w:pict>
                </mc:Fallback>
              </mc:AlternateContent>
            </w:r>
          </w:p>
          <w:p w:rsidR="00BF3F39" w:rsidRPr="00481496" w:rsidRDefault="00BF3F39" w:rsidP="00253E06">
            <w:pPr>
              <w:rPr>
                <w:rFonts w:eastAsiaTheme="minorHAnsi"/>
                <w:sz w:val="20"/>
              </w:rPr>
            </w:pPr>
            <w:r w:rsidRPr="00481496">
              <w:rPr>
                <w:rFonts w:eastAsiaTheme="minorHAnsi"/>
                <w:sz w:val="20"/>
              </w:rPr>
              <w:t xml:space="preserve">           choose</w:t>
            </w:r>
          </w:p>
          <w:p w:rsidR="00BF3F39" w:rsidRPr="00481496" w:rsidRDefault="00BF3F39" w:rsidP="00253E06">
            <w:pPr>
              <w:rPr>
                <w:rFonts w:eastAsiaTheme="minorHAnsi"/>
                <w:sz w:val="20"/>
                <w:szCs w:val="22"/>
              </w:rPr>
            </w:pPr>
            <w:r w:rsidRPr="00481496">
              <w:rPr>
                <w:rFonts w:eastAsiaTheme="minorHAnsi"/>
                <w:sz w:val="20"/>
                <w:szCs w:val="22"/>
              </w:rPr>
              <w:t xml:space="preserve">           Add patient</w:t>
            </w:r>
          </w:p>
          <w:p w:rsidR="00BF3F39" w:rsidRPr="00481496" w:rsidRDefault="00BF3F39" w:rsidP="00253E06">
            <w:pPr>
              <w:rPr>
                <w:rFonts w:eastAsiaTheme="minorHAnsi"/>
                <w:sz w:val="20"/>
              </w:rPr>
            </w:pPr>
            <w:r w:rsidRPr="00481496">
              <w:rPr>
                <w:rFonts w:eastAsiaTheme="minorHAnsi"/>
                <w:noProof/>
                <w:sz w:val="20"/>
              </w:rPr>
              <mc:AlternateContent>
                <mc:Choice Requires="wps">
                  <w:drawing>
                    <wp:anchor distT="0" distB="0" distL="114299" distR="114299" simplePos="0" relativeHeight="251723776" behindDoc="0" locked="0" layoutInCell="1" allowOverlap="1" wp14:anchorId="2B497014" wp14:editId="3B5D6F08">
                      <wp:simplePos x="0" y="0"/>
                      <wp:positionH relativeFrom="column">
                        <wp:posOffset>594994</wp:posOffset>
                      </wp:positionH>
                      <wp:positionV relativeFrom="paragraph">
                        <wp:posOffset>53340</wp:posOffset>
                      </wp:positionV>
                      <wp:extent cx="0" cy="497205"/>
                      <wp:effectExtent l="76200" t="0" r="38100" b="36195"/>
                      <wp:wrapNone/>
                      <wp:docPr id="976"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72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F91DE01" id="Straight Arrow Connector 37" o:spid="_x0000_s1026" type="#_x0000_t32" style="position:absolute;margin-left:46.85pt;margin-top:4.2pt;width:0;height:39.15pt;z-index:251723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" strokecolor="windowText" strokeweight=".5pt">
                      <v:stroke endarrow="block" joinstyle="miter"/>
                      <o:lock v:ext="edit" shapetype="f"/>
                    </v:shape>
                  </w:pict>
                </mc:Fallback>
              </mc:AlternateContent>
            </w:r>
          </w:p>
          <w:p w:rsidR="00BF3F39" w:rsidRPr="00481496" w:rsidRDefault="00BF3F39" w:rsidP="00253E06">
            <w:pPr>
              <w:rPr>
                <w:rFonts w:eastAsiaTheme="minorHAnsi"/>
                <w:sz w:val="20"/>
              </w:rPr>
            </w:pPr>
          </w:p>
          <w:p w:rsidR="00BF3F39" w:rsidRPr="00481496" w:rsidRDefault="00BF3F39" w:rsidP="00253E06">
            <w:pPr>
              <w:rPr>
                <w:rFonts w:eastAsiaTheme="minorHAnsi"/>
                <w:sz w:val="20"/>
              </w:rPr>
            </w:pPr>
          </w:p>
          <w:p w:rsidR="00BF3F39" w:rsidRPr="00481496" w:rsidRDefault="00BF3F39" w:rsidP="00253E06">
            <w:pPr>
              <w:rPr>
                <w:rFonts w:eastAsiaTheme="minorHAnsi"/>
                <w:sz w:val="20"/>
              </w:rPr>
            </w:pPr>
            <w:r w:rsidRPr="00481496">
              <w:rPr>
                <w:rFonts w:eastAsiaTheme="minorHAnsi"/>
                <w:noProof/>
                <w:sz w:val="20"/>
              </w:rPr>
              <mc:AlternateContent>
                <mc:Choice Requires="wps">
                  <w:drawing>
                    <wp:anchor distT="0" distB="0" distL="114300" distR="114300" simplePos="0" relativeHeight="251722752" behindDoc="0" locked="0" layoutInCell="1" allowOverlap="1" wp14:anchorId="0A794F7D" wp14:editId="6AEB301F">
                      <wp:simplePos x="0" y="0"/>
                      <wp:positionH relativeFrom="column">
                        <wp:posOffset>112395</wp:posOffset>
                      </wp:positionH>
                      <wp:positionV relativeFrom="paragraph">
                        <wp:posOffset>132715</wp:posOffset>
                      </wp:positionV>
                      <wp:extent cx="932180" cy="402590"/>
                      <wp:effectExtent l="0" t="0" r="1270" b="0"/>
                      <wp:wrapNone/>
                      <wp:docPr id="975" name="Rectangle: Rounded Corners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2180" cy="40259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2C42382" id="Rectangle: Rounded Corners 38" o:spid="_x0000_s1026" style="position:absolute;margin-left:8.85pt;margin-top:10.45pt;width:73.4pt;height:31.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" filled="f" strokecolor="windowText">
                      <v:path arrowok="t"/>
                    </v:roundrect>
                  </w:pict>
                </mc:Fallback>
              </mc:AlternateContent>
            </w:r>
            <w:r w:rsidRPr="00481496">
              <w:rPr>
                <w:rFonts w:eastAsiaTheme="minorHAnsi"/>
                <w:sz w:val="20"/>
              </w:rPr>
              <w:t xml:space="preserve">   </w:t>
            </w:r>
          </w:p>
          <w:p w:rsidR="00BF3F39" w:rsidRPr="00481496" w:rsidRDefault="00BF3F39" w:rsidP="00253E06">
            <w:pPr>
              <w:rPr>
                <w:rFonts w:eastAsiaTheme="minorHAnsi"/>
                <w:sz w:val="20"/>
                <w:szCs w:val="22"/>
              </w:rPr>
            </w:pPr>
            <w:r w:rsidRPr="00481496">
              <w:rPr>
                <w:rFonts w:eastAsiaTheme="minorHAnsi"/>
                <w:noProof/>
                <w:sz w:val="20"/>
              </w:rPr>
              <mc:AlternateContent>
                <mc:Choice Requires="wps">
                  <w:drawing>
                    <wp:anchor distT="4294967295" distB="4294967295" distL="114300" distR="114300" simplePos="0" relativeHeight="251724800" behindDoc="0" locked="0" layoutInCell="1" allowOverlap="1" wp14:anchorId="5BA1FA90" wp14:editId="70165654">
                      <wp:simplePos x="0" y="0"/>
                      <wp:positionH relativeFrom="column">
                        <wp:posOffset>1047115</wp:posOffset>
                      </wp:positionH>
                      <wp:positionV relativeFrom="paragraph">
                        <wp:posOffset>128904</wp:posOffset>
                      </wp:positionV>
                      <wp:extent cx="431800" cy="0"/>
                      <wp:effectExtent l="0" t="0" r="0" b="0"/>
                      <wp:wrapNone/>
                      <wp:docPr id="974"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109FA0CE" id="Straight Connector 39" o:spid="_x0000_s1026" style="position:absolute;z-index:251724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45pt,10.15pt" to="116.4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" strokecolor="windowText" strokeweight=".5pt">
                      <v:stroke joinstyle="miter"/>
                      <o:lock v:ext="edit" shapetype="f"/>
                    </v:line>
                  </w:pict>
                </mc:Fallback>
              </mc:AlternateContent>
            </w:r>
            <w:r w:rsidRPr="00481496">
              <w:rPr>
                <w:rFonts w:eastAsiaTheme="minorHAnsi"/>
                <w:sz w:val="20"/>
                <w:szCs w:val="22"/>
              </w:rPr>
              <w:t xml:space="preserve">       User inputs </w:t>
            </w:r>
          </w:p>
          <w:p w:rsidR="00BF3F39" w:rsidRPr="00481496" w:rsidRDefault="00BF3F39" w:rsidP="00253E06">
            <w:pPr>
              <w:rPr>
                <w:rFonts w:eastAsiaTheme="minorHAnsi"/>
                <w:sz w:val="20"/>
                <w:szCs w:val="22"/>
              </w:rPr>
            </w:pPr>
            <w:r w:rsidRPr="00481496">
              <w:rPr>
                <w:rFonts w:eastAsiaTheme="minorHAnsi"/>
                <w:sz w:val="20"/>
                <w:szCs w:val="22"/>
              </w:rPr>
              <w:t xml:space="preserve">        Patient record</w:t>
            </w:r>
          </w:p>
        </w:tc>
        <w:tc>
          <w:tcPr>
            <w:tcW w:w="3583" w:type="dxa"/>
          </w:tcPr>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14560" behindDoc="0" locked="0" layoutInCell="1" allowOverlap="1" wp14:anchorId="23FAC390" wp14:editId="662D2647">
                      <wp:simplePos x="0" y="0"/>
                      <wp:positionH relativeFrom="column">
                        <wp:posOffset>607909</wp:posOffset>
                      </wp:positionH>
                      <wp:positionV relativeFrom="paragraph">
                        <wp:posOffset>131024</wp:posOffset>
                      </wp:positionV>
                      <wp:extent cx="914400" cy="955964"/>
                      <wp:effectExtent l="0" t="0" r="19050" b="15875"/>
                      <wp:wrapNone/>
                      <wp:docPr id="973" name="Flowchart: Decisio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955964"/>
                              </a:xfrm>
                              <a:prstGeom prst="flowChartDecision">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39EC5E" id="_x0000_t110" coordsize="21600,21600" o:spt="110" path="m10800,l,10800,10800,21600,21600,10800xe">
                      <v:stroke joinstyle="miter"/>
                      <v:path gradientshapeok="t" o:connecttype="rect" textboxrect="5400,5400,16200,16200"/>
                    </v:shapetype>
                    <v:shape id="Flowchart: Decision 7" o:spid="_x0000_s1026" type="#_x0000_t110" style="position:absolute;margin-left:47.85pt;margin-top:10.3pt;width:1in;height:7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" filled="f" strokecolor="windowText">
                      <v:stroke joinstyle="round"/>
                      <v:path arrowok="t"/>
                    </v:shape>
                  </w:pict>
                </mc:Fallback>
              </mc:AlternateContent>
            </w:r>
          </w:p>
          <w:p w:rsidR="00BF3F39" w:rsidRPr="00481496" w:rsidRDefault="00BF3F39" w:rsidP="00253E06">
            <w:pPr>
              <w:tabs>
                <w:tab w:val="left" w:pos="2442"/>
              </w:tabs>
              <w:spacing w:after="200"/>
              <w:rPr>
                <w:rFonts w:eastAsiaTheme="minorHAnsi"/>
                <w:sz w:val="20"/>
                <w:szCs w:val="22"/>
                <w:lang w:val="fil-PH"/>
              </w:rPr>
            </w:pPr>
            <w:r w:rsidRPr="00481496">
              <w:rPr>
                <w:rFonts w:eastAsiaTheme="minorHAnsi"/>
                <w:sz w:val="20"/>
                <w:szCs w:val="22"/>
                <w:lang w:val="fil-PH"/>
              </w:rPr>
              <w:tab/>
              <w:t>No</w:t>
            </w:r>
          </w:p>
          <w:p w:rsidR="00BF3F39" w:rsidRPr="00481496" w:rsidRDefault="00BF3F39" w:rsidP="00253E06">
            <w:pPr>
              <w:tabs>
                <w:tab w:val="left" w:pos="720"/>
                <w:tab w:val="left" w:pos="1117"/>
              </w:tabs>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27872" behindDoc="0" locked="0" layoutInCell="1" allowOverlap="1" wp14:anchorId="6D22701F" wp14:editId="5D34388A">
                      <wp:simplePos x="0" y="0"/>
                      <wp:positionH relativeFrom="column">
                        <wp:posOffset>1524731</wp:posOffset>
                      </wp:positionH>
                      <wp:positionV relativeFrom="paragraph">
                        <wp:posOffset>55880</wp:posOffset>
                      </wp:positionV>
                      <wp:extent cx="897923" cy="0"/>
                      <wp:effectExtent l="0" t="76200" r="16510" b="95250"/>
                      <wp:wrapNone/>
                      <wp:docPr id="972"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92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65F14F6" id="Straight Arrow Connector 40" o:spid="_x0000_s1026" type="#_x0000_t32" style="position:absolute;margin-left:120.05pt;margin-top:4.4pt;width:70.7pt;height:0;z-index:251727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" strokecolor="windowText" strokeweight=".5pt">
                      <v:stroke endarrow="block" joinstyle="miter"/>
                      <o:lock v:ext="edit" shapetype="f"/>
                    </v:shape>
                  </w:pict>
                </mc:Fallback>
              </mc:AlternateContent>
            </w:r>
            <w:r w:rsidRPr="00481496">
              <w:rPr>
                <w:rFonts w:eastAsiaTheme="minorHAnsi"/>
                <w:noProof/>
                <w:sz w:val="20"/>
                <w:szCs w:val="22"/>
              </w:rPr>
              <mc:AlternateContent>
                <mc:Choice Requires="wps">
                  <w:drawing>
                    <wp:anchor distT="0" distB="0" distL="114300" distR="114300" simplePos="0" relativeHeight="251725824" behindDoc="0" locked="0" layoutInCell="1" allowOverlap="1" wp14:anchorId="3769F9E6" wp14:editId="77A4B861">
                      <wp:simplePos x="0" y="0"/>
                      <wp:positionH relativeFrom="column">
                        <wp:posOffset>-14275</wp:posOffset>
                      </wp:positionH>
                      <wp:positionV relativeFrom="paragraph">
                        <wp:posOffset>92725</wp:posOffset>
                      </wp:positionV>
                      <wp:extent cx="0" cy="1235034"/>
                      <wp:effectExtent l="0" t="0" r="38100" b="22860"/>
                      <wp:wrapNone/>
                      <wp:docPr id="116"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235034"/>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2F9A1E2A" id="Straight Connector 41"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1pt,7.3pt" to="-1.1pt,1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4294967295" distB="4294967295" distL="114300" distR="114300" simplePos="0" relativeHeight="251726848" behindDoc="0" locked="0" layoutInCell="1" allowOverlap="1" wp14:anchorId="05425A8D" wp14:editId="5D9889B2">
                      <wp:simplePos x="0" y="0"/>
                      <wp:positionH relativeFrom="column">
                        <wp:posOffset>-14605</wp:posOffset>
                      </wp:positionH>
                      <wp:positionV relativeFrom="paragraph">
                        <wp:posOffset>92074</wp:posOffset>
                      </wp:positionV>
                      <wp:extent cx="621030" cy="0"/>
                      <wp:effectExtent l="0" t="76200" r="7620" b="76200"/>
                      <wp:wrapNone/>
                      <wp:docPr id="118"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03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78FA1F5" id="Straight Arrow Connector 25" o:spid="_x0000_s1026" type="#_x0000_t32" style="position:absolute;margin-left:-1.15pt;margin-top:7.25pt;width:48.9pt;height:0;z-index:251726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" strokecolor="windowText" strokeweight=".5pt">
                      <v:stroke endarrow="block" joinstyle="miter"/>
                      <o:lock v:ext="edit" shapetype="f"/>
                    </v:shape>
                  </w:pict>
                </mc:Fallback>
              </mc:AlternateContent>
            </w:r>
            <w:r w:rsidRPr="00481496">
              <w:rPr>
                <w:rFonts w:eastAsiaTheme="minorHAnsi"/>
                <w:sz w:val="20"/>
                <w:szCs w:val="22"/>
                <w:lang w:val="fil-PH"/>
              </w:rPr>
              <w:tab/>
            </w:r>
            <w:r w:rsidRPr="00481496">
              <w:rPr>
                <w:rFonts w:eastAsiaTheme="minorHAnsi"/>
                <w:sz w:val="20"/>
                <w:szCs w:val="22"/>
                <w:lang w:val="fil-PH"/>
              </w:rPr>
              <w:tab/>
              <w:t>Record exists?</w:t>
            </w:r>
            <w:r w:rsidRPr="00481496">
              <w:rPr>
                <w:rFonts w:eastAsiaTheme="minorHAnsi"/>
                <w:sz w:val="20"/>
                <w:szCs w:val="22"/>
                <w:lang w:val="fil-PH"/>
              </w:rPr>
              <w:tab/>
            </w: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jc w:val="center"/>
              <w:rPr>
                <w:rFonts w:eastAsiaTheme="minorHAnsi"/>
                <w:sz w:val="20"/>
                <w:szCs w:val="22"/>
                <w:lang w:val="fil-PH"/>
              </w:rPr>
            </w:pPr>
            <w:r w:rsidRPr="00481496">
              <w:rPr>
                <w:rFonts w:eastAsiaTheme="minorHAnsi"/>
                <w:sz w:val="20"/>
                <w:szCs w:val="22"/>
                <w:lang w:val="fil-PH"/>
              </w:rPr>
              <w:t xml:space="preserve">      </w:t>
            </w:r>
            <w:r w:rsidRPr="00481496">
              <w:rPr>
                <w:rFonts w:eastAsiaTheme="minorHAnsi"/>
                <w:noProof/>
                <w:sz w:val="20"/>
                <w:szCs w:val="22"/>
                <w:lang w:val="fil-PH"/>
              </w:rPr>
              <w:t xml:space="preserve">    </w:t>
            </w:r>
            <w:r w:rsidRPr="00481496">
              <w:rPr>
                <w:rFonts w:eastAsiaTheme="minorHAnsi"/>
                <w:sz w:val="20"/>
                <w:szCs w:val="22"/>
                <w:lang w:val="fil-PH"/>
              </w:rPr>
              <w:t xml:space="preserve"> Yes</w: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29920" behindDoc="0" locked="0" layoutInCell="1" allowOverlap="1" wp14:anchorId="3FE74D87" wp14:editId="2796020C">
                      <wp:simplePos x="0" y="0"/>
                      <wp:positionH relativeFrom="column">
                        <wp:posOffset>-12520</wp:posOffset>
                      </wp:positionH>
                      <wp:positionV relativeFrom="paragraph">
                        <wp:posOffset>249232</wp:posOffset>
                      </wp:positionV>
                      <wp:extent cx="0" cy="560716"/>
                      <wp:effectExtent l="0" t="0" r="38100" b="29845"/>
                      <wp:wrapNone/>
                      <wp:docPr id="968"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60716"/>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7D7088B" id="Straight Connector 52" o:spid="_x0000_s1026" style="position:absolute;z-index:2517299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pt,19.6pt" to="-1pt,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0" distB="0" distL="114300" distR="114300" simplePos="0" relativeHeight="251728896" behindDoc="0" locked="0" layoutInCell="1" allowOverlap="1" wp14:anchorId="40D93D35" wp14:editId="690DF298">
                      <wp:simplePos x="0" y="0"/>
                      <wp:positionH relativeFrom="column">
                        <wp:posOffset>669924</wp:posOffset>
                      </wp:positionH>
                      <wp:positionV relativeFrom="paragraph">
                        <wp:posOffset>84317</wp:posOffset>
                      </wp:positionV>
                      <wp:extent cx="793861" cy="3727"/>
                      <wp:effectExtent l="33337" t="4763" r="77788" b="58737"/>
                      <wp:wrapNone/>
                      <wp:docPr id="119"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793861" cy="3727"/>
                              </a:xfrm>
                              <a:prstGeom prst="straightConnector1">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366996" id="Straight Arrow Connector 42" o:spid="_x0000_s1026" type="#_x0000_t32" style="position:absolute;margin-left:52.75pt;margin-top:6.65pt;width:62.5pt;height:.3pt;rotation:9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" strokeweight=".5pt">
                      <v:stroke endarrow="block" joinstyle="miter"/>
                    </v:shape>
                  </w:pict>
                </mc:Fallback>
              </mc:AlternateConten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15584" behindDoc="0" locked="0" layoutInCell="1" allowOverlap="1" wp14:anchorId="572090FA" wp14:editId="1766A5E8">
                      <wp:simplePos x="0" y="0"/>
                      <wp:positionH relativeFrom="column">
                        <wp:posOffset>612084</wp:posOffset>
                      </wp:positionH>
                      <wp:positionV relativeFrom="paragraph">
                        <wp:posOffset>199076</wp:posOffset>
                      </wp:positionV>
                      <wp:extent cx="914400" cy="792480"/>
                      <wp:effectExtent l="0" t="0" r="0" b="7620"/>
                      <wp:wrapNone/>
                      <wp:docPr id="120" name="Flowchart: Decision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792480"/>
                              </a:xfrm>
                              <a:prstGeom prst="flowChartDecision">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95361" id="Flowchart: Decision 14" o:spid="_x0000_s1026" type="#_x0000_t110" style="position:absolute;margin-left:48.2pt;margin-top:15.7pt;width:1in;height:62.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" filled="f" strokecolor="windowText">
                      <v:stroke joinstyle="round"/>
                      <v:path arrowok="t"/>
                    </v:shape>
                  </w:pict>
                </mc:Fallback>
              </mc:AlternateContent>
            </w:r>
          </w:p>
          <w:p w:rsidR="00BF3F39" w:rsidRPr="00481496" w:rsidRDefault="00BF3F39" w:rsidP="00253E06">
            <w:pPr>
              <w:tabs>
                <w:tab w:val="left" w:pos="2546"/>
              </w:tabs>
              <w:spacing w:after="200"/>
              <w:rPr>
                <w:rFonts w:eastAsiaTheme="minorHAnsi"/>
                <w:sz w:val="20"/>
                <w:szCs w:val="22"/>
                <w:lang w:val="fil-PH"/>
              </w:rPr>
            </w:pPr>
            <w:r w:rsidRPr="00481496">
              <w:rPr>
                <w:rFonts w:eastAsiaTheme="minorHAnsi"/>
                <w:sz w:val="20"/>
                <w:szCs w:val="22"/>
                <w:lang w:val="fil-PH"/>
              </w:rPr>
              <w:tab/>
              <w:t xml:space="preserve"> </w:t>
            </w:r>
          </w:p>
          <w:p w:rsidR="00BF3F39" w:rsidRPr="00481496" w:rsidRDefault="00BF3F39" w:rsidP="00253E06">
            <w:pPr>
              <w:tabs>
                <w:tab w:val="center" w:pos="1683"/>
                <w:tab w:val="left" w:pos="2557"/>
              </w:tabs>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30944" behindDoc="0" locked="0" layoutInCell="1" allowOverlap="1" wp14:anchorId="57F77C03" wp14:editId="4C5D6AE9">
                      <wp:simplePos x="0" y="0"/>
                      <wp:positionH relativeFrom="column">
                        <wp:posOffset>1522982</wp:posOffset>
                      </wp:positionH>
                      <wp:positionV relativeFrom="paragraph">
                        <wp:posOffset>42557</wp:posOffset>
                      </wp:positionV>
                      <wp:extent cx="912243" cy="0"/>
                      <wp:effectExtent l="0" t="76200" r="21590" b="95250"/>
                      <wp:wrapNone/>
                      <wp:docPr id="166" name="Straight Arrow Connector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224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237C73B" id="Straight Arrow Connector 166" o:spid="_x0000_s1026" type="#_x0000_t32" style="position:absolute;margin-left:119.9pt;margin-top:3.35pt;width:71.85pt;height:0;z-index:2517309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" strokecolor="windowText" strokeweight=".5pt">
                      <v:stroke endarrow="block" joinstyle="miter"/>
                      <o:lock v:ext="edit" shapetype="f"/>
                    </v:shape>
                  </w:pict>
                </mc:Fallback>
              </mc:AlternateContent>
            </w:r>
            <w:r w:rsidRPr="00481496">
              <w:rPr>
                <w:rFonts w:eastAsiaTheme="minorHAnsi"/>
                <w:sz w:val="20"/>
                <w:szCs w:val="22"/>
                <w:lang w:val="fil-PH"/>
              </w:rPr>
              <w:tab/>
              <w:t>Update?</w:t>
            </w:r>
            <w:r w:rsidRPr="00481496">
              <w:rPr>
                <w:rFonts w:eastAsiaTheme="minorHAnsi"/>
                <w:sz w:val="20"/>
                <w:szCs w:val="22"/>
                <w:lang w:val="fil-PH"/>
              </w:rPr>
              <w:tab/>
              <w:t>Yes</w: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16608" behindDoc="0" locked="0" layoutInCell="1" allowOverlap="1" wp14:anchorId="36DB5518" wp14:editId="175C5B81">
                      <wp:simplePos x="0" y="0"/>
                      <wp:positionH relativeFrom="column">
                        <wp:posOffset>1071855</wp:posOffset>
                      </wp:positionH>
                      <wp:positionV relativeFrom="paragraph">
                        <wp:posOffset>141707</wp:posOffset>
                      </wp:positionV>
                      <wp:extent cx="0" cy="658368"/>
                      <wp:effectExtent l="57150" t="0" r="95250" b="66040"/>
                      <wp:wrapNone/>
                      <wp:docPr id="12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5836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1CA770" id="Straight Arrow Connector 11" o:spid="_x0000_s1026" type="#_x0000_t32" style="position:absolute;margin-left:84.4pt;margin-top:11.15pt;width:0;height:51.85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" strokecolor="windowText" strokeweight=".5pt">
                      <v:stroke endarrow="block" joinstyle="miter"/>
                      <o:lock v:ext="edit" shapetype="f"/>
                    </v:shape>
                  </w:pict>
                </mc:Fallback>
              </mc:AlternateContent>
            </w:r>
            <w:r w:rsidRPr="00481496">
              <w:rPr>
                <w:rFonts w:eastAsiaTheme="minorHAnsi"/>
                <w:sz w:val="20"/>
                <w:szCs w:val="22"/>
                <w:lang w:val="fil-PH"/>
              </w:rPr>
              <w:t xml:space="preserve">              No</w:t>
            </w:r>
          </w:p>
          <w:p w:rsidR="00BF3F39" w:rsidRPr="00481496" w:rsidRDefault="00BF3F39" w:rsidP="00253E06">
            <w:pPr>
              <w:tabs>
                <w:tab w:val="left" w:pos="1393"/>
                <w:tab w:val="center" w:pos="1683"/>
                <w:tab w:val="left" w:pos="2479"/>
              </w:tabs>
              <w:spacing w:after="200"/>
              <w:rPr>
                <w:rFonts w:eastAsiaTheme="minorHAnsi"/>
                <w:sz w:val="20"/>
                <w:szCs w:val="22"/>
                <w:lang w:val="fil-PH"/>
              </w:rPr>
            </w:pPr>
            <w:r w:rsidRPr="00481496">
              <w:rPr>
                <w:rFonts w:eastAsiaTheme="minorHAnsi"/>
                <w:sz w:val="20"/>
                <w:szCs w:val="22"/>
                <w:lang w:val="fil-PH"/>
              </w:rPr>
              <w:tab/>
              <w:t xml:space="preserve">             </w:t>
            </w:r>
            <w:r w:rsidRPr="00481496">
              <w:rPr>
                <w:rFonts w:eastAsiaTheme="minorHAnsi"/>
                <w:sz w:val="20"/>
                <w:szCs w:val="22"/>
                <w:lang w:val="fil-PH"/>
              </w:rPr>
              <w:tab/>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2992" behindDoc="0" locked="0" layoutInCell="1" allowOverlap="1" wp14:anchorId="4D2F18E9" wp14:editId="22DB9390">
                      <wp:simplePos x="0" y="0"/>
                      <wp:positionH relativeFrom="column">
                        <wp:posOffset>900887</wp:posOffset>
                      </wp:positionH>
                      <wp:positionV relativeFrom="paragraph">
                        <wp:posOffset>257140</wp:posOffset>
                      </wp:positionV>
                      <wp:extent cx="346188" cy="336526"/>
                      <wp:effectExtent l="0" t="0" r="15875" b="26035"/>
                      <wp:wrapNone/>
                      <wp:docPr id="175" name="Flowchart: Connector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6188" cy="336526"/>
                              </a:xfrm>
                              <a:prstGeom prst="flowChartConnector">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650EBAE" id="Flowchart: Connector 175" o:spid="_x0000_s1026" type="#_x0000_t120" style="position:absolute;margin-left:70.95pt;margin-top:20.25pt;width:27.25pt;height:2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" filled="f" strokecolor="windowText">
                      <v:path arrowok="t"/>
                    </v:shape>
                  </w:pict>
                </mc:Fallback>
              </mc:AlternateConten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1968" behindDoc="0" locked="0" layoutInCell="1" allowOverlap="1" wp14:anchorId="5CB8CAE3" wp14:editId="384C3C8F">
                      <wp:simplePos x="0" y="0"/>
                      <wp:positionH relativeFrom="column">
                        <wp:posOffset>932409</wp:posOffset>
                      </wp:positionH>
                      <wp:positionV relativeFrom="paragraph">
                        <wp:posOffset>15240</wp:posOffset>
                      </wp:positionV>
                      <wp:extent cx="293370" cy="272415"/>
                      <wp:effectExtent l="0" t="0" r="0" b="0"/>
                      <wp:wrapNone/>
                      <wp:docPr id="124"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3370" cy="27241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DBE2CFB" id="Flowchart: Connector 43" o:spid="_x0000_s1026" type="#_x0000_t120" style="position:absolute;margin-left:73.4pt;margin-top:1.2pt;width:23.1pt;height:21.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" fillcolor="windowText" stroked="f"/>
                  </w:pict>
                </mc:Fallback>
              </mc:AlternateContent>
            </w:r>
            <w:r w:rsidRPr="00481496">
              <w:rPr>
                <w:rFonts w:eastAsiaTheme="minorHAnsi"/>
                <w:sz w:val="20"/>
                <w:szCs w:val="22"/>
                <w:lang w:val="fil-PH"/>
              </w:rPr>
              <w:t xml:space="preserve">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w:t>
            </w:r>
          </w:p>
        </w:tc>
        <w:tc>
          <w:tcPr>
            <w:tcW w:w="2880" w:type="dxa"/>
          </w:tcPr>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5040" behindDoc="0" locked="0" layoutInCell="1" allowOverlap="1" wp14:anchorId="5FBC0879" wp14:editId="4B9DF195">
                      <wp:simplePos x="0" y="0"/>
                      <wp:positionH relativeFrom="column">
                        <wp:posOffset>115067</wp:posOffset>
                      </wp:positionH>
                      <wp:positionV relativeFrom="paragraph">
                        <wp:posOffset>248920</wp:posOffset>
                      </wp:positionV>
                      <wp:extent cx="958850" cy="388620"/>
                      <wp:effectExtent l="0" t="0" r="12700" b="11430"/>
                      <wp:wrapNone/>
                      <wp:docPr id="62"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8862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660FCDC8" id="Rectangle: Rounded Corners 10" o:spid="_x0000_s1026" style="position:absolute;margin-left:9.05pt;margin-top:19.6pt;width:75.5pt;height:3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" filled="f" strokecolor="windowText">
                      <v:path arrowok="t"/>
                    </v:roundrect>
                  </w:pict>
                </mc:Fallback>
              </mc:AlternateContent>
            </w:r>
          </w:p>
          <w:p w:rsidR="00BF3F39" w:rsidRPr="00481496" w:rsidRDefault="00BF3F39" w:rsidP="00253E06">
            <w:pPr>
              <w:tabs>
                <w:tab w:val="left" w:pos="564"/>
              </w:tabs>
              <w:rPr>
                <w:rFonts w:eastAsiaTheme="minorHAnsi"/>
                <w:sz w:val="20"/>
              </w:rPr>
            </w:pPr>
            <w:r w:rsidRPr="00481496">
              <w:rPr>
                <w:rFonts w:eastAsiaTheme="minorHAnsi"/>
                <w:noProof/>
                <w:sz w:val="20"/>
                <w:szCs w:val="22"/>
              </w:rPr>
              <mc:AlternateContent>
                <mc:Choice Requires="wps">
                  <w:drawing>
                    <wp:anchor distT="0" distB="0" distL="114300" distR="114300" simplePos="0" relativeHeight="251736064" behindDoc="0" locked="0" layoutInCell="1" allowOverlap="1" wp14:anchorId="0549C2FD" wp14:editId="79CA1FED">
                      <wp:simplePos x="0" y="0"/>
                      <wp:positionH relativeFrom="column">
                        <wp:posOffset>1448627</wp:posOffset>
                      </wp:positionH>
                      <wp:positionV relativeFrom="paragraph">
                        <wp:posOffset>102235</wp:posOffset>
                      </wp:positionV>
                      <wp:extent cx="45720" cy="1950085"/>
                      <wp:effectExtent l="0" t="0" r="0" b="0"/>
                      <wp:wrapNone/>
                      <wp:docPr id="833" name="Rectangle 8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1950085"/>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7AB31D" id="Rectangle 833" o:spid="_x0000_s1026" style="position:absolute;margin-left:114.05pt;margin-top:8.05pt;width:3.6pt;height:153.5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" fillcolor="windowText" strokecolor="windowText" strokeweight="1pt">
                      <v:path arrowok="t"/>
                    </v:rect>
                  </w:pict>
                </mc:Fallback>
              </mc:AlternateContent>
            </w:r>
            <w:r w:rsidRPr="00481496">
              <w:rPr>
                <w:rFonts w:eastAsiaTheme="minorHAnsi"/>
                <w:sz w:val="20"/>
                <w:szCs w:val="22"/>
              </w:rPr>
              <w:tab/>
            </w:r>
            <w:r w:rsidRPr="00481496">
              <w:rPr>
                <w:rFonts w:eastAsiaTheme="minorHAnsi"/>
                <w:sz w:val="20"/>
              </w:rPr>
              <w:t>Add patient</w:t>
            </w:r>
          </w:p>
          <w:p w:rsidR="00BF3F39" w:rsidRPr="00481496" w:rsidRDefault="00BF3F39" w:rsidP="00253E06">
            <w:pPr>
              <w:tabs>
                <w:tab w:val="left" w:pos="564"/>
              </w:tabs>
              <w:rPr>
                <w:rFonts w:eastAsiaTheme="minorHAnsi"/>
                <w:sz w:val="20"/>
              </w:rPr>
            </w:pPr>
            <w:r w:rsidRPr="00481496">
              <w:rPr>
                <w:rFonts w:eastAsiaTheme="minorHAnsi"/>
                <w:noProof/>
                <w:sz w:val="20"/>
              </w:rPr>
              <mc:AlternateContent>
                <mc:Choice Requires="wps">
                  <w:drawing>
                    <wp:anchor distT="0" distB="0" distL="114300" distR="114300" simplePos="0" relativeHeight="251740160" behindDoc="0" locked="0" layoutInCell="1" allowOverlap="1" wp14:anchorId="5A37B3E4" wp14:editId="25FD2824">
                      <wp:simplePos x="0" y="0"/>
                      <wp:positionH relativeFrom="column">
                        <wp:posOffset>1076576</wp:posOffset>
                      </wp:positionH>
                      <wp:positionV relativeFrom="paragraph">
                        <wp:posOffset>24585</wp:posOffset>
                      </wp:positionV>
                      <wp:extent cx="370935" cy="0"/>
                      <wp:effectExtent l="0" t="76200" r="10160" b="95250"/>
                      <wp:wrapNone/>
                      <wp:docPr id="32" name="Straight Arrow Connector 32"/>
                      <wp:cNvGraphicFramePr/>
                      <a:graphic xmlns:a="http://schemas.openxmlformats.org/drawingml/2006/main">
                        <a:graphicData uri="http://schemas.microsoft.com/office/word/2010/wordprocessingShape">
                          <wps:wsp>
                            <wps:cNvCnPr/>
                            <wps:spPr>
                              <a:xfrm>
                                <a:off x="0" y="0"/>
                                <a:ext cx="37093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1EC35BEA" id="Straight Arrow Connector 32" o:spid="_x0000_s1026" type="#_x0000_t32" style="position:absolute;margin-left:84.75pt;margin-top:1.95pt;width:29.2pt;height:0;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" strokecolor="windowText" strokeweight=".5pt">
                      <v:stroke endarrow="block" joinstyle="miter"/>
                    </v:shape>
                  </w:pict>
                </mc:Fallback>
              </mc:AlternateContent>
            </w:r>
            <w:r w:rsidRPr="00481496">
              <w:rPr>
                <w:rFonts w:eastAsiaTheme="minorHAnsi"/>
                <w:sz w:val="20"/>
              </w:rPr>
              <w:t xml:space="preserve">            record</w:t>
            </w:r>
          </w:p>
          <w:p w:rsidR="00BF3F39" w:rsidRPr="00481496" w:rsidRDefault="00BF3F39" w:rsidP="00253E06">
            <w:pPr>
              <w:tabs>
                <w:tab w:val="left" w:pos="692"/>
              </w:tabs>
              <w:spacing w:after="200"/>
              <w:rPr>
                <w:rFonts w:eastAsiaTheme="minorHAnsi"/>
                <w:sz w:val="20"/>
                <w:szCs w:val="22"/>
                <w:lang w:val="fil-PH"/>
              </w:rPr>
            </w:pPr>
          </w:p>
          <w:p w:rsidR="00BF3F39" w:rsidRPr="00481496" w:rsidRDefault="00BF3F39" w:rsidP="00253E06">
            <w:pPr>
              <w:tabs>
                <w:tab w:val="left" w:pos="692"/>
              </w:tabs>
              <w:spacing w:after="200"/>
              <w:rPr>
                <w:rFonts w:eastAsiaTheme="minorHAnsi"/>
                <w:sz w:val="20"/>
                <w:szCs w:val="22"/>
                <w:lang w:val="fil-PH"/>
              </w:rPr>
            </w:pPr>
            <w:r w:rsidRPr="00481496">
              <w:rPr>
                <w:rFonts w:eastAsiaTheme="minorHAnsi"/>
                <w:sz w:val="20"/>
                <w:szCs w:val="22"/>
                <w:lang w:val="fil-PH"/>
              </w:rPr>
              <w:t xml:space="preserve">             </w:t>
            </w:r>
          </w:p>
          <w:p w:rsidR="00BF3F39" w:rsidRPr="00481496" w:rsidRDefault="00BF3F39" w:rsidP="00253E06">
            <w:pPr>
              <w:spacing w:after="200" w:line="276" w:lineRule="auto"/>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39136" behindDoc="0" locked="0" layoutInCell="1" allowOverlap="1" wp14:anchorId="7BF9BFA5" wp14:editId="373A2397">
                      <wp:simplePos x="0" y="0"/>
                      <wp:positionH relativeFrom="column">
                        <wp:posOffset>1710607</wp:posOffset>
                      </wp:positionH>
                      <wp:positionV relativeFrom="paragraph">
                        <wp:posOffset>166370</wp:posOffset>
                      </wp:positionV>
                      <wp:extent cx="0" cy="2084832"/>
                      <wp:effectExtent l="0" t="0" r="38100" b="29845"/>
                      <wp:wrapNone/>
                      <wp:docPr id="226" name="Straight Connector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84832"/>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B09A94C" id="Straight Connector 226" o:spid="_x0000_s1026" style="position:absolute;z-index:2517391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4.7pt,13.1pt" to="134.7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4294967295" distB="4294967295" distL="114300" distR="114300" simplePos="0" relativeHeight="251738112" behindDoc="0" locked="0" layoutInCell="1" allowOverlap="1" wp14:anchorId="4C741B11" wp14:editId="1D3F3265">
                      <wp:simplePos x="0" y="0"/>
                      <wp:positionH relativeFrom="column">
                        <wp:posOffset>1492609</wp:posOffset>
                      </wp:positionH>
                      <wp:positionV relativeFrom="paragraph">
                        <wp:posOffset>168910</wp:posOffset>
                      </wp:positionV>
                      <wp:extent cx="216946" cy="0"/>
                      <wp:effectExtent l="0" t="0" r="0" b="0"/>
                      <wp:wrapNone/>
                      <wp:docPr id="228" name="Straight Connector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6946"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4228583" id="Straight Connector 228" o:spid="_x0000_s1026" style="position:absolute;z-index:251738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7.55pt,13.3pt" to="134.6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" strokecolor="windowText" strokeweight=".5pt">
                      <v:stroke joinstyle="miter"/>
                      <o:lock v:ext="edit" shapetype="f"/>
                    </v:line>
                  </w:pict>
                </mc:Fallback>
              </mc:AlternateContent>
            </w:r>
            <w:r w:rsidRPr="00481496">
              <w:rPr>
                <w:rFonts w:eastAsiaTheme="minorHAnsi"/>
                <w:sz w:val="20"/>
                <w:szCs w:val="22"/>
                <w:lang w:val="fil-PH"/>
              </w:rPr>
              <w:t xml:space="preserve">           </w:t>
            </w:r>
          </w:p>
          <w:p w:rsidR="00BF3F39" w:rsidRPr="00481496" w:rsidRDefault="00BF3F39" w:rsidP="00253E06">
            <w:pPr>
              <w:spacing w:after="200"/>
              <w:jc w:val="center"/>
              <w:rPr>
                <w:rFonts w:eastAsiaTheme="minorHAnsi"/>
                <w:sz w:val="20"/>
                <w:szCs w:val="22"/>
                <w:lang w:val="fil-PH"/>
              </w:rPr>
            </w:pPr>
          </w:p>
          <w:p w:rsidR="00BF3F39" w:rsidRPr="00481496" w:rsidRDefault="00BF3F39" w:rsidP="00253E06">
            <w:pPr>
              <w:spacing w:after="200"/>
              <w:rPr>
                <w:rFonts w:eastAsiaTheme="minorHAnsi"/>
                <w:sz w:val="22"/>
                <w:szCs w:val="22"/>
                <w:lang w:val="fil-PH"/>
              </w:rPr>
            </w:pPr>
            <w:r w:rsidRPr="00481496">
              <w:rPr>
                <w:rFonts w:eastAsiaTheme="minorHAnsi"/>
                <w:noProof/>
                <w:sz w:val="20"/>
                <w:szCs w:val="22"/>
              </w:rPr>
              <mc:AlternateContent>
                <mc:Choice Requires="wps">
                  <w:drawing>
                    <wp:anchor distT="0" distB="0" distL="114300" distR="114300" simplePos="0" relativeHeight="251737088" behindDoc="0" locked="0" layoutInCell="1" allowOverlap="1" wp14:anchorId="1C7D10A7" wp14:editId="04F4A6D8">
                      <wp:simplePos x="0" y="0"/>
                      <wp:positionH relativeFrom="column">
                        <wp:posOffset>117978</wp:posOffset>
                      </wp:positionH>
                      <wp:positionV relativeFrom="paragraph">
                        <wp:posOffset>229870</wp:posOffset>
                      </wp:positionV>
                      <wp:extent cx="958850" cy="395605"/>
                      <wp:effectExtent l="0" t="0" r="12700" b="23495"/>
                      <wp:wrapNone/>
                      <wp:docPr id="61" name="Rectangle: Rounded Corners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9560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35616AF" id="Rectangle: Rounded Corners 46" o:spid="_x0000_s1026" style="position:absolute;margin-left:9.3pt;margin-top:18.1pt;width:75.5pt;height:31.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" filled="f" strokecolor="windowText">
                      <v:path arrowok="t"/>
                    </v:roundrect>
                  </w:pict>
                </mc:Fallback>
              </mc:AlternateContent>
            </w:r>
          </w:p>
          <w:p w:rsidR="00BF3F39" w:rsidRPr="00481496" w:rsidRDefault="00BF3F39" w:rsidP="00253E06">
            <w:pPr>
              <w:rPr>
                <w:rFonts w:eastAsiaTheme="minorHAnsi"/>
                <w:sz w:val="20"/>
                <w:szCs w:val="22"/>
              </w:rPr>
            </w:pPr>
            <w:r w:rsidRPr="00481496">
              <w:rPr>
                <w:rFonts w:eastAsiaTheme="minorHAnsi"/>
                <w:noProof/>
                <w:sz w:val="20"/>
                <w:szCs w:val="22"/>
              </w:rPr>
              <mc:AlternateContent>
                <mc:Choice Requires="wps">
                  <w:drawing>
                    <wp:anchor distT="0" distB="0" distL="114300" distR="114300" simplePos="0" relativeHeight="251741184" behindDoc="0" locked="0" layoutInCell="1" allowOverlap="1" wp14:anchorId="38B16D95" wp14:editId="09C5C10D">
                      <wp:simplePos x="0" y="0"/>
                      <wp:positionH relativeFrom="column">
                        <wp:posOffset>1076577</wp:posOffset>
                      </wp:positionH>
                      <wp:positionV relativeFrom="paragraph">
                        <wp:posOffset>133362</wp:posOffset>
                      </wp:positionV>
                      <wp:extent cx="370840" cy="0"/>
                      <wp:effectExtent l="0" t="76200" r="10160" b="95250"/>
                      <wp:wrapNone/>
                      <wp:docPr id="9" name="Straight Arrow Connector 9"/>
                      <wp:cNvGraphicFramePr/>
                      <a:graphic xmlns:a="http://schemas.openxmlformats.org/drawingml/2006/main">
                        <a:graphicData uri="http://schemas.microsoft.com/office/word/2010/wordprocessingShape">
                          <wps:wsp>
                            <wps:cNvCnPr/>
                            <wps:spPr>
                              <a:xfrm>
                                <a:off x="0" y="0"/>
                                <a:ext cx="37084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63A4282" id="Straight Arrow Connector 9" o:spid="_x0000_s1026" type="#_x0000_t32" style="position:absolute;margin-left:84.75pt;margin-top:10.5pt;width:29.2pt;height:0;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" strokecolor="windowText" strokeweight=".5pt">
                      <v:stroke endarrow="block" joinstyle="miter"/>
                    </v:shape>
                  </w:pict>
                </mc:Fallback>
              </mc:AlternateContent>
            </w:r>
            <w:r w:rsidRPr="00481496">
              <w:rPr>
                <w:rFonts w:eastAsiaTheme="minorHAnsi"/>
                <w:sz w:val="20"/>
                <w:szCs w:val="22"/>
              </w:rPr>
              <w:t xml:space="preserve">         Update patient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record</w:t>
            </w:r>
            <w:r w:rsidRPr="00481496">
              <w:rPr>
                <w:rFonts w:eastAsiaTheme="minorHAnsi"/>
                <w:noProof/>
                <w:sz w:val="20"/>
                <w:szCs w:val="22"/>
                <w:lang w:val="fil-PH"/>
              </w:rPr>
              <w:t xml:space="preserve"> </w:t>
            </w: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34016" behindDoc="0" locked="0" layoutInCell="1" allowOverlap="1" wp14:anchorId="028BD3FD" wp14:editId="4950303B">
                      <wp:simplePos x="0" y="0"/>
                      <wp:positionH relativeFrom="column">
                        <wp:posOffset>-1028269</wp:posOffset>
                      </wp:positionH>
                      <wp:positionV relativeFrom="paragraph">
                        <wp:posOffset>154568</wp:posOffset>
                      </wp:positionV>
                      <wp:extent cx="2735449" cy="5739"/>
                      <wp:effectExtent l="38100" t="76200" r="0" b="89535"/>
                      <wp:wrapNone/>
                      <wp:docPr id="941"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735449" cy="573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11E5E35" id="Straight Arrow Connector 44" o:spid="_x0000_s1026" type="#_x0000_t32" style="position:absolute;margin-left:-80.95pt;margin-top:12.15pt;width:215.4pt;height:.45pt;flip:x y;z-index:251734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" strokecolor="windowText" strokeweight=".5pt">
                      <v:stroke endarrow="block" joinstyle="miter"/>
                      <o:lock v:ext="edit" shapetype="f"/>
                    </v:shape>
                  </w:pict>
                </mc:Fallback>
              </mc:AlternateContent>
            </w:r>
            <w:r w:rsidRPr="00481496">
              <w:rPr>
                <w:rFonts w:eastAsiaTheme="minorHAnsi"/>
                <w:sz w:val="20"/>
                <w:szCs w:val="22"/>
                <w:lang w:val="fil-PH"/>
              </w:rPr>
              <w:t xml:space="preserve">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Alternate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Existing patient record updated.</w:t>
            </w:r>
          </w:p>
        </w:tc>
      </w:tr>
      <w:tr w:rsidR="00BF3F39" w:rsidRPr="00481496" w:rsidTr="00253E06">
        <w:trPr>
          <w:trHeight w:val="64"/>
        </w:trPr>
        <w:tc>
          <w:tcPr>
            <w:tcW w:w="2352" w:type="dxa"/>
          </w:tcPr>
          <w:p w:rsidR="00BF3F39" w:rsidRPr="00481496" w:rsidRDefault="00BF3F39" w:rsidP="00253E06">
            <w:pPr>
              <w:rPr>
                <w:rFonts w:eastAsiaTheme="minorHAnsi"/>
                <w:szCs w:val="22"/>
              </w:rPr>
            </w:pPr>
            <w:r w:rsidRPr="00481496">
              <w:rPr>
                <w:rFonts w:eastAsiaTheme="minorHAnsi"/>
                <w:szCs w:val="22"/>
              </w:rPr>
              <w:t>Exception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User cancels registering of patient, power interruption or error in network</w:t>
            </w:r>
            <w:r w:rsidRPr="00481496">
              <w:rPr>
                <w:rFonts w:eastAsiaTheme="minorHAnsi"/>
              </w:rPr>
              <w:t>.</w:t>
            </w:r>
          </w:p>
        </w:tc>
      </w:tr>
    </w:tbl>
    <w:p w:rsidR="00BF3F39" w:rsidRDefault="00BF3F39" w:rsidP="00BF3F39">
      <w:pPr>
        <w:spacing w:line="480" w:lineRule="auto"/>
        <w:rPr>
          <w:rFonts w:eastAsiaTheme="minorHAnsi"/>
        </w:rPr>
      </w:pPr>
      <w:r>
        <w:rPr>
          <w:rFonts w:eastAsiaTheme="minorHAnsi"/>
        </w:rPr>
        <w:t>Table 20</w:t>
      </w:r>
      <w:r w:rsidRPr="00481496">
        <w:rPr>
          <w:rFonts w:eastAsiaTheme="minorHAnsi"/>
        </w:rPr>
        <w:t>.  Register Patient.</w:t>
      </w:r>
      <w:bookmarkEnd w:id="4"/>
    </w:p>
    <w:p w:rsidR="00BF3F39" w:rsidRDefault="00BF3F39" w:rsidP="00BF3F39">
      <w:pPr>
        <w:spacing w:line="480" w:lineRule="auto"/>
        <w:rPr>
          <w:rFonts w:eastAsiaTheme="minorHAnsi"/>
        </w:rPr>
      </w:pPr>
    </w:p>
    <w:p w:rsidR="00BF3F39" w:rsidRPr="00481496" w:rsidRDefault="00BF3F39" w:rsidP="00BF3F39">
      <w:pPr>
        <w:spacing w:line="480" w:lineRule="auto"/>
        <w:rPr>
          <w:rFonts w:eastAsiaTheme="minorHAnsi"/>
        </w:rPr>
      </w:pPr>
    </w:p>
    <w:p w:rsidR="00BF3F39" w:rsidRDefault="00BF3F39" w:rsidP="00BF3F39">
      <w:pPr>
        <w:pStyle w:val="NoSpacing"/>
        <w:spacing w:line="480" w:lineRule="auto"/>
        <w:rPr>
          <w:rFonts w:ascii="Times New Roman" w:hAnsi="Times New Roman" w:cs="Times New Roman"/>
          <w:sz w:val="24"/>
        </w:rPr>
      </w:pPr>
      <w:r w:rsidRPr="001970E9">
        <w:rPr>
          <w:rFonts w:ascii="Times New Roman" w:hAnsi="Times New Roman" w:cs="Times New Roman"/>
          <w:sz w:val="24"/>
          <w:szCs w:val="24"/>
        </w:rPr>
        <w:lastRenderedPageBreak/>
        <w:tab/>
      </w:r>
      <w:bookmarkStart w:id="5" w:name="_Hlk496024613"/>
      <w:r w:rsidRPr="001970E9">
        <w:rPr>
          <w:rFonts w:ascii="Times New Roman" w:hAnsi="Times New Roman" w:cs="Times New Roman"/>
          <w:sz w:val="24"/>
        </w:rPr>
        <w:t xml:space="preserve">Table </w:t>
      </w:r>
      <w:r>
        <w:rPr>
          <w:rFonts w:ascii="Times New Roman" w:hAnsi="Times New Roman" w:cs="Times New Roman"/>
          <w:sz w:val="24"/>
          <w:szCs w:val="24"/>
        </w:rPr>
        <w:t>21</w:t>
      </w:r>
      <w:r w:rsidRPr="001970E9">
        <w:rPr>
          <w:rFonts w:ascii="Times New Roman" w:hAnsi="Times New Roman" w:cs="Times New Roman"/>
          <w:sz w:val="24"/>
        </w:rPr>
        <w:t xml:space="preserve"> shows the manage patient record. Once the </w:t>
      </w:r>
      <w:r w:rsidRPr="001970E9">
        <w:rPr>
          <w:rFonts w:ascii="Times New Roman" w:hAnsi="Times New Roman" w:cs="Times New Roman"/>
          <w:sz w:val="24"/>
          <w:szCs w:val="24"/>
        </w:rPr>
        <w:t>medical staff</w:t>
      </w:r>
      <w:r w:rsidRPr="001970E9">
        <w:rPr>
          <w:rFonts w:ascii="Times New Roman" w:hAnsi="Times New Roman" w:cs="Times New Roman"/>
          <w:sz w:val="24"/>
        </w:rPr>
        <w:t xml:space="preserve"> chooses the</w:t>
      </w:r>
      <w:r w:rsidR="002E0EBB">
        <w:rPr>
          <w:rFonts w:ascii="Times New Roman" w:hAnsi="Times New Roman" w:cs="Times New Roman"/>
          <w:sz w:val="24"/>
        </w:rPr>
        <w:t xml:space="preserve"> manage patient record, it </w:t>
      </w:r>
      <w:r w:rsidRPr="001970E9">
        <w:rPr>
          <w:rFonts w:ascii="Times New Roman" w:hAnsi="Times New Roman" w:cs="Times New Roman"/>
          <w:sz w:val="24"/>
        </w:rPr>
        <w:t>display</w:t>
      </w:r>
      <w:r w:rsidR="002E0EBB">
        <w:rPr>
          <w:rFonts w:ascii="Times New Roman" w:hAnsi="Times New Roman" w:cs="Times New Roman"/>
          <w:sz w:val="24"/>
        </w:rPr>
        <w:t>s</w:t>
      </w:r>
      <w:r w:rsidRPr="001970E9">
        <w:rPr>
          <w:rFonts w:ascii="Times New Roman" w:hAnsi="Times New Roman" w:cs="Times New Roman"/>
          <w:sz w:val="24"/>
        </w:rPr>
        <w:t xml:space="preserve"> the list of patients registered in the system. Th</w:t>
      </w:r>
      <w:r>
        <w:rPr>
          <w:rFonts w:ascii="Times New Roman" w:hAnsi="Times New Roman" w:cs="Times New Roman"/>
          <w:sz w:val="24"/>
        </w:rPr>
        <w:t>e desk officer then has two options which</w:t>
      </w:r>
      <w:r w:rsidRPr="001970E9">
        <w:rPr>
          <w:rFonts w:ascii="Times New Roman" w:hAnsi="Times New Roman" w:cs="Times New Roman"/>
          <w:sz w:val="24"/>
        </w:rPr>
        <w:t xml:space="preserve"> to update or delete the patient record. </w:t>
      </w:r>
    </w:p>
    <w:p w:rsidR="00BF3F39" w:rsidRPr="001970E9" w:rsidRDefault="00BF3F39" w:rsidP="00BF3F39">
      <w:pPr>
        <w:pStyle w:val="NoSpacing"/>
        <w:spacing w:line="480" w:lineRule="auto"/>
        <w:rPr>
          <w:rFonts w:ascii="Times New Roman" w:hAnsi="Times New Roman" w:cs="Times New Roman"/>
          <w:sz w:val="24"/>
        </w:rPr>
      </w:pPr>
    </w:p>
    <w:p w:rsidR="00BF3F39" w:rsidRDefault="00BF3F39" w:rsidP="00283576">
      <w:pPr>
        <w:jc w:val="both"/>
        <w:rPr>
          <w:rFonts w:eastAsiaTheme="minorHAnsi"/>
          <w:lang w:val="fil-PH"/>
        </w:rPr>
      </w:pPr>
    </w:p>
    <w:tbl>
      <w:tblPr>
        <w:tblStyle w:val="TableGrid2"/>
        <w:tblpPr w:leftFromText="180" w:rightFromText="180" w:vertAnchor="text" w:horzAnchor="margin" w:tblpY="155"/>
        <w:tblW w:w="8815" w:type="dxa"/>
        <w:tblLook w:val="04A0" w:firstRow="1" w:lastRow="0" w:firstColumn="1" w:lastColumn="0" w:noHBand="0" w:noVBand="1"/>
      </w:tblPr>
      <w:tblGrid>
        <w:gridCol w:w="2352"/>
        <w:gridCol w:w="3819"/>
        <w:gridCol w:w="2644"/>
      </w:tblGrid>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Use Case Name</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anage Patient Record</w:t>
            </w:r>
          </w:p>
        </w:tc>
      </w:tr>
      <w:tr w:rsidR="00BF3F39" w:rsidRPr="00481496" w:rsidTr="00253E06">
        <w:trPr>
          <w:trHeight w:val="260"/>
        </w:trPr>
        <w:tc>
          <w:tcPr>
            <w:tcW w:w="2352" w:type="dxa"/>
          </w:tcPr>
          <w:p w:rsidR="00BF3F39" w:rsidRPr="00481496" w:rsidRDefault="00BF3F39" w:rsidP="00253E06">
            <w:pPr>
              <w:rPr>
                <w:rFonts w:eastAsiaTheme="minorHAnsi"/>
                <w:szCs w:val="22"/>
              </w:rPr>
            </w:pPr>
            <w:r w:rsidRPr="00481496">
              <w:rPr>
                <w:rFonts w:eastAsiaTheme="minorHAnsi"/>
                <w:szCs w:val="22"/>
              </w:rPr>
              <w:t>Use Case Description</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edical staff chooses to manage patient record which functions include delete and update patient record</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recondition</w:t>
            </w:r>
          </w:p>
        </w:tc>
        <w:tc>
          <w:tcPr>
            <w:tcW w:w="6463" w:type="dxa"/>
            <w:gridSpan w:val="2"/>
          </w:tcPr>
          <w:p w:rsidR="00BF3F39" w:rsidRPr="00481496" w:rsidRDefault="00BF3F39" w:rsidP="00BF3F39">
            <w:pPr>
              <w:numPr>
                <w:ilvl w:val="0"/>
                <w:numId w:val="1"/>
              </w:numPr>
              <w:spacing w:after="200" w:line="276" w:lineRule="auto"/>
              <w:rPr>
                <w:rFonts w:eastAsiaTheme="minorHAnsi"/>
                <w:szCs w:val="22"/>
              </w:rPr>
            </w:pPr>
            <w:r w:rsidRPr="00481496">
              <w:rPr>
                <w:rFonts w:eastAsiaTheme="minorHAnsi"/>
              </w:rPr>
              <w:t>Medical staff</w:t>
            </w:r>
            <w:r w:rsidRPr="00481496">
              <w:rPr>
                <w:rFonts w:eastAsiaTheme="minorHAnsi"/>
                <w:szCs w:val="22"/>
              </w:rPr>
              <w:t xml:space="preserve"> or doctor logs in with admin account</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ost Condition</w:t>
            </w:r>
          </w:p>
        </w:tc>
        <w:tc>
          <w:tcPr>
            <w:tcW w:w="6463" w:type="dxa"/>
            <w:gridSpan w:val="2"/>
          </w:tcPr>
          <w:p w:rsidR="00BF3F39" w:rsidRPr="00481496" w:rsidRDefault="00BF3F39" w:rsidP="00BF3F39">
            <w:pPr>
              <w:numPr>
                <w:ilvl w:val="0"/>
                <w:numId w:val="1"/>
              </w:numPr>
              <w:spacing w:after="200" w:line="276" w:lineRule="auto"/>
              <w:rPr>
                <w:rFonts w:eastAsiaTheme="minorHAnsi"/>
                <w:szCs w:val="22"/>
              </w:rPr>
            </w:pPr>
            <w:r w:rsidRPr="00481496">
              <w:rPr>
                <w:rFonts w:eastAsiaTheme="minorHAnsi"/>
                <w:szCs w:val="22"/>
              </w:rPr>
              <w:t>Patient record is either updated or deleted</w:t>
            </w:r>
            <w:r>
              <w:rPr>
                <w:rFonts w:eastAsiaTheme="minorHAnsi"/>
                <w:szCs w:val="22"/>
              </w:rPr>
              <w:t>.</w:t>
            </w:r>
          </w:p>
        </w:tc>
      </w:tr>
      <w:tr w:rsidR="00BF3F39" w:rsidRPr="00481496" w:rsidTr="00253E06">
        <w:tc>
          <w:tcPr>
            <w:tcW w:w="8815" w:type="dxa"/>
            <w:gridSpan w:val="3"/>
          </w:tcPr>
          <w:p w:rsidR="00BF3F39" w:rsidRPr="00481496" w:rsidRDefault="00BF3F39" w:rsidP="00253E06">
            <w:pPr>
              <w:rPr>
                <w:rFonts w:eastAsiaTheme="minorHAnsi"/>
                <w:szCs w:val="22"/>
              </w:rPr>
            </w:pPr>
            <w:r w:rsidRPr="00481496">
              <w:rPr>
                <w:rFonts w:eastAsiaTheme="minorHAnsi"/>
                <w:szCs w:val="22"/>
              </w:rPr>
              <w:t>Activity Flow</w:t>
            </w:r>
          </w:p>
        </w:tc>
      </w:tr>
      <w:tr w:rsidR="00BF3F39" w:rsidRPr="00481496" w:rsidTr="00253E06">
        <w:tc>
          <w:tcPr>
            <w:tcW w:w="2352" w:type="dxa"/>
          </w:tcPr>
          <w:p w:rsidR="00BF3F39" w:rsidRPr="00481496" w:rsidRDefault="00BF3F39" w:rsidP="00253E06">
            <w:pPr>
              <w:jc w:val="center"/>
              <w:rPr>
                <w:rFonts w:eastAsiaTheme="minorHAnsi"/>
                <w:szCs w:val="22"/>
              </w:rPr>
            </w:pPr>
            <w:r w:rsidRPr="00481496">
              <w:rPr>
                <w:rFonts w:eastAsiaTheme="minorHAnsi"/>
              </w:rPr>
              <w:t>Medical staff</w:t>
            </w:r>
            <w:r w:rsidRPr="00481496">
              <w:rPr>
                <w:rFonts w:eastAsiaTheme="minorHAnsi"/>
                <w:szCs w:val="22"/>
              </w:rPr>
              <w:t>/Doctor</w:t>
            </w:r>
          </w:p>
        </w:tc>
        <w:tc>
          <w:tcPr>
            <w:tcW w:w="3819" w:type="dxa"/>
          </w:tcPr>
          <w:p w:rsidR="00BF3F39" w:rsidRPr="00481496" w:rsidRDefault="00BF3F39" w:rsidP="00253E06">
            <w:pPr>
              <w:jc w:val="center"/>
              <w:rPr>
                <w:rFonts w:eastAsiaTheme="minorHAnsi"/>
                <w:szCs w:val="22"/>
              </w:rPr>
            </w:pPr>
            <w:r w:rsidRPr="00481496">
              <w:rPr>
                <w:rFonts w:eastAsiaTheme="minorHAnsi"/>
                <w:szCs w:val="22"/>
              </w:rPr>
              <w:t>Interface</w:t>
            </w:r>
          </w:p>
        </w:tc>
        <w:tc>
          <w:tcPr>
            <w:tcW w:w="2644" w:type="dxa"/>
          </w:tcPr>
          <w:p w:rsidR="00BF3F39" w:rsidRPr="00481496" w:rsidRDefault="00BF3F39" w:rsidP="00253E06">
            <w:pPr>
              <w:jc w:val="center"/>
              <w:rPr>
                <w:rFonts w:eastAsiaTheme="minorHAnsi"/>
                <w:szCs w:val="22"/>
              </w:rPr>
            </w:pPr>
            <w:r w:rsidRPr="00481496">
              <w:rPr>
                <w:rFonts w:eastAsiaTheme="minorHAnsi"/>
                <w:szCs w:val="22"/>
              </w:rPr>
              <w:t>Database</w:t>
            </w:r>
          </w:p>
        </w:tc>
      </w:tr>
      <w:tr w:rsidR="00BF3F39" w:rsidRPr="00481496" w:rsidTr="00253E06">
        <w:trPr>
          <w:trHeight w:val="6242"/>
        </w:trPr>
        <w:tc>
          <w:tcPr>
            <w:tcW w:w="2352" w:type="dxa"/>
          </w:tcPr>
          <w:p w:rsidR="00BF3F39" w:rsidRPr="00481496" w:rsidRDefault="00BF3F39" w:rsidP="00253E06">
            <w:pPr>
              <w:jc w:val="cente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922432" behindDoc="0" locked="0" layoutInCell="1" allowOverlap="1" wp14:anchorId="24571E6E" wp14:editId="3D372805">
                      <wp:simplePos x="0" y="0"/>
                      <wp:positionH relativeFrom="column">
                        <wp:posOffset>461645</wp:posOffset>
                      </wp:positionH>
                      <wp:positionV relativeFrom="paragraph">
                        <wp:posOffset>85607</wp:posOffset>
                      </wp:positionV>
                      <wp:extent cx="276225" cy="285750"/>
                      <wp:effectExtent l="0" t="0" r="9525" b="0"/>
                      <wp:wrapNone/>
                      <wp:docPr id="57" name="Flowchart: Connector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9AA454" id="Flowchart: Connector 30" o:spid="_x0000_s1026" type="#_x0000_t120" style="position:absolute;margin-left:36.35pt;margin-top:6.75pt;width:21.75pt;height:22.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sz w:val="18"/>
                <w:szCs w:val="22"/>
              </w:rPr>
            </w:pPr>
          </w:p>
          <w:p w:rsidR="00BF3F39" w:rsidRPr="00481496" w:rsidRDefault="00BF3F39" w:rsidP="00253E06">
            <w:pPr>
              <w:jc w:val="center"/>
              <w:rPr>
                <w:rFonts w:eastAsiaTheme="minorHAnsi"/>
                <w:sz w:val="18"/>
              </w:rPr>
            </w:pPr>
            <w:r w:rsidRPr="00481496">
              <w:rPr>
                <w:rFonts w:eastAsiaTheme="minorHAnsi"/>
                <w:noProof/>
                <w:sz w:val="18"/>
              </w:rPr>
              <mc:AlternateContent>
                <mc:Choice Requires="wps">
                  <w:drawing>
                    <wp:anchor distT="0" distB="0" distL="114299" distR="114299" simplePos="0" relativeHeight="251925504" behindDoc="0" locked="0" layoutInCell="1" allowOverlap="1" wp14:anchorId="08071B4A" wp14:editId="13AEA6B3">
                      <wp:simplePos x="0" y="0"/>
                      <wp:positionH relativeFrom="column">
                        <wp:posOffset>600710</wp:posOffset>
                      </wp:positionH>
                      <wp:positionV relativeFrom="paragraph">
                        <wp:posOffset>72322</wp:posOffset>
                      </wp:positionV>
                      <wp:extent cx="0" cy="162560"/>
                      <wp:effectExtent l="76200" t="0" r="38100" b="46990"/>
                      <wp:wrapNone/>
                      <wp:docPr id="148" name="Straight Arrow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25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72321B4" id="Straight Arrow Connector 148" o:spid="_x0000_s1026" type="#_x0000_t32" style="position:absolute;margin-left:47.3pt;margin-top:5.7pt;width:0;height:12.8pt;z-index:251925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sz w:val="18"/>
              </w:rPr>
            </w:pPr>
            <w:r w:rsidRPr="00481496">
              <w:rPr>
                <w:rFonts w:eastAsiaTheme="minorHAnsi"/>
                <w:noProof/>
                <w:sz w:val="18"/>
              </w:rPr>
              <mc:AlternateContent>
                <mc:Choice Requires="wps">
                  <w:drawing>
                    <wp:anchor distT="0" distB="0" distL="114300" distR="114300" simplePos="0" relativeHeight="251924480" behindDoc="0" locked="0" layoutInCell="1" allowOverlap="1" wp14:anchorId="2E3DD913" wp14:editId="15BD82A6">
                      <wp:simplePos x="0" y="0"/>
                      <wp:positionH relativeFrom="column">
                        <wp:posOffset>135255</wp:posOffset>
                      </wp:positionH>
                      <wp:positionV relativeFrom="paragraph">
                        <wp:posOffset>109855</wp:posOffset>
                      </wp:positionV>
                      <wp:extent cx="958850" cy="454660"/>
                      <wp:effectExtent l="0" t="0" r="0" b="2540"/>
                      <wp:wrapNone/>
                      <wp:docPr id="52" name="Rectangle: Rounded Corners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173E0B" id="Rectangle: Rounded Corners 32" o:spid="_x0000_s1026" style="position:absolute;margin-left:10.65pt;margin-top:8.65pt;width:75.5pt;height:35.8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szCs w:val="22"/>
              </w:rPr>
              <w:t>Choose</w: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szCs w:val="22"/>
              </w:rPr>
              <w:t xml:space="preserve"> </w:t>
            </w:r>
            <w:r w:rsidRPr="00481496">
              <w:rPr>
                <w:rFonts w:eastAsiaTheme="minorHAnsi"/>
                <w:sz w:val="18"/>
              </w:rPr>
              <w:t>Patient</w:t>
            </w:r>
            <w:r w:rsidRPr="00481496">
              <w:rPr>
                <w:rFonts w:eastAsiaTheme="minorHAnsi"/>
                <w:sz w:val="18"/>
                <w:szCs w:val="22"/>
              </w:rPr>
              <w:t xml:space="preserve"> </w: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rPr>
              <w:t>Management</w:t>
            </w:r>
          </w:p>
          <w:p w:rsidR="00BF3F39" w:rsidRPr="00481496" w:rsidRDefault="00BF3F39" w:rsidP="00253E06">
            <w:pPr>
              <w:rPr>
                <w:rFonts w:eastAsiaTheme="minorHAnsi"/>
                <w:sz w:val="18"/>
              </w:rPr>
            </w:pPr>
            <w:r w:rsidRPr="00481496">
              <w:rPr>
                <w:rFonts w:eastAsiaTheme="minorHAnsi"/>
                <w:noProof/>
                <w:sz w:val="18"/>
              </w:rPr>
              <mc:AlternateContent>
                <mc:Choice Requires="wps">
                  <w:drawing>
                    <wp:anchor distT="0" distB="0" distL="114299" distR="114299" simplePos="0" relativeHeight="251926528" behindDoc="0" locked="0" layoutInCell="1" allowOverlap="1" wp14:anchorId="2249DE7E" wp14:editId="06E9467E">
                      <wp:simplePos x="0" y="0"/>
                      <wp:positionH relativeFrom="column">
                        <wp:posOffset>604228</wp:posOffset>
                      </wp:positionH>
                      <wp:positionV relativeFrom="paragraph">
                        <wp:posOffset>67516</wp:posOffset>
                      </wp:positionV>
                      <wp:extent cx="0" cy="269127"/>
                      <wp:effectExtent l="76200" t="0" r="57150" b="55245"/>
                      <wp:wrapNone/>
                      <wp:docPr id="150" name="Straight Arrow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12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609E39F" id="Straight Arrow Connector 150" o:spid="_x0000_s1026" type="#_x0000_t32" style="position:absolute;margin-left:47.6pt;margin-top:5.3pt;width:0;height:21.2pt;z-index:251926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" strokecolor="windowText" strokeweight=".5pt">
                      <v:stroke endarrow="block" joinstyle="miter"/>
                      <o:lock v:ext="edit" shapetype="f"/>
                    </v:shape>
                  </w:pict>
                </mc:Fallback>
              </mc:AlternateConten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923456" behindDoc="0" locked="0" layoutInCell="1" allowOverlap="1" wp14:anchorId="3E420486" wp14:editId="05B45DBA">
                      <wp:simplePos x="0" y="0"/>
                      <wp:positionH relativeFrom="column">
                        <wp:posOffset>52705</wp:posOffset>
                      </wp:positionH>
                      <wp:positionV relativeFrom="paragraph">
                        <wp:posOffset>73660</wp:posOffset>
                      </wp:positionV>
                      <wp:extent cx="1000125" cy="402590"/>
                      <wp:effectExtent l="0" t="0" r="9525" b="0"/>
                      <wp:wrapNone/>
                      <wp:docPr id="50" name="Rectangle: Rounded Corners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0125" cy="40259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F1BCB4" id="Rectangle: Rounded Corners 34" o:spid="_x0000_s1026" style="position:absolute;margin-left:4.15pt;margin-top:5.8pt;width:78.75pt;height:31.7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rPr>
              <w:t xml:space="preserve">       Choose view                                                                        </w:t>
            </w:r>
          </w:p>
          <w:p w:rsidR="00BF3F39" w:rsidRPr="00481496" w:rsidRDefault="00BF3F39" w:rsidP="00253E06">
            <w:pPr>
              <w:rPr>
                <w:rFonts w:eastAsiaTheme="minorHAnsi"/>
                <w:sz w:val="18"/>
              </w:rPr>
            </w:pPr>
            <w:r w:rsidRPr="00481496">
              <w:rPr>
                <w:rFonts w:eastAsiaTheme="minorHAnsi"/>
                <w:noProof/>
                <w:sz w:val="18"/>
              </w:rPr>
              <mc:AlternateContent>
                <mc:Choice Requires="wps">
                  <w:drawing>
                    <wp:anchor distT="0" distB="0" distL="114300" distR="114300" simplePos="0" relativeHeight="251927552" behindDoc="0" locked="0" layoutInCell="1" allowOverlap="1" wp14:anchorId="737C6243" wp14:editId="05D29F4D">
                      <wp:simplePos x="0" y="0"/>
                      <wp:positionH relativeFrom="column">
                        <wp:posOffset>1055296</wp:posOffset>
                      </wp:positionH>
                      <wp:positionV relativeFrom="paragraph">
                        <wp:posOffset>11917</wp:posOffset>
                      </wp:positionV>
                      <wp:extent cx="3359889" cy="0"/>
                      <wp:effectExtent l="0" t="76200" r="12065" b="95250"/>
                      <wp:wrapNone/>
                      <wp:docPr id="49"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9889" cy="0"/>
                              </a:xfrm>
                              <a:prstGeom prst="bentConnector3">
                                <a:avLst>
                                  <a:gd name="adj1" fmla="val 49991"/>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2F145D" id="Straight Arrow Connector 156" o:spid="_x0000_s1026" type="#_x0000_t34" style="position:absolute;margin-left:83.1pt;margin-top:.95pt;width:264.55pt;height:0;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" adj="10798" strokeweight=".5pt">
                      <v:stroke endarrow="block"/>
                    </v:shape>
                  </w:pict>
                </mc:Fallback>
              </mc:AlternateContent>
            </w:r>
            <w:r w:rsidRPr="00481496">
              <w:rPr>
                <w:rFonts w:eastAsiaTheme="minorHAnsi"/>
                <w:sz w:val="18"/>
              </w:rPr>
              <w:t xml:space="preserve">             patients</w:t>
            </w:r>
          </w:p>
          <w:p w:rsidR="00BF3F39" w:rsidRPr="00481496" w:rsidRDefault="00BF3F39" w:rsidP="00253E06">
            <w:pPr>
              <w:rPr>
                <w:rFonts w:eastAsiaTheme="minorHAnsi"/>
                <w:sz w:val="18"/>
              </w:rPr>
            </w:pPr>
          </w:p>
          <w:p w:rsidR="00BF3F39" w:rsidRPr="00481496" w:rsidRDefault="00BF3F39" w:rsidP="00253E06">
            <w:pPr>
              <w:rPr>
                <w:rFonts w:eastAsiaTheme="minorHAnsi"/>
                <w:sz w:val="18"/>
              </w:rPr>
            </w:pPr>
            <w:r w:rsidRPr="00481496">
              <w:rPr>
                <w:rFonts w:eastAsiaTheme="minorHAnsi"/>
                <w:sz w:val="18"/>
              </w:rPr>
              <w:t xml:space="preserve">       </w:t>
            </w:r>
          </w:p>
          <w:p w:rsidR="00BF3F39" w:rsidRPr="00481496" w:rsidRDefault="00BF3F39" w:rsidP="00253E06">
            <w:pPr>
              <w:spacing w:after="200" w:line="276" w:lineRule="auto"/>
              <w:rPr>
                <w:rFonts w:eastAsiaTheme="minorHAnsi"/>
                <w:sz w:val="18"/>
                <w:szCs w:val="22"/>
              </w:rPr>
            </w:pPr>
          </w:p>
          <w:p w:rsidR="00BF3F39" w:rsidRPr="00481496" w:rsidRDefault="00BF3F39" w:rsidP="00253E06">
            <w:pPr>
              <w:spacing w:after="200" w:line="276" w:lineRule="auto"/>
              <w:jc w:val="right"/>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ab/>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jc w:val="center"/>
              <w:rPr>
                <w:rFonts w:eastAsiaTheme="minorHAnsi"/>
                <w:sz w:val="18"/>
                <w:szCs w:val="22"/>
              </w:rPr>
            </w:pPr>
            <w:r>
              <w:rPr>
                <w:rFonts w:eastAsiaTheme="minorHAnsi"/>
                <w:sz w:val="18"/>
                <w:szCs w:val="22"/>
              </w:rPr>
              <w:t xml:space="preserve">                             </w:t>
            </w:r>
          </w:p>
        </w:tc>
        <w:tc>
          <w:tcPr>
            <w:tcW w:w="3819" w:type="dxa"/>
          </w:tcPr>
          <w:p w:rsidR="00BF3F39" w:rsidRPr="00481496" w:rsidRDefault="00BF3F39" w:rsidP="00253E06">
            <w:pPr>
              <w:tabs>
                <w:tab w:val="left" w:pos="914"/>
              </w:tabs>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29600" behindDoc="0" locked="0" layoutInCell="1" allowOverlap="1" wp14:anchorId="7C36034B" wp14:editId="3F294889">
                      <wp:simplePos x="0" y="0"/>
                      <wp:positionH relativeFrom="column">
                        <wp:posOffset>520065</wp:posOffset>
                      </wp:positionH>
                      <wp:positionV relativeFrom="paragraph">
                        <wp:posOffset>269875</wp:posOffset>
                      </wp:positionV>
                      <wp:extent cx="1010920" cy="399415"/>
                      <wp:effectExtent l="0" t="0" r="17780" b="19685"/>
                      <wp:wrapNone/>
                      <wp:docPr id="35" name="Rectangle: Rounded Corners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1C71353" id="Rectangle: Rounded Corners 35" o:spid="_x0000_s1026" style="position:absolute;margin-left:40.95pt;margin-top:21.25pt;width:79.6pt;height:31.45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noProof/>
                <w:sz w:val="18"/>
                <w:szCs w:val="22"/>
              </w:rPr>
              <mc:AlternateContent>
                <mc:Choice Requires="wps">
                  <w:drawing>
                    <wp:anchor distT="0" distB="0" distL="114300" distR="114300" simplePos="0" relativeHeight="251935744" behindDoc="0" locked="0" layoutInCell="1" allowOverlap="1" wp14:anchorId="2DD08603" wp14:editId="33B1FD8D">
                      <wp:simplePos x="0" y="0"/>
                      <wp:positionH relativeFrom="column">
                        <wp:posOffset>-38400</wp:posOffset>
                      </wp:positionH>
                      <wp:positionV relativeFrom="paragraph">
                        <wp:posOffset>148734</wp:posOffset>
                      </wp:positionV>
                      <wp:extent cx="0" cy="1250830"/>
                      <wp:effectExtent l="0" t="0" r="38100" b="26035"/>
                      <wp:wrapNone/>
                      <wp:docPr id="42" name="Straight Connector 42"/>
                      <wp:cNvGraphicFramePr/>
                      <a:graphic xmlns:a="http://schemas.openxmlformats.org/drawingml/2006/main">
                        <a:graphicData uri="http://schemas.microsoft.com/office/word/2010/wordprocessingShape">
                          <wps:wsp>
                            <wps:cNvCnPr/>
                            <wps:spPr>
                              <a:xfrm>
                                <a:off x="0" y="0"/>
                                <a:ext cx="0" cy="125083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7171AD8" id="Straight Connector 42" o:spid="_x0000_s1026" style="position:absolute;z-index:251935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11.7pt" to="-3pt,1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34720" behindDoc="0" locked="0" layoutInCell="1" allowOverlap="1" wp14:anchorId="4E58E99B" wp14:editId="4406C1EA">
                      <wp:simplePos x="0" y="0"/>
                      <wp:positionH relativeFrom="column">
                        <wp:posOffset>-38400</wp:posOffset>
                      </wp:positionH>
                      <wp:positionV relativeFrom="paragraph">
                        <wp:posOffset>148734</wp:posOffset>
                      </wp:positionV>
                      <wp:extent cx="560717" cy="0"/>
                      <wp:effectExtent l="0" t="0" r="0" b="0"/>
                      <wp:wrapNone/>
                      <wp:docPr id="41" name="Straight Connector 41"/>
                      <wp:cNvGraphicFramePr/>
                      <a:graphic xmlns:a="http://schemas.openxmlformats.org/drawingml/2006/main">
                        <a:graphicData uri="http://schemas.microsoft.com/office/word/2010/wordprocessingShape">
                          <wps:wsp>
                            <wps:cNvCnPr/>
                            <wps:spPr>
                              <a:xfrm flipH="1">
                                <a:off x="0" y="0"/>
                                <a:ext cx="560717"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C0A2C16" id="Straight Connector 41" o:spid="_x0000_s1026" style="position:absolute;flip:x;z-index:251934720;visibility:visible;mso-wrap-style:square;mso-wrap-distance-left:9pt;mso-wrap-distance-top:0;mso-wrap-distance-right:9pt;mso-wrap-distance-bottom:0;mso-position-horizontal:absolute;mso-position-horizontal-relative:text;mso-position-vertical:absolute;mso-position-vertical-relative:text" from="-3pt,11.7pt" to="41.1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31648" behindDoc="0" locked="0" layoutInCell="1" allowOverlap="1" wp14:anchorId="524A0958" wp14:editId="7D555EEA">
                      <wp:simplePos x="0" y="0"/>
                      <wp:positionH relativeFrom="column">
                        <wp:posOffset>1528445</wp:posOffset>
                      </wp:positionH>
                      <wp:positionV relativeFrom="paragraph">
                        <wp:posOffset>145415</wp:posOffset>
                      </wp:positionV>
                      <wp:extent cx="1910080" cy="0"/>
                      <wp:effectExtent l="38100" t="76200" r="0" b="95250"/>
                      <wp:wrapNone/>
                      <wp:docPr id="37" name="Straight Arrow Connector 37"/>
                      <wp:cNvGraphicFramePr/>
                      <a:graphic xmlns:a="http://schemas.openxmlformats.org/drawingml/2006/main">
                        <a:graphicData uri="http://schemas.microsoft.com/office/word/2010/wordprocessingShape">
                          <wps:wsp>
                            <wps:cNvCnPr/>
                            <wps:spPr>
                              <a:xfrm flipH="1">
                                <a:off x="0" y="0"/>
                                <a:ext cx="191008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0A3BFF1" id="Straight Arrow Connector 37" o:spid="_x0000_s1026" type="#_x0000_t32" style="position:absolute;margin-left:120.35pt;margin-top:11.45pt;width:150.4pt;height:0;flip:x;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" strokecolor="windowText" strokeweight=".5pt">
                      <v:stroke endarrow="block" joinstyle="miter"/>
                    </v:shape>
                  </w:pict>
                </mc:Fallback>
              </mc:AlternateContent>
            </w:r>
            <w:r w:rsidRPr="00481496">
              <w:rPr>
                <w:rFonts w:eastAsiaTheme="minorHAnsi"/>
                <w:sz w:val="18"/>
                <w:szCs w:val="22"/>
              </w:rPr>
              <w:t xml:space="preserve">           </w:t>
            </w:r>
            <w:r w:rsidRPr="00481496">
              <w:rPr>
                <w:rFonts w:eastAsiaTheme="minorHAnsi"/>
                <w:sz w:val="18"/>
                <w:szCs w:val="22"/>
              </w:rPr>
              <w:tab/>
              <w:t xml:space="preserve">      </w:t>
            </w:r>
            <w:r w:rsidRPr="00481496">
              <w:rPr>
                <w:rFonts w:eastAsiaTheme="minorHAnsi"/>
                <w:sz w:val="18"/>
              </w:rPr>
              <w:t xml:space="preserve">Display list                                                                        </w:t>
            </w:r>
          </w:p>
          <w:p w:rsidR="00BF3F39" w:rsidRPr="00481496" w:rsidRDefault="00BF3F39" w:rsidP="00253E06">
            <w:pPr>
              <w:rPr>
                <w:rFonts w:eastAsiaTheme="minorHAnsi"/>
                <w:sz w:val="18"/>
              </w:rPr>
            </w:pPr>
            <w:r w:rsidRPr="00481496">
              <w:rPr>
                <w:rFonts w:eastAsiaTheme="minorHAnsi"/>
                <w:sz w:val="18"/>
              </w:rPr>
              <w:t xml:space="preserve">                      Of patients</w:t>
            </w:r>
          </w:p>
          <w:p w:rsidR="00BF3F39" w:rsidRPr="00481496" w:rsidRDefault="00BF3F39" w:rsidP="00253E06">
            <w:pPr>
              <w:tabs>
                <w:tab w:val="left" w:pos="1030"/>
              </w:tabs>
              <w:spacing w:after="200"/>
              <w:rPr>
                <w:rFonts w:eastAsiaTheme="minorHAnsi"/>
                <w:sz w:val="18"/>
                <w:szCs w:val="22"/>
                <w:lang w:val="fil-PH"/>
              </w:rPr>
            </w:pPr>
          </w:p>
          <w:p w:rsidR="00BF3F39" w:rsidRPr="00481496" w:rsidRDefault="00BF3F39" w:rsidP="00253E06">
            <w:pPr>
              <w:tabs>
                <w:tab w:val="left" w:pos="1030"/>
              </w:tabs>
              <w:spacing w:after="20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32672" behindDoc="0" locked="0" layoutInCell="1" allowOverlap="1" wp14:anchorId="4F273111" wp14:editId="2D922EF8">
                      <wp:simplePos x="0" y="0"/>
                      <wp:positionH relativeFrom="column">
                        <wp:posOffset>685290</wp:posOffset>
                      </wp:positionH>
                      <wp:positionV relativeFrom="paragraph">
                        <wp:posOffset>98605</wp:posOffset>
                      </wp:positionV>
                      <wp:extent cx="698740" cy="586596"/>
                      <wp:effectExtent l="0" t="0" r="25400" b="23495"/>
                      <wp:wrapNone/>
                      <wp:docPr id="39" name="Diamond 39"/>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97CE976" id="_x0000_t4" coordsize="21600,21600" o:spt="4" path="m10800,l,10800,10800,21600,21600,10800xe">
                      <v:stroke joinstyle="miter"/>
                      <v:path gradientshapeok="t" o:connecttype="rect" textboxrect="5400,5400,16200,16200"/>
                    </v:shapetype>
                    <v:shape id="Diamond 39" o:spid="_x0000_s1026" type="#_x0000_t4" style="position:absolute;margin-left:53.95pt;margin-top:7.75pt;width:55pt;height:46.2pt;z-index:251932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937792" behindDoc="0" locked="0" layoutInCell="1" allowOverlap="1" wp14:anchorId="5C20B91B" wp14:editId="6E6A38EB">
                      <wp:simplePos x="0" y="0"/>
                      <wp:positionH relativeFrom="column">
                        <wp:posOffset>330835</wp:posOffset>
                      </wp:positionH>
                      <wp:positionV relativeFrom="paragraph">
                        <wp:posOffset>245110</wp:posOffset>
                      </wp:positionV>
                      <wp:extent cx="63374" cy="1268083"/>
                      <wp:effectExtent l="0" t="0" r="13335" b="27940"/>
                      <wp:wrapNone/>
                      <wp:docPr id="45" name="Rectangle 45"/>
                      <wp:cNvGraphicFramePr/>
                      <a:graphic xmlns:a="http://schemas.openxmlformats.org/drawingml/2006/main">
                        <a:graphicData uri="http://schemas.microsoft.com/office/word/2010/wordprocessingShape">
                          <wps:wsp>
                            <wps:cNvSpPr/>
                            <wps:spPr>
                              <a:xfrm>
                                <a:off x="0" y="0"/>
                                <a:ext cx="63374" cy="1268083"/>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FAB1444" id="Rectangle 45" o:spid="_x0000_s1026" style="position:absolute;margin-left:26.05pt;margin-top:19.3pt;width:5pt;height:99.85pt;z-index:251937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" fillcolor="windowText" strokeweight="1pt"/>
                  </w:pict>
                </mc:Fallback>
              </mc:AlternateContent>
            </w:r>
            <w:r w:rsidRPr="00481496">
              <w:rPr>
                <w:rFonts w:eastAsiaTheme="minorHAnsi"/>
                <w:sz w:val="18"/>
                <w:szCs w:val="22"/>
                <w:lang w:val="fil-PH"/>
              </w:rPr>
              <w:t xml:space="preserve">        </w:t>
            </w:r>
          </w:p>
          <w:p w:rsidR="00BF3F39" w:rsidRPr="00481496" w:rsidRDefault="00BF3F39" w:rsidP="00253E06">
            <w:pPr>
              <w:tabs>
                <w:tab w:val="left" w:pos="1030"/>
                <w:tab w:val="left" w:pos="2297"/>
              </w:tabs>
              <w:spacing w:after="20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1104" behindDoc="0" locked="0" layoutInCell="1" allowOverlap="1" wp14:anchorId="7C166FBA" wp14:editId="03C92331">
                      <wp:simplePos x="0" y="0"/>
                      <wp:positionH relativeFrom="column">
                        <wp:posOffset>1384459</wp:posOffset>
                      </wp:positionH>
                      <wp:positionV relativeFrom="paragraph">
                        <wp:posOffset>147962</wp:posOffset>
                      </wp:positionV>
                      <wp:extent cx="1105047" cy="84"/>
                      <wp:effectExtent l="0" t="76200" r="19050" b="95250"/>
                      <wp:wrapNone/>
                      <wp:docPr id="933" name="Straight Arrow Connector 933"/>
                      <wp:cNvGraphicFramePr/>
                      <a:graphic xmlns:a="http://schemas.openxmlformats.org/drawingml/2006/main">
                        <a:graphicData uri="http://schemas.microsoft.com/office/word/2010/wordprocessingShape">
                          <wps:wsp>
                            <wps:cNvCnPr/>
                            <wps:spPr>
                              <a:xfrm flipV="1">
                                <a:off x="0" y="0"/>
                                <a:ext cx="1105047"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AAFEB4E" id="Straight Arrow Connector 933" o:spid="_x0000_s1026" type="#_x0000_t32" style="position:absolute;margin-left:109pt;margin-top:11.65pt;width:87pt;height:0;flip:y;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9840" behindDoc="0" locked="0" layoutInCell="1" allowOverlap="1" wp14:anchorId="5657C293" wp14:editId="7FD06EF2">
                      <wp:simplePos x="0" y="0"/>
                      <wp:positionH relativeFrom="column">
                        <wp:posOffset>394291</wp:posOffset>
                      </wp:positionH>
                      <wp:positionV relativeFrom="paragraph">
                        <wp:posOffset>1186821</wp:posOffset>
                      </wp:positionV>
                      <wp:extent cx="303800" cy="0"/>
                      <wp:effectExtent l="0" t="76200" r="20320" b="95250"/>
                      <wp:wrapNone/>
                      <wp:docPr id="51" name="Straight Arrow Connector 51"/>
                      <wp:cNvGraphicFramePr/>
                      <a:graphic xmlns:a="http://schemas.openxmlformats.org/drawingml/2006/main">
                        <a:graphicData uri="http://schemas.microsoft.com/office/word/2010/wordprocessingShape">
                          <wps:wsp>
                            <wps:cNvCnPr/>
                            <wps:spPr>
                              <a:xfrm>
                                <a:off x="0" y="0"/>
                                <a:ext cx="3038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6ADE6A6" id="Straight Arrow Connector 51" o:spid="_x0000_s1026" type="#_x0000_t32" style="position:absolute;margin-left:31.05pt;margin-top:93.45pt;width:23.9pt;height:0;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8816" behindDoc="0" locked="0" layoutInCell="1" allowOverlap="1" wp14:anchorId="7A3D292E" wp14:editId="1761BFE0">
                      <wp:simplePos x="0" y="0"/>
                      <wp:positionH relativeFrom="column">
                        <wp:posOffset>394291</wp:posOffset>
                      </wp:positionH>
                      <wp:positionV relativeFrom="paragraph">
                        <wp:posOffset>145673</wp:posOffset>
                      </wp:positionV>
                      <wp:extent cx="290220" cy="0"/>
                      <wp:effectExtent l="0" t="76200" r="14605" b="95250"/>
                      <wp:wrapNone/>
                      <wp:docPr id="48" name="Straight Arrow Connector 48"/>
                      <wp:cNvGraphicFramePr/>
                      <a:graphic xmlns:a="http://schemas.openxmlformats.org/drawingml/2006/main">
                        <a:graphicData uri="http://schemas.microsoft.com/office/word/2010/wordprocessingShape">
                          <wps:wsp>
                            <wps:cNvCnPr/>
                            <wps:spPr>
                              <a:xfrm>
                                <a:off x="0" y="0"/>
                                <a:ext cx="29022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B325C89" id="Straight Arrow Connector 48" o:spid="_x0000_s1026" type="#_x0000_t32" style="position:absolute;margin-left:31.05pt;margin-top:11.45pt;width:22.85pt;height:0;z-index:251938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6768" behindDoc="0" locked="0" layoutInCell="1" allowOverlap="1" wp14:anchorId="1C0AB916" wp14:editId="626B4A1F">
                      <wp:simplePos x="0" y="0"/>
                      <wp:positionH relativeFrom="column">
                        <wp:posOffset>-38100</wp:posOffset>
                      </wp:positionH>
                      <wp:positionV relativeFrom="paragraph">
                        <wp:posOffset>618646</wp:posOffset>
                      </wp:positionV>
                      <wp:extent cx="370936" cy="0"/>
                      <wp:effectExtent l="0" t="76200" r="10160" b="95250"/>
                      <wp:wrapNone/>
                      <wp:docPr id="43" name="Straight Arrow Connector 43"/>
                      <wp:cNvGraphicFramePr/>
                      <a:graphic xmlns:a="http://schemas.openxmlformats.org/drawingml/2006/main">
                        <a:graphicData uri="http://schemas.microsoft.com/office/word/2010/wordprocessingShape">
                          <wps:wsp>
                            <wps:cNvCnPr/>
                            <wps:spPr>
                              <a:xfrm>
                                <a:off x="0" y="0"/>
                                <a:ext cx="37093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2E9E628" id="Straight Arrow Connector 43" o:spid="_x0000_s1026" type="#_x0000_t32" style="position:absolute;margin-left:-3pt;margin-top:48.7pt;width:29.2pt;height:0;z-index:251936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3696" behindDoc="0" locked="0" layoutInCell="1" allowOverlap="1" wp14:anchorId="49076BE4" wp14:editId="3CC2E17F">
                      <wp:simplePos x="0" y="0"/>
                      <wp:positionH relativeFrom="column">
                        <wp:posOffset>699770</wp:posOffset>
                      </wp:positionH>
                      <wp:positionV relativeFrom="paragraph">
                        <wp:posOffset>889419</wp:posOffset>
                      </wp:positionV>
                      <wp:extent cx="698740" cy="586596"/>
                      <wp:effectExtent l="0" t="0" r="25400" b="23495"/>
                      <wp:wrapNone/>
                      <wp:docPr id="40" name="Diamond 40"/>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7634BF" id="Diamond 40" o:spid="_x0000_s1026" type="#_x0000_t4" style="position:absolute;margin-left:55.1pt;margin-top:70.05pt;width:55pt;height:46.2pt;z-index:251933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" filled="f" strokecolor="windowText">
                      <v:stroke joinstyle="round"/>
                    </v:shape>
                  </w:pict>
                </mc:Fallback>
              </mc:AlternateContent>
            </w:r>
            <w:r w:rsidRPr="00481496">
              <w:rPr>
                <w:rFonts w:eastAsiaTheme="minorHAnsi"/>
                <w:sz w:val="18"/>
                <w:szCs w:val="22"/>
                <w:lang w:val="fil-PH"/>
              </w:rPr>
              <w:t xml:space="preserve">                            Update?</w:t>
            </w:r>
            <w:r w:rsidRPr="00481496">
              <w:rPr>
                <w:rFonts w:eastAsiaTheme="minorHAnsi"/>
                <w:noProof/>
                <w:sz w:val="18"/>
                <w:szCs w:val="22"/>
                <w:lang w:val="fil-PH"/>
              </w:rPr>
              <w:t xml:space="preserve"> </w:t>
            </w:r>
            <w:r w:rsidRPr="00481496">
              <w:rPr>
                <w:rFonts w:eastAsiaTheme="minorHAnsi"/>
                <w:noProof/>
                <w:sz w:val="18"/>
                <w:szCs w:val="22"/>
                <w:lang w:val="fil-PH"/>
              </w:rPr>
              <w:tab/>
              <w:t>Yes</w:t>
            </w:r>
          </w:p>
          <w:p w:rsidR="00BF3F39" w:rsidRPr="00481496" w:rsidRDefault="00BF3F39" w:rsidP="00253E06">
            <w:pPr>
              <w:tabs>
                <w:tab w:val="left" w:pos="1423"/>
                <w:tab w:val="center" w:pos="1801"/>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4176" behindDoc="0" locked="0" layoutInCell="1" allowOverlap="1" wp14:anchorId="1B518C8C" wp14:editId="22898E4F">
                      <wp:simplePos x="0" y="0"/>
                      <wp:positionH relativeFrom="column">
                        <wp:posOffset>1736874</wp:posOffset>
                      </wp:positionH>
                      <wp:positionV relativeFrom="paragraph">
                        <wp:posOffset>222224</wp:posOffset>
                      </wp:positionV>
                      <wp:extent cx="310366" cy="275340"/>
                      <wp:effectExtent l="0" t="0" r="0" b="0"/>
                      <wp:wrapNone/>
                      <wp:docPr id="936"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366" cy="275340"/>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CBC84F8" id="Flowchart: Connector 43" o:spid="_x0000_s1026" type="#_x0000_t120" style="position:absolute;margin-left:136.75pt;margin-top:17.5pt;width:24.45pt;height:21.7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" fillcolor="windowText" stroked="f"/>
                  </w:pict>
                </mc:Fallback>
              </mc:AlternateContent>
            </w:r>
            <w:r w:rsidRPr="00481496">
              <w:rPr>
                <w:rFonts w:eastAsiaTheme="minorHAnsi"/>
                <w:noProof/>
                <w:sz w:val="18"/>
                <w:szCs w:val="22"/>
              </w:rPr>
              <mc:AlternateContent>
                <mc:Choice Requires="wps">
                  <w:drawing>
                    <wp:anchor distT="0" distB="0" distL="114300" distR="114300" simplePos="0" relativeHeight="251955200" behindDoc="0" locked="0" layoutInCell="1" allowOverlap="1" wp14:anchorId="12253010" wp14:editId="37B1949A">
                      <wp:simplePos x="0" y="0"/>
                      <wp:positionH relativeFrom="column">
                        <wp:posOffset>1721839</wp:posOffset>
                      </wp:positionH>
                      <wp:positionV relativeFrom="paragraph">
                        <wp:posOffset>199361</wp:posOffset>
                      </wp:positionV>
                      <wp:extent cx="351155" cy="327660"/>
                      <wp:effectExtent l="0" t="0" r="0" b="0"/>
                      <wp:wrapNone/>
                      <wp:docPr id="937" name="Flowchart: Connector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1155" cy="327660"/>
                              </a:xfrm>
                              <a:prstGeom prst="flowChartConnector">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E45B563" id="Flowchart: Connector 937" o:spid="_x0000_s1026" type="#_x0000_t120" style="position:absolute;margin-left:135.6pt;margin-top:15.7pt;width:27.65pt;height:25.8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" filled="f" strokecolor="windowText">
                      <v:path arrowok="t"/>
                    </v:shape>
                  </w:pict>
                </mc:Fallback>
              </mc:AlternateContent>
            </w:r>
            <w:r w:rsidRPr="00481496">
              <w:rPr>
                <w:rFonts w:eastAsiaTheme="minorHAnsi"/>
                <w:noProof/>
                <w:sz w:val="18"/>
                <w:szCs w:val="22"/>
              </w:rPr>
              <mc:AlternateContent>
                <mc:Choice Requires="wps">
                  <w:drawing>
                    <wp:anchor distT="0" distB="0" distL="114300" distR="114300" simplePos="0" relativeHeight="251949056" behindDoc="0" locked="0" layoutInCell="1" allowOverlap="1" wp14:anchorId="329EBA07" wp14:editId="0E536F78">
                      <wp:simplePos x="0" y="0"/>
                      <wp:positionH relativeFrom="column">
                        <wp:posOffset>1503750</wp:posOffset>
                      </wp:positionH>
                      <wp:positionV relativeFrom="paragraph">
                        <wp:posOffset>42855</wp:posOffset>
                      </wp:positionV>
                      <wp:extent cx="46981" cy="719451"/>
                      <wp:effectExtent l="0" t="0" r="10795" b="24130"/>
                      <wp:wrapNone/>
                      <wp:docPr id="930" name="Rectangle 930"/>
                      <wp:cNvGraphicFramePr/>
                      <a:graphic xmlns:a="http://schemas.openxmlformats.org/drawingml/2006/main">
                        <a:graphicData uri="http://schemas.microsoft.com/office/word/2010/wordprocessingShape">
                          <wps:wsp>
                            <wps:cNvSpPr/>
                            <wps:spPr>
                              <a:xfrm>
                                <a:off x="0" y="0"/>
                                <a:ext cx="46981" cy="719451"/>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75B921" id="Rectangle 930" o:spid="_x0000_s1026" style="position:absolute;margin-left:118.4pt;margin-top:3.35pt;width:3.7pt;height:56.65pt;z-index:25194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" fillcolor="windowText" strokeweight="1pt"/>
                  </w:pict>
                </mc:Fallback>
              </mc:AlternateContent>
            </w:r>
            <w:r w:rsidRPr="00481496">
              <w:rPr>
                <w:rFonts w:eastAsiaTheme="minorHAnsi"/>
                <w:noProof/>
                <w:sz w:val="18"/>
                <w:szCs w:val="22"/>
              </w:rPr>
              <mc:AlternateContent>
                <mc:Choice Requires="wps">
                  <w:drawing>
                    <wp:anchor distT="0" distB="0" distL="114300" distR="114300" simplePos="0" relativeHeight="251942912" behindDoc="0" locked="0" layoutInCell="1" allowOverlap="1" wp14:anchorId="31E808AA" wp14:editId="2DA132D5">
                      <wp:simplePos x="0" y="0"/>
                      <wp:positionH relativeFrom="column">
                        <wp:posOffset>1033200</wp:posOffset>
                      </wp:positionH>
                      <wp:positionV relativeFrom="paragraph">
                        <wp:posOffset>170751</wp:posOffset>
                      </wp:positionV>
                      <wp:extent cx="0" cy="134858"/>
                      <wp:effectExtent l="0" t="0" r="38100" b="36830"/>
                      <wp:wrapNone/>
                      <wp:docPr id="56" name="Straight Connector 56"/>
                      <wp:cNvGraphicFramePr/>
                      <a:graphic xmlns:a="http://schemas.openxmlformats.org/drawingml/2006/main">
                        <a:graphicData uri="http://schemas.microsoft.com/office/word/2010/wordprocessingShape">
                          <wps:wsp>
                            <wps:cNvCnPr/>
                            <wps:spPr>
                              <a:xfrm>
                                <a:off x="0" y="0"/>
                                <a:ext cx="0" cy="1348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F084C7C" id="Straight Connector 56" o:spid="_x0000_s1026" style="position:absolute;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35pt,13.45pt" to="81.35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" strokecolor="windowText" strokeweight=".5pt">
                      <v:stroke joinstyle="miter"/>
                    </v:line>
                  </w:pict>
                </mc:Fallback>
              </mc:AlternateContent>
            </w:r>
            <w:r w:rsidRPr="00481496">
              <w:rPr>
                <w:rFonts w:eastAsiaTheme="minorHAnsi"/>
                <w:sz w:val="18"/>
                <w:szCs w:val="22"/>
                <w:lang w:val="fil-PH"/>
              </w:rPr>
              <w:tab/>
            </w:r>
            <w:r w:rsidRPr="00481496">
              <w:rPr>
                <w:rFonts w:eastAsiaTheme="minorHAnsi"/>
                <w:sz w:val="18"/>
                <w:szCs w:val="22"/>
                <w:lang w:val="fil-PH"/>
              </w:rPr>
              <w:tab/>
              <w:t xml:space="preserve">         No</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62368" behindDoc="0" locked="0" layoutInCell="1" allowOverlap="1" wp14:anchorId="1C27DD63" wp14:editId="4064E7CC">
                      <wp:simplePos x="0" y="0"/>
                      <wp:positionH relativeFrom="column">
                        <wp:posOffset>1552084</wp:posOffset>
                      </wp:positionH>
                      <wp:positionV relativeFrom="paragraph">
                        <wp:posOffset>89978</wp:posOffset>
                      </wp:positionV>
                      <wp:extent cx="186558" cy="0"/>
                      <wp:effectExtent l="0" t="76200" r="23495" b="95250"/>
                      <wp:wrapNone/>
                      <wp:docPr id="7" name="Straight Arrow Connector 7"/>
                      <wp:cNvGraphicFramePr/>
                      <a:graphic xmlns:a="http://schemas.openxmlformats.org/drawingml/2006/main">
                        <a:graphicData uri="http://schemas.microsoft.com/office/word/2010/wordprocessingShape">
                          <wps:wsp>
                            <wps:cNvCnPr/>
                            <wps:spPr>
                              <a:xfrm>
                                <a:off x="0" y="0"/>
                                <a:ext cx="18655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73454DE" id="Straight Arrow Connector 7" o:spid="_x0000_s1026" type="#_x0000_t32" style="position:absolute;margin-left:122.2pt;margin-top:7.1pt;width:14.7pt;height:0;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7248" behindDoc="0" locked="0" layoutInCell="1" allowOverlap="1" wp14:anchorId="7A1D45DD" wp14:editId="500E176F">
                      <wp:simplePos x="0" y="0"/>
                      <wp:positionH relativeFrom="column">
                        <wp:posOffset>2072394</wp:posOffset>
                      </wp:positionH>
                      <wp:positionV relativeFrom="paragraph">
                        <wp:posOffset>86270</wp:posOffset>
                      </wp:positionV>
                      <wp:extent cx="389883" cy="0"/>
                      <wp:effectExtent l="38100" t="76200" r="0" b="95250"/>
                      <wp:wrapNone/>
                      <wp:docPr id="939" name="Straight Arrow Connector 939"/>
                      <wp:cNvGraphicFramePr/>
                      <a:graphic xmlns:a="http://schemas.openxmlformats.org/drawingml/2006/main">
                        <a:graphicData uri="http://schemas.microsoft.com/office/word/2010/wordprocessingShape">
                          <wps:wsp>
                            <wps:cNvCnPr/>
                            <wps:spPr>
                              <a:xfrm flipH="1">
                                <a:off x="0" y="0"/>
                                <a:ext cx="38988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E265ABD" id="Straight Arrow Connector 939" o:spid="_x0000_s1026" type="#_x0000_t32" style="position:absolute;margin-left:163.2pt;margin-top:6.8pt;width:30.7pt;height:0;flip:x;z-index:251957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7008" behindDoc="0" locked="0" layoutInCell="1" allowOverlap="1" wp14:anchorId="47A5E9BF" wp14:editId="430517DB">
                      <wp:simplePos x="0" y="0"/>
                      <wp:positionH relativeFrom="column">
                        <wp:posOffset>764819</wp:posOffset>
                      </wp:positionH>
                      <wp:positionV relativeFrom="paragraph">
                        <wp:posOffset>66398</wp:posOffset>
                      </wp:positionV>
                      <wp:extent cx="739775" cy="84"/>
                      <wp:effectExtent l="0" t="76200" r="22225" b="95250"/>
                      <wp:wrapNone/>
                      <wp:docPr id="928" name="Straight Arrow Connector 928"/>
                      <wp:cNvGraphicFramePr/>
                      <a:graphic xmlns:a="http://schemas.openxmlformats.org/drawingml/2006/main">
                        <a:graphicData uri="http://schemas.microsoft.com/office/word/2010/wordprocessingShape">
                          <wps:wsp>
                            <wps:cNvCnPr/>
                            <wps:spPr>
                              <a:xfrm flipV="1">
                                <a:off x="0" y="0"/>
                                <a:ext cx="739775"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53CD98D" id="Straight Arrow Connector 928" o:spid="_x0000_s1026" type="#_x0000_t32" style="position:absolute;margin-left:60.2pt;margin-top:5.25pt;width:58.25pt;height:0;flip:y;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8032" behindDoc="0" locked="0" layoutInCell="1" allowOverlap="1" wp14:anchorId="357113BC" wp14:editId="4E0EF1B5">
                      <wp:simplePos x="0" y="0"/>
                      <wp:positionH relativeFrom="column">
                        <wp:posOffset>764820</wp:posOffset>
                      </wp:positionH>
                      <wp:positionV relativeFrom="paragraph">
                        <wp:posOffset>168597</wp:posOffset>
                      </wp:positionV>
                      <wp:extent cx="740340" cy="0"/>
                      <wp:effectExtent l="0" t="76200" r="22225" b="95250"/>
                      <wp:wrapNone/>
                      <wp:docPr id="929" name="Straight Arrow Connector 929"/>
                      <wp:cNvGraphicFramePr/>
                      <a:graphic xmlns:a="http://schemas.openxmlformats.org/drawingml/2006/main">
                        <a:graphicData uri="http://schemas.microsoft.com/office/word/2010/wordprocessingShape">
                          <wps:wsp>
                            <wps:cNvCnPr/>
                            <wps:spPr>
                              <a:xfrm>
                                <a:off x="0" y="0"/>
                                <a:ext cx="74034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A6F5A86" id="Straight Arrow Connector 929" o:spid="_x0000_s1026" type="#_x0000_t32" style="position:absolute;margin-left:60.2pt;margin-top:13.3pt;width:58.3pt;height:0;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5984" behindDoc="0" locked="0" layoutInCell="1" allowOverlap="1" wp14:anchorId="2E5B8180" wp14:editId="0783CFB0">
                      <wp:simplePos x="0" y="0"/>
                      <wp:positionH relativeFrom="column">
                        <wp:posOffset>767141</wp:posOffset>
                      </wp:positionH>
                      <wp:positionV relativeFrom="paragraph">
                        <wp:posOffset>168597</wp:posOffset>
                      </wp:positionV>
                      <wp:extent cx="0" cy="47103"/>
                      <wp:effectExtent l="0" t="0" r="38100" b="29210"/>
                      <wp:wrapNone/>
                      <wp:docPr id="8" name="Straight Connector 8"/>
                      <wp:cNvGraphicFramePr/>
                      <a:graphic xmlns:a="http://schemas.openxmlformats.org/drawingml/2006/main">
                        <a:graphicData uri="http://schemas.microsoft.com/office/word/2010/wordprocessingShape">
                          <wps:wsp>
                            <wps:cNvCnPr/>
                            <wps:spPr>
                              <a:xfrm>
                                <a:off x="0" y="0"/>
                                <a:ext cx="0" cy="47103"/>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E67B455" id="Straight Connector 8" o:spid="_x0000_s1026" style="position:absolute;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pt,13.3pt" to="60.4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1888" behindDoc="0" locked="0" layoutInCell="1" allowOverlap="1" wp14:anchorId="66C351A7" wp14:editId="6E204EC7">
                      <wp:simplePos x="0" y="0"/>
                      <wp:positionH relativeFrom="column">
                        <wp:posOffset>762500</wp:posOffset>
                      </wp:positionH>
                      <wp:positionV relativeFrom="paragraph">
                        <wp:posOffset>27029</wp:posOffset>
                      </wp:positionV>
                      <wp:extent cx="0" cy="39454"/>
                      <wp:effectExtent l="0" t="0" r="38100" b="36830"/>
                      <wp:wrapNone/>
                      <wp:docPr id="55" name="Straight Connector 55"/>
                      <wp:cNvGraphicFramePr/>
                      <a:graphic xmlns:a="http://schemas.openxmlformats.org/drawingml/2006/main">
                        <a:graphicData uri="http://schemas.microsoft.com/office/word/2010/wordprocessingShape">
                          <wps:wsp>
                            <wps:cNvCnPr/>
                            <wps:spPr>
                              <a:xfrm>
                                <a:off x="0" y="0"/>
                                <a:ext cx="0" cy="3945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77D410A" id="Straight Connector 55" o:spid="_x0000_s1026" style="position:absolute;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05pt,2.15pt" to="60.0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4960" behindDoc="0" locked="0" layoutInCell="1" allowOverlap="1" wp14:anchorId="687B23B3" wp14:editId="57156A29">
                      <wp:simplePos x="0" y="0"/>
                      <wp:positionH relativeFrom="column">
                        <wp:posOffset>763485</wp:posOffset>
                      </wp:positionH>
                      <wp:positionV relativeFrom="paragraph">
                        <wp:posOffset>218253</wp:posOffset>
                      </wp:positionV>
                      <wp:extent cx="286161" cy="0"/>
                      <wp:effectExtent l="0" t="0" r="0" b="0"/>
                      <wp:wrapNone/>
                      <wp:docPr id="59" name="Straight Connector 59"/>
                      <wp:cNvGraphicFramePr/>
                      <a:graphic xmlns:a="http://schemas.openxmlformats.org/drawingml/2006/main">
                        <a:graphicData uri="http://schemas.microsoft.com/office/word/2010/wordprocessingShape">
                          <wps:wsp>
                            <wps:cNvCnPr/>
                            <wps:spPr>
                              <a:xfrm flipH="1">
                                <a:off x="0" y="0"/>
                                <a:ext cx="28616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79D4A0B" id="Straight Connector 59" o:spid="_x0000_s1026" style="position:absolute;flip:x;z-index:251944960;visibility:visible;mso-wrap-style:square;mso-wrap-distance-left:9pt;mso-wrap-distance-top:0;mso-wrap-distance-right:9pt;mso-wrap-distance-bottom:0;mso-position-horizontal:absolute;mso-position-horizontal-relative:text;mso-position-vertical:absolute;mso-position-vertical-relative:text" from="60.1pt,17.2pt" to="82.6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3936" behindDoc="0" locked="0" layoutInCell="1" allowOverlap="1" wp14:anchorId="6B968274" wp14:editId="08179AFF">
                      <wp:simplePos x="0" y="0"/>
                      <wp:positionH relativeFrom="column">
                        <wp:posOffset>1049372</wp:posOffset>
                      </wp:positionH>
                      <wp:positionV relativeFrom="paragraph">
                        <wp:posOffset>217211</wp:posOffset>
                      </wp:positionV>
                      <wp:extent cx="0" cy="134858"/>
                      <wp:effectExtent l="0" t="0" r="38100" b="36830"/>
                      <wp:wrapNone/>
                      <wp:docPr id="58" name="Straight Connector 58"/>
                      <wp:cNvGraphicFramePr/>
                      <a:graphic xmlns:a="http://schemas.openxmlformats.org/drawingml/2006/main">
                        <a:graphicData uri="http://schemas.microsoft.com/office/word/2010/wordprocessingShape">
                          <wps:wsp>
                            <wps:cNvCnPr/>
                            <wps:spPr>
                              <a:xfrm>
                                <a:off x="0" y="0"/>
                                <a:ext cx="0" cy="1348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9529588" id="Straight Connector 58" o:spid="_x0000_s1026" style="position:absolute;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65pt,17.1pt" to="82.6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0864" behindDoc="0" locked="0" layoutInCell="1" allowOverlap="1" wp14:anchorId="0CA1F00C" wp14:editId="3B82B3CF">
                      <wp:simplePos x="0" y="0"/>
                      <wp:positionH relativeFrom="column">
                        <wp:posOffset>765810</wp:posOffset>
                      </wp:positionH>
                      <wp:positionV relativeFrom="paragraph">
                        <wp:posOffset>27835</wp:posOffset>
                      </wp:positionV>
                      <wp:extent cx="266468" cy="0"/>
                      <wp:effectExtent l="0" t="0" r="0" b="0"/>
                      <wp:wrapNone/>
                      <wp:docPr id="54" name="Straight Connector 54"/>
                      <wp:cNvGraphicFramePr/>
                      <a:graphic xmlns:a="http://schemas.openxmlformats.org/drawingml/2006/main">
                        <a:graphicData uri="http://schemas.microsoft.com/office/word/2010/wordprocessingShape">
                          <wps:wsp>
                            <wps:cNvCnPr/>
                            <wps:spPr>
                              <a:xfrm flipH="1">
                                <a:off x="0" y="0"/>
                                <a:ext cx="26646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75574376" id="Straight Connector 54" o:spid="_x0000_s1026" style="position:absolute;flip:x;z-index:251940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0.3pt,2.2pt" to="81.3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" strokecolor="windowText" strokeweight=".5pt">
                      <v:stroke joinstyle="miter"/>
                    </v:line>
                  </w:pict>
                </mc:Fallback>
              </mc:AlternateContent>
            </w:r>
          </w:p>
          <w:p w:rsidR="00BF3F39" w:rsidRPr="00481496" w:rsidRDefault="00BF3F39" w:rsidP="00253E06">
            <w:pPr>
              <w:spacing w:after="200" w:line="276" w:lineRule="auto"/>
              <w:jc w:val="center"/>
              <w:rPr>
                <w:rFonts w:eastAsiaTheme="minorHAnsi"/>
                <w:sz w:val="18"/>
                <w:szCs w:val="22"/>
                <w:lang w:val="fil-PH"/>
              </w:rPr>
            </w:pPr>
            <w:r w:rsidRPr="00481496">
              <w:rPr>
                <w:rFonts w:eastAsiaTheme="minorHAnsi"/>
                <w:sz w:val="18"/>
                <w:szCs w:val="22"/>
                <w:lang w:val="fil-PH"/>
              </w:rPr>
              <w:t>No</w:t>
            </w:r>
          </w:p>
          <w:p w:rsidR="00BF3F39" w:rsidRPr="00481496" w:rsidRDefault="00BF3F39" w:rsidP="00253E06">
            <w:pPr>
              <w:tabs>
                <w:tab w:val="left" w:pos="2256"/>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3152" behindDoc="0" locked="0" layoutInCell="1" allowOverlap="1" wp14:anchorId="2038CF90" wp14:editId="3E7F861A">
                      <wp:simplePos x="0" y="0"/>
                      <wp:positionH relativeFrom="column">
                        <wp:posOffset>1398580</wp:posOffset>
                      </wp:positionH>
                      <wp:positionV relativeFrom="paragraph">
                        <wp:posOffset>96625</wp:posOffset>
                      </wp:positionV>
                      <wp:extent cx="1133291" cy="84"/>
                      <wp:effectExtent l="0" t="76200" r="10160" b="95250"/>
                      <wp:wrapNone/>
                      <wp:docPr id="935" name="Straight Arrow Connector 935"/>
                      <wp:cNvGraphicFramePr/>
                      <a:graphic xmlns:a="http://schemas.openxmlformats.org/drawingml/2006/main">
                        <a:graphicData uri="http://schemas.microsoft.com/office/word/2010/wordprocessingShape">
                          <wps:wsp>
                            <wps:cNvCnPr/>
                            <wps:spPr>
                              <a:xfrm flipV="1">
                                <a:off x="0" y="0"/>
                                <a:ext cx="1133291"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F20B0AC" id="Straight Arrow Connector 935" o:spid="_x0000_s1026" type="#_x0000_t32" style="position:absolute;margin-left:110.1pt;margin-top:7.6pt;width:89.25pt;height:0;flip:y;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" strokecolor="windowText" strokeweight=".5pt">
                      <v:stroke endarrow="block" joinstyle="miter"/>
                    </v:shape>
                  </w:pict>
                </mc:Fallback>
              </mc:AlternateContent>
            </w:r>
            <w:r w:rsidRPr="00481496">
              <w:rPr>
                <w:rFonts w:eastAsiaTheme="minorHAnsi"/>
                <w:sz w:val="18"/>
                <w:szCs w:val="22"/>
                <w:lang w:val="fil-PH"/>
              </w:rPr>
              <w:t xml:space="preserve">                              View</w:t>
            </w:r>
            <w:r w:rsidRPr="00481496">
              <w:rPr>
                <w:rFonts w:eastAsiaTheme="minorHAnsi"/>
                <w:sz w:val="18"/>
                <w:szCs w:val="22"/>
                <w:lang w:val="fil-PH"/>
              </w:rPr>
              <w:tab/>
              <w:t>Yes</w:t>
            </w:r>
          </w:p>
        </w:tc>
        <w:tc>
          <w:tcPr>
            <w:tcW w:w="2644" w:type="dxa"/>
          </w:tcPr>
          <w:p w:rsidR="00BF3F39" w:rsidRPr="00481496" w:rsidRDefault="00BF3F39" w:rsidP="00253E06">
            <w:pPr>
              <w:spacing w:after="200" w:line="276" w:lineRule="auto"/>
              <w:jc w:val="center"/>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28576" behindDoc="0" locked="0" layoutInCell="1" allowOverlap="1" wp14:anchorId="3D487587" wp14:editId="1FD18CF8">
                      <wp:simplePos x="0" y="0"/>
                      <wp:positionH relativeFrom="column">
                        <wp:posOffset>494901</wp:posOffset>
                      </wp:positionH>
                      <wp:positionV relativeFrom="paragraph">
                        <wp:posOffset>116205</wp:posOffset>
                      </wp:positionV>
                      <wp:extent cx="1010920" cy="399415"/>
                      <wp:effectExtent l="0" t="0" r="0" b="635"/>
                      <wp:wrapNone/>
                      <wp:docPr id="151" name="Rectangle: Rounded Corners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60D166F6" id="Rectangle: Rounded Corners 151" o:spid="_x0000_s1026" style="position:absolute;margin-left:38.95pt;margin-top:9.15pt;width:79.6pt;height:31.4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" filled="f" strokecolor="windowText">
                      <v:path arrowok="t"/>
                    </v:roundrect>
                  </w:pict>
                </mc:Fallback>
              </mc:AlternateContent>
            </w:r>
          </w:p>
          <w:p w:rsidR="00BF3F39" w:rsidRPr="00481496" w:rsidRDefault="00BF3F39" w:rsidP="00253E06">
            <w:pPr>
              <w:spacing w:after="200" w:line="276" w:lineRule="auto"/>
              <w:jc w:val="center"/>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30624" behindDoc="0" locked="0" layoutInCell="1" allowOverlap="1" wp14:anchorId="4519C02A" wp14:editId="07EDDC55">
                      <wp:simplePos x="0" y="0"/>
                      <wp:positionH relativeFrom="column">
                        <wp:posOffset>1013460</wp:posOffset>
                      </wp:positionH>
                      <wp:positionV relativeFrom="paragraph">
                        <wp:posOffset>238125</wp:posOffset>
                      </wp:positionV>
                      <wp:extent cx="0" cy="184785"/>
                      <wp:effectExtent l="0" t="0" r="38100" b="24765"/>
                      <wp:wrapNone/>
                      <wp:docPr id="36" name="Straight Connector 36"/>
                      <wp:cNvGraphicFramePr/>
                      <a:graphic xmlns:a="http://schemas.openxmlformats.org/drawingml/2006/main">
                        <a:graphicData uri="http://schemas.microsoft.com/office/word/2010/wordprocessingShape">
                          <wps:wsp>
                            <wps:cNvCnPr/>
                            <wps:spPr>
                              <a:xfrm>
                                <a:off x="0" y="0"/>
                                <a:ext cx="0" cy="18478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00C07F3" id="Straight Connector 36" o:spid="_x0000_s1026" style="position:absolute;z-index:251930624;visibility:visible;mso-wrap-style:square;mso-wrap-distance-left:9pt;mso-wrap-distance-top:0;mso-wrap-distance-right:9pt;mso-wrap-distance-bottom:0;mso-position-horizontal:absolute;mso-position-horizontal-relative:text;mso-position-vertical:absolute;mso-position-vertical-relative:text" from="79.8pt,18.75pt" to="79.8pt,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" strokecolor="windowText" strokeweight=".5pt">
                      <v:stroke joinstyle="miter"/>
                    </v:line>
                  </w:pict>
                </mc:Fallback>
              </mc:AlternateContent>
            </w:r>
            <w:r w:rsidRPr="00481496">
              <w:rPr>
                <w:rFonts w:eastAsiaTheme="minorHAnsi"/>
                <w:sz w:val="18"/>
                <w:szCs w:val="22"/>
                <w:lang w:val="fil-PH"/>
              </w:rPr>
              <w:t>Patient List</w:t>
            </w:r>
          </w:p>
          <w:p w:rsidR="00BF3F39" w:rsidRPr="00481496" w:rsidRDefault="00BF3F39" w:rsidP="00253E06">
            <w:pPr>
              <w:tabs>
                <w:tab w:val="left" w:pos="964"/>
              </w:tabs>
              <w:spacing w:after="200" w:line="276" w:lineRule="auto"/>
              <w:rPr>
                <w:rFonts w:eastAsiaTheme="minorHAnsi"/>
                <w:sz w:val="18"/>
                <w:szCs w:val="22"/>
                <w:lang w:val="fil-PH"/>
              </w:rPr>
            </w:pPr>
            <w:r w:rsidRPr="00481496">
              <w:rPr>
                <w:rFonts w:eastAsiaTheme="minorHAnsi"/>
                <w:sz w:val="18"/>
                <w:szCs w:val="22"/>
                <w:lang w:val="fil-PH"/>
              </w:rPr>
              <w:tab/>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0080" behindDoc="0" locked="0" layoutInCell="1" allowOverlap="1" wp14:anchorId="4B2A70E2" wp14:editId="36397D4C">
                      <wp:simplePos x="0" y="0"/>
                      <wp:positionH relativeFrom="column">
                        <wp:posOffset>64135</wp:posOffset>
                      </wp:positionH>
                      <wp:positionV relativeFrom="paragraph">
                        <wp:posOffset>209827</wp:posOffset>
                      </wp:positionV>
                      <wp:extent cx="1010920" cy="399415"/>
                      <wp:effectExtent l="0" t="0" r="0" b="635"/>
                      <wp:wrapNone/>
                      <wp:docPr id="931" name="Rectangle: Rounded Corners 9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D7F5AF5" id="Rectangle: Rounded Corners 931" o:spid="_x0000_s1026" style="position:absolute;margin-left:5.05pt;margin-top:16.5pt;width:79.6pt;height:31.4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szCs w:val="22"/>
              </w:rPr>
              <w:t xml:space="preserve">    </w:t>
            </w:r>
            <w:r w:rsidRPr="00481496">
              <w:rPr>
                <w:rFonts w:eastAsiaTheme="minorHAnsi"/>
                <w:sz w:val="18"/>
              </w:rPr>
              <w:t xml:space="preserve">Update patient                                                                       </w:t>
            </w:r>
          </w:p>
          <w:p w:rsidR="00BF3F39" w:rsidRPr="00481496" w:rsidRDefault="00BF3F39" w:rsidP="00253E06">
            <w:pPr>
              <w:rPr>
                <w:rFonts w:eastAsiaTheme="minorHAnsi"/>
                <w:sz w:val="18"/>
              </w:rPr>
            </w:pPr>
            <w:r w:rsidRPr="00481496">
              <w:rPr>
                <w:rFonts w:eastAsiaTheme="minorHAnsi"/>
                <w:sz w:val="18"/>
              </w:rPr>
              <w:t xml:space="preserve">             Data store</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6224" behindDoc="0" locked="0" layoutInCell="1" allowOverlap="1" wp14:anchorId="5688955D" wp14:editId="50D6F8EF">
                      <wp:simplePos x="0" y="0"/>
                      <wp:positionH relativeFrom="column">
                        <wp:posOffset>35445</wp:posOffset>
                      </wp:positionH>
                      <wp:positionV relativeFrom="paragraph">
                        <wp:posOffset>95250</wp:posOffset>
                      </wp:positionV>
                      <wp:extent cx="45719" cy="574342"/>
                      <wp:effectExtent l="0" t="0" r="12065" b="16510"/>
                      <wp:wrapNone/>
                      <wp:docPr id="938" name="Rectangle 938"/>
                      <wp:cNvGraphicFramePr/>
                      <a:graphic xmlns:a="http://schemas.openxmlformats.org/drawingml/2006/main">
                        <a:graphicData uri="http://schemas.microsoft.com/office/word/2010/wordprocessingShape">
                          <wps:wsp>
                            <wps:cNvSpPr/>
                            <wps:spPr>
                              <a:xfrm>
                                <a:off x="0" y="0"/>
                                <a:ext cx="45719" cy="57434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BB231" id="Rectangle 938" o:spid="_x0000_s1026" style="position:absolute;margin-left:2.8pt;margin-top:7.5pt;width:3.6pt;height:45.2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" fillcolor="windowText" strokeweight="1pt"/>
                  </w:pict>
                </mc:Fallback>
              </mc:AlternateContent>
            </w:r>
            <w:r w:rsidRPr="00481496">
              <w:rPr>
                <w:rFonts w:eastAsiaTheme="minorHAnsi"/>
                <w:noProof/>
                <w:sz w:val="18"/>
                <w:szCs w:val="22"/>
              </w:rPr>
              <mc:AlternateContent>
                <mc:Choice Requires="wps">
                  <w:drawing>
                    <wp:anchor distT="0" distB="0" distL="114300" distR="114300" simplePos="0" relativeHeight="251961344" behindDoc="0" locked="0" layoutInCell="1" allowOverlap="1" wp14:anchorId="6218D518" wp14:editId="6DB3E59D">
                      <wp:simplePos x="0" y="0"/>
                      <wp:positionH relativeFrom="column">
                        <wp:posOffset>81164</wp:posOffset>
                      </wp:positionH>
                      <wp:positionV relativeFrom="paragraph">
                        <wp:posOffset>178322</wp:posOffset>
                      </wp:positionV>
                      <wp:extent cx="500756" cy="0"/>
                      <wp:effectExtent l="38100" t="76200" r="0" b="95250"/>
                      <wp:wrapNone/>
                      <wp:docPr id="946" name="Straight Arrow Connector 946"/>
                      <wp:cNvGraphicFramePr/>
                      <a:graphic xmlns:a="http://schemas.openxmlformats.org/drawingml/2006/main">
                        <a:graphicData uri="http://schemas.microsoft.com/office/word/2010/wordprocessingShape">
                          <wps:wsp>
                            <wps:cNvCnPr/>
                            <wps:spPr>
                              <a:xfrm flipH="1">
                                <a:off x="0" y="0"/>
                                <a:ext cx="50075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D9DF869" id="Straight Arrow Connector 946" o:spid="_x0000_s1026" type="#_x0000_t32" style="position:absolute;margin-left:6.4pt;margin-top:14.05pt;width:39.45pt;height:0;flip:x;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8272" behindDoc="0" locked="0" layoutInCell="1" allowOverlap="1" wp14:anchorId="297CA775" wp14:editId="2E30EAE1">
                      <wp:simplePos x="0" y="0"/>
                      <wp:positionH relativeFrom="column">
                        <wp:posOffset>583360</wp:posOffset>
                      </wp:positionH>
                      <wp:positionV relativeFrom="paragraph">
                        <wp:posOffset>66359</wp:posOffset>
                      </wp:positionV>
                      <wp:extent cx="0" cy="113872"/>
                      <wp:effectExtent l="0" t="0" r="38100" b="19685"/>
                      <wp:wrapNone/>
                      <wp:docPr id="11" name="Straight Connector 11"/>
                      <wp:cNvGraphicFramePr/>
                      <a:graphic xmlns:a="http://schemas.openxmlformats.org/drawingml/2006/main">
                        <a:graphicData uri="http://schemas.microsoft.com/office/word/2010/wordprocessingShape">
                          <wps:wsp>
                            <wps:cNvCnPr/>
                            <wps:spPr>
                              <a:xfrm>
                                <a:off x="0" y="0"/>
                                <a:ext cx="0" cy="11387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8C94B08" id="Straight Connector 11" o:spid="_x0000_s1026" style="position:absolute;z-index:251958272;visibility:visible;mso-wrap-style:square;mso-wrap-distance-left:9pt;mso-wrap-distance-top:0;mso-wrap-distance-right:9pt;mso-wrap-distance-bottom:0;mso-position-horizontal:absolute;mso-position-horizontal-relative:text;mso-position-vertical:absolute;mso-position-vertical-relative:text" from="45.95pt,5.25pt" to="45.9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" strokecolor="windowText" strokeweight=".5pt">
                      <v:stroke joinstyle="miter"/>
                    </v:line>
                  </w:pict>
                </mc:Fallback>
              </mc:AlternateContent>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60320" behindDoc="0" locked="0" layoutInCell="1" allowOverlap="1" wp14:anchorId="25AF7622" wp14:editId="5753B943">
                      <wp:simplePos x="0" y="0"/>
                      <wp:positionH relativeFrom="column">
                        <wp:posOffset>81164</wp:posOffset>
                      </wp:positionH>
                      <wp:positionV relativeFrom="paragraph">
                        <wp:posOffset>42080</wp:posOffset>
                      </wp:positionV>
                      <wp:extent cx="502196" cy="0"/>
                      <wp:effectExtent l="38100" t="76200" r="0" b="95250"/>
                      <wp:wrapNone/>
                      <wp:docPr id="13" name="Straight Arrow Connector 13"/>
                      <wp:cNvGraphicFramePr/>
                      <a:graphic xmlns:a="http://schemas.openxmlformats.org/drawingml/2006/main">
                        <a:graphicData uri="http://schemas.microsoft.com/office/word/2010/wordprocessingShape">
                          <wps:wsp>
                            <wps:cNvCnPr/>
                            <wps:spPr>
                              <a:xfrm flipH="1">
                                <a:off x="0" y="0"/>
                                <a:ext cx="50219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C8E74A8" id="Straight Arrow Connector 13" o:spid="_x0000_s1026" type="#_x0000_t32" style="position:absolute;margin-left:6.4pt;margin-top:3.3pt;width:39.55pt;height:0;flip:x;z-index:251960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9296" behindDoc="0" locked="0" layoutInCell="1" allowOverlap="1" wp14:anchorId="41F7210C" wp14:editId="40BB9DCE">
                      <wp:simplePos x="0" y="0"/>
                      <wp:positionH relativeFrom="column">
                        <wp:posOffset>582767</wp:posOffset>
                      </wp:positionH>
                      <wp:positionV relativeFrom="paragraph">
                        <wp:posOffset>42538</wp:posOffset>
                      </wp:positionV>
                      <wp:extent cx="0" cy="113872"/>
                      <wp:effectExtent l="0" t="0" r="38100" b="19685"/>
                      <wp:wrapNone/>
                      <wp:docPr id="944" name="Straight Connector 944"/>
                      <wp:cNvGraphicFramePr/>
                      <a:graphic xmlns:a="http://schemas.openxmlformats.org/drawingml/2006/main">
                        <a:graphicData uri="http://schemas.microsoft.com/office/word/2010/wordprocessingShape">
                          <wps:wsp>
                            <wps:cNvCnPr/>
                            <wps:spPr>
                              <a:xfrm>
                                <a:off x="0" y="0"/>
                                <a:ext cx="0" cy="11387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7F88B7" id="Straight Connector 944" o:spid="_x0000_s1026" style="position:absolute;z-index:251959296;visibility:visible;mso-wrap-style:square;mso-wrap-distance-left:9pt;mso-wrap-distance-top:0;mso-wrap-distance-right:9pt;mso-wrap-distance-bottom:0;mso-position-horizontal:absolute;mso-position-horizontal-relative:text;mso-position-vertical:absolute;mso-position-vertical-relative:text" from="45.9pt,3.35pt" to="45.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52128" behindDoc="0" locked="0" layoutInCell="1" allowOverlap="1" wp14:anchorId="78A1B682" wp14:editId="6EE38EC9">
                      <wp:simplePos x="0" y="0"/>
                      <wp:positionH relativeFrom="column">
                        <wp:posOffset>124460</wp:posOffset>
                      </wp:positionH>
                      <wp:positionV relativeFrom="paragraph">
                        <wp:posOffset>168251</wp:posOffset>
                      </wp:positionV>
                      <wp:extent cx="1010920" cy="399415"/>
                      <wp:effectExtent l="0" t="0" r="0" b="635"/>
                      <wp:wrapNone/>
                      <wp:docPr id="934" name="Rectangle: Rounded Corners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EE4A735" id="Rectangle: Rounded Corners 934" o:spid="_x0000_s1026" style="position:absolute;margin-left:9.8pt;margin-top:13.25pt;width:79.6pt;height:31.4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rPr>
              <w:t xml:space="preserve">      View patient                                                                       </w:t>
            </w:r>
          </w:p>
          <w:p w:rsidR="00BF3F39" w:rsidRPr="00F66D10" w:rsidRDefault="00BF3F39" w:rsidP="00253E06">
            <w:pPr>
              <w:rPr>
                <w:rFonts w:eastAsiaTheme="minorHAnsi"/>
                <w:sz w:val="18"/>
              </w:rPr>
            </w:pPr>
            <w:r>
              <w:rPr>
                <w:rFonts w:eastAsiaTheme="minorHAnsi"/>
                <w:sz w:val="18"/>
              </w:rPr>
              <w:t xml:space="preserve">             Data store</w:t>
            </w:r>
          </w:p>
        </w:tc>
      </w:tr>
      <w:tr w:rsidR="00BF3F39" w:rsidRPr="00481496" w:rsidTr="00253E06">
        <w:trPr>
          <w:trHeight w:val="64"/>
        </w:trPr>
        <w:tc>
          <w:tcPr>
            <w:tcW w:w="2352" w:type="dxa"/>
          </w:tcPr>
          <w:p w:rsidR="00BF3F39" w:rsidRPr="00481496" w:rsidRDefault="00BF3F39" w:rsidP="00253E06">
            <w:pPr>
              <w:rPr>
                <w:rFonts w:eastAsiaTheme="minorHAnsi"/>
                <w:szCs w:val="22"/>
              </w:rPr>
            </w:pPr>
            <w:r w:rsidRPr="00481496">
              <w:rPr>
                <w:rFonts w:eastAsiaTheme="minorHAnsi"/>
                <w:szCs w:val="22"/>
              </w:rPr>
              <w:t>Alternate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 xml:space="preserve">Patient record is updated or </w:t>
            </w:r>
            <w:r w:rsidRPr="00481496">
              <w:rPr>
                <w:rFonts w:eastAsiaTheme="minorHAnsi"/>
              </w:rPr>
              <w:t>viewed</w:t>
            </w:r>
            <w:r w:rsidRPr="00481496">
              <w:rPr>
                <w:rFonts w:eastAsiaTheme="minorHAnsi"/>
                <w:szCs w:val="22"/>
              </w:rPr>
              <w:t>.</w:t>
            </w:r>
          </w:p>
        </w:tc>
      </w:tr>
      <w:tr w:rsidR="00BF3F39" w:rsidRPr="00481496" w:rsidTr="00253E06">
        <w:trPr>
          <w:trHeight w:val="158"/>
        </w:trPr>
        <w:tc>
          <w:tcPr>
            <w:tcW w:w="2352" w:type="dxa"/>
          </w:tcPr>
          <w:p w:rsidR="00BF3F39" w:rsidRPr="00481496" w:rsidRDefault="00BF3F39" w:rsidP="00253E06">
            <w:pPr>
              <w:rPr>
                <w:rFonts w:eastAsiaTheme="minorHAnsi"/>
                <w:szCs w:val="22"/>
              </w:rPr>
            </w:pPr>
            <w:r w:rsidRPr="00481496">
              <w:rPr>
                <w:rFonts w:eastAsiaTheme="minorHAnsi"/>
                <w:szCs w:val="22"/>
              </w:rPr>
              <w:t>Exception Flow</w:t>
            </w:r>
          </w:p>
        </w:tc>
        <w:tc>
          <w:tcPr>
            <w:tcW w:w="6463" w:type="dxa"/>
            <w:gridSpan w:val="2"/>
          </w:tcPr>
          <w:p w:rsidR="00BF3F39" w:rsidRPr="00481496" w:rsidRDefault="00BF3F39" w:rsidP="00BF3F39">
            <w:pPr>
              <w:numPr>
                <w:ilvl w:val="0"/>
                <w:numId w:val="1"/>
              </w:numPr>
              <w:rPr>
                <w:rFonts w:eastAsiaTheme="minorHAnsi"/>
                <w:szCs w:val="22"/>
              </w:rPr>
            </w:pPr>
            <w:r w:rsidRPr="00481496">
              <w:rPr>
                <w:rFonts w:eastAsiaTheme="minorHAnsi"/>
                <w:szCs w:val="22"/>
              </w:rPr>
              <w:t>User cancels adding of patient. Power interruption or error in network.</w:t>
            </w:r>
          </w:p>
        </w:tc>
      </w:tr>
    </w:tbl>
    <w:p w:rsidR="00BF3F39" w:rsidRPr="00FD569D" w:rsidRDefault="00BF3F39" w:rsidP="00BF3F39">
      <w:pPr>
        <w:rPr>
          <w:rFonts w:eastAsiaTheme="minorHAnsi"/>
        </w:rPr>
      </w:pPr>
      <w:bookmarkStart w:id="6" w:name="_Hlk493441338"/>
      <w:r>
        <w:rPr>
          <w:rFonts w:eastAsiaTheme="minorHAnsi"/>
        </w:rPr>
        <w:t>Table 21</w:t>
      </w:r>
      <w:r w:rsidRPr="00481496">
        <w:rPr>
          <w:rFonts w:eastAsiaTheme="minorHAnsi"/>
        </w:rPr>
        <w:t>.  Manage Patient Recor</w:t>
      </w:r>
      <w:bookmarkEnd w:id="6"/>
      <w:r>
        <w:rPr>
          <w:rFonts w:eastAsiaTheme="minorHAnsi"/>
        </w:rPr>
        <w:t>d.</w:t>
      </w:r>
    </w:p>
    <w:p w:rsidR="00BF3F39" w:rsidRDefault="00BF3F39" w:rsidP="00BF3F39">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able 22</w:t>
      </w:r>
      <w:r w:rsidRPr="001970E9">
        <w:rPr>
          <w:rFonts w:ascii="Times New Roman" w:hAnsi="Times New Roman" w:cs="Times New Roman"/>
          <w:sz w:val="24"/>
        </w:rPr>
        <w:t xml:space="preserve"> shows the management consultation schedule. This function allows the desk officer to manage the schedule the patients. The desk officer has two (2) choices; to update or delete the schedule of the patient.</w:t>
      </w:r>
      <w:r w:rsidRPr="001970E9">
        <w:rPr>
          <w:rFonts w:ascii="Times New Roman" w:hAnsi="Times New Roman" w:cs="Times New Roman"/>
          <w:sz w:val="24"/>
          <w:szCs w:val="24"/>
        </w:rPr>
        <w:t xml:space="preserve"> This </w:t>
      </w:r>
      <w:r w:rsidR="002E0EBB">
        <w:rPr>
          <w:rFonts w:ascii="Times New Roman" w:hAnsi="Times New Roman" w:cs="Times New Roman"/>
          <w:sz w:val="24"/>
          <w:szCs w:val="24"/>
        </w:rPr>
        <w:t>should</w:t>
      </w:r>
      <w:r w:rsidRPr="001970E9">
        <w:rPr>
          <w:rFonts w:ascii="Times New Roman" w:hAnsi="Times New Roman" w:cs="Times New Roman"/>
          <w:sz w:val="24"/>
          <w:szCs w:val="24"/>
        </w:rPr>
        <w:t xml:space="preserve"> also allow the user to create a schedule for the patient.</w:t>
      </w:r>
    </w:p>
    <w:p w:rsidR="00BF3F39" w:rsidRDefault="00BF3F39" w:rsidP="006311AE">
      <w:pPr>
        <w:pStyle w:val="NoSpacing"/>
        <w:spacing w:line="480" w:lineRule="auto"/>
        <w:rPr>
          <w:rFonts w:ascii="Times New Roman" w:hAnsi="Times New Roman" w:cs="Times New Roman"/>
          <w:sz w:val="24"/>
          <w:szCs w:val="24"/>
        </w:rPr>
      </w:pPr>
    </w:p>
    <w:tbl>
      <w:tblPr>
        <w:tblStyle w:val="TableGrid3"/>
        <w:tblpPr w:leftFromText="180" w:rightFromText="180" w:vertAnchor="text" w:horzAnchor="margin" w:tblpY="272"/>
        <w:tblW w:w="9265" w:type="dxa"/>
        <w:tblLook w:val="04A0" w:firstRow="1" w:lastRow="0" w:firstColumn="1" w:lastColumn="0" w:noHBand="0" w:noVBand="1"/>
      </w:tblPr>
      <w:tblGrid>
        <w:gridCol w:w="2352"/>
        <w:gridCol w:w="4213"/>
        <w:gridCol w:w="2700"/>
      </w:tblGrid>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Use Case Name</w:t>
            </w:r>
          </w:p>
        </w:tc>
        <w:tc>
          <w:tcPr>
            <w:tcW w:w="6913"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 xml:space="preserve">Manage </w:t>
            </w:r>
            <w:r w:rsidRPr="00481496">
              <w:rPr>
                <w:rFonts w:eastAsiaTheme="minorHAnsi"/>
              </w:rPr>
              <w:t xml:space="preserve">consultation </w:t>
            </w:r>
            <w:r w:rsidRPr="00481496">
              <w:rPr>
                <w:rFonts w:eastAsiaTheme="minorHAnsi" w:cstheme="minorBidi"/>
                <w:szCs w:val="22"/>
              </w:rPr>
              <w:t>schedule</w:t>
            </w:r>
          </w:p>
        </w:tc>
      </w:tr>
      <w:tr w:rsidR="00BF3F39" w:rsidRPr="00481496" w:rsidTr="00253E06">
        <w:trPr>
          <w:trHeight w:val="260"/>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Use Case Description</w:t>
            </w:r>
          </w:p>
        </w:tc>
        <w:tc>
          <w:tcPr>
            <w:tcW w:w="6913"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User manages the consultation schedule of the patient</w:t>
            </w:r>
            <w:r>
              <w:rPr>
                <w:rFonts w:eastAsiaTheme="minorHAnsi" w:cstheme="minorBidi"/>
                <w:szCs w:val="22"/>
              </w:rPr>
              <w:t>.</w:t>
            </w:r>
          </w:p>
        </w:tc>
      </w:tr>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Precondition</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Medical staff</w:t>
            </w:r>
            <w:r w:rsidRPr="00481496">
              <w:rPr>
                <w:rFonts w:eastAsiaTheme="minorHAnsi" w:cstheme="minorBidi"/>
                <w:szCs w:val="22"/>
              </w:rPr>
              <w:t xml:space="preserve"> logs in with admin account</w:t>
            </w:r>
            <w:r>
              <w:rPr>
                <w:rFonts w:eastAsiaTheme="minorHAnsi" w:cstheme="minorBidi"/>
                <w:szCs w:val="22"/>
              </w:rPr>
              <w:t>.</w:t>
            </w:r>
          </w:p>
        </w:tc>
      </w:tr>
      <w:tr w:rsidR="00BF3F39" w:rsidRPr="00481496" w:rsidTr="00253E06">
        <w:trPr>
          <w:trHeight w:val="341"/>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Post Condition</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Schedule is set</w:t>
            </w:r>
            <w:r>
              <w:rPr>
                <w:rFonts w:eastAsiaTheme="minorHAnsi" w:cstheme="minorBidi"/>
                <w:szCs w:val="22"/>
              </w:rPr>
              <w:t>.</w:t>
            </w:r>
          </w:p>
        </w:tc>
      </w:tr>
      <w:tr w:rsidR="00BF3F39" w:rsidRPr="00481496" w:rsidTr="00253E06">
        <w:tc>
          <w:tcPr>
            <w:tcW w:w="9265" w:type="dxa"/>
            <w:gridSpan w:val="3"/>
          </w:tcPr>
          <w:p w:rsidR="00BF3F39" w:rsidRPr="00481496" w:rsidRDefault="00BF3F39" w:rsidP="00253E06">
            <w:pPr>
              <w:rPr>
                <w:rFonts w:eastAsiaTheme="minorHAnsi" w:cstheme="minorBidi"/>
                <w:szCs w:val="22"/>
              </w:rPr>
            </w:pPr>
            <w:r w:rsidRPr="00481496">
              <w:rPr>
                <w:rFonts w:eastAsiaTheme="minorHAnsi" w:cstheme="minorBidi"/>
                <w:szCs w:val="22"/>
              </w:rPr>
              <w:t>Activity Flow</w:t>
            </w:r>
          </w:p>
        </w:tc>
      </w:tr>
      <w:tr w:rsidR="00BF3F39" w:rsidRPr="00481496" w:rsidTr="00253E06">
        <w:tc>
          <w:tcPr>
            <w:tcW w:w="2352" w:type="dxa"/>
          </w:tcPr>
          <w:p w:rsidR="00BF3F39" w:rsidRPr="00481496" w:rsidRDefault="00BF3F39" w:rsidP="00253E06">
            <w:pPr>
              <w:jc w:val="center"/>
              <w:rPr>
                <w:rFonts w:eastAsiaTheme="minorHAnsi" w:cstheme="minorBidi"/>
                <w:szCs w:val="22"/>
              </w:rPr>
            </w:pPr>
            <w:r w:rsidRPr="00481496">
              <w:rPr>
                <w:rFonts w:eastAsiaTheme="minorHAnsi"/>
              </w:rPr>
              <w:t>Medical staff/Doctor</w:t>
            </w:r>
          </w:p>
        </w:tc>
        <w:tc>
          <w:tcPr>
            <w:tcW w:w="4213"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Interface</w:t>
            </w:r>
          </w:p>
        </w:tc>
        <w:tc>
          <w:tcPr>
            <w:tcW w:w="270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Database</w:t>
            </w:r>
          </w:p>
        </w:tc>
      </w:tr>
      <w:tr w:rsidR="00BF3F39" w:rsidRPr="00481496" w:rsidTr="00253E06">
        <w:trPr>
          <w:trHeight w:val="6542"/>
        </w:trPr>
        <w:tc>
          <w:tcPr>
            <w:tcW w:w="2352" w:type="dxa"/>
          </w:tcPr>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42208" behindDoc="0" locked="0" layoutInCell="1" allowOverlap="1" wp14:anchorId="2AE9B513" wp14:editId="62D45DB6">
                      <wp:simplePos x="0" y="0"/>
                      <wp:positionH relativeFrom="column">
                        <wp:posOffset>461645</wp:posOffset>
                      </wp:positionH>
                      <wp:positionV relativeFrom="paragraph">
                        <wp:posOffset>144780</wp:posOffset>
                      </wp:positionV>
                      <wp:extent cx="276225" cy="285750"/>
                      <wp:effectExtent l="0" t="0" r="9525" b="0"/>
                      <wp:wrapNone/>
                      <wp:docPr id="947" name="Flowchart: Connector 9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702697C" id="Flowchart: Connector 947" o:spid="_x0000_s1026" type="#_x0000_t120" style="position:absolute;margin-left:36.35pt;margin-top:11.4pt;width:21.75pt;height:2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299" distR="114299" simplePos="0" relativeHeight="251747328" behindDoc="0" locked="0" layoutInCell="1" allowOverlap="1" wp14:anchorId="081BF7B9" wp14:editId="33FB1733">
                      <wp:simplePos x="0" y="0"/>
                      <wp:positionH relativeFrom="column">
                        <wp:posOffset>601345</wp:posOffset>
                      </wp:positionH>
                      <wp:positionV relativeFrom="paragraph">
                        <wp:posOffset>109221</wp:posOffset>
                      </wp:positionV>
                      <wp:extent cx="0" cy="228600"/>
                      <wp:effectExtent l="76200" t="0" r="57150" b="57150"/>
                      <wp:wrapNone/>
                      <wp:docPr id="266" name="Straight Arrow Connector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2FF896F" id="Straight Arrow Connector 266" o:spid="_x0000_s1026" type="#_x0000_t32" style="position:absolute;margin-left:47.35pt;margin-top:8.6pt;width:0;height:18pt;z-index:251747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He/xGr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43232" behindDoc="0" locked="0" layoutInCell="1" allowOverlap="1" wp14:anchorId="42B5D2B3" wp14:editId="5460E854">
                      <wp:simplePos x="0" y="0"/>
                      <wp:positionH relativeFrom="column">
                        <wp:posOffset>134620</wp:posOffset>
                      </wp:positionH>
                      <wp:positionV relativeFrom="paragraph">
                        <wp:posOffset>76835</wp:posOffset>
                      </wp:positionV>
                      <wp:extent cx="958850" cy="454660"/>
                      <wp:effectExtent l="0" t="0" r="0" b="2540"/>
                      <wp:wrapNone/>
                      <wp:docPr id="2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E0517E" id="Rectangle: Rounded Corners 25" o:spid="_x0000_s1026" style="position:absolute;margin-left:10.6pt;margin-top:6.05pt;width:75.5pt;height:35.8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User chooses</w:t>
            </w:r>
          </w:p>
          <w:p w:rsidR="00BF3F39" w:rsidRPr="00481496" w:rsidRDefault="00BF3F39" w:rsidP="00253E06">
            <w:pPr>
              <w:rPr>
                <w:rFonts w:eastAsiaTheme="minorHAnsi"/>
                <w:sz w:val="18"/>
                <w:szCs w:val="22"/>
              </w:rPr>
            </w:pPr>
            <w:r w:rsidRPr="00481496">
              <w:rPr>
                <w:rFonts w:eastAsiaTheme="minorHAnsi"/>
                <w:sz w:val="18"/>
                <w:szCs w:val="22"/>
              </w:rPr>
              <w:t xml:space="preserve">           Schedule</w: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44256" behindDoc="0" locked="0" layoutInCell="1" allowOverlap="1" wp14:anchorId="24BDCD69" wp14:editId="207E0864">
                      <wp:simplePos x="0" y="0"/>
                      <wp:positionH relativeFrom="column">
                        <wp:posOffset>95250</wp:posOffset>
                      </wp:positionH>
                      <wp:positionV relativeFrom="paragraph">
                        <wp:posOffset>98425</wp:posOffset>
                      </wp:positionV>
                      <wp:extent cx="956945" cy="448945"/>
                      <wp:effectExtent l="0" t="0" r="0" b="8255"/>
                      <wp:wrapNone/>
                      <wp:docPr id="949" name="Rectangle: Rounded Corners 9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81A570" id="Rectangle: Rounded Corners 949" o:spid="_x0000_s1026" style="position:absolute;margin-left:7.5pt;margin-top:7.75pt;width:75.35pt;height:35.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w:t>
            </w:r>
            <w:r w:rsidRPr="00481496">
              <w:rPr>
                <w:rFonts w:eastAsiaTheme="minorHAnsi" w:cstheme="minorBidi"/>
                <w:sz w:val="18"/>
                <w:szCs w:val="22"/>
              </w:rPr>
              <w:t xml:space="preserve">   </w:t>
            </w:r>
            <w:r w:rsidRPr="00481496">
              <w:rPr>
                <w:rFonts w:eastAsiaTheme="minorHAnsi"/>
                <w:sz w:val="18"/>
                <w:szCs w:val="22"/>
              </w:rPr>
              <w:t>User chooses view</w:t>
            </w:r>
          </w:p>
          <w:p w:rsidR="00BF3F39" w:rsidRPr="00481496" w:rsidRDefault="00BF3F39" w:rsidP="00253E06">
            <w:pPr>
              <w:rPr>
                <w:rFonts w:eastAsiaTheme="minorHAnsi" w:cstheme="minorBidi"/>
                <w:sz w:val="18"/>
                <w:szCs w:val="22"/>
              </w:rPr>
            </w:pPr>
            <w:r w:rsidRPr="00481496">
              <w:rPr>
                <w:rFonts w:eastAsiaTheme="minorHAnsi" w:cstheme="minorBidi"/>
                <w:noProof/>
                <w:sz w:val="18"/>
                <w:szCs w:val="22"/>
              </w:rPr>
              <mc:AlternateContent>
                <mc:Choice Requires="wps">
                  <w:drawing>
                    <wp:anchor distT="4294967295" distB="4294967295" distL="114300" distR="114300" simplePos="0" relativeHeight="251749376" behindDoc="0" locked="0" layoutInCell="1" allowOverlap="1" wp14:anchorId="1E14B69A" wp14:editId="1BADF65B">
                      <wp:simplePos x="0" y="0"/>
                      <wp:positionH relativeFrom="column">
                        <wp:posOffset>1049678</wp:posOffset>
                      </wp:positionH>
                      <wp:positionV relativeFrom="paragraph">
                        <wp:posOffset>19985</wp:posOffset>
                      </wp:positionV>
                      <wp:extent cx="1035170" cy="0"/>
                      <wp:effectExtent l="38100" t="76200" r="0" b="95250"/>
                      <wp:wrapNone/>
                      <wp:docPr id="280" name="Straight Arrow Connector 2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351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E2D1B63" id="Straight Arrow Connector 280" o:spid="_x0000_s1026" type="#_x0000_t32" style="position:absolute;margin-left:82.65pt;margin-top:1.55pt;width:81.5pt;height:0;flip:x;z-index:2517493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" strokecolor="windowText" strokeweight=".5pt">
                      <v:stroke endarrow="block" joinstyle="miter"/>
                      <o:lock v:ext="edit" shapetype="f"/>
                    </v:shape>
                  </w:pict>
                </mc:Fallback>
              </mc:AlternateContent>
            </w:r>
            <w:r w:rsidRPr="00481496">
              <w:rPr>
                <w:rFonts w:eastAsiaTheme="minorHAnsi"/>
                <w:sz w:val="18"/>
                <w:szCs w:val="22"/>
              </w:rPr>
              <w:t xml:space="preserve">    patient schedule</w:t>
            </w:r>
          </w:p>
          <w:p w:rsidR="00BF3F39" w:rsidRPr="00481496" w:rsidRDefault="00BF3F39" w:rsidP="00253E06">
            <w:pP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299" distR="114299" simplePos="0" relativeHeight="251748352" behindDoc="0" locked="0" layoutInCell="1" allowOverlap="1" wp14:anchorId="7BD0D4AD" wp14:editId="157BE5F7">
                      <wp:simplePos x="0" y="0"/>
                      <wp:positionH relativeFrom="column">
                        <wp:posOffset>433069</wp:posOffset>
                      </wp:positionH>
                      <wp:positionV relativeFrom="paragraph">
                        <wp:posOffset>116205</wp:posOffset>
                      </wp:positionV>
                      <wp:extent cx="0" cy="1127125"/>
                      <wp:effectExtent l="0" t="0" r="1905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1271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BC9D541" id="Straight Connector 27" o:spid="_x0000_s1026" style="position:absolute;flip:y;z-index:2517483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1pt,9.15pt" to="34.1pt,9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" strokecolor="windowText" strokeweight=".5pt">
                      <v:stroke joinstyle="miter"/>
                      <o:lock v:ext="edit" shapetype="f"/>
                    </v:line>
                  </w:pict>
                </mc:Fallback>
              </mc:AlternateContent>
            </w:r>
            <w:r w:rsidRPr="00481496">
              <w:rPr>
                <w:rFonts w:eastAsiaTheme="minorHAnsi" w:cstheme="minorBidi"/>
                <w:sz w:val="18"/>
                <w:szCs w:val="22"/>
              </w:rPr>
              <w:t xml:space="preserve">   </w:t>
            </w:r>
          </w:p>
          <w:p w:rsidR="00BF3F39" w:rsidRPr="00481496" w:rsidRDefault="00BF3F39" w:rsidP="00253E06">
            <w:pPr>
              <w:rPr>
                <w:rFonts w:eastAsiaTheme="minorHAnsi" w:cstheme="minorBidi"/>
                <w:sz w:val="18"/>
                <w:szCs w:val="22"/>
              </w:rPr>
            </w:pPr>
            <w:r w:rsidRPr="00481496">
              <w:rPr>
                <w:rFonts w:eastAsiaTheme="minorHAnsi"/>
                <w:noProof/>
                <w:sz w:val="18"/>
              </w:rPr>
              <mc:AlternateContent>
                <mc:Choice Requires="wps">
                  <w:drawing>
                    <wp:anchor distT="0" distB="0" distL="114300" distR="114300" simplePos="0" relativeHeight="251750400" behindDoc="0" locked="0" layoutInCell="1" allowOverlap="1" wp14:anchorId="4D31E49C" wp14:editId="0E1C1123">
                      <wp:simplePos x="0" y="0"/>
                      <wp:positionH relativeFrom="column">
                        <wp:posOffset>432435</wp:posOffset>
                      </wp:positionH>
                      <wp:positionV relativeFrom="paragraph">
                        <wp:posOffset>1098550</wp:posOffset>
                      </wp:positionV>
                      <wp:extent cx="1332865" cy="3810"/>
                      <wp:effectExtent l="13335" t="52705" r="15875" b="57785"/>
                      <wp:wrapNone/>
                      <wp:docPr id="951" name="Straight Arrow Connector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2865" cy="3810"/>
                              </a:xfrm>
                              <a:prstGeom prst="bentConnector3">
                                <a:avLst>
                                  <a:gd name="adj1" fmla="val 49977"/>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D4E2AB" id="Straight Arrow Connector 269" o:spid="_x0000_s1026" type="#_x0000_t34" style="position:absolute;margin-left:34.05pt;margin-top:86.5pt;width:104.95pt;height:.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" adj="10795" strokeweight=".5pt">
                      <v:stroke endarrow="block"/>
                    </v:shape>
                  </w:pict>
                </mc:Fallback>
              </mc:AlternateContent>
            </w:r>
          </w:p>
        </w:tc>
        <w:tc>
          <w:tcPr>
            <w:tcW w:w="4213"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4294967295" distB="4294967295" distL="114300" distR="114300" simplePos="0" relativeHeight="251746304" behindDoc="0" locked="0" layoutInCell="1" allowOverlap="1" wp14:anchorId="65CA24BC" wp14:editId="16F022E8">
                      <wp:simplePos x="0" y="0"/>
                      <wp:positionH relativeFrom="column">
                        <wp:posOffset>-400708</wp:posOffset>
                      </wp:positionH>
                      <wp:positionV relativeFrom="paragraph">
                        <wp:posOffset>130163</wp:posOffset>
                      </wp:positionV>
                      <wp:extent cx="3443964" cy="0"/>
                      <wp:effectExtent l="0" t="76200" r="23495" b="95250"/>
                      <wp:wrapNone/>
                      <wp:docPr id="260" name="Straight Arrow Connector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4396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C5A98C1" id="Straight Arrow Connector 260" o:spid="_x0000_s1026" type="#_x0000_t32" style="position:absolute;margin-left:-31.55pt;margin-top:10.25pt;width:271.2pt;height:0;z-index:251746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" strokecolor="windowText" strokeweight=".5pt">
                      <v:stroke endarrow="block" joinstyle="miter"/>
                      <o:lock v:ext="edit" shapetype="f"/>
                    </v:shape>
                  </w:pict>
                </mc:Fallback>
              </mc:AlternateContent>
            </w:r>
          </w:p>
          <w:p w:rsidR="00BF3F39" w:rsidRPr="00481496"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3472" behindDoc="0" locked="0" layoutInCell="1" allowOverlap="1" wp14:anchorId="1577D342" wp14:editId="30F04E90">
                      <wp:simplePos x="0" y="0"/>
                      <wp:positionH relativeFrom="column">
                        <wp:posOffset>587866</wp:posOffset>
                      </wp:positionH>
                      <wp:positionV relativeFrom="paragraph">
                        <wp:posOffset>164608</wp:posOffset>
                      </wp:positionV>
                      <wp:extent cx="958850" cy="454025"/>
                      <wp:effectExtent l="0" t="0" r="12700" b="22225"/>
                      <wp:wrapNone/>
                      <wp:docPr id="214" name="Rectangle: Rounded Corners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3581B20" id="Rectangle: Rounded Corners 214" o:spid="_x0000_s1026" style="position:absolute;margin-left:46.3pt;margin-top:12.95pt;width:75.5pt;height:35.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" filled="f" strokecolor="windowText">
                      <v:path arrowok="t"/>
                    </v:roundrect>
                  </w:pict>
                </mc:Fallback>
              </mc:AlternateContent>
            </w:r>
            <w:r w:rsidRPr="00481496">
              <w:rPr>
                <w:rFonts w:asciiTheme="minorHAnsi" w:eastAsiaTheme="minorHAnsi" w:hAnsiTheme="minorHAnsi" w:cstheme="minorBidi"/>
                <w:sz w:val="18"/>
                <w:szCs w:val="22"/>
                <w:lang w:val="fil-PH"/>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4496" behindDoc="0" locked="0" layoutInCell="1" allowOverlap="1" wp14:anchorId="0E02BE03" wp14:editId="1A402872">
                      <wp:simplePos x="0" y="0"/>
                      <wp:positionH relativeFrom="column">
                        <wp:posOffset>1550555</wp:posOffset>
                      </wp:positionH>
                      <wp:positionV relativeFrom="paragraph">
                        <wp:posOffset>118297</wp:posOffset>
                      </wp:positionV>
                      <wp:extent cx="2098363" cy="1109"/>
                      <wp:effectExtent l="38100" t="76200" r="0" b="94615"/>
                      <wp:wrapNone/>
                      <wp:docPr id="215" name="Straight Arrow Connector 215"/>
                      <wp:cNvGraphicFramePr/>
                      <a:graphic xmlns:a="http://schemas.openxmlformats.org/drawingml/2006/main">
                        <a:graphicData uri="http://schemas.microsoft.com/office/word/2010/wordprocessingShape">
                          <wps:wsp>
                            <wps:cNvCnPr/>
                            <wps:spPr>
                              <a:xfrm flipH="1">
                                <a:off x="0" y="0"/>
                                <a:ext cx="2098363" cy="110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CFD81D7" id="Straight Arrow Connector 215" o:spid="_x0000_s1026" type="#_x0000_t32" style="position:absolute;margin-left:122.1pt;margin-top:9.3pt;width:165.25pt;height:.1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" strokecolor="windowText" strokeweight=".5pt">
                      <v:stroke endarrow="block" joinstyle="miter"/>
                    </v:shape>
                  </w:pict>
                </mc:Fallback>
              </mc:AlternateContent>
            </w:r>
            <w:r w:rsidRPr="00481496">
              <w:rPr>
                <w:rFonts w:asciiTheme="minorHAnsi" w:eastAsiaTheme="minorHAnsi" w:hAnsiTheme="minorHAnsi" w:cstheme="minorBidi"/>
                <w:sz w:val="18"/>
                <w:szCs w:val="22"/>
              </w:rPr>
              <w:t xml:space="preserve">                                    </w:t>
            </w:r>
            <w:r w:rsidRPr="00481496">
              <w:rPr>
                <w:rFonts w:eastAsiaTheme="minorHAnsi"/>
                <w:sz w:val="18"/>
                <w:szCs w:val="22"/>
              </w:rPr>
              <w:t>Display</w:t>
            </w:r>
          </w:p>
          <w:p w:rsidR="00BF3F39" w:rsidRPr="00481496" w:rsidRDefault="00BF3F39" w:rsidP="00253E06">
            <w:pPr>
              <w:rPr>
                <w:rFonts w:eastAsiaTheme="minorHAnsi" w:cstheme="minorBidi"/>
                <w:sz w:val="18"/>
                <w:szCs w:val="22"/>
              </w:rPr>
            </w:pPr>
            <w:r w:rsidRPr="00481496">
              <w:rPr>
                <w:rFonts w:eastAsiaTheme="minorHAnsi"/>
                <w:sz w:val="18"/>
                <w:szCs w:val="22"/>
              </w:rPr>
              <w:t xml:space="preserve">                        patient schedule</w:t>
            </w:r>
          </w:p>
          <w:p w:rsidR="00BF3F39" w:rsidRPr="00481496" w:rsidRDefault="00BF3F39" w:rsidP="00253E06">
            <w:pPr>
              <w:tabs>
                <w:tab w:val="left" w:pos="1087"/>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7568" behindDoc="0" locked="0" layoutInCell="1" allowOverlap="1" wp14:anchorId="2A5C6F76" wp14:editId="372CD7BC">
                      <wp:simplePos x="0" y="0"/>
                      <wp:positionH relativeFrom="column">
                        <wp:posOffset>1065782</wp:posOffset>
                      </wp:positionH>
                      <wp:positionV relativeFrom="paragraph">
                        <wp:posOffset>70497</wp:posOffset>
                      </wp:positionV>
                      <wp:extent cx="0" cy="305100"/>
                      <wp:effectExtent l="76200" t="0" r="57150" b="57150"/>
                      <wp:wrapNone/>
                      <wp:docPr id="219" name="Straight Arrow Connector 219"/>
                      <wp:cNvGraphicFramePr/>
                      <a:graphic xmlns:a="http://schemas.openxmlformats.org/drawingml/2006/main">
                        <a:graphicData uri="http://schemas.microsoft.com/office/word/2010/wordprocessingShape">
                          <wps:wsp>
                            <wps:cNvCnPr/>
                            <wps:spPr>
                              <a:xfrm>
                                <a:off x="0" y="0"/>
                                <a:ext cx="0" cy="3051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18DF124" id="Straight Arrow Connector 219" o:spid="_x0000_s1026" type="#_x0000_t32" style="position:absolute;margin-left:83.9pt;margin-top:5.55pt;width:0;height:24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5520" behindDoc="0" locked="0" layoutInCell="1" allowOverlap="1" wp14:anchorId="4E5D2748" wp14:editId="66B8C2C8">
                      <wp:simplePos x="0" y="0"/>
                      <wp:positionH relativeFrom="column">
                        <wp:posOffset>271780</wp:posOffset>
                      </wp:positionH>
                      <wp:positionV relativeFrom="paragraph">
                        <wp:posOffset>262831</wp:posOffset>
                      </wp:positionV>
                      <wp:extent cx="111760" cy="2027208"/>
                      <wp:effectExtent l="0" t="0" r="21590" b="11430"/>
                      <wp:wrapNone/>
                      <wp:docPr id="217" name="Rectangle 217"/>
                      <wp:cNvGraphicFramePr/>
                      <a:graphic xmlns:a="http://schemas.openxmlformats.org/drawingml/2006/main">
                        <a:graphicData uri="http://schemas.microsoft.com/office/word/2010/wordprocessingShape">
                          <wps:wsp>
                            <wps:cNvSpPr/>
                            <wps:spPr>
                              <a:xfrm>
                                <a:off x="0" y="0"/>
                                <a:ext cx="111760" cy="2027208"/>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62199D" id="Rectangle 217" o:spid="_x0000_s1026" style="position:absolute;margin-left:21.4pt;margin-top:20.7pt;width:8.8pt;height:159.6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" fillcolor="windowText" strokeweight="1pt"/>
                  </w:pict>
                </mc:Fallback>
              </mc:AlternateContent>
            </w:r>
          </w:p>
          <w:p w:rsidR="00BF3F39" w:rsidRPr="00481496" w:rsidRDefault="00BF3F39" w:rsidP="00253E06">
            <w:pPr>
              <w:tabs>
                <w:tab w:val="left" w:pos="720"/>
              </w:tabs>
              <w:spacing w:after="200" w:line="276" w:lineRule="auto"/>
              <w:rPr>
                <w:rFonts w:asciiTheme="minorHAnsi" w:eastAsiaTheme="minorHAnsi" w:hAnsiTheme="minorHAnsi" w:cstheme="minorBidi"/>
                <w:sz w:val="18"/>
                <w:szCs w:val="22"/>
                <w:lang w:val="fil-PH"/>
              </w:rPr>
            </w:pPr>
            <w:r w:rsidRPr="00481496">
              <w:rPr>
                <w:rFonts w:eastAsiaTheme="minorHAnsi"/>
                <w:noProof/>
                <w:sz w:val="18"/>
                <w:szCs w:val="22"/>
              </w:rPr>
              <mc:AlternateContent>
                <mc:Choice Requires="wps">
                  <w:drawing>
                    <wp:anchor distT="0" distB="0" distL="114300" distR="114300" simplePos="0" relativeHeight="251756544" behindDoc="0" locked="0" layoutInCell="1" allowOverlap="1" wp14:anchorId="59155363" wp14:editId="222CE9EA">
                      <wp:simplePos x="0" y="0"/>
                      <wp:positionH relativeFrom="column">
                        <wp:posOffset>718329</wp:posOffset>
                      </wp:positionH>
                      <wp:positionV relativeFrom="paragraph">
                        <wp:posOffset>91895</wp:posOffset>
                      </wp:positionV>
                      <wp:extent cx="698740" cy="586596"/>
                      <wp:effectExtent l="0" t="0" r="25400" b="23495"/>
                      <wp:wrapNone/>
                      <wp:docPr id="218" name="Diamond 218"/>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0067241" id="Diamond 218" o:spid="_x0000_s1026" type="#_x0000_t4" style="position:absolute;margin-left:56.55pt;margin-top:7.25pt;width:55pt;height:46.2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" filled="f" strokecolor="windowText">
                      <v:stroke joinstyle="round"/>
                    </v:shape>
                  </w:pict>
                </mc:Fallback>
              </mc:AlternateContent>
            </w:r>
          </w:p>
          <w:p w:rsidR="00BF3F39" w:rsidRPr="00481496" w:rsidRDefault="00BF3F39" w:rsidP="00253E06">
            <w:pPr>
              <w:tabs>
                <w:tab w:val="left" w:pos="2350"/>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3712" behindDoc="0" locked="0" layoutInCell="1" allowOverlap="1" wp14:anchorId="30166D88" wp14:editId="6774C4BC">
                      <wp:simplePos x="0" y="0"/>
                      <wp:positionH relativeFrom="column">
                        <wp:posOffset>1398593</wp:posOffset>
                      </wp:positionH>
                      <wp:positionV relativeFrom="paragraph">
                        <wp:posOffset>118058</wp:posOffset>
                      </wp:positionV>
                      <wp:extent cx="1639097" cy="0"/>
                      <wp:effectExtent l="0" t="76200" r="18415" b="95250"/>
                      <wp:wrapNone/>
                      <wp:docPr id="297" name="Straight Arrow Connector 297"/>
                      <wp:cNvGraphicFramePr/>
                      <a:graphic xmlns:a="http://schemas.openxmlformats.org/drawingml/2006/main">
                        <a:graphicData uri="http://schemas.microsoft.com/office/word/2010/wordprocessingShape">
                          <wps:wsp>
                            <wps:cNvCnPr/>
                            <wps:spPr>
                              <a:xfrm>
                                <a:off x="0" y="0"/>
                                <a:ext cx="163909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C702983" id="Straight Arrow Connector 297" o:spid="_x0000_s1026" type="#_x0000_t32" style="position:absolute;margin-left:110.15pt;margin-top:9.3pt;width:129.05pt;height:0;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8592" behindDoc="0" locked="0" layoutInCell="1" allowOverlap="1" wp14:anchorId="05AC4155" wp14:editId="3C5315F9">
                      <wp:simplePos x="0" y="0"/>
                      <wp:positionH relativeFrom="column">
                        <wp:posOffset>383540</wp:posOffset>
                      </wp:positionH>
                      <wp:positionV relativeFrom="paragraph">
                        <wp:posOffset>95432</wp:posOffset>
                      </wp:positionV>
                      <wp:extent cx="336814" cy="0"/>
                      <wp:effectExtent l="0" t="76200" r="25400" b="95250"/>
                      <wp:wrapNone/>
                      <wp:docPr id="220" name="Straight Arrow Connector 220"/>
                      <wp:cNvGraphicFramePr/>
                      <a:graphic xmlns:a="http://schemas.openxmlformats.org/drawingml/2006/main">
                        <a:graphicData uri="http://schemas.microsoft.com/office/word/2010/wordprocessingShape">
                          <wps:wsp>
                            <wps:cNvCnPr/>
                            <wps:spPr>
                              <a:xfrm>
                                <a:off x="0" y="0"/>
                                <a:ext cx="33681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15C91A8" id="Straight Arrow Connector 220" o:spid="_x0000_s1026" type="#_x0000_t32" style="position:absolute;margin-left:30.2pt;margin-top:7.5pt;width:26.5pt;height:0;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Exists?</w:t>
            </w:r>
            <w:r w:rsidRPr="00481496">
              <w:rPr>
                <w:rFonts w:eastAsiaTheme="minorHAnsi"/>
                <w:sz w:val="18"/>
                <w:szCs w:val="22"/>
                <w:lang w:val="fil-PH"/>
              </w:rPr>
              <w:tab/>
              <w:t>No</w:t>
            </w:r>
          </w:p>
          <w:p w:rsidR="00BF3F39" w:rsidRPr="00481496" w:rsidRDefault="00BF3F39" w:rsidP="00253E06">
            <w:pPr>
              <w:tabs>
                <w:tab w:val="left" w:pos="1823"/>
                <w:tab w:val="center" w:pos="1998"/>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t xml:space="preserve"> Yes</w:t>
            </w:r>
            <w:r w:rsidRPr="00481496">
              <w:rPr>
                <w:rFonts w:asciiTheme="minorHAnsi" w:eastAsiaTheme="minorHAnsi" w:hAnsiTheme="minorHAnsi" w:cstheme="minorBidi"/>
                <w:sz w:val="18"/>
                <w:szCs w:val="22"/>
                <w:lang w:val="fil-PH"/>
              </w:rPr>
              <w:tab/>
            </w:r>
            <w:r w:rsidRPr="00481496">
              <w:rPr>
                <w:rFonts w:eastAsiaTheme="minorHAnsi"/>
                <w:noProof/>
                <w:sz w:val="18"/>
                <w:szCs w:val="22"/>
              </w:rPr>
              <mc:AlternateContent>
                <mc:Choice Requires="wps">
                  <w:drawing>
                    <wp:anchor distT="0" distB="0" distL="114300" distR="114300" simplePos="0" relativeHeight="251762688" behindDoc="0" locked="0" layoutInCell="1" allowOverlap="1" wp14:anchorId="5A7EBEDB" wp14:editId="4B6CC9C0">
                      <wp:simplePos x="0" y="0"/>
                      <wp:positionH relativeFrom="column">
                        <wp:posOffset>1545935</wp:posOffset>
                      </wp:positionH>
                      <wp:positionV relativeFrom="paragraph">
                        <wp:posOffset>78703</wp:posOffset>
                      </wp:positionV>
                      <wp:extent cx="698740" cy="586596"/>
                      <wp:effectExtent l="0" t="0" r="25400" b="23495"/>
                      <wp:wrapNone/>
                      <wp:docPr id="294" name="Diamond 294"/>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57C7D83" id="Diamond 294" o:spid="_x0000_s1026" type="#_x0000_t4" style="position:absolute;margin-left:121.75pt;margin-top:6.2pt;width:55pt;height:46.2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764736" behindDoc="0" locked="0" layoutInCell="1" allowOverlap="1" wp14:anchorId="27849DB3" wp14:editId="25A2926D">
                      <wp:simplePos x="0" y="0"/>
                      <wp:positionH relativeFrom="column">
                        <wp:posOffset>1064286</wp:posOffset>
                      </wp:positionH>
                      <wp:positionV relativeFrom="paragraph">
                        <wp:posOffset>113085</wp:posOffset>
                      </wp:positionV>
                      <wp:extent cx="0" cy="238441"/>
                      <wp:effectExtent l="0" t="0" r="38100" b="28575"/>
                      <wp:wrapNone/>
                      <wp:docPr id="300" name="Straight Connector 300"/>
                      <wp:cNvGraphicFramePr/>
                      <a:graphic xmlns:a="http://schemas.openxmlformats.org/drawingml/2006/main">
                        <a:graphicData uri="http://schemas.microsoft.com/office/word/2010/wordprocessingShape">
                          <wps:wsp>
                            <wps:cNvCnPr/>
                            <wps:spPr>
                              <a:xfrm>
                                <a:off x="0" y="0"/>
                                <a:ext cx="0" cy="238441"/>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723006E" id="Straight Connector 300"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83.8pt,8.9pt" to="83.8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59616" behindDoc="0" locked="0" layoutInCell="1" allowOverlap="1" wp14:anchorId="68D8347D" wp14:editId="496297E5">
                      <wp:simplePos x="0" y="0"/>
                      <wp:positionH relativeFrom="column">
                        <wp:posOffset>777875</wp:posOffset>
                      </wp:positionH>
                      <wp:positionV relativeFrom="paragraph">
                        <wp:posOffset>702945</wp:posOffset>
                      </wp:positionV>
                      <wp:extent cx="698500" cy="586105"/>
                      <wp:effectExtent l="0" t="0" r="25400" b="23495"/>
                      <wp:wrapNone/>
                      <wp:docPr id="221" name="Diamond 221"/>
                      <wp:cNvGraphicFramePr/>
                      <a:graphic xmlns:a="http://schemas.openxmlformats.org/drawingml/2006/main">
                        <a:graphicData uri="http://schemas.microsoft.com/office/word/2010/wordprocessingShape">
                          <wps:wsp>
                            <wps:cNvSpPr/>
                            <wps:spPr>
                              <a:xfrm>
                                <a:off x="0" y="0"/>
                                <a:ext cx="698500" cy="586105"/>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87B4CE" id="Diamond 221" o:spid="_x0000_s1026" type="#_x0000_t4" style="position:absolute;margin-left:61.25pt;margin-top:55.35pt;width:55pt;height:46.1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760640" behindDoc="0" locked="0" layoutInCell="1" allowOverlap="1" wp14:anchorId="666A0907" wp14:editId="0CE92D69">
                      <wp:simplePos x="0" y="0"/>
                      <wp:positionH relativeFrom="column">
                        <wp:posOffset>382450</wp:posOffset>
                      </wp:positionH>
                      <wp:positionV relativeFrom="paragraph">
                        <wp:posOffset>997409</wp:posOffset>
                      </wp:positionV>
                      <wp:extent cx="396416" cy="0"/>
                      <wp:effectExtent l="0" t="76200" r="22860" b="95250"/>
                      <wp:wrapNone/>
                      <wp:docPr id="222" name="Straight Arrow Connector 222"/>
                      <wp:cNvGraphicFramePr/>
                      <a:graphic xmlns:a="http://schemas.openxmlformats.org/drawingml/2006/main">
                        <a:graphicData uri="http://schemas.microsoft.com/office/word/2010/wordprocessingShape">
                          <wps:wsp>
                            <wps:cNvCnPr/>
                            <wps:spPr>
                              <a:xfrm>
                                <a:off x="0" y="0"/>
                                <a:ext cx="39641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54D33FF" id="Straight Arrow Connector 222" o:spid="_x0000_s1026" type="#_x0000_t32" style="position:absolute;margin-left:30.1pt;margin-top:78.55pt;width:31.2pt;height:0;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p>
          <w:p w:rsidR="00BF3F39" w:rsidRPr="00481496" w:rsidRDefault="00BF3F39" w:rsidP="00253E06">
            <w:pPr>
              <w:tabs>
                <w:tab w:val="left" w:pos="2697"/>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9856" behindDoc="0" locked="0" layoutInCell="1" allowOverlap="1" wp14:anchorId="687FBCC8" wp14:editId="077A21DF">
                      <wp:simplePos x="0" y="0"/>
                      <wp:positionH relativeFrom="column">
                        <wp:posOffset>2244784</wp:posOffset>
                      </wp:positionH>
                      <wp:positionV relativeFrom="paragraph">
                        <wp:posOffset>90449</wp:posOffset>
                      </wp:positionV>
                      <wp:extent cx="796158" cy="0"/>
                      <wp:effectExtent l="0" t="76200" r="23495" b="95250"/>
                      <wp:wrapNone/>
                      <wp:docPr id="309" name="Straight Arrow Connector 309"/>
                      <wp:cNvGraphicFramePr/>
                      <a:graphic xmlns:a="http://schemas.openxmlformats.org/drawingml/2006/main">
                        <a:graphicData uri="http://schemas.microsoft.com/office/word/2010/wordprocessingShape">
                          <wps:wsp>
                            <wps:cNvCnPr/>
                            <wps:spPr>
                              <a:xfrm>
                                <a:off x="0" y="0"/>
                                <a:ext cx="79615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FDB3B9C" id="Straight Arrow Connector 309" o:spid="_x0000_s1026" type="#_x0000_t32" style="position:absolute;margin-left:176.75pt;margin-top:7.1pt;width:62.7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5760" behindDoc="0" locked="0" layoutInCell="1" allowOverlap="1" wp14:anchorId="737219FC" wp14:editId="7B5BDEAA">
                      <wp:simplePos x="0" y="0"/>
                      <wp:positionH relativeFrom="column">
                        <wp:posOffset>1064286</wp:posOffset>
                      </wp:positionH>
                      <wp:positionV relativeFrom="paragraph">
                        <wp:posOffset>64146</wp:posOffset>
                      </wp:positionV>
                      <wp:extent cx="480985" cy="0"/>
                      <wp:effectExtent l="0" t="76200" r="14605" b="95250"/>
                      <wp:wrapNone/>
                      <wp:docPr id="304" name="Straight Arrow Connector 304"/>
                      <wp:cNvGraphicFramePr/>
                      <a:graphic xmlns:a="http://schemas.openxmlformats.org/drawingml/2006/main">
                        <a:graphicData uri="http://schemas.microsoft.com/office/word/2010/wordprocessingShape">
                          <wps:wsp>
                            <wps:cNvCnPr/>
                            <wps:spPr>
                              <a:xfrm>
                                <a:off x="0" y="0"/>
                                <a:ext cx="4809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02DB263" id="Straight Arrow Connector 304" o:spid="_x0000_s1026" type="#_x0000_t32" style="position:absolute;margin-left:83.8pt;margin-top:5.05pt;width:37.85pt;height:0;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Update         Yes</w:t>
            </w:r>
          </w:p>
          <w:p w:rsidR="00BF3F39" w:rsidRPr="00481496" w:rsidRDefault="00BF3F39" w:rsidP="00253E06">
            <w:pPr>
              <w:tabs>
                <w:tab w:val="left" w:pos="3238"/>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80096" behindDoc="0" locked="0" layoutInCell="1" allowOverlap="1" wp14:anchorId="0E7A255C" wp14:editId="7EF7E8CD">
                      <wp:simplePos x="0" y="0"/>
                      <wp:positionH relativeFrom="column">
                        <wp:posOffset>1888831</wp:posOffset>
                      </wp:positionH>
                      <wp:positionV relativeFrom="paragraph">
                        <wp:posOffset>96997</wp:posOffset>
                      </wp:positionV>
                      <wp:extent cx="0" cy="581675"/>
                      <wp:effectExtent l="0" t="0" r="38100" b="27940"/>
                      <wp:wrapNone/>
                      <wp:docPr id="319" name="Straight Connector 319"/>
                      <wp:cNvGraphicFramePr/>
                      <a:graphic xmlns:a="http://schemas.openxmlformats.org/drawingml/2006/main">
                        <a:graphicData uri="http://schemas.microsoft.com/office/word/2010/wordprocessingShape">
                          <wps:wsp>
                            <wps:cNvCnPr/>
                            <wps:spPr>
                              <a:xfrm>
                                <a:off x="0" y="0"/>
                                <a:ext cx="0" cy="5816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A015F3E" id="Straight Connector 319"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148.75pt,7.65pt" to="148.75pt,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" strokecolor="windowText" strokeweight=".5pt">
                      <v:stroke joinstyle="miter"/>
                    </v:line>
                  </w:pict>
                </mc:Fallback>
              </mc:AlternateContent>
            </w:r>
            <w:r w:rsidRPr="00481496">
              <w:rPr>
                <w:rFonts w:asciiTheme="minorHAnsi" w:eastAsiaTheme="minorHAnsi" w:hAnsiTheme="minorHAnsi" w:cstheme="minorBidi"/>
                <w:sz w:val="18"/>
                <w:szCs w:val="22"/>
                <w:lang w:val="fil-PH"/>
              </w:rPr>
              <w:tab/>
              <w:t>No</w:t>
            </w:r>
          </w:p>
          <w:p w:rsidR="00BF3F39" w:rsidRPr="00481496" w:rsidRDefault="00BF3F39" w:rsidP="00253E06">
            <w:pPr>
              <w:tabs>
                <w:tab w:val="left" w:pos="1518"/>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0880" behindDoc="0" locked="0" layoutInCell="1" allowOverlap="1" wp14:anchorId="7F33030B" wp14:editId="6308B029">
                      <wp:simplePos x="0" y="0"/>
                      <wp:positionH relativeFrom="column">
                        <wp:posOffset>1122427</wp:posOffset>
                      </wp:positionH>
                      <wp:positionV relativeFrom="paragraph">
                        <wp:posOffset>433037</wp:posOffset>
                      </wp:positionV>
                      <wp:extent cx="0" cy="328295"/>
                      <wp:effectExtent l="0" t="0" r="38100" b="33655"/>
                      <wp:wrapNone/>
                      <wp:docPr id="310" name="Straight Connector 310"/>
                      <wp:cNvGraphicFramePr/>
                      <a:graphic xmlns:a="http://schemas.openxmlformats.org/drawingml/2006/main">
                        <a:graphicData uri="http://schemas.microsoft.com/office/word/2010/wordprocessingShape">
                          <wps:wsp>
                            <wps:cNvCnPr/>
                            <wps:spPr>
                              <a:xfrm>
                                <a:off x="0" y="0"/>
                                <a:ext cx="0" cy="32829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452B652" id="Straight Connector 310" o:spid="_x0000_s1026" style="position:absolute;z-index:251770880;visibility:visible;mso-wrap-style:square;mso-wrap-distance-left:9pt;mso-wrap-distance-top:0;mso-wrap-distance-right:9pt;mso-wrap-distance-bottom:0;mso-position-horizontal:absolute;mso-position-horizontal-relative:text;mso-position-vertical:absolute;mso-position-vertical-relative:text" from="88.4pt,34.1pt" to="88.4pt,5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" strokecolor="windowText" strokeweight=".5pt">
                      <v:stroke joinstyle="miter"/>
                    </v:lin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8832" behindDoc="0" locked="0" layoutInCell="1" allowOverlap="1" wp14:anchorId="5F5AF5C6" wp14:editId="3F93A7D0">
                      <wp:simplePos x="0" y="0"/>
                      <wp:positionH relativeFrom="column">
                        <wp:posOffset>1477365</wp:posOffset>
                      </wp:positionH>
                      <wp:positionV relativeFrom="paragraph">
                        <wp:posOffset>142923</wp:posOffset>
                      </wp:positionV>
                      <wp:extent cx="1563715" cy="0"/>
                      <wp:effectExtent l="0" t="76200" r="17780" b="95250"/>
                      <wp:wrapNone/>
                      <wp:docPr id="308" name="Straight Arrow Connector 308"/>
                      <wp:cNvGraphicFramePr/>
                      <a:graphic xmlns:a="http://schemas.openxmlformats.org/drawingml/2006/main">
                        <a:graphicData uri="http://schemas.microsoft.com/office/word/2010/wordprocessingShape">
                          <wps:wsp>
                            <wps:cNvCnPr/>
                            <wps:spPr>
                              <a:xfrm>
                                <a:off x="0" y="0"/>
                                <a:ext cx="156371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593E6A6" id="Straight Arrow Connector 308" o:spid="_x0000_s1026" type="#_x0000_t32" style="position:absolute;margin-left:116.35pt;margin-top:11.25pt;width:123.15pt;height:0;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Delete?       Yes</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782144" behindDoc="0" locked="0" layoutInCell="1" allowOverlap="1" wp14:anchorId="542DEEDE" wp14:editId="01319A43">
                      <wp:simplePos x="0" y="0"/>
                      <wp:positionH relativeFrom="column">
                        <wp:posOffset>2353651</wp:posOffset>
                      </wp:positionH>
                      <wp:positionV relativeFrom="paragraph">
                        <wp:posOffset>112887</wp:posOffset>
                      </wp:positionV>
                      <wp:extent cx="0" cy="185321"/>
                      <wp:effectExtent l="76200" t="0" r="57150" b="62865"/>
                      <wp:wrapNone/>
                      <wp:docPr id="834" name="Straight Arrow Connector 834"/>
                      <wp:cNvGraphicFramePr/>
                      <a:graphic xmlns:a="http://schemas.openxmlformats.org/drawingml/2006/main">
                        <a:graphicData uri="http://schemas.microsoft.com/office/word/2010/wordprocessingShape">
                          <wps:wsp>
                            <wps:cNvCnPr/>
                            <wps:spPr>
                              <a:xfrm>
                                <a:off x="0" y="0"/>
                                <a:ext cx="0" cy="18532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20D2AEC" id="Straight Arrow Connector 834" o:spid="_x0000_s1026" type="#_x0000_t32" style="position:absolute;margin-left:185.35pt;margin-top:8.9pt;width:0;height:14.6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781120" behindDoc="0" locked="0" layoutInCell="1" allowOverlap="1" wp14:anchorId="66F7A71F" wp14:editId="45D3459A">
                      <wp:simplePos x="0" y="0"/>
                      <wp:positionH relativeFrom="column">
                        <wp:posOffset>1888831</wp:posOffset>
                      </wp:positionH>
                      <wp:positionV relativeFrom="paragraph">
                        <wp:posOffset>113463</wp:posOffset>
                      </wp:positionV>
                      <wp:extent cx="465129" cy="0"/>
                      <wp:effectExtent l="0" t="0" r="0" b="0"/>
                      <wp:wrapNone/>
                      <wp:docPr id="832" name="Straight Connector 832"/>
                      <wp:cNvGraphicFramePr/>
                      <a:graphic xmlns:a="http://schemas.openxmlformats.org/drawingml/2006/main">
                        <a:graphicData uri="http://schemas.microsoft.com/office/word/2010/wordprocessingShape">
                          <wps:wsp>
                            <wps:cNvCnPr/>
                            <wps:spPr>
                              <a:xfrm>
                                <a:off x="0" y="0"/>
                                <a:ext cx="465129"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D58D29D" id="Straight Connector 832"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48.75pt,8.95pt" to="185.3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" strokecolor="windowText" strokeweight=".5pt">
                      <v:stroke joinstyle="miter"/>
                    </v:line>
                  </w:pict>
                </mc:Fallback>
              </mc:AlternateContent>
            </w:r>
          </w:p>
          <w:p w:rsidR="00BF3F39" w:rsidRPr="00481496" w:rsidRDefault="003516A2" w:rsidP="00253E06">
            <w:pPr>
              <w:spacing w:after="200" w:line="276" w:lineRule="auto"/>
              <w:jc w:val="center"/>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1904" behindDoc="0" locked="0" layoutInCell="1" allowOverlap="1" wp14:anchorId="07AAEB06" wp14:editId="4307040B">
                      <wp:simplePos x="0" y="0"/>
                      <wp:positionH relativeFrom="column">
                        <wp:posOffset>1122680</wp:posOffset>
                      </wp:positionH>
                      <wp:positionV relativeFrom="paragraph">
                        <wp:posOffset>205105</wp:posOffset>
                      </wp:positionV>
                      <wp:extent cx="1069975" cy="5080"/>
                      <wp:effectExtent l="0" t="57150" r="34925" b="90170"/>
                      <wp:wrapNone/>
                      <wp:docPr id="311" name="Straight Arrow Connector 311"/>
                      <wp:cNvGraphicFramePr/>
                      <a:graphic xmlns:a="http://schemas.openxmlformats.org/drawingml/2006/main">
                        <a:graphicData uri="http://schemas.microsoft.com/office/word/2010/wordprocessingShape">
                          <wps:wsp>
                            <wps:cNvCnPr/>
                            <wps:spPr>
                              <a:xfrm>
                                <a:off x="0" y="0"/>
                                <a:ext cx="1069975" cy="50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7CD0898" id="Straight Arrow Connector 311" o:spid="_x0000_s1026" type="#_x0000_t32" style="position:absolute;margin-left:88.4pt;margin-top:16.15pt;width:84.25pt;height:.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71584" behindDoc="0" locked="0" layoutInCell="1" allowOverlap="1" wp14:anchorId="75A797A3" wp14:editId="39714592">
                      <wp:simplePos x="0" y="0"/>
                      <wp:positionH relativeFrom="column">
                        <wp:posOffset>2225790</wp:posOffset>
                      </wp:positionH>
                      <wp:positionV relativeFrom="paragraph">
                        <wp:posOffset>57785</wp:posOffset>
                      </wp:positionV>
                      <wp:extent cx="281709" cy="249802"/>
                      <wp:effectExtent l="0" t="0" r="4445" b="0"/>
                      <wp:wrapNone/>
                      <wp:docPr id="1"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709" cy="249802"/>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6C7D6" id="Flowchart: Connector 43" o:spid="_x0000_s1026" type="#_x0000_t120" style="position:absolute;margin-left:175.25pt;margin-top:4.55pt;width:22.2pt;height:19.6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" fillcolor="windowText" stroked="f"/>
                  </w:pict>
                </mc:Fallback>
              </mc:AlternateContent>
            </w:r>
            <w:r>
              <w:rPr>
                <w:rFonts w:eastAsiaTheme="minorHAnsi"/>
                <w:noProof/>
                <w:sz w:val="18"/>
                <w:szCs w:val="22"/>
              </w:rPr>
              <mc:AlternateContent>
                <mc:Choice Requires="wps">
                  <w:drawing>
                    <wp:anchor distT="0" distB="0" distL="114300" distR="114300" simplePos="0" relativeHeight="251972608" behindDoc="0" locked="0" layoutInCell="1" allowOverlap="1">
                      <wp:simplePos x="0" y="0"/>
                      <wp:positionH relativeFrom="column">
                        <wp:posOffset>2195195</wp:posOffset>
                      </wp:positionH>
                      <wp:positionV relativeFrom="paragraph">
                        <wp:posOffset>27305</wp:posOffset>
                      </wp:positionV>
                      <wp:extent cx="337820" cy="302895"/>
                      <wp:effectExtent l="0" t="0" r="24130" b="20955"/>
                      <wp:wrapNone/>
                      <wp:docPr id="2" name="Oval 2"/>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C8CDECF" id="Oval 2" o:spid="_x0000_s1026" style="position:absolute;margin-left:172.85pt;margin-top:2.15pt;width:26.6pt;height:23.85pt;z-index:25197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" filled="f" strokecolor="black [3200]"/>
                  </w:pict>
                </mc:Fallback>
              </mc:AlternateContent>
            </w:r>
            <w:r w:rsidR="00BF3F39" w:rsidRPr="00481496">
              <w:rPr>
                <w:rFonts w:eastAsiaTheme="minorHAnsi"/>
                <w:sz w:val="18"/>
                <w:szCs w:val="22"/>
                <w:lang w:val="fil-PH"/>
              </w:rPr>
              <w:t>No</w:t>
            </w:r>
          </w:p>
        </w:tc>
        <w:tc>
          <w:tcPr>
            <w:tcW w:w="270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45280" behindDoc="0" locked="0" layoutInCell="1" allowOverlap="1" wp14:anchorId="5521F51E" wp14:editId="12C56761">
                      <wp:simplePos x="0" y="0"/>
                      <wp:positionH relativeFrom="column">
                        <wp:posOffset>404818</wp:posOffset>
                      </wp:positionH>
                      <wp:positionV relativeFrom="paragraph">
                        <wp:posOffset>51435</wp:posOffset>
                      </wp:positionV>
                      <wp:extent cx="958850" cy="454025"/>
                      <wp:effectExtent l="0" t="0" r="12700" b="22225"/>
                      <wp:wrapNone/>
                      <wp:docPr id="259" name="Rectangle: Rounded Corners 2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2251E6EF" id="Rectangle: Rounded Corners 259" o:spid="_x0000_s1026" style="position:absolute;margin-left:31.9pt;margin-top:4.05pt;width:75.5pt;height:35.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" filled="f" strokecolor="windowText">
                      <v:path arrowok="t"/>
                    </v:roundrect>
                  </w:pict>
                </mc:Fallback>
              </mc:AlternateContent>
            </w:r>
            <w:r w:rsidRPr="00481496">
              <w:rPr>
                <w:rFonts w:asciiTheme="minorHAnsi" w:eastAsiaTheme="minorHAnsi" w:hAnsiTheme="minorHAnsi" w:cstheme="minorBidi"/>
                <w:sz w:val="18"/>
                <w:szCs w:val="22"/>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sz w:val="18"/>
                <w:szCs w:val="22"/>
              </w:rPr>
              <w:t xml:space="preserve">                       </w:t>
            </w:r>
            <w:r w:rsidRPr="00481496">
              <w:rPr>
                <w:rFonts w:eastAsiaTheme="minorHAnsi"/>
                <w:sz w:val="18"/>
                <w:szCs w:val="22"/>
              </w:rPr>
              <w:t>Schedule</w:t>
            </w:r>
          </w:p>
          <w:p w:rsidR="00BF3F39" w:rsidRPr="00481496" w:rsidRDefault="00BF3F39" w:rsidP="00253E06">
            <w:pPr>
              <w:rPr>
                <w:rFonts w:eastAsiaTheme="minorHAnsi"/>
                <w:sz w:val="18"/>
                <w:szCs w:val="22"/>
              </w:rPr>
            </w:pPr>
            <w:r w:rsidRPr="00481496">
              <w:rPr>
                <w:rFonts w:eastAsiaTheme="minorHAnsi"/>
                <w:sz w:val="18"/>
                <w:szCs w:val="22"/>
              </w:rPr>
              <w:t xml:space="preserve">                        information</w:t>
            </w:r>
          </w:p>
          <w:p w:rsidR="00BF3F39" w:rsidRPr="00481496" w:rsidRDefault="00BF3F39" w:rsidP="00253E06">
            <w:pPr>
              <w:tabs>
                <w:tab w:val="left" w:pos="1119"/>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2448" behindDoc="0" locked="0" layoutInCell="1" allowOverlap="1" wp14:anchorId="3A1BA1CC" wp14:editId="511AD35E">
                      <wp:simplePos x="0" y="0"/>
                      <wp:positionH relativeFrom="column">
                        <wp:posOffset>973060</wp:posOffset>
                      </wp:positionH>
                      <wp:positionV relativeFrom="paragraph">
                        <wp:posOffset>103349</wp:posOffset>
                      </wp:positionV>
                      <wp:extent cx="0" cy="321718"/>
                      <wp:effectExtent l="0" t="0" r="38100" b="21590"/>
                      <wp:wrapNone/>
                      <wp:docPr id="213" name="Straight Connector 213"/>
                      <wp:cNvGraphicFramePr/>
                      <a:graphic xmlns:a="http://schemas.openxmlformats.org/drawingml/2006/main">
                        <a:graphicData uri="http://schemas.microsoft.com/office/word/2010/wordprocessingShape">
                          <wps:wsp>
                            <wps:cNvCnPr/>
                            <wps:spPr>
                              <a:xfrm>
                                <a:off x="0" y="0"/>
                                <a:ext cx="0" cy="321718"/>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A4E5466" id="Straight Connector 213"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76.6pt,8.15pt" to="76.6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" strokecolor="windowText" strokeweight=".5pt">
                      <v:stroke joinstyle="miter"/>
                    </v:line>
                  </w:pict>
                </mc:Fallback>
              </mc:AlternateContent>
            </w: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2928" behindDoc="0" locked="0" layoutInCell="1" allowOverlap="1" wp14:anchorId="0D2BA933" wp14:editId="5F06BA27">
                      <wp:simplePos x="0" y="0"/>
                      <wp:positionH relativeFrom="column">
                        <wp:posOffset>1427304</wp:posOffset>
                      </wp:positionH>
                      <wp:positionV relativeFrom="paragraph">
                        <wp:posOffset>283489</wp:posOffset>
                      </wp:positionV>
                      <wp:extent cx="111760" cy="2027208"/>
                      <wp:effectExtent l="0" t="0" r="21590" b="11430"/>
                      <wp:wrapNone/>
                      <wp:docPr id="312" name="Rectangle 312"/>
                      <wp:cNvGraphicFramePr/>
                      <a:graphic xmlns:a="http://schemas.openxmlformats.org/drawingml/2006/main">
                        <a:graphicData uri="http://schemas.microsoft.com/office/word/2010/wordprocessingShape">
                          <wps:wsp>
                            <wps:cNvSpPr/>
                            <wps:spPr>
                              <a:xfrm>
                                <a:off x="0" y="0"/>
                                <a:ext cx="111760" cy="2027208"/>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BBFFE77" id="Rectangle 312" o:spid="_x0000_s1026" style="position:absolute;margin-left:112.4pt;margin-top:22.3pt;width:8.8pt;height:159.6pt;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" fillcolor="windowText" strokeweight="1pt"/>
                  </w:pict>
                </mc:Fallback>
              </mc:AlternateContent>
            </w:r>
            <w:r w:rsidRPr="00481496">
              <w:rPr>
                <w:rFonts w:eastAsiaTheme="minorHAnsi" w:cstheme="minorBidi"/>
                <w:noProof/>
                <w:sz w:val="18"/>
                <w:szCs w:val="22"/>
              </w:rPr>
              <mc:AlternateContent>
                <mc:Choice Requires="wps">
                  <w:drawing>
                    <wp:anchor distT="0" distB="0" distL="114300" distR="114300" simplePos="0" relativeHeight="251761664" behindDoc="0" locked="0" layoutInCell="1" allowOverlap="1" wp14:anchorId="202065F4" wp14:editId="15F3F7D1">
                      <wp:simplePos x="0" y="0"/>
                      <wp:positionH relativeFrom="column">
                        <wp:posOffset>363368</wp:posOffset>
                      </wp:positionH>
                      <wp:positionV relativeFrom="paragraph">
                        <wp:posOffset>442860</wp:posOffset>
                      </wp:positionV>
                      <wp:extent cx="956945" cy="448945"/>
                      <wp:effectExtent l="0" t="0" r="0" b="8255"/>
                      <wp:wrapNone/>
                      <wp:docPr id="223" name="Rectangle: Rounded Corners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AB9D8B" id="Rectangle: Rounded Corners 223" o:spid="_x0000_s1026" style="position:absolute;margin-left:28.6pt;margin-top:34.85pt;width:75.35pt;height:35.3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pPanwIAAFQ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" filled="f" strokecolor="windowText">
                      <v:path arrowok="t"/>
                    </v:roundrect>
                  </w:pict>
                </mc:Fallback>
              </mc:AlternateContent>
            </w: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rPr>
                <w:rFonts w:eastAsiaTheme="minorHAns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3952" behindDoc="0" locked="0" layoutInCell="1" allowOverlap="1" wp14:anchorId="4B76CCEA" wp14:editId="27A00B7F">
                      <wp:simplePos x="0" y="0"/>
                      <wp:positionH relativeFrom="column">
                        <wp:posOffset>1322771</wp:posOffset>
                      </wp:positionH>
                      <wp:positionV relativeFrom="paragraph">
                        <wp:posOffset>82275</wp:posOffset>
                      </wp:positionV>
                      <wp:extent cx="105450" cy="0"/>
                      <wp:effectExtent l="0" t="76200" r="27940" b="95250"/>
                      <wp:wrapNone/>
                      <wp:docPr id="313" name="Straight Arrow Connector 313"/>
                      <wp:cNvGraphicFramePr/>
                      <a:graphic xmlns:a="http://schemas.openxmlformats.org/drawingml/2006/main">
                        <a:graphicData uri="http://schemas.microsoft.com/office/word/2010/wordprocessingShape">
                          <wps:wsp>
                            <wps:cNvCnPr/>
                            <wps:spPr>
                              <a:xfrm>
                                <a:off x="0" y="0"/>
                                <a:ext cx="1054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2E3E4D2" id="Straight Arrow Connector 313" o:spid="_x0000_s1026" type="#_x0000_t32" style="position:absolute;margin-left:104.15pt;margin-top:6.5pt;width:8.3pt;height:0;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" strokecolor="windowText" strokeweight=".5pt">
                      <v:stroke endarrow="block" joinstyle="miter"/>
                    </v:shape>
                  </w:pict>
                </mc:Fallback>
              </mc:AlternateContent>
            </w:r>
            <w:r w:rsidRPr="00481496">
              <w:rPr>
                <w:rFonts w:asciiTheme="minorHAnsi" w:eastAsiaTheme="minorHAnsi" w:hAnsiTheme="minorHAnsi" w:cstheme="minorBidi"/>
                <w:sz w:val="18"/>
                <w:szCs w:val="22"/>
              </w:rPr>
              <w:t xml:space="preserve">                       </w:t>
            </w:r>
            <w:r w:rsidRPr="00481496">
              <w:rPr>
                <w:rFonts w:eastAsiaTheme="minorHAnsi"/>
                <w:sz w:val="18"/>
                <w:szCs w:val="22"/>
              </w:rPr>
              <w:t xml:space="preserve">Create </w:t>
            </w:r>
          </w:p>
          <w:p w:rsidR="00BF3F39" w:rsidRPr="00481496" w:rsidRDefault="00BF3F39" w:rsidP="00253E06">
            <w:pPr>
              <w:rPr>
                <w:rFonts w:eastAsiaTheme="minorHAnsi" w:cstheme="minorBidi"/>
                <w:sz w:val="18"/>
                <w:szCs w:val="22"/>
              </w:rPr>
            </w:pPr>
            <w:r w:rsidRPr="00481496">
              <w:rPr>
                <w:rFonts w:eastAsiaTheme="minorHAnsi"/>
                <w:sz w:val="18"/>
                <w:szCs w:val="22"/>
              </w:rPr>
              <w:t xml:space="preserve">               patient schedule</w:t>
            </w:r>
          </w:p>
          <w:p w:rsidR="00BF3F39" w:rsidRPr="00481496" w:rsidRDefault="00BF3F39" w:rsidP="00253E06">
            <w:pPr>
              <w:tabs>
                <w:tab w:val="left" w:pos="813"/>
              </w:tabs>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66784" behindDoc="0" locked="0" layoutInCell="1" allowOverlap="1" wp14:anchorId="41E5BC7C" wp14:editId="257CC77A">
                      <wp:simplePos x="0" y="0"/>
                      <wp:positionH relativeFrom="column">
                        <wp:posOffset>364034</wp:posOffset>
                      </wp:positionH>
                      <wp:positionV relativeFrom="paragraph">
                        <wp:posOffset>222364</wp:posOffset>
                      </wp:positionV>
                      <wp:extent cx="956945" cy="448945"/>
                      <wp:effectExtent l="0" t="0" r="0" b="8255"/>
                      <wp:wrapNone/>
                      <wp:docPr id="305" name="Rectangle: Rounded Corners 3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772DB8" id="Rectangle: Rounded Corners 305" o:spid="_x0000_s1026" style="position:absolute;margin-left:28.65pt;margin-top:17.5pt;width:75.35pt;height:35.3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yTOnwIAAFQ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778048" behindDoc="0" locked="0" layoutInCell="1" allowOverlap="1" wp14:anchorId="3EFD5269" wp14:editId="174F5DBD">
                      <wp:simplePos x="0" y="0"/>
                      <wp:positionH relativeFrom="column">
                        <wp:posOffset>1607930</wp:posOffset>
                      </wp:positionH>
                      <wp:positionV relativeFrom="paragraph">
                        <wp:posOffset>128997</wp:posOffset>
                      </wp:positionV>
                      <wp:extent cx="0" cy="1205105"/>
                      <wp:effectExtent l="0" t="0" r="38100" b="33655"/>
                      <wp:wrapNone/>
                      <wp:docPr id="317" name="Straight Connector 317"/>
                      <wp:cNvGraphicFramePr/>
                      <a:graphic xmlns:a="http://schemas.openxmlformats.org/drawingml/2006/main">
                        <a:graphicData uri="http://schemas.microsoft.com/office/word/2010/wordprocessingShape">
                          <wps:wsp>
                            <wps:cNvCnPr/>
                            <wps:spPr>
                              <a:xfrm>
                                <a:off x="0" y="0"/>
                                <a:ext cx="0" cy="1205105"/>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32E97960" id="Straight Connector 317" o:spid="_x0000_s1026" style="position:absolute;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6.6pt,10.15pt" to="126.6pt,1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77024" behindDoc="0" locked="0" layoutInCell="1" allowOverlap="1" wp14:anchorId="5ACBDC19" wp14:editId="59C78D03">
                      <wp:simplePos x="0" y="0"/>
                      <wp:positionH relativeFrom="column">
                        <wp:posOffset>1539981</wp:posOffset>
                      </wp:positionH>
                      <wp:positionV relativeFrom="paragraph">
                        <wp:posOffset>128997</wp:posOffset>
                      </wp:positionV>
                      <wp:extent cx="67949" cy="0"/>
                      <wp:effectExtent l="0" t="0" r="0" b="0"/>
                      <wp:wrapNone/>
                      <wp:docPr id="316" name="Straight Connector 316"/>
                      <wp:cNvGraphicFramePr/>
                      <a:graphic xmlns:a="http://schemas.openxmlformats.org/drawingml/2006/main">
                        <a:graphicData uri="http://schemas.microsoft.com/office/word/2010/wordprocessingShape">
                          <wps:wsp>
                            <wps:cNvCnPr/>
                            <wps:spPr>
                              <a:xfrm>
                                <a:off x="0" y="0"/>
                                <a:ext cx="67949"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028E5F0" id="Straight Connector 316" o:spid="_x0000_s1026" style="position:absolute;z-index:251777024;visibility:visible;mso-wrap-style:square;mso-wrap-distance-left:9pt;mso-wrap-distance-top:0;mso-wrap-distance-right:9pt;mso-wrap-distance-bottom:0;mso-position-horizontal:absolute;mso-position-horizontal-relative:text;mso-position-vertical:absolute;mso-position-vertical-relative:text" from="121.25pt,10.15pt" to="126.6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" strokecolor="windowText" strokeweight=".5pt">
                      <v:stroke joinstyle="miter"/>
                    </v:line>
                  </w:pict>
                </mc:Fallback>
              </mc:AlternateContent>
            </w:r>
            <w:r w:rsidRPr="00481496">
              <w:rPr>
                <w:rFonts w:eastAsiaTheme="minorHAnsi"/>
                <w:sz w:val="18"/>
                <w:szCs w:val="22"/>
              </w:rPr>
              <w:t xml:space="preserve">               Update </w:t>
            </w:r>
          </w:p>
          <w:p w:rsidR="00BF3F39" w:rsidRPr="00481496" w:rsidRDefault="00BF3F39" w:rsidP="00253E06">
            <w:pP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74976" behindDoc="0" locked="0" layoutInCell="1" allowOverlap="1" wp14:anchorId="57799570" wp14:editId="6E66D25C">
                      <wp:simplePos x="0" y="0"/>
                      <wp:positionH relativeFrom="column">
                        <wp:posOffset>1322510</wp:posOffset>
                      </wp:positionH>
                      <wp:positionV relativeFrom="paragraph">
                        <wp:posOffset>2837</wp:posOffset>
                      </wp:positionV>
                      <wp:extent cx="105410" cy="0"/>
                      <wp:effectExtent l="0" t="76200" r="27940" b="95250"/>
                      <wp:wrapNone/>
                      <wp:docPr id="314" name="Straight Arrow Connector 314"/>
                      <wp:cNvGraphicFramePr/>
                      <a:graphic xmlns:a="http://schemas.openxmlformats.org/drawingml/2006/main">
                        <a:graphicData uri="http://schemas.microsoft.com/office/word/2010/wordprocessingShape">
                          <wps:wsp>
                            <wps:cNvCnPr/>
                            <wps:spPr>
                              <a:xfrm>
                                <a:off x="0" y="0"/>
                                <a:ext cx="1054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E80F9ED" id="Straight Arrow Connector 314" o:spid="_x0000_s1026" type="#_x0000_t32" style="position:absolute;margin-left:104.15pt;margin-top:.2pt;width:8.3pt;height:0;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" strokecolor="windowText" strokeweight=".5pt">
                      <v:stroke endarrow="block" joinstyle="miter"/>
                    </v:shape>
                  </w:pict>
                </mc:Fallback>
              </mc:AlternateContent>
            </w:r>
            <w:r w:rsidRPr="00481496">
              <w:rPr>
                <w:rFonts w:eastAsiaTheme="minorHAnsi"/>
                <w:sz w:val="18"/>
                <w:szCs w:val="22"/>
              </w:rPr>
              <w:t xml:space="preserve">               patient schedule</w:t>
            </w: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67808" behindDoc="0" locked="0" layoutInCell="1" allowOverlap="1" wp14:anchorId="79A10A1B" wp14:editId="320DA339">
                      <wp:simplePos x="0" y="0"/>
                      <wp:positionH relativeFrom="column">
                        <wp:posOffset>364034</wp:posOffset>
                      </wp:positionH>
                      <wp:positionV relativeFrom="paragraph">
                        <wp:posOffset>253071</wp:posOffset>
                      </wp:positionV>
                      <wp:extent cx="956945" cy="448945"/>
                      <wp:effectExtent l="0" t="0" r="0" b="8255"/>
                      <wp:wrapNone/>
                      <wp:docPr id="306" name="Rectangle: Rounded Corners 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E1691C" id="Rectangle: Rounded Corners 306" o:spid="_x0000_s1026" style="position:absolute;margin-left:28.65pt;margin-top:19.95pt;width:75.35pt;height:35.3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Delete </w:t>
            </w:r>
          </w:p>
          <w:p w:rsidR="00BF3F39" w:rsidRPr="00481496" w:rsidRDefault="00BF3F39" w:rsidP="00253E06">
            <w:pP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76000" behindDoc="0" locked="0" layoutInCell="1" allowOverlap="1" wp14:anchorId="503B8D75" wp14:editId="17AEB3D9">
                      <wp:simplePos x="0" y="0"/>
                      <wp:positionH relativeFrom="column">
                        <wp:posOffset>1322510</wp:posOffset>
                      </wp:positionH>
                      <wp:positionV relativeFrom="paragraph">
                        <wp:posOffset>34338</wp:posOffset>
                      </wp:positionV>
                      <wp:extent cx="105410" cy="0"/>
                      <wp:effectExtent l="0" t="76200" r="27940" b="95250"/>
                      <wp:wrapNone/>
                      <wp:docPr id="315" name="Straight Arrow Connector 315"/>
                      <wp:cNvGraphicFramePr/>
                      <a:graphic xmlns:a="http://schemas.openxmlformats.org/drawingml/2006/main">
                        <a:graphicData uri="http://schemas.microsoft.com/office/word/2010/wordprocessingShape">
                          <wps:wsp>
                            <wps:cNvCnPr/>
                            <wps:spPr>
                              <a:xfrm>
                                <a:off x="0" y="0"/>
                                <a:ext cx="1054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DD35E91" id="Straight Arrow Connector 315" o:spid="_x0000_s1026" type="#_x0000_t32" style="position:absolute;margin-left:104.15pt;margin-top:2.7pt;width:8.3pt;height:0;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" strokecolor="windowText" strokeweight=".5pt">
                      <v:stroke endarrow="block" joinstyle="miter"/>
                    </v:shape>
                  </w:pict>
                </mc:Fallback>
              </mc:AlternateContent>
            </w:r>
            <w:r w:rsidRPr="00481496">
              <w:rPr>
                <w:rFonts w:eastAsiaTheme="minorHAnsi"/>
                <w:sz w:val="18"/>
                <w:szCs w:val="22"/>
              </w:rPr>
              <w:t xml:space="preserve">               patient schedule</w:t>
            </w:r>
          </w:p>
          <w:p w:rsidR="00BF3F39" w:rsidRPr="00481496" w:rsidRDefault="00BF3F39" w:rsidP="00253E06">
            <w:pPr>
              <w:spacing w:after="200" w:line="276" w:lineRule="auto"/>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779072" behindDoc="0" locked="0" layoutInCell="1" allowOverlap="1" wp14:anchorId="2436465A" wp14:editId="5135BF37">
                      <wp:simplePos x="0" y="0"/>
                      <wp:positionH relativeFrom="column">
                        <wp:posOffset>-152664</wp:posOffset>
                      </wp:positionH>
                      <wp:positionV relativeFrom="paragraph">
                        <wp:posOffset>526540</wp:posOffset>
                      </wp:positionV>
                      <wp:extent cx="1760095" cy="0"/>
                      <wp:effectExtent l="38100" t="76200" r="0" b="95250"/>
                      <wp:wrapNone/>
                      <wp:docPr id="318" name="Straight Arrow Connector 318"/>
                      <wp:cNvGraphicFramePr/>
                      <a:graphic xmlns:a="http://schemas.openxmlformats.org/drawingml/2006/main">
                        <a:graphicData uri="http://schemas.microsoft.com/office/word/2010/wordprocessingShape">
                          <wps:wsp>
                            <wps:cNvCnPr/>
                            <wps:spPr>
                              <a:xfrm flipH="1">
                                <a:off x="0" y="0"/>
                                <a:ext cx="17600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290A2B7" id="Straight Arrow Connector 318" o:spid="_x0000_s1026" type="#_x0000_t32" style="position:absolute;margin-left:-12pt;margin-top:41.45pt;width:138.6pt;height:0;flip:x;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" strokecolor="windowText" strokeweight=".5pt">
                      <v:stroke endarrow="block" joinstyle="miter"/>
                    </v:shape>
                  </w:pict>
                </mc:Fallback>
              </mc:AlternateContent>
            </w:r>
          </w:p>
        </w:tc>
      </w:tr>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Alternate Flow</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User updates or deletes the schedule</w:t>
            </w:r>
            <w:r>
              <w:rPr>
                <w:rFonts w:eastAsiaTheme="minorHAnsi"/>
              </w:rPr>
              <w:t>.</w:t>
            </w:r>
          </w:p>
        </w:tc>
      </w:tr>
      <w:tr w:rsidR="00BF3F39" w:rsidRPr="00481496" w:rsidTr="00253E06">
        <w:trPr>
          <w:trHeight w:val="107"/>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Exception Flow</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Power interruption, server or network is down</w:t>
            </w:r>
            <w:r>
              <w:rPr>
                <w:rFonts w:eastAsiaTheme="minorHAnsi" w:cstheme="minorBidi"/>
                <w:szCs w:val="22"/>
              </w:rPr>
              <w:t>.</w:t>
            </w:r>
          </w:p>
        </w:tc>
      </w:tr>
    </w:tbl>
    <w:p w:rsidR="00BF3F39" w:rsidRPr="00481496" w:rsidRDefault="00BF3F39" w:rsidP="00BF3F39">
      <w:pPr>
        <w:rPr>
          <w:rFonts w:eastAsiaTheme="minorHAnsi"/>
        </w:rPr>
      </w:pPr>
      <w:r>
        <w:rPr>
          <w:rFonts w:eastAsiaTheme="minorHAnsi"/>
        </w:rPr>
        <w:t>Table 22</w:t>
      </w:r>
      <w:r w:rsidRPr="00481496">
        <w:rPr>
          <w:rFonts w:eastAsiaTheme="minorHAnsi"/>
        </w:rPr>
        <w:t>.  Manage Consultation Schedule.</w:t>
      </w:r>
    </w:p>
    <w:p w:rsidR="00BF3F39" w:rsidRDefault="00BF3F39" w:rsidP="00BF3F39">
      <w:pPr>
        <w:pStyle w:val="NoSpacing"/>
        <w:spacing w:line="480" w:lineRule="auto"/>
        <w:rPr>
          <w:rFonts w:ascii="Times New Roman" w:hAnsi="Times New Roman" w:cs="Times New Roman"/>
          <w:sz w:val="24"/>
          <w:szCs w:val="24"/>
        </w:rPr>
      </w:pPr>
      <w:r w:rsidRPr="001970E9">
        <w:rPr>
          <w:rFonts w:ascii="Times New Roman" w:hAnsi="Times New Roman" w:cs="Times New Roman"/>
          <w:sz w:val="24"/>
          <w:szCs w:val="24"/>
        </w:rPr>
        <w:lastRenderedPageBreak/>
        <w:tab/>
      </w:r>
      <w:bookmarkStart w:id="7" w:name="_Hlk493484568"/>
      <w:r w:rsidRPr="001970E9">
        <w:rPr>
          <w:rFonts w:ascii="Times New Roman" w:hAnsi="Times New Roman" w:cs="Times New Roman"/>
          <w:sz w:val="24"/>
        </w:rPr>
        <w:t xml:space="preserve">Table </w:t>
      </w:r>
      <w:r>
        <w:rPr>
          <w:rFonts w:ascii="Times New Roman" w:hAnsi="Times New Roman" w:cs="Times New Roman"/>
          <w:sz w:val="24"/>
          <w:szCs w:val="24"/>
        </w:rPr>
        <w:t>23</w:t>
      </w:r>
      <w:r w:rsidRPr="001970E9">
        <w:rPr>
          <w:rFonts w:ascii="Times New Roman" w:hAnsi="Times New Roman" w:cs="Times New Roman"/>
          <w:sz w:val="24"/>
        </w:rPr>
        <w:t xml:space="preserve"> shows the manage inventory function of the system. This function allows the user to store the amount of medicines in the system</w:t>
      </w:r>
      <w:r w:rsidR="002E0EBB">
        <w:rPr>
          <w:rFonts w:ascii="Times New Roman" w:hAnsi="Times New Roman" w:cs="Times New Roman"/>
          <w:sz w:val="24"/>
          <w:szCs w:val="24"/>
        </w:rPr>
        <w:t>. With this feature, it</w:t>
      </w:r>
      <w:r w:rsidRPr="001970E9">
        <w:rPr>
          <w:rFonts w:ascii="Times New Roman" w:hAnsi="Times New Roman" w:cs="Times New Roman"/>
          <w:sz w:val="24"/>
          <w:szCs w:val="24"/>
        </w:rPr>
        <w:t xml:space="preserve"> allow</w:t>
      </w:r>
      <w:r w:rsidR="002E0EBB">
        <w:rPr>
          <w:rFonts w:ascii="Times New Roman" w:hAnsi="Times New Roman" w:cs="Times New Roman"/>
          <w:sz w:val="24"/>
          <w:szCs w:val="24"/>
        </w:rPr>
        <w:t>s</w:t>
      </w:r>
      <w:r w:rsidRPr="001970E9">
        <w:rPr>
          <w:rFonts w:ascii="Times New Roman" w:hAnsi="Times New Roman" w:cs="Times New Roman"/>
          <w:sz w:val="24"/>
          <w:szCs w:val="24"/>
        </w:rPr>
        <w:t xml:space="preserve"> the user to monitor medicines stored in the inventory.</w:t>
      </w:r>
    </w:p>
    <w:p w:rsidR="00BF3F39" w:rsidRDefault="00BF3F39" w:rsidP="00BF3F39">
      <w:pPr>
        <w:pStyle w:val="NoSpacing"/>
        <w:spacing w:line="480" w:lineRule="auto"/>
        <w:rPr>
          <w:rFonts w:ascii="Times New Roman" w:hAnsi="Times New Roman" w:cs="Times New Roman"/>
          <w:sz w:val="24"/>
          <w:szCs w:val="24"/>
        </w:rPr>
      </w:pPr>
    </w:p>
    <w:tbl>
      <w:tblPr>
        <w:tblStyle w:val="TableGrid4"/>
        <w:tblpPr w:leftFromText="180" w:rightFromText="180" w:vertAnchor="text" w:tblpY="356"/>
        <w:tblW w:w="9355" w:type="dxa"/>
        <w:tblLook w:val="04A0" w:firstRow="1" w:lastRow="0" w:firstColumn="1" w:lastColumn="0" w:noHBand="0" w:noVBand="1"/>
      </w:tblPr>
      <w:tblGrid>
        <w:gridCol w:w="3235"/>
        <w:gridCol w:w="2700"/>
        <w:gridCol w:w="3420"/>
      </w:tblGrid>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Use Case Name</w:t>
            </w:r>
          </w:p>
        </w:tc>
        <w:tc>
          <w:tcPr>
            <w:tcW w:w="6120"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 xml:space="preserve">Manage </w:t>
            </w:r>
            <w:r w:rsidRPr="00481496">
              <w:rPr>
                <w:rFonts w:eastAsiaTheme="minorHAnsi"/>
              </w:rPr>
              <w:t>Inventory</w:t>
            </w:r>
          </w:p>
        </w:tc>
      </w:tr>
      <w:tr w:rsidR="00BF3F39" w:rsidRPr="00481496" w:rsidTr="00253E06">
        <w:trPr>
          <w:trHeight w:val="260"/>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Use Case Description</w:t>
            </w:r>
          </w:p>
        </w:tc>
        <w:tc>
          <w:tcPr>
            <w:tcW w:w="6120"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User manages the inventory information about the medicine.</w:t>
            </w:r>
          </w:p>
        </w:tc>
      </w:tr>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Precondition</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Medical staff</w:t>
            </w:r>
            <w:r w:rsidRPr="00481496">
              <w:rPr>
                <w:rFonts w:eastAsiaTheme="minorHAnsi" w:cstheme="minorBidi"/>
                <w:szCs w:val="22"/>
              </w:rPr>
              <w:t xml:space="preserve"> logs in with admin account</w:t>
            </w:r>
            <w:r>
              <w:rPr>
                <w:rFonts w:eastAsiaTheme="minorHAnsi" w:cstheme="minorBidi"/>
                <w:szCs w:val="22"/>
              </w:rPr>
              <w:t>.</w:t>
            </w:r>
          </w:p>
        </w:tc>
      </w:tr>
      <w:tr w:rsidR="00BF3F39" w:rsidRPr="00481496" w:rsidTr="00253E06">
        <w:trPr>
          <w:trHeight w:val="260"/>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Post Condition</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Inventory details are managed</w:t>
            </w:r>
            <w:r>
              <w:rPr>
                <w:rFonts w:eastAsiaTheme="minorHAnsi" w:cstheme="minorBidi"/>
                <w:szCs w:val="22"/>
              </w:rPr>
              <w:t>.</w:t>
            </w:r>
          </w:p>
        </w:tc>
      </w:tr>
      <w:tr w:rsidR="00BF3F39" w:rsidRPr="00481496" w:rsidTr="00253E06">
        <w:tc>
          <w:tcPr>
            <w:tcW w:w="9355" w:type="dxa"/>
            <w:gridSpan w:val="3"/>
          </w:tcPr>
          <w:p w:rsidR="00BF3F39" w:rsidRPr="00481496" w:rsidRDefault="00BF3F39" w:rsidP="00253E06">
            <w:pPr>
              <w:rPr>
                <w:rFonts w:eastAsiaTheme="minorHAnsi" w:cstheme="minorBidi"/>
                <w:szCs w:val="22"/>
              </w:rPr>
            </w:pPr>
            <w:r w:rsidRPr="00481496">
              <w:rPr>
                <w:rFonts w:eastAsiaTheme="minorHAnsi" w:cstheme="minorBidi"/>
                <w:szCs w:val="22"/>
              </w:rPr>
              <w:t>Activity Flow</w:t>
            </w:r>
          </w:p>
        </w:tc>
      </w:tr>
      <w:tr w:rsidR="00BF3F39" w:rsidRPr="00481496" w:rsidTr="00253E06">
        <w:tc>
          <w:tcPr>
            <w:tcW w:w="3235" w:type="dxa"/>
          </w:tcPr>
          <w:p w:rsidR="00BF3F39" w:rsidRPr="00481496" w:rsidRDefault="00BF3F39" w:rsidP="00253E06">
            <w:pPr>
              <w:jc w:val="center"/>
              <w:rPr>
                <w:rFonts w:eastAsiaTheme="minorHAnsi" w:cstheme="minorBidi"/>
                <w:szCs w:val="22"/>
              </w:rPr>
            </w:pPr>
            <w:r w:rsidRPr="00481496">
              <w:rPr>
                <w:rFonts w:eastAsiaTheme="minorHAnsi"/>
              </w:rPr>
              <w:t>Medical staff/Doctor</w:t>
            </w:r>
          </w:p>
        </w:tc>
        <w:tc>
          <w:tcPr>
            <w:tcW w:w="270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Interface</w:t>
            </w:r>
          </w:p>
        </w:tc>
        <w:tc>
          <w:tcPr>
            <w:tcW w:w="342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Database</w:t>
            </w:r>
          </w:p>
        </w:tc>
      </w:tr>
      <w:tr w:rsidR="00BF3F39" w:rsidRPr="00481496" w:rsidTr="00253E06">
        <w:trPr>
          <w:trHeight w:val="7640"/>
        </w:trPr>
        <w:tc>
          <w:tcPr>
            <w:tcW w:w="3235" w:type="dxa"/>
          </w:tcPr>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83168" behindDoc="0" locked="0" layoutInCell="1" allowOverlap="1" wp14:anchorId="15F576A0" wp14:editId="04D4A335">
                      <wp:simplePos x="0" y="0"/>
                      <wp:positionH relativeFrom="column">
                        <wp:posOffset>461645</wp:posOffset>
                      </wp:positionH>
                      <wp:positionV relativeFrom="paragraph">
                        <wp:posOffset>144780</wp:posOffset>
                      </wp:positionV>
                      <wp:extent cx="276225" cy="285750"/>
                      <wp:effectExtent l="0" t="0" r="9525" b="0"/>
                      <wp:wrapNone/>
                      <wp:docPr id="131" name="Flowchart: Connector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5AC837D" id="Flowchart: Connector 131" o:spid="_x0000_s1026" type="#_x0000_t120" style="position:absolute;margin-left:36.35pt;margin-top:11.4pt;width:21.75pt;height:22.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" fillcolor="windowText" strokeweight="1pt">
                      <v:stroke joinstyle="miter"/>
                      <v:path arrowok="t"/>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91360" behindDoc="0" locked="0" layoutInCell="1" allowOverlap="1" wp14:anchorId="6C85DBE1" wp14:editId="66512658">
                      <wp:simplePos x="0" y="0"/>
                      <wp:positionH relativeFrom="column">
                        <wp:posOffset>26028</wp:posOffset>
                      </wp:positionH>
                      <wp:positionV relativeFrom="paragraph">
                        <wp:posOffset>29496</wp:posOffset>
                      </wp:positionV>
                      <wp:extent cx="0" cy="2764060"/>
                      <wp:effectExtent l="0" t="0" r="38100" b="17780"/>
                      <wp:wrapNone/>
                      <wp:docPr id="845" name="Straight Connector 845"/>
                      <wp:cNvGraphicFramePr/>
                      <a:graphic xmlns:a="http://schemas.openxmlformats.org/drawingml/2006/main">
                        <a:graphicData uri="http://schemas.microsoft.com/office/word/2010/wordprocessingShape">
                          <wps:wsp>
                            <wps:cNvCnPr/>
                            <wps:spPr>
                              <a:xfrm flipV="1">
                                <a:off x="0" y="0"/>
                                <a:ext cx="0" cy="276406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7D987BEC" id="Straight Connector 845" o:spid="_x0000_s1026" style="position:absolute;flip:y;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5pt,2.3pt" to="2.05pt,2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92384" behindDoc="0" locked="0" layoutInCell="1" allowOverlap="1" wp14:anchorId="5238F57B" wp14:editId="6E2E3EA8">
                      <wp:simplePos x="0" y="0"/>
                      <wp:positionH relativeFrom="column">
                        <wp:posOffset>27636</wp:posOffset>
                      </wp:positionH>
                      <wp:positionV relativeFrom="paragraph">
                        <wp:posOffset>30370</wp:posOffset>
                      </wp:positionV>
                      <wp:extent cx="437322" cy="0"/>
                      <wp:effectExtent l="0" t="76200" r="20320" b="95250"/>
                      <wp:wrapNone/>
                      <wp:docPr id="846" name="Straight Arrow Connector 846"/>
                      <wp:cNvGraphicFramePr/>
                      <a:graphic xmlns:a="http://schemas.openxmlformats.org/drawingml/2006/main">
                        <a:graphicData uri="http://schemas.microsoft.com/office/word/2010/wordprocessingShape">
                          <wps:wsp>
                            <wps:cNvCnPr/>
                            <wps:spPr>
                              <a:xfrm>
                                <a:off x="0" y="0"/>
                                <a:ext cx="43732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22252D5" id="Straight Arrow Connector 846" o:spid="_x0000_s1026" type="#_x0000_t32" style="position:absolute;margin-left:2.2pt;margin-top:2.4pt;width:34.45pt;height:0;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" strokecolor="windowText" strokeweight=".5pt">
                      <v:stroke endarrow="block" joinstyle="miter"/>
                    </v:shape>
                  </w:pict>
                </mc:Fallback>
              </mc:AlternateContent>
            </w:r>
            <w:r w:rsidRPr="00481496">
              <w:rPr>
                <w:rFonts w:eastAsiaTheme="minorHAnsi" w:cstheme="minorBidi"/>
                <w:noProof/>
                <w:sz w:val="18"/>
                <w:szCs w:val="22"/>
              </w:rPr>
              <mc:AlternateContent>
                <mc:Choice Requires="wps">
                  <w:drawing>
                    <wp:anchor distT="0" distB="0" distL="114299" distR="114299" simplePos="0" relativeHeight="251785216" behindDoc="0" locked="0" layoutInCell="1" allowOverlap="1" wp14:anchorId="7F269E1A" wp14:editId="078C3B04">
                      <wp:simplePos x="0" y="0"/>
                      <wp:positionH relativeFrom="column">
                        <wp:posOffset>601345</wp:posOffset>
                      </wp:positionH>
                      <wp:positionV relativeFrom="paragraph">
                        <wp:posOffset>109221</wp:posOffset>
                      </wp:positionV>
                      <wp:extent cx="0" cy="228600"/>
                      <wp:effectExtent l="76200" t="0" r="57150" b="57150"/>
                      <wp:wrapNone/>
                      <wp:docPr id="132" name="Straight Arrow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0D44079" id="Straight Arrow Connector 132" o:spid="_x0000_s1026" type="#_x0000_t32" style="position:absolute;margin-left:47.35pt;margin-top:8.6pt;width:0;height:18pt;z-index:251785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MHtr17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84192" behindDoc="0" locked="0" layoutInCell="1" allowOverlap="1" wp14:anchorId="29C0CDC3" wp14:editId="64A28C5A">
                      <wp:simplePos x="0" y="0"/>
                      <wp:positionH relativeFrom="column">
                        <wp:posOffset>134620</wp:posOffset>
                      </wp:positionH>
                      <wp:positionV relativeFrom="paragraph">
                        <wp:posOffset>76835</wp:posOffset>
                      </wp:positionV>
                      <wp:extent cx="958850" cy="454660"/>
                      <wp:effectExtent l="0" t="0" r="0" b="2540"/>
                      <wp:wrapNone/>
                      <wp:docPr id="134" name="Rectangle: Rounded Corners 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BD95E5" id="Rectangle: Rounded Corners 134" o:spid="_x0000_s1026" style="position:absolute;margin-left:10.6pt;margin-top:6.05pt;width:75.5pt;height:35.8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Choose inventory</w:t>
            </w:r>
          </w:p>
          <w:p w:rsidR="00BF3F39" w:rsidRPr="00481496" w:rsidRDefault="00BF3F39" w:rsidP="00253E06">
            <w:pPr>
              <w:rPr>
                <w:rFonts w:eastAsiaTheme="minorHAnsi"/>
                <w:sz w:val="18"/>
                <w:szCs w:val="22"/>
              </w:rPr>
            </w:pPr>
            <w:r w:rsidRPr="00481496">
              <w:rPr>
                <w:rFonts w:eastAsiaTheme="minorHAnsi"/>
                <w:sz w:val="18"/>
                <w:szCs w:val="22"/>
              </w:rPr>
              <w:t xml:space="preserve">            management</w: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788288" behindDoc="0" locked="0" layoutInCell="1" allowOverlap="1" wp14:anchorId="4AEF42B8" wp14:editId="57DF6781">
                      <wp:simplePos x="0" y="0"/>
                      <wp:positionH relativeFrom="column">
                        <wp:posOffset>459671</wp:posOffset>
                      </wp:positionH>
                      <wp:positionV relativeFrom="paragraph">
                        <wp:posOffset>5715</wp:posOffset>
                      </wp:positionV>
                      <wp:extent cx="0" cy="226352"/>
                      <wp:effectExtent l="76200" t="0" r="57150" b="59690"/>
                      <wp:wrapNone/>
                      <wp:docPr id="836" name="Straight Arrow Connector 836"/>
                      <wp:cNvGraphicFramePr/>
                      <a:graphic xmlns:a="http://schemas.openxmlformats.org/drawingml/2006/main">
                        <a:graphicData uri="http://schemas.microsoft.com/office/word/2010/wordprocessingShape">
                          <wps:wsp>
                            <wps:cNvCnPr/>
                            <wps:spPr>
                              <a:xfrm>
                                <a:off x="0" y="0"/>
                                <a:ext cx="0" cy="226352"/>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74962258" id="Straight Arrow Connector 836" o:spid="_x0000_s1026" type="#_x0000_t32" style="position:absolute;margin-left:36.2pt;margin-top:.45pt;width:0;height:17.8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" strokecolor="windowText" strokeweight=".5pt">
                      <v:stroke endarrow="block" joinstyle="miter"/>
                    </v:shape>
                  </w:pict>
                </mc:Fallback>
              </mc:AlternateContent>
            </w:r>
          </w:p>
          <w:p w:rsidR="00BF3F39" w:rsidRPr="00481496" w:rsidRDefault="00BF3F39" w:rsidP="00253E06">
            <w:pPr>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787264" behindDoc="0" locked="0" layoutInCell="1" allowOverlap="1" wp14:anchorId="3092B7D3" wp14:editId="07A2EC14">
                      <wp:simplePos x="0" y="0"/>
                      <wp:positionH relativeFrom="column">
                        <wp:posOffset>78749</wp:posOffset>
                      </wp:positionH>
                      <wp:positionV relativeFrom="paragraph">
                        <wp:posOffset>98425</wp:posOffset>
                      </wp:positionV>
                      <wp:extent cx="795020" cy="623887"/>
                      <wp:effectExtent l="0" t="0" r="24130" b="24130"/>
                      <wp:wrapNone/>
                      <wp:docPr id="835" name="Diamond 8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020" cy="623887"/>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5B9B0" id="Diamond 835" o:spid="_x0000_s1026" type="#_x0000_t4" style="position:absolute;margin-left:6.2pt;margin-top:7.75pt;width:62.6pt;height:49.1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" filled="f" strokecolor="windowText">
                      <v:stroke joinstyle="round"/>
                      <v:path arrowok="t"/>
                    </v:shape>
                  </w:pict>
                </mc:Fallback>
              </mc:AlternateContent>
            </w:r>
          </w:p>
          <w:p w:rsidR="00BF3F39" w:rsidRPr="00481496" w:rsidRDefault="00BF3F39" w:rsidP="00253E06">
            <w:pPr>
              <w:rPr>
                <w:rFonts w:eastAsiaTheme="minorHAnsi" w:cstheme="minorBidi"/>
                <w:sz w:val="18"/>
                <w:szCs w:val="22"/>
              </w:rPr>
            </w:pPr>
          </w:p>
          <w:p w:rsidR="00BF3F39" w:rsidRPr="00481496" w:rsidRDefault="00BF3F39" w:rsidP="00253E06">
            <w:pPr>
              <w:tabs>
                <w:tab w:val="left" w:pos="1603"/>
              </w:tabs>
              <w:rPr>
                <w:rFonts w:eastAsiaTheme="minorHAnsi"/>
                <w:sz w:val="18"/>
                <w:szCs w:val="22"/>
              </w:rPr>
            </w:pPr>
            <w:r w:rsidRPr="00481496">
              <w:rPr>
                <w:rFonts w:eastAsiaTheme="minorHAnsi"/>
                <w:sz w:val="18"/>
                <w:szCs w:val="22"/>
              </w:rPr>
              <w:t xml:space="preserve">            Add </w:t>
            </w:r>
            <w:r w:rsidRPr="00481496">
              <w:rPr>
                <w:rFonts w:eastAsiaTheme="minorHAnsi"/>
                <w:sz w:val="18"/>
                <w:szCs w:val="22"/>
              </w:rPr>
              <w:tab/>
              <w:t>Yes</w:t>
            </w:r>
          </w:p>
          <w:p w:rsidR="00BF3F39" w:rsidRPr="00481496" w:rsidRDefault="00BF3F39" w:rsidP="00253E06">
            <w:pPr>
              <w:tabs>
                <w:tab w:val="center" w:pos="1068"/>
              </w:tabs>
              <w:spacing w:line="276" w:lineRule="auto"/>
              <w:rPr>
                <w:rFonts w:eastAsiaTheme="minorHAnsi"/>
                <w:sz w:val="22"/>
                <w:szCs w:val="22"/>
              </w:rPr>
            </w:pP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800576" behindDoc="0" locked="0" layoutInCell="1" allowOverlap="1" wp14:anchorId="10476740" wp14:editId="1E50CDA1">
                      <wp:simplePos x="0" y="0"/>
                      <wp:positionH relativeFrom="column">
                        <wp:posOffset>1453126</wp:posOffset>
                      </wp:positionH>
                      <wp:positionV relativeFrom="paragraph">
                        <wp:posOffset>99860</wp:posOffset>
                      </wp:positionV>
                      <wp:extent cx="0" cy="89855"/>
                      <wp:effectExtent l="76200" t="0" r="57150" b="62865"/>
                      <wp:wrapNone/>
                      <wp:docPr id="915" name="Straight Arrow Connector 915"/>
                      <wp:cNvGraphicFramePr/>
                      <a:graphic xmlns:a="http://schemas.openxmlformats.org/drawingml/2006/main">
                        <a:graphicData uri="http://schemas.microsoft.com/office/word/2010/wordprocessingShape">
                          <wps:wsp>
                            <wps:cNvCnPr/>
                            <wps:spPr>
                              <a:xfrm>
                                <a:off x="0" y="0"/>
                                <a:ext cx="0" cy="898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BB86716" id="Straight Arrow Connector 915" o:spid="_x0000_s1026" type="#_x0000_t32" style="position:absolute;margin-left:114.4pt;margin-top:7.85pt;width:0;height:7.1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" strokecolor="windowText" strokeweight=".5pt">
                      <v:stroke endarrow="block" joinstyle="miter"/>
                    </v:shape>
                  </w:pict>
                </mc:Fallback>
              </mc:AlternateContent>
            </w: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799552" behindDoc="0" locked="0" layoutInCell="1" allowOverlap="1" wp14:anchorId="1CED68FD" wp14:editId="5AE18108">
                      <wp:simplePos x="0" y="0"/>
                      <wp:positionH relativeFrom="column">
                        <wp:posOffset>1453126</wp:posOffset>
                      </wp:positionH>
                      <wp:positionV relativeFrom="paragraph">
                        <wp:posOffset>99860</wp:posOffset>
                      </wp:positionV>
                      <wp:extent cx="972541" cy="0"/>
                      <wp:effectExtent l="0" t="0" r="0" b="0"/>
                      <wp:wrapNone/>
                      <wp:docPr id="914" name="Straight Connector 914"/>
                      <wp:cNvGraphicFramePr/>
                      <a:graphic xmlns:a="http://schemas.openxmlformats.org/drawingml/2006/main">
                        <a:graphicData uri="http://schemas.microsoft.com/office/word/2010/wordprocessingShape">
                          <wps:wsp>
                            <wps:cNvCnPr/>
                            <wps:spPr>
                              <a:xfrm flipH="1">
                                <a:off x="0" y="0"/>
                                <a:ext cx="97254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D5CED9E" id="Straight Connector 914" o:spid="_x0000_s1026" style="position:absolute;flip:x;z-index:251799552;visibility:visible;mso-wrap-style:square;mso-wrap-distance-left:9pt;mso-wrap-distance-top:0;mso-wrap-distance-right:9pt;mso-wrap-distance-bottom:0;mso-position-horizontal:absolute;mso-position-horizontal-relative:text;mso-position-vertical:absolute;mso-position-vertical-relative:text" from="114.4pt,7.85pt" to="191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" strokecolor="windowText" strokeweight=".5pt">
                      <v:stroke joinstyle="miter"/>
                    </v:line>
                  </w:pict>
                </mc:Fallback>
              </mc:AlternateContent>
            </w: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794432" behindDoc="0" locked="0" layoutInCell="1" allowOverlap="1" wp14:anchorId="182008EB" wp14:editId="2002E043">
                      <wp:simplePos x="0" y="0"/>
                      <wp:positionH relativeFrom="column">
                        <wp:posOffset>871715</wp:posOffset>
                      </wp:positionH>
                      <wp:positionV relativeFrom="paragraph">
                        <wp:posOffset>15291</wp:posOffset>
                      </wp:positionV>
                      <wp:extent cx="1553951" cy="0"/>
                      <wp:effectExtent l="0" t="76200" r="27305" b="95250"/>
                      <wp:wrapNone/>
                      <wp:docPr id="850" name="Straight Arrow Connector 850"/>
                      <wp:cNvGraphicFramePr/>
                      <a:graphic xmlns:a="http://schemas.openxmlformats.org/drawingml/2006/main">
                        <a:graphicData uri="http://schemas.microsoft.com/office/word/2010/wordprocessingShape">
                          <wps:wsp>
                            <wps:cNvCnPr/>
                            <wps:spPr>
                              <a:xfrm>
                                <a:off x="0" y="0"/>
                                <a:ext cx="155395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568CC7B0" id="Straight Arrow Connector 850" o:spid="_x0000_s1026" type="#_x0000_t32" style="position:absolute;margin-left:68.65pt;margin-top:1.2pt;width:122.35pt;height:0;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" strokecolor="windowText" strokeweight=".5pt">
                      <v:stroke endarrow="block" joinstyle="miter"/>
                    </v:shape>
                  </w:pict>
                </mc:Fallback>
              </mc:AlternateContent>
            </w:r>
            <w:r w:rsidRPr="00481496">
              <w:rPr>
                <w:rFonts w:asciiTheme="minorHAnsi" w:eastAsiaTheme="minorHAnsi" w:hAnsiTheme="minorHAnsi" w:cstheme="minorBidi"/>
                <w:sz w:val="22"/>
                <w:szCs w:val="22"/>
              </w:rPr>
              <w:t xml:space="preserve">         </w:t>
            </w:r>
            <w:r w:rsidRPr="00481496">
              <w:rPr>
                <w:rFonts w:eastAsiaTheme="minorHAnsi"/>
                <w:sz w:val="20"/>
                <w:szCs w:val="22"/>
              </w:rPr>
              <w:t>medicine</w:t>
            </w:r>
          </w:p>
          <w:p w:rsidR="00BF3F39" w:rsidRPr="00481496" w:rsidRDefault="00BF3F39" w:rsidP="00253E06">
            <w:pPr>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95456" behindDoc="0" locked="0" layoutInCell="1" allowOverlap="1" wp14:anchorId="2962295B" wp14:editId="35D958AF">
                      <wp:simplePos x="0" y="0"/>
                      <wp:positionH relativeFrom="column">
                        <wp:posOffset>976293</wp:posOffset>
                      </wp:positionH>
                      <wp:positionV relativeFrom="paragraph">
                        <wp:posOffset>21418</wp:posOffset>
                      </wp:positionV>
                      <wp:extent cx="958850" cy="454660"/>
                      <wp:effectExtent l="0" t="0" r="12700" b="21590"/>
                      <wp:wrapNone/>
                      <wp:docPr id="904" name="Rectangle: Rounded Corners 9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2F90A2" id="Rectangle: Rounded Corners 904" o:spid="_x0000_s1026" style="position:absolute;margin-left:76.85pt;margin-top:1.7pt;width:75.5pt;height:35.8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0g1pA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" filled="f" strokecolor="windowText">
                      <v:path arrowok="t"/>
                    </v:roundrect>
                  </w:pict>
                </mc:Fallback>
              </mc:AlternateContent>
            </w:r>
            <w:r w:rsidRPr="00481496">
              <w:rPr>
                <w:rFonts w:eastAsiaTheme="minorHAnsi"/>
                <w:sz w:val="18"/>
                <w:szCs w:val="22"/>
              </w:rPr>
              <w:t xml:space="preserve">                  </w:t>
            </w:r>
          </w:p>
          <w:p w:rsidR="00BF3F39" w:rsidRPr="00481496" w:rsidRDefault="00BF3F39" w:rsidP="00253E06">
            <w:pPr>
              <w:tabs>
                <w:tab w:val="left" w:pos="371"/>
              </w:tabs>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803648" behindDoc="0" locked="0" layoutInCell="1" allowOverlap="1" wp14:anchorId="6E2BF622" wp14:editId="278E57E9">
                      <wp:simplePos x="0" y="0"/>
                      <wp:positionH relativeFrom="column">
                        <wp:posOffset>1936277</wp:posOffset>
                      </wp:positionH>
                      <wp:positionV relativeFrom="paragraph">
                        <wp:posOffset>133765</wp:posOffset>
                      </wp:positionV>
                      <wp:extent cx="2127910" cy="0"/>
                      <wp:effectExtent l="0" t="76200" r="24765" b="95250"/>
                      <wp:wrapNone/>
                      <wp:docPr id="919" name="Straight Arrow Connector 919"/>
                      <wp:cNvGraphicFramePr/>
                      <a:graphic xmlns:a="http://schemas.openxmlformats.org/drawingml/2006/main">
                        <a:graphicData uri="http://schemas.microsoft.com/office/word/2010/wordprocessingShape">
                          <wps:wsp>
                            <wps:cNvCnPr/>
                            <wps:spPr>
                              <a:xfrm>
                                <a:off x="0" y="0"/>
                                <a:ext cx="21279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5426C7E" id="Straight Arrow Connector 919" o:spid="_x0000_s1026" type="#_x0000_t32" style="position:absolute;margin-left:152.45pt;margin-top:10.55pt;width:167.55pt;height:0;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790336" behindDoc="0" locked="0" layoutInCell="1" allowOverlap="1" wp14:anchorId="1ACF4C4E" wp14:editId="1DAF0AD4">
                      <wp:simplePos x="0" y="0"/>
                      <wp:positionH relativeFrom="column">
                        <wp:posOffset>474973</wp:posOffset>
                      </wp:positionH>
                      <wp:positionV relativeFrom="paragraph">
                        <wp:posOffset>28053</wp:posOffset>
                      </wp:positionV>
                      <wp:extent cx="326" cy="406987"/>
                      <wp:effectExtent l="76200" t="0" r="57150" b="50800"/>
                      <wp:wrapNone/>
                      <wp:docPr id="840" name="Straight Arrow Connector 840"/>
                      <wp:cNvGraphicFramePr/>
                      <a:graphic xmlns:a="http://schemas.openxmlformats.org/drawingml/2006/main">
                        <a:graphicData uri="http://schemas.microsoft.com/office/word/2010/wordprocessingShape">
                          <wps:wsp>
                            <wps:cNvCnPr/>
                            <wps:spPr>
                              <a:xfrm flipH="1">
                                <a:off x="0" y="0"/>
                                <a:ext cx="326" cy="40698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BB82F15" id="Straight Arrow Connector 840" o:spid="_x0000_s1026" type="#_x0000_t32" style="position:absolute;margin-left:37.4pt;margin-top:2.2pt;width:.05pt;height:32.05pt;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" strokecolor="windowText" strokeweight=".5pt">
                      <v:stroke endarrow="block" joinstyle="miter"/>
                    </v:shape>
                  </w:pict>
                </mc:Fallback>
              </mc:AlternateContent>
            </w:r>
            <w:r w:rsidRPr="00481496">
              <w:rPr>
                <w:rFonts w:eastAsiaTheme="minorHAnsi"/>
                <w:sz w:val="18"/>
                <w:szCs w:val="22"/>
              </w:rPr>
              <w:t xml:space="preserve">   No</w:t>
            </w:r>
            <w:r w:rsidRPr="00481496">
              <w:rPr>
                <w:rFonts w:eastAsiaTheme="minorHAnsi"/>
                <w:sz w:val="18"/>
                <w:szCs w:val="22"/>
              </w:rPr>
              <w:tab/>
            </w:r>
            <w:r w:rsidRPr="00481496">
              <w:rPr>
                <w:rFonts w:eastAsiaTheme="minorHAnsi"/>
                <w:sz w:val="18"/>
                <w:szCs w:val="22"/>
              </w:rPr>
              <w:tab/>
              <w:t xml:space="preserve">                   Input inventory</w:t>
            </w:r>
          </w:p>
          <w:p w:rsidR="00BF3F39" w:rsidRPr="00481496" w:rsidRDefault="00BF3F39" w:rsidP="00253E06">
            <w:pPr>
              <w:tabs>
                <w:tab w:val="center" w:pos="1428"/>
                <w:tab w:val="left" w:pos="1898"/>
              </w:tabs>
              <w:ind w:firstLine="720"/>
              <w:rPr>
                <w:rFonts w:eastAsiaTheme="minorHAnsi"/>
                <w:sz w:val="18"/>
                <w:szCs w:val="22"/>
              </w:rPr>
            </w:pPr>
            <w:r w:rsidRPr="00481496">
              <w:rPr>
                <w:rFonts w:eastAsiaTheme="minorHAnsi"/>
                <w:sz w:val="18"/>
                <w:szCs w:val="22"/>
              </w:rPr>
              <w:t xml:space="preserve">                        details</w:t>
            </w:r>
          </w:p>
          <w:p w:rsidR="00BF3F39" w:rsidRPr="00481496" w:rsidRDefault="00BF3F39" w:rsidP="00253E06">
            <w:pPr>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1432"/>
              </w:tabs>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789312" behindDoc="0" locked="0" layoutInCell="1" allowOverlap="1" wp14:anchorId="5F3F2D39" wp14:editId="15B6C51E">
                      <wp:simplePos x="0" y="0"/>
                      <wp:positionH relativeFrom="column">
                        <wp:posOffset>71557</wp:posOffset>
                      </wp:positionH>
                      <wp:positionV relativeFrom="paragraph">
                        <wp:posOffset>41077</wp:posOffset>
                      </wp:positionV>
                      <wp:extent cx="795020" cy="623570"/>
                      <wp:effectExtent l="0" t="0" r="24130" b="24130"/>
                      <wp:wrapNone/>
                      <wp:docPr id="839" name="Diamond 8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020" cy="623570"/>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565CE" id="Diamond 839" o:spid="_x0000_s1026" type="#_x0000_t4" style="position:absolute;margin-left:5.65pt;margin-top:3.25pt;width:62.6pt;height:49.1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" filled="f" strokecolor="windowText">
                      <v:stroke joinstyle="round"/>
                      <v:path arrowok="t"/>
                    </v:shape>
                  </w:pict>
                </mc:Fallback>
              </mc:AlternateContent>
            </w:r>
            <w:r w:rsidRPr="00481496">
              <w:rPr>
                <w:rFonts w:eastAsiaTheme="minorHAnsi"/>
                <w:sz w:val="18"/>
                <w:szCs w:val="22"/>
              </w:rPr>
              <w:t xml:space="preserve">           </w:t>
            </w:r>
          </w:p>
          <w:p w:rsidR="00BF3F39" w:rsidRPr="00481496" w:rsidRDefault="00BF3F39" w:rsidP="00253E06">
            <w:pPr>
              <w:tabs>
                <w:tab w:val="left" w:pos="1432"/>
              </w:tabs>
              <w:rPr>
                <w:rFonts w:eastAsiaTheme="minorHAnsi"/>
                <w:sz w:val="18"/>
                <w:szCs w:val="22"/>
              </w:rPr>
            </w:pPr>
            <w:r w:rsidRPr="00481496">
              <w:rPr>
                <w:rFonts w:eastAsiaTheme="minorHAnsi"/>
                <w:sz w:val="18"/>
                <w:szCs w:val="22"/>
              </w:rPr>
              <w:t xml:space="preserve">             View</w:t>
            </w:r>
            <w:r w:rsidRPr="00481496">
              <w:rPr>
                <w:rFonts w:eastAsiaTheme="minorHAnsi"/>
                <w:sz w:val="18"/>
                <w:szCs w:val="22"/>
              </w:rPr>
              <w:tab/>
              <w:t>Yes</w:t>
            </w:r>
          </w:p>
          <w:p w:rsidR="00BF3F39" w:rsidRPr="00481496" w:rsidRDefault="00BF3F39" w:rsidP="00253E06">
            <w:pPr>
              <w:spacing w:line="276" w:lineRule="auto"/>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98528" behindDoc="0" locked="0" layoutInCell="1" allowOverlap="1" wp14:anchorId="1FB4C879" wp14:editId="757B82C0">
                      <wp:simplePos x="0" y="0"/>
                      <wp:positionH relativeFrom="column">
                        <wp:posOffset>865708</wp:posOffset>
                      </wp:positionH>
                      <wp:positionV relativeFrom="paragraph">
                        <wp:posOffset>77216</wp:posOffset>
                      </wp:positionV>
                      <wp:extent cx="3195569" cy="0"/>
                      <wp:effectExtent l="0" t="76200" r="24130" b="95250"/>
                      <wp:wrapNone/>
                      <wp:docPr id="913" name="Straight Arrow Connector 913"/>
                      <wp:cNvGraphicFramePr/>
                      <a:graphic xmlns:a="http://schemas.openxmlformats.org/drawingml/2006/main">
                        <a:graphicData uri="http://schemas.microsoft.com/office/word/2010/wordprocessingShape">
                          <wps:wsp>
                            <wps:cNvCnPr/>
                            <wps:spPr>
                              <a:xfrm>
                                <a:off x="0" y="0"/>
                                <a:ext cx="319556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561995F" id="Straight Arrow Connector 913" o:spid="_x0000_s1026" type="#_x0000_t32" style="position:absolute;margin-left:68.15pt;margin-top:6.1pt;width:251.6pt;height:0;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" strokecolor="windowText" strokeweight=".5pt">
                      <v:stroke endarrow="block" joinstyle="miter"/>
                    </v:shape>
                  </w:pict>
                </mc:Fallback>
              </mc:AlternateContent>
            </w:r>
            <w:r w:rsidRPr="00481496">
              <w:rPr>
                <w:rFonts w:eastAsiaTheme="minorHAnsi"/>
                <w:sz w:val="18"/>
                <w:szCs w:val="22"/>
              </w:rPr>
              <w:t xml:space="preserve">         Inventory</w:t>
            </w:r>
          </w:p>
          <w:p w:rsidR="00BF3F39" w:rsidRPr="00481496" w:rsidRDefault="00BF3F39" w:rsidP="00253E06">
            <w:pPr>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857"/>
              </w:tabs>
              <w:spacing w:after="200" w:line="276" w:lineRule="auto"/>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802624" behindDoc="0" locked="0" layoutInCell="1" allowOverlap="1" wp14:anchorId="1E53F3D1" wp14:editId="15BD5A57">
                      <wp:simplePos x="0" y="0"/>
                      <wp:positionH relativeFrom="column">
                        <wp:posOffset>26028</wp:posOffset>
                      </wp:positionH>
                      <wp:positionV relativeFrom="paragraph">
                        <wp:posOffset>240221</wp:posOffset>
                      </wp:positionV>
                      <wp:extent cx="449271" cy="0"/>
                      <wp:effectExtent l="0" t="0" r="0" b="0"/>
                      <wp:wrapNone/>
                      <wp:docPr id="917" name="Straight Connector 917"/>
                      <wp:cNvGraphicFramePr/>
                      <a:graphic xmlns:a="http://schemas.openxmlformats.org/drawingml/2006/main">
                        <a:graphicData uri="http://schemas.microsoft.com/office/word/2010/wordprocessingShape">
                          <wps:wsp>
                            <wps:cNvCnPr/>
                            <wps:spPr>
                              <a:xfrm flipH="1">
                                <a:off x="0" y="0"/>
                                <a:ext cx="44927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3491AD" id="Straight Connector 917" o:spid="_x0000_s1026" style="position:absolute;flip:x;z-index:251802624;visibility:visible;mso-wrap-style:square;mso-wrap-distance-left:9pt;mso-wrap-distance-top:0;mso-wrap-distance-right:9pt;mso-wrap-distance-bottom:0;mso-position-horizontal:absolute;mso-position-horizontal-relative:text;mso-position-vertical:absolute;mso-position-vertical-relative:text" from="2.05pt,18.9pt" to="37.4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801600" behindDoc="0" locked="0" layoutInCell="1" allowOverlap="1" wp14:anchorId="1C3F850A" wp14:editId="4BDF8468">
                      <wp:simplePos x="0" y="0"/>
                      <wp:positionH relativeFrom="column">
                        <wp:posOffset>462908</wp:posOffset>
                      </wp:positionH>
                      <wp:positionV relativeFrom="paragraph">
                        <wp:posOffset>118811</wp:posOffset>
                      </wp:positionV>
                      <wp:extent cx="0" cy="121692"/>
                      <wp:effectExtent l="0" t="0" r="38100" b="31115"/>
                      <wp:wrapNone/>
                      <wp:docPr id="916" name="Straight Connector 916"/>
                      <wp:cNvGraphicFramePr/>
                      <a:graphic xmlns:a="http://schemas.openxmlformats.org/drawingml/2006/main">
                        <a:graphicData uri="http://schemas.microsoft.com/office/word/2010/wordprocessingShape">
                          <wps:wsp>
                            <wps:cNvCnPr/>
                            <wps:spPr>
                              <a:xfrm>
                                <a:off x="0" y="0"/>
                                <a:ext cx="0" cy="12169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944DD9B" id="Straight Connector 916" o:spid="_x0000_s1026" style="position:absolute;z-index:251801600;visibility:visible;mso-wrap-style:square;mso-wrap-distance-left:9pt;mso-wrap-distance-top:0;mso-wrap-distance-right:9pt;mso-wrap-distance-bottom:0;mso-position-horizontal:absolute;mso-position-horizontal-relative:text;mso-position-vertical:absolute;mso-position-vertical-relative:text" from="36.45pt,9.35pt" to="36.4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" strokecolor="windowText" strokeweight=".5pt">
                      <v:stroke joinstyle="miter"/>
                    </v:line>
                  </w:pict>
                </mc:Fallback>
              </mc:AlternateContent>
            </w:r>
            <w:r w:rsidRPr="00481496">
              <w:rPr>
                <w:rFonts w:eastAsiaTheme="minorHAnsi"/>
                <w:sz w:val="18"/>
                <w:szCs w:val="22"/>
              </w:rPr>
              <w:tab/>
              <w:t xml:space="preserve">  No</w:t>
            </w:r>
          </w:p>
          <w:p w:rsidR="00BF3F39" w:rsidRPr="00481496" w:rsidRDefault="00BF3F39" w:rsidP="00253E06">
            <w:pPr>
              <w:spacing w:after="200" w:line="276" w:lineRule="auto"/>
              <w:rPr>
                <w:rFonts w:eastAsiaTheme="minorHAnsi"/>
                <w:sz w:val="18"/>
                <w:szCs w:val="22"/>
              </w:rPr>
            </w:pPr>
          </w:p>
          <w:p w:rsidR="00BF3F39" w:rsidRPr="00481496" w:rsidRDefault="00BF3F39" w:rsidP="00253E06">
            <w:pPr>
              <w:tabs>
                <w:tab w:val="left" w:pos="371"/>
              </w:tabs>
              <w:rPr>
                <w:rFonts w:eastAsiaTheme="minorHAnsi"/>
                <w:sz w:val="18"/>
                <w:szCs w:val="22"/>
              </w:rPr>
            </w:pPr>
            <w:r w:rsidRPr="00481496">
              <w:rPr>
                <w:rFonts w:eastAsiaTheme="minorHAnsi"/>
                <w:sz w:val="18"/>
                <w:szCs w:val="22"/>
              </w:rPr>
              <w:tab/>
            </w:r>
          </w:p>
          <w:p w:rsidR="00BF3F39" w:rsidRPr="00481496" w:rsidRDefault="00BF3F39" w:rsidP="00253E06">
            <w:pPr>
              <w:tabs>
                <w:tab w:val="left" w:pos="371"/>
              </w:tabs>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371"/>
              </w:tabs>
              <w:rPr>
                <w:rFonts w:eastAsiaTheme="minorHAnsi"/>
                <w:sz w:val="18"/>
                <w:szCs w:val="22"/>
              </w:rPr>
            </w:pPr>
          </w:p>
        </w:tc>
        <w:tc>
          <w:tcPr>
            <w:tcW w:w="270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lang w:val="fil-PH"/>
              </w:rPr>
            </w:pPr>
          </w:p>
          <w:p w:rsidR="00BF3F39" w:rsidRPr="00481496" w:rsidRDefault="00BF3F39" w:rsidP="00253E06">
            <w:pPr>
              <w:tabs>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r>
          </w:p>
          <w:p w:rsidR="00BF3F39" w:rsidRPr="00481496" w:rsidRDefault="00BF3F39" w:rsidP="00253E06">
            <w:pPr>
              <w:tabs>
                <w:tab w:val="left" w:pos="839"/>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r>
            <w:r w:rsidRPr="00481496">
              <w:rPr>
                <w:rFonts w:asciiTheme="minorHAnsi" w:eastAsiaTheme="minorHAnsi" w:hAnsiTheme="minorHAnsi" w:cstheme="minorBidi"/>
                <w:sz w:val="18"/>
                <w:szCs w:val="22"/>
                <w:lang w:val="fil-PH"/>
              </w:rPr>
              <w:tab/>
            </w: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 xml:space="preserve">                  </w:t>
            </w: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93408" behindDoc="0" locked="0" layoutInCell="1" allowOverlap="1" wp14:anchorId="58E77753" wp14:editId="42D99A6C">
                      <wp:simplePos x="0" y="0"/>
                      <wp:positionH relativeFrom="column">
                        <wp:posOffset>372948</wp:posOffset>
                      </wp:positionH>
                      <wp:positionV relativeFrom="paragraph">
                        <wp:posOffset>86360</wp:posOffset>
                      </wp:positionV>
                      <wp:extent cx="958850" cy="454660"/>
                      <wp:effectExtent l="0" t="0" r="0" b="2540"/>
                      <wp:wrapNone/>
                      <wp:docPr id="849" name="Rectangle: Rounded Corners 8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2F2612" id="Rectangle: Rounded Corners 849" o:spid="_x0000_s1026" style="position:absolute;margin-left:29.35pt;margin-top:6.8pt;width:75.5pt;height:35.8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" filled="f" strokecolor="windowText">
                      <v:path arrowok="t"/>
                    </v:roundrec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 xml:space="preserve">Display inventory       </w:t>
            </w:r>
            <w:r w:rsidRPr="00481496">
              <w:rPr>
                <w:rFonts w:eastAsiaTheme="minorHAnsi"/>
                <w:sz w:val="18"/>
                <w:szCs w:val="22"/>
                <w:lang w:val="fil-PH"/>
              </w:rPr>
              <w:tab/>
              <w:t>form</w:t>
            </w:r>
          </w:p>
          <w:p w:rsidR="00BF3F39" w:rsidRPr="00481496" w:rsidRDefault="00BF3F39" w:rsidP="00253E06">
            <w:pPr>
              <w:spacing w:line="276" w:lineRule="auto"/>
              <w:jc w:val="center"/>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04672" behindDoc="0" locked="0" layoutInCell="1" allowOverlap="1" wp14:anchorId="3105F0F6" wp14:editId="4BF9CB08">
                      <wp:simplePos x="0" y="0"/>
                      <wp:positionH relativeFrom="column">
                        <wp:posOffset>280187</wp:posOffset>
                      </wp:positionH>
                      <wp:positionV relativeFrom="paragraph">
                        <wp:posOffset>165378</wp:posOffset>
                      </wp:positionV>
                      <wp:extent cx="958850" cy="454660"/>
                      <wp:effectExtent l="0" t="0" r="12700" b="21590"/>
                      <wp:wrapNone/>
                      <wp:docPr id="920" name="Rectangle: Rounded Corners 9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F6EAE2" id="Rectangle: Rounded Corners 920" o:spid="_x0000_s1026" style="position:absolute;margin-left:22.05pt;margin-top:13pt;width:75.5pt;height:35.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" filled="f" strokecolor="windowText">
                      <v:path arrowok="t"/>
                    </v:roundrect>
                  </w:pict>
                </mc:Fallback>
              </mc:AlternateConten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06720" behindDoc="0" locked="0" layoutInCell="1" allowOverlap="1" wp14:anchorId="48EEDE8D" wp14:editId="0EDCAF9A">
                      <wp:simplePos x="0" y="0"/>
                      <wp:positionH relativeFrom="column">
                        <wp:posOffset>1235913</wp:posOffset>
                      </wp:positionH>
                      <wp:positionV relativeFrom="paragraph">
                        <wp:posOffset>91364</wp:posOffset>
                      </wp:positionV>
                      <wp:extent cx="1235710" cy="0"/>
                      <wp:effectExtent l="38100" t="76200" r="0" b="95250"/>
                      <wp:wrapNone/>
                      <wp:docPr id="922" name="Straight Arrow Connector 922"/>
                      <wp:cNvGraphicFramePr/>
                      <a:graphic xmlns:a="http://schemas.openxmlformats.org/drawingml/2006/main">
                        <a:graphicData uri="http://schemas.microsoft.com/office/word/2010/wordprocessingShape">
                          <wps:wsp>
                            <wps:cNvCnPr/>
                            <wps:spPr>
                              <a:xfrm flipH="1">
                                <a:off x="0" y="0"/>
                                <a:ext cx="12357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0DBD369" id="Straight Arrow Connector 922" o:spid="_x0000_s1026" type="#_x0000_t32" style="position:absolute;margin-left:97.3pt;margin-top:7.2pt;width:97.3pt;height:0;flip:x;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" strokecolor="windowText" strokeweight=".5pt">
                      <v:stroke endarrow="block" joinstyle="miter"/>
                    </v:shape>
                  </w:pict>
                </mc:Fallback>
              </mc:AlternateContent>
            </w:r>
            <w:r w:rsidRPr="00481496">
              <w:rPr>
                <w:rFonts w:eastAsiaTheme="minorHAnsi"/>
                <w:sz w:val="18"/>
                <w:szCs w:val="22"/>
                <w:lang w:val="fil-PH"/>
              </w:rPr>
              <w:t>Display list of</w:t>
            </w:r>
          </w:p>
          <w:p w:rsidR="00BF3F39" w:rsidRPr="00481496" w:rsidRDefault="00BF3F39" w:rsidP="00253E06">
            <w:pPr>
              <w:ind w:firstLine="720"/>
              <w:rPr>
                <w:rFonts w:asciiTheme="minorHAnsi" w:eastAsiaTheme="minorHAnsi" w:hAnsiTheme="minorHAnsi" w:cstheme="minorBidi"/>
                <w:sz w:val="18"/>
                <w:szCs w:val="22"/>
                <w:lang w:val="fil-PH"/>
              </w:rPr>
            </w:pPr>
            <w:r w:rsidRPr="00481496">
              <w:rPr>
                <w:rFonts w:eastAsiaTheme="minorHAnsi"/>
                <w:noProof/>
                <w:sz w:val="18"/>
              </w:rPr>
              <mc:AlternateContent>
                <mc:Choice Requires="wps">
                  <w:drawing>
                    <wp:anchor distT="0" distB="0" distL="114300" distR="114300" simplePos="0" relativeHeight="251810816" behindDoc="0" locked="0" layoutInCell="1" allowOverlap="1" wp14:anchorId="43495B65" wp14:editId="70441139">
                      <wp:simplePos x="0" y="0"/>
                      <wp:positionH relativeFrom="column">
                        <wp:posOffset>715975</wp:posOffset>
                      </wp:positionH>
                      <wp:positionV relativeFrom="paragraph">
                        <wp:posOffset>873989</wp:posOffset>
                      </wp:positionV>
                      <wp:extent cx="0" cy="95427"/>
                      <wp:effectExtent l="76200" t="0" r="57150" b="57150"/>
                      <wp:wrapNone/>
                      <wp:docPr id="927" name="Straight Arrow Connector 927"/>
                      <wp:cNvGraphicFramePr/>
                      <a:graphic xmlns:a="http://schemas.openxmlformats.org/drawingml/2006/main">
                        <a:graphicData uri="http://schemas.microsoft.com/office/word/2010/wordprocessingShape">
                          <wps:wsp>
                            <wps:cNvCnPr/>
                            <wps:spPr>
                              <a:xfrm>
                                <a:off x="0" y="0"/>
                                <a:ext cx="0" cy="9542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AE6D53F" id="Straight Arrow Connector 927" o:spid="_x0000_s1026" type="#_x0000_t32" style="position:absolute;margin-left:56.4pt;margin-top:68.8pt;width:0;height:7.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809792" behindDoc="0" locked="0" layoutInCell="1" allowOverlap="1" wp14:anchorId="7E55A83F" wp14:editId="3724727F">
                      <wp:simplePos x="0" y="0"/>
                      <wp:positionH relativeFrom="column">
                        <wp:posOffset>715975</wp:posOffset>
                      </wp:positionH>
                      <wp:positionV relativeFrom="paragraph">
                        <wp:posOffset>202438</wp:posOffset>
                      </wp:positionV>
                      <wp:extent cx="0" cy="115926"/>
                      <wp:effectExtent l="76200" t="0" r="57150" b="55880"/>
                      <wp:wrapNone/>
                      <wp:docPr id="926" name="Straight Arrow Connector 926"/>
                      <wp:cNvGraphicFramePr/>
                      <a:graphic xmlns:a="http://schemas.openxmlformats.org/drawingml/2006/main">
                        <a:graphicData uri="http://schemas.microsoft.com/office/word/2010/wordprocessingShape">
                          <wps:wsp>
                            <wps:cNvCnPr/>
                            <wps:spPr>
                              <a:xfrm>
                                <a:off x="0" y="0"/>
                                <a:ext cx="0" cy="11592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D30ABCB" id="Straight Arrow Connector 926" o:spid="_x0000_s1026" type="#_x0000_t32" style="position:absolute;margin-left:56.4pt;margin-top:15.95pt;width:0;height:9.15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808768" behindDoc="0" locked="0" layoutInCell="1" allowOverlap="1" wp14:anchorId="0C49447D" wp14:editId="71D5146C">
                      <wp:simplePos x="0" y="0"/>
                      <wp:positionH relativeFrom="column">
                        <wp:posOffset>372110</wp:posOffset>
                      </wp:positionH>
                      <wp:positionV relativeFrom="paragraph">
                        <wp:posOffset>969061</wp:posOffset>
                      </wp:positionV>
                      <wp:extent cx="687070" cy="623570"/>
                      <wp:effectExtent l="0" t="0" r="17780" b="24130"/>
                      <wp:wrapNone/>
                      <wp:docPr id="925" name="Diamond 9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623570"/>
                              </a:xfrm>
                              <a:prstGeom prst="diamond">
                                <a:avLst/>
                              </a:prstGeom>
                              <a:noFill/>
                              <a:ln w="9525" cap="flat" cmpd="sng" algn="ctr">
                                <a:solidFill>
                                  <a:sysClr val="windowText" lastClr="000000"/>
                                </a:solidFill>
                                <a:prstDash val="solid"/>
                                <a:round/>
                                <a:headEnd type="none" w="med" len="med"/>
                                <a:tailEnd type="none" w="med" len="med"/>
                              </a:ln>
                              <a:effectLst/>
                            </wps:spPr>
                            <wps:txbx>
                              <w:txbxContent>
                                <w:p w:rsidR="002B38C3" w:rsidRDefault="002B38C3" w:rsidP="00BF3F3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49447D" id="_x0000_t4" coordsize="21600,21600" o:spt="4" path="m10800,l,10800,10800,21600,21600,10800xe">
                      <v:stroke joinstyle="miter"/>
                      <v:path gradientshapeok="t" o:connecttype="rect" textboxrect="5400,5400,16200,16200"/>
                    </v:shapetype>
                    <v:shape id="Diamond 925" o:spid="_x0000_s1026" type="#_x0000_t4" style="position:absolute;left:0;text-align:left;margin-left:29.3pt;margin-top:76.3pt;width:54.1pt;height:49.1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" filled="f" strokecolor="windowText">
                      <v:stroke joinstyle="round"/>
                      <v:path arrowok="t"/>
                      <v:textbox>
                        <w:txbxContent>
                          <w:p w:rsidR="002B38C3" w:rsidRDefault="002B38C3" w:rsidP="00BF3F39">
                            <w:pPr>
                              <w:jc w:val="center"/>
                            </w:pPr>
                            <w:r>
                              <w:t xml:space="preserve"> </w:t>
                            </w:r>
                          </w:p>
                        </w:txbxContent>
                      </v:textbox>
                    </v:shape>
                  </w:pict>
                </mc:Fallback>
              </mc:AlternateContent>
            </w:r>
            <w:r w:rsidRPr="00481496">
              <w:rPr>
                <w:rFonts w:eastAsiaTheme="minorHAnsi"/>
                <w:sz w:val="18"/>
                <w:szCs w:val="22"/>
                <w:lang w:val="fil-PH"/>
              </w:rPr>
              <w:t>medicines</w:t>
            </w: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noProof/>
                <w:sz w:val="18"/>
              </w:rPr>
              <mc:AlternateContent>
                <mc:Choice Requires="wps">
                  <w:drawing>
                    <wp:anchor distT="0" distB="0" distL="114300" distR="114300" simplePos="0" relativeHeight="251807744" behindDoc="0" locked="0" layoutInCell="1" allowOverlap="1" wp14:anchorId="167D6919" wp14:editId="6435B348">
                      <wp:simplePos x="0" y="0"/>
                      <wp:positionH relativeFrom="column">
                        <wp:posOffset>378163</wp:posOffset>
                      </wp:positionH>
                      <wp:positionV relativeFrom="paragraph">
                        <wp:posOffset>186941</wp:posOffset>
                      </wp:positionV>
                      <wp:extent cx="687070" cy="555625"/>
                      <wp:effectExtent l="0" t="0" r="17780" b="15875"/>
                      <wp:wrapNone/>
                      <wp:docPr id="923" name="Diamond 9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555625"/>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6053FB" id="Diamond 923" o:spid="_x0000_s1026" type="#_x0000_t4" style="position:absolute;margin-left:29.8pt;margin-top:14.7pt;width:54.1pt;height:43.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" filled="f" strokecolor="windowText">
                      <v:stroke joinstyle="round"/>
                      <v:path arrowok="t"/>
                    </v:shape>
                  </w:pict>
                </mc:Fallback>
              </mc:AlternateContent>
            </w:r>
          </w:p>
          <w:p w:rsidR="00BF3F39" w:rsidRPr="00481496" w:rsidRDefault="00BF3F39" w:rsidP="00253E06">
            <w:pPr>
              <w:tabs>
                <w:tab w:val="left" w:pos="1668"/>
              </w:tabs>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813888" behindDoc="0" locked="0" layoutInCell="1" allowOverlap="1" wp14:anchorId="7B2BAAC4" wp14:editId="55432AB2">
                      <wp:simplePos x="0" y="0"/>
                      <wp:positionH relativeFrom="column">
                        <wp:posOffset>1059231</wp:posOffset>
                      </wp:positionH>
                      <wp:positionV relativeFrom="paragraph">
                        <wp:posOffset>177241</wp:posOffset>
                      </wp:positionV>
                      <wp:extent cx="950112" cy="0"/>
                      <wp:effectExtent l="0" t="76200" r="21590" b="95250"/>
                      <wp:wrapNone/>
                      <wp:docPr id="994" name="Straight Arrow Connector 994"/>
                      <wp:cNvGraphicFramePr/>
                      <a:graphic xmlns:a="http://schemas.openxmlformats.org/drawingml/2006/main">
                        <a:graphicData uri="http://schemas.microsoft.com/office/word/2010/wordprocessingShape">
                          <wps:wsp>
                            <wps:cNvCnPr/>
                            <wps:spPr>
                              <a:xfrm>
                                <a:off x="0" y="0"/>
                                <a:ext cx="95011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6232296" id="Straight Arrow Connector 994" o:spid="_x0000_s1026" type="#_x0000_t32" style="position:absolute;margin-left:83.4pt;margin-top:13.95pt;width:74.8pt;height:0;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Yes</w:t>
            </w:r>
          </w:p>
          <w:p w:rsidR="00BF3F39" w:rsidRPr="00481496" w:rsidRDefault="00BF3F39" w:rsidP="00253E06">
            <w:pPr>
              <w:rPr>
                <w:rFonts w:eastAsiaTheme="minorHAnsi"/>
                <w:sz w:val="18"/>
                <w:szCs w:val="22"/>
                <w:lang w:val="fil-PH"/>
              </w:rPr>
            </w:pP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 xml:space="preserve">Update       </w:t>
            </w:r>
          </w:p>
          <w:p w:rsidR="00BF3F39" w:rsidRPr="00481496" w:rsidRDefault="00BF3F39" w:rsidP="00253E06">
            <w:pPr>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tabs>
                <w:tab w:val="left" w:pos="1373"/>
                <w:tab w:val="left" w:pos="1709"/>
              </w:tabs>
              <w:rPr>
                <w:rFonts w:eastAsiaTheme="minorHAnsi"/>
                <w:sz w:val="18"/>
                <w:szCs w:val="22"/>
                <w:lang w:val="fil-PH"/>
              </w:rPr>
            </w:pPr>
            <w:r w:rsidRPr="00481496">
              <w:rPr>
                <w:rFonts w:eastAsiaTheme="minorHAnsi"/>
                <w:sz w:val="18"/>
                <w:szCs w:val="22"/>
                <w:lang w:val="fil-PH"/>
              </w:rPr>
              <w:tab/>
              <w:t>No</w:t>
            </w:r>
            <w:r w:rsidRPr="00481496">
              <w:rPr>
                <w:rFonts w:eastAsiaTheme="minorHAnsi"/>
                <w:sz w:val="18"/>
                <w:szCs w:val="22"/>
                <w:lang w:val="fil-PH"/>
              </w:rPr>
              <w:tab/>
              <w:t xml:space="preserve"> </w:t>
            </w:r>
          </w:p>
          <w:p w:rsidR="00BF3F39" w:rsidRPr="00481496" w:rsidRDefault="00BF3F39" w:rsidP="00253E06">
            <w:pPr>
              <w:ind w:firstLine="720"/>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ind w:firstLine="720"/>
              <w:jc w:val="center"/>
              <w:rPr>
                <w:rFonts w:eastAsiaTheme="minorHAnsi"/>
                <w:sz w:val="18"/>
                <w:szCs w:val="22"/>
                <w:lang w:val="fil-PH"/>
              </w:rPr>
            </w:pPr>
            <w:r w:rsidRPr="00481496">
              <w:rPr>
                <w:rFonts w:eastAsiaTheme="minorHAnsi"/>
                <w:sz w:val="18"/>
                <w:szCs w:val="22"/>
                <w:lang w:val="fil-PH"/>
              </w:rPr>
              <w:t xml:space="preserve">     Yes</w: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4912" behindDoc="0" locked="0" layoutInCell="1" allowOverlap="1" wp14:anchorId="0CC9D47F" wp14:editId="35E9B9D8">
                      <wp:simplePos x="0" y="0"/>
                      <wp:positionH relativeFrom="column">
                        <wp:posOffset>1060450</wp:posOffset>
                      </wp:positionH>
                      <wp:positionV relativeFrom="paragraph">
                        <wp:posOffset>68329</wp:posOffset>
                      </wp:positionV>
                      <wp:extent cx="980795" cy="0"/>
                      <wp:effectExtent l="0" t="76200" r="10160" b="95250"/>
                      <wp:wrapNone/>
                      <wp:docPr id="996" name="Straight Arrow Connector 996"/>
                      <wp:cNvGraphicFramePr/>
                      <a:graphic xmlns:a="http://schemas.openxmlformats.org/drawingml/2006/main">
                        <a:graphicData uri="http://schemas.microsoft.com/office/word/2010/wordprocessingShape">
                          <wps:wsp>
                            <wps:cNvCnPr/>
                            <wps:spPr>
                              <a:xfrm>
                                <a:off x="0" y="0"/>
                                <a:ext cx="9807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381BEB1" id="Straight Arrow Connector 996" o:spid="_x0000_s1026" type="#_x0000_t32" style="position:absolute;margin-left:83.5pt;margin-top:5.4pt;width:77.25pt;height:0;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" strokecolor="windowText" strokeweight=".5pt">
                      <v:stroke endarrow="block" joinstyle="miter"/>
                    </v:shape>
                  </w:pict>
                </mc:Fallback>
              </mc:AlternateContent>
            </w:r>
            <w:r w:rsidRPr="00481496">
              <w:rPr>
                <w:rFonts w:eastAsiaTheme="minorHAnsi"/>
                <w:sz w:val="18"/>
                <w:szCs w:val="22"/>
                <w:lang w:val="fil-PH"/>
              </w:rPr>
              <w:t xml:space="preserve">    Delete</w:t>
            </w:r>
          </w:p>
          <w:p w:rsidR="00BF3F39" w:rsidRPr="00481496" w:rsidRDefault="00BF3F39" w:rsidP="00253E06">
            <w:pPr>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jc w:val="center"/>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6960" behindDoc="0" locked="0" layoutInCell="1" allowOverlap="1" wp14:anchorId="628B65AA" wp14:editId="18C80E91">
                      <wp:simplePos x="0" y="0"/>
                      <wp:positionH relativeFrom="column">
                        <wp:posOffset>715896</wp:posOffset>
                      </wp:positionH>
                      <wp:positionV relativeFrom="paragraph">
                        <wp:posOffset>206699</wp:posOffset>
                      </wp:positionV>
                      <wp:extent cx="2838587" cy="0"/>
                      <wp:effectExtent l="0" t="0" r="0" b="0"/>
                      <wp:wrapNone/>
                      <wp:docPr id="998" name="Straight Connector 998"/>
                      <wp:cNvGraphicFramePr/>
                      <a:graphic xmlns:a="http://schemas.openxmlformats.org/drawingml/2006/main">
                        <a:graphicData uri="http://schemas.microsoft.com/office/word/2010/wordprocessingShape">
                          <wps:wsp>
                            <wps:cNvCnPr/>
                            <wps:spPr>
                              <a:xfrm>
                                <a:off x="0" y="0"/>
                                <a:ext cx="2838587"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543B83BD" id="Straight Connector 998" o:spid="_x0000_s1026" style="position:absolute;z-index:251816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35pt,16.3pt" to="279.8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815936" behindDoc="0" locked="0" layoutInCell="1" allowOverlap="1" wp14:anchorId="4DE3820E" wp14:editId="2C012176">
                      <wp:simplePos x="0" y="0"/>
                      <wp:positionH relativeFrom="column">
                        <wp:posOffset>715896</wp:posOffset>
                      </wp:positionH>
                      <wp:positionV relativeFrom="paragraph">
                        <wp:posOffset>109010</wp:posOffset>
                      </wp:positionV>
                      <wp:extent cx="0" cy="98895"/>
                      <wp:effectExtent l="0" t="0" r="38100" b="34925"/>
                      <wp:wrapNone/>
                      <wp:docPr id="997" name="Straight Connector 997"/>
                      <wp:cNvGraphicFramePr/>
                      <a:graphic xmlns:a="http://schemas.openxmlformats.org/drawingml/2006/main">
                        <a:graphicData uri="http://schemas.microsoft.com/office/word/2010/wordprocessingShape">
                          <wps:wsp>
                            <wps:cNvCnPr/>
                            <wps:spPr>
                              <a:xfrm>
                                <a:off x="0" y="0"/>
                                <a:ext cx="0" cy="9889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94DE28F" id="Straight Connector 997" o:spid="_x0000_s1026" style="position:absolute;z-index:251815936;visibility:visible;mso-wrap-style:square;mso-wrap-distance-left:9pt;mso-wrap-distance-top:0;mso-wrap-distance-right:9pt;mso-wrap-distance-bottom:0;mso-position-horizontal:absolute;mso-position-horizontal-relative:text;mso-position-vertical:absolute;mso-position-vertical-relative:text" from="56.35pt,8.6pt" to="56.3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" strokecolor="windowText" strokeweight=".5pt">
                      <v:stroke joinstyle="miter"/>
                    </v:line>
                  </w:pict>
                </mc:Fallback>
              </mc:AlternateContent>
            </w:r>
            <w:r w:rsidRPr="00481496">
              <w:rPr>
                <w:rFonts w:eastAsiaTheme="minorHAnsi"/>
                <w:sz w:val="18"/>
                <w:szCs w:val="22"/>
                <w:lang w:val="fil-PH"/>
              </w:rPr>
              <w:t xml:space="preserve">       No</w:t>
            </w:r>
          </w:p>
        </w:tc>
        <w:tc>
          <w:tcPr>
            <w:tcW w:w="342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rPr>
            </w:pPr>
            <w:r w:rsidRPr="00481496">
              <w:rPr>
                <w:rFonts w:asciiTheme="minorHAnsi" w:eastAsiaTheme="minorHAnsi" w:hAnsiTheme="minorHAnsi" w:cstheme="minorBidi"/>
                <w:sz w:val="18"/>
                <w:szCs w:val="22"/>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sz w:val="18"/>
                <w:szCs w:val="22"/>
              </w:rPr>
              <w:t xml:space="preserve">                       </w:t>
            </w:r>
          </w:p>
          <w:p w:rsidR="00BF3F39" w:rsidRPr="00481496" w:rsidRDefault="00BF3F39" w:rsidP="00253E06">
            <w:pPr>
              <w:tabs>
                <w:tab w:val="left" w:pos="1119"/>
              </w:tabs>
              <w:spacing w:line="276" w:lineRule="auto"/>
              <w:rPr>
                <w:rFonts w:asciiTheme="minorHAnsi" w:eastAsiaTheme="minorHAnsi" w:hAnsiTheme="minorHAnsi" w:cstheme="minorBidi"/>
                <w:sz w:val="18"/>
                <w:szCs w:val="22"/>
                <w:lang w:val="fil-PH"/>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spacing w:line="276" w:lineRule="auto"/>
              <w:ind w:firstLine="720"/>
              <w:rPr>
                <w:rFonts w:asciiTheme="minorHAnsi" w:eastAsiaTheme="minorHAnsi" w:hAnsiTheme="minorHAnsi" w:cstheme="minorBidi"/>
                <w:sz w:val="18"/>
                <w:szCs w:val="22"/>
                <w:lang w:val="fil-PH"/>
              </w:rPr>
            </w:pP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9008" behindDoc="0" locked="0" layoutInCell="1" allowOverlap="1" wp14:anchorId="426D858E" wp14:editId="7EA982AE">
                      <wp:simplePos x="0" y="0"/>
                      <wp:positionH relativeFrom="column">
                        <wp:posOffset>1417320</wp:posOffset>
                      </wp:positionH>
                      <wp:positionV relativeFrom="paragraph">
                        <wp:posOffset>79375</wp:posOffset>
                      </wp:positionV>
                      <wp:extent cx="88900" cy="1333500"/>
                      <wp:effectExtent l="0" t="0" r="25400" b="19050"/>
                      <wp:wrapNone/>
                      <wp:docPr id="1000" name="Rectangle 1000"/>
                      <wp:cNvGraphicFramePr/>
                      <a:graphic xmlns:a="http://schemas.openxmlformats.org/drawingml/2006/main">
                        <a:graphicData uri="http://schemas.microsoft.com/office/word/2010/wordprocessingShape">
                          <wps:wsp>
                            <wps:cNvSpPr/>
                            <wps:spPr>
                              <a:xfrm>
                                <a:off x="0" y="0"/>
                                <a:ext cx="88900" cy="1333500"/>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924956" id="Rectangle 1000" o:spid="_x0000_s1026" style="position:absolute;margin-left:111.6pt;margin-top:6.25pt;width:7pt;height:105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" fillcolor="windowText" strokeweight="1p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96480" behindDoc="0" locked="0" layoutInCell="1" allowOverlap="1" wp14:anchorId="48075535" wp14:editId="5C5C9FCE">
                      <wp:simplePos x="0" y="0"/>
                      <wp:positionH relativeFrom="column">
                        <wp:posOffset>294265</wp:posOffset>
                      </wp:positionH>
                      <wp:positionV relativeFrom="paragraph">
                        <wp:posOffset>66044</wp:posOffset>
                      </wp:positionV>
                      <wp:extent cx="958850" cy="454660"/>
                      <wp:effectExtent l="0" t="0" r="0" b="2540"/>
                      <wp:wrapNone/>
                      <wp:docPr id="908" name="Rectangle: Rounded Corners 9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E09468" id="Rectangle: Rounded Corners 908" o:spid="_x0000_s1026" style="position:absolute;margin-left:23.15pt;margin-top:5.2pt;width:75.5pt;height:35.8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7bqow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" filled="f" strokecolor="windowText">
                      <v:path arrowok="t"/>
                    </v:roundrec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sz w:val="18"/>
                <w:szCs w:val="22"/>
                <w:lang w:val="fil-PH"/>
              </w:rPr>
              <w:t xml:space="preserve">            Store inventory       </w:t>
            </w:r>
            <w:r w:rsidRPr="00481496">
              <w:rPr>
                <w:rFonts w:eastAsiaTheme="minorHAnsi"/>
                <w:sz w:val="18"/>
                <w:szCs w:val="22"/>
                <w:lang w:val="fil-PH"/>
              </w:rPr>
              <w:tab/>
            </w:r>
          </w:p>
          <w:p w:rsidR="00BF3F39" w:rsidRPr="00481496" w:rsidRDefault="00BF3F39" w:rsidP="00253E06">
            <w:pPr>
              <w:tabs>
                <w:tab w:val="left" w:pos="720"/>
              </w:tabs>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0032" behindDoc="0" locked="0" layoutInCell="1" allowOverlap="1" wp14:anchorId="686B7B99" wp14:editId="7E718DA5">
                      <wp:simplePos x="0" y="0"/>
                      <wp:positionH relativeFrom="column">
                        <wp:posOffset>1252220</wp:posOffset>
                      </wp:positionH>
                      <wp:positionV relativeFrom="paragraph">
                        <wp:posOffset>21590</wp:posOffset>
                      </wp:positionV>
                      <wp:extent cx="165100" cy="0"/>
                      <wp:effectExtent l="0" t="76200" r="25400" b="95250"/>
                      <wp:wrapNone/>
                      <wp:docPr id="1001" name="Straight Arrow Connector 1001"/>
                      <wp:cNvGraphicFramePr/>
                      <a:graphic xmlns:a="http://schemas.openxmlformats.org/drawingml/2006/main">
                        <a:graphicData uri="http://schemas.microsoft.com/office/word/2010/wordprocessingShape">
                          <wps:wsp>
                            <wps:cNvCnPr/>
                            <wps:spPr>
                              <a:xfrm>
                                <a:off x="0" y="0"/>
                                <a:ext cx="165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BE5F9D5" id="Straight Arrow Connector 1001" o:spid="_x0000_s1026" type="#_x0000_t32" style="position:absolute;margin-left:98.6pt;margin-top:1.7pt;width:13pt;height:0;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" strokecolor="windowText" strokeweight=".5pt">
                      <v:stroke endarrow="block" joinstyle="miter"/>
                    </v:shape>
                  </w:pict>
                </mc:Fallback>
              </mc:AlternateContent>
            </w:r>
            <w:r w:rsidRPr="00481496">
              <w:rPr>
                <w:rFonts w:eastAsiaTheme="minorHAnsi"/>
                <w:sz w:val="18"/>
                <w:szCs w:val="22"/>
                <w:lang w:val="fil-PH"/>
              </w:rPr>
              <w:t>details</w:t>
            </w: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26176" behindDoc="0" locked="0" layoutInCell="1" allowOverlap="1" wp14:anchorId="6553F6D0" wp14:editId="61307DC6">
                      <wp:simplePos x="0" y="0"/>
                      <wp:positionH relativeFrom="column">
                        <wp:posOffset>1795725</wp:posOffset>
                      </wp:positionH>
                      <wp:positionV relativeFrom="paragraph">
                        <wp:posOffset>126878</wp:posOffset>
                      </wp:positionV>
                      <wp:extent cx="351" cy="761514"/>
                      <wp:effectExtent l="76200" t="0" r="57150" b="57785"/>
                      <wp:wrapNone/>
                      <wp:docPr id="1007" name="Straight Arrow Connector 1007"/>
                      <wp:cNvGraphicFramePr/>
                      <a:graphic xmlns:a="http://schemas.openxmlformats.org/drawingml/2006/main">
                        <a:graphicData uri="http://schemas.microsoft.com/office/word/2010/wordprocessingShape">
                          <wps:wsp>
                            <wps:cNvCnPr/>
                            <wps:spPr>
                              <a:xfrm>
                                <a:off x="0" y="0"/>
                                <a:ext cx="351" cy="76151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18AE95B3" id="Straight Arrow Connector 1007" o:spid="_x0000_s1026" type="#_x0000_t32" style="position:absolute;margin-left:141.4pt;margin-top:10pt;width:.05pt;height:59.95pt;z-index:251826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" strokecolor="windowText" strokeweight=".5pt">
                      <v:stroke endarrow="block" joinstyle="miter"/>
                    </v:shape>
                  </w:pict>
                </mc:Fallback>
              </mc:AlternateContent>
            </w:r>
            <w:r w:rsidRPr="00481496">
              <w:rPr>
                <w:rFonts w:eastAsiaTheme="minorHAnsi" w:cstheme="minorBidi"/>
                <w:noProof/>
                <w:sz w:val="18"/>
                <w:szCs w:val="22"/>
              </w:rPr>
              <mc:AlternateContent>
                <mc:Choice Requires="wps">
                  <w:drawing>
                    <wp:anchor distT="0" distB="0" distL="114300" distR="114300" simplePos="0" relativeHeight="251825152" behindDoc="0" locked="0" layoutInCell="1" allowOverlap="1" wp14:anchorId="1C560A92" wp14:editId="2BE03D43">
                      <wp:simplePos x="0" y="0"/>
                      <wp:positionH relativeFrom="column">
                        <wp:posOffset>1507754</wp:posOffset>
                      </wp:positionH>
                      <wp:positionV relativeFrom="paragraph">
                        <wp:posOffset>126689</wp:posOffset>
                      </wp:positionV>
                      <wp:extent cx="288520" cy="0"/>
                      <wp:effectExtent l="0" t="0" r="0" b="0"/>
                      <wp:wrapNone/>
                      <wp:docPr id="1006" name="Straight Connector 1006"/>
                      <wp:cNvGraphicFramePr/>
                      <a:graphic xmlns:a="http://schemas.openxmlformats.org/drawingml/2006/main">
                        <a:graphicData uri="http://schemas.microsoft.com/office/word/2010/wordprocessingShape">
                          <wps:wsp>
                            <wps:cNvCnPr/>
                            <wps:spPr>
                              <a:xfrm>
                                <a:off x="0" y="0"/>
                                <a:ext cx="28852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E98FCB9" id="Straight Connector 1006" o:spid="_x0000_s1026" style="position:absolute;z-index:251825152;visibility:visible;mso-wrap-style:square;mso-wrap-distance-left:9pt;mso-wrap-distance-top:0;mso-wrap-distance-right:9pt;mso-wrap-distance-bottom:0;mso-position-horizontal:absolute;mso-position-horizontal-relative:text;mso-position-vertical:absolute;mso-position-vertical-relative:text" from="118.7pt,10pt" to="141.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" strokecolor="windowText" strokeweight=".5pt">
                      <v:stroke joinstyle="miter"/>
                    </v:line>
                  </w:pict>
                </mc:Fallback>
              </mc:AlternateContent>
            </w:r>
            <w:r w:rsidRPr="00481496">
              <w:rPr>
                <w:rFonts w:eastAsiaTheme="minorHAnsi" w:cstheme="minorBidi"/>
                <w:noProof/>
                <w:sz w:val="18"/>
                <w:szCs w:val="22"/>
              </w:rPr>
              <mc:AlternateContent>
                <mc:Choice Requires="wps">
                  <w:drawing>
                    <wp:anchor distT="0" distB="0" distL="114300" distR="114300" simplePos="0" relativeHeight="251797504" behindDoc="0" locked="0" layoutInCell="1" allowOverlap="1" wp14:anchorId="549AEBFC" wp14:editId="565C08AC">
                      <wp:simplePos x="0" y="0"/>
                      <wp:positionH relativeFrom="column">
                        <wp:posOffset>294640</wp:posOffset>
                      </wp:positionH>
                      <wp:positionV relativeFrom="paragraph">
                        <wp:posOffset>262890</wp:posOffset>
                      </wp:positionV>
                      <wp:extent cx="958850" cy="454660"/>
                      <wp:effectExtent l="0" t="0" r="12700" b="21590"/>
                      <wp:wrapNone/>
                      <wp:docPr id="912" name="Rectangle: Rounded Corners 9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A16F84" id="Rectangle: Rounded Corners 912" o:spid="_x0000_s1026" style="position:absolute;margin-left:23.2pt;margin-top:20.7pt;width:75.5pt;height:35.8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wpA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" filled="f" strokecolor="windowText">
                      <v:path arrowok="t"/>
                    </v:roundrect>
                  </w:pict>
                </mc:Fallback>
              </mc:AlternateContent>
            </w:r>
          </w:p>
          <w:p w:rsidR="00BF3F39" w:rsidRPr="00481496" w:rsidRDefault="00BF3F39" w:rsidP="00253E06">
            <w:pPr>
              <w:spacing w:line="276" w:lineRule="auto"/>
              <w:ind w:firstLine="720"/>
              <w:rPr>
                <w:rFonts w:eastAsiaTheme="minorHAnsi"/>
                <w:sz w:val="18"/>
                <w:szCs w:val="22"/>
                <w:lang w:val="fil-PH"/>
              </w:rPr>
            </w:pPr>
          </w:p>
          <w:p w:rsidR="00BF3F39" w:rsidRPr="00481496" w:rsidRDefault="00BF3F39" w:rsidP="00253E06">
            <w:pPr>
              <w:spacing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1056" behindDoc="0" locked="0" layoutInCell="1" allowOverlap="1" wp14:anchorId="23C59E6E" wp14:editId="6F5BA3AC">
                      <wp:simplePos x="0" y="0"/>
                      <wp:positionH relativeFrom="column">
                        <wp:posOffset>1252220</wp:posOffset>
                      </wp:positionH>
                      <wp:positionV relativeFrom="paragraph">
                        <wp:posOffset>48260</wp:posOffset>
                      </wp:positionV>
                      <wp:extent cx="165100" cy="0"/>
                      <wp:effectExtent l="0" t="76200" r="25400" b="95250"/>
                      <wp:wrapNone/>
                      <wp:docPr id="1002" name="Straight Arrow Connector 1002"/>
                      <wp:cNvGraphicFramePr/>
                      <a:graphic xmlns:a="http://schemas.openxmlformats.org/drawingml/2006/main">
                        <a:graphicData uri="http://schemas.microsoft.com/office/word/2010/wordprocessingShape">
                          <wps:wsp>
                            <wps:cNvCnPr/>
                            <wps:spPr>
                              <a:xfrm>
                                <a:off x="0" y="0"/>
                                <a:ext cx="165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26E4D3A" id="Straight Arrow Connector 1002" o:spid="_x0000_s1026" type="#_x0000_t32" style="position:absolute;margin-left:98.6pt;margin-top:3.8pt;width:13pt;height:0;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" strokecolor="windowText" strokeweight=".5pt">
                      <v:stroke endarrow="block" joinstyle="miter"/>
                    </v:shape>
                  </w:pict>
                </mc:Fallback>
              </mc:AlternateContent>
            </w:r>
            <w:r w:rsidRPr="00481496">
              <w:rPr>
                <w:rFonts w:eastAsiaTheme="minorHAnsi"/>
                <w:sz w:val="18"/>
                <w:szCs w:val="22"/>
                <w:lang w:val="fil-PH"/>
              </w:rPr>
              <w:t xml:space="preserve">               Inventory details</w: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05696" behindDoc="0" locked="0" layoutInCell="1" allowOverlap="1" wp14:anchorId="29A2E2CA" wp14:editId="68E32909">
                      <wp:simplePos x="0" y="0"/>
                      <wp:positionH relativeFrom="column">
                        <wp:posOffset>757123</wp:posOffset>
                      </wp:positionH>
                      <wp:positionV relativeFrom="paragraph">
                        <wp:posOffset>127660</wp:posOffset>
                      </wp:positionV>
                      <wp:extent cx="0" cy="215265"/>
                      <wp:effectExtent l="0" t="0" r="38100" b="32385"/>
                      <wp:wrapNone/>
                      <wp:docPr id="921" name="Straight Connector 921"/>
                      <wp:cNvGraphicFramePr/>
                      <a:graphic xmlns:a="http://schemas.openxmlformats.org/drawingml/2006/main">
                        <a:graphicData uri="http://schemas.microsoft.com/office/word/2010/wordprocessingShape">
                          <wps:wsp>
                            <wps:cNvCnPr/>
                            <wps:spPr>
                              <a:xfrm>
                                <a:off x="0" y="0"/>
                                <a:ext cx="0" cy="21526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F24D5F" id="Straight Connector 921" o:spid="_x0000_s1026" style="position:absolute;z-index:251805696;visibility:visible;mso-wrap-style:square;mso-wrap-distance-left:9pt;mso-wrap-distance-top:0;mso-wrap-distance-right:9pt;mso-wrap-distance-bottom:0;mso-position-horizontal:absolute;mso-position-horizontal-relative:text;mso-position-vertical:absolute;mso-position-vertical-relative:text" from="59.6pt,10.05pt" to="59.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" strokecolor="windowText" strokeweight=".5pt">
                      <v:stroke joinstyle="miter"/>
                    </v:line>
                  </w:pict>
                </mc:Fallback>
              </mc:AlternateContent>
            </w:r>
          </w:p>
          <w:p w:rsidR="00BF3F39" w:rsidRPr="00481496" w:rsidRDefault="00BF3F39" w:rsidP="00253E06">
            <w:pPr>
              <w:spacing w:line="276" w:lineRule="auto"/>
              <w:rPr>
                <w:rFonts w:eastAsiaTheme="minorHAns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12864" behindDoc="0" locked="0" layoutInCell="1" allowOverlap="1" wp14:anchorId="74E935FD" wp14:editId="31C91D67">
                      <wp:simplePos x="0" y="0"/>
                      <wp:positionH relativeFrom="column">
                        <wp:posOffset>327991</wp:posOffset>
                      </wp:positionH>
                      <wp:positionV relativeFrom="paragraph">
                        <wp:posOffset>1335176</wp:posOffset>
                      </wp:positionV>
                      <wp:extent cx="958850" cy="454660"/>
                      <wp:effectExtent l="0" t="0" r="12700" b="21590"/>
                      <wp:wrapNone/>
                      <wp:docPr id="993" name="Rectangle: Rounded Corners 9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D482BD" id="Rectangle: Rounded Corners 993" o:spid="_x0000_s1026" style="position:absolute;margin-left:25.85pt;margin-top:105.15pt;width:75.5pt;height:35.8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" filled="f" strokecolor="windowText">
                      <v:path arrowok="t"/>
                    </v:roundrect>
                  </w:pict>
                </mc:Fallback>
              </mc:AlternateContent>
            </w:r>
            <w:r w:rsidRPr="00481496">
              <w:rPr>
                <w:rFonts w:eastAsiaTheme="minorHAnsi" w:cstheme="minorBidi"/>
                <w:noProof/>
                <w:sz w:val="18"/>
                <w:szCs w:val="22"/>
              </w:rPr>
              <mc:AlternateContent>
                <mc:Choice Requires="wps">
                  <w:drawing>
                    <wp:anchor distT="0" distB="0" distL="114300" distR="114300" simplePos="0" relativeHeight="251811840" behindDoc="0" locked="0" layoutInCell="1" allowOverlap="1" wp14:anchorId="0B79C0E1" wp14:editId="58E91DA7">
                      <wp:simplePos x="0" y="0"/>
                      <wp:positionH relativeFrom="column">
                        <wp:posOffset>299289</wp:posOffset>
                      </wp:positionH>
                      <wp:positionV relativeFrom="paragraph">
                        <wp:posOffset>574396</wp:posOffset>
                      </wp:positionV>
                      <wp:extent cx="958850" cy="454660"/>
                      <wp:effectExtent l="0" t="0" r="12700" b="21590"/>
                      <wp:wrapNone/>
                      <wp:docPr id="992" name="Rectangle: Rounded Corners 9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659B69" id="Rectangle: Rounded Corners 992" o:spid="_x0000_s1026" style="position:absolute;margin-left:23.55pt;margin-top:45.25pt;width:75.5pt;height:35.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" filled="f" strokecolor="windowText">
                      <v:path arrowok="t"/>
                    </v:roundrect>
                  </w:pict>
                </mc:Fallback>
              </mc:AlternateContent>
            </w:r>
            <w:r w:rsidRPr="00481496">
              <w:rPr>
                <w:rFonts w:eastAsiaTheme="minorHAnsi"/>
                <w:sz w:val="18"/>
                <w:szCs w:val="22"/>
                <w:lang w:val="fil-PH"/>
              </w:rPr>
              <w:t xml:space="preserve">            </w:t>
            </w:r>
          </w:p>
          <w:p w:rsidR="00BF3F39" w:rsidRPr="00481496" w:rsidRDefault="003516A2" w:rsidP="00253E06">
            <w:pPr>
              <w:spacing w:after="200" w:line="276" w:lineRule="auto"/>
              <w:rPr>
                <w:rFonts w:eastAsiaTheme="minorHAnsi"/>
                <w:sz w:val="18"/>
                <w:szCs w:val="22"/>
                <w:lang w:val="fil-PH"/>
              </w:rPr>
            </w:pPr>
            <w:r w:rsidRPr="003516A2">
              <w:rPr>
                <w:rFonts w:eastAsiaTheme="minorHAnsi"/>
                <w:noProof/>
                <w:sz w:val="18"/>
                <w:szCs w:val="22"/>
              </w:rPr>
              <mc:AlternateContent>
                <mc:Choice Requires="wps">
                  <w:drawing>
                    <wp:anchor distT="0" distB="0" distL="114300" distR="114300" simplePos="0" relativeHeight="251974656" behindDoc="0" locked="0" layoutInCell="1" allowOverlap="1" wp14:anchorId="0933EDE3" wp14:editId="2839D4B0">
                      <wp:simplePos x="0" y="0"/>
                      <wp:positionH relativeFrom="column">
                        <wp:posOffset>1664335</wp:posOffset>
                      </wp:positionH>
                      <wp:positionV relativeFrom="paragraph">
                        <wp:posOffset>56515</wp:posOffset>
                      </wp:positionV>
                      <wp:extent cx="281305" cy="249555"/>
                      <wp:effectExtent l="0" t="0" r="4445" b="0"/>
                      <wp:wrapNone/>
                      <wp:docPr id="15"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305"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5E9910" id="Flowchart: Connector 43" o:spid="_x0000_s1026" type="#_x0000_t120" style="position:absolute;margin-left:131.05pt;margin-top:4.45pt;width:22.15pt;height:19.65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" fillcolor="windowText" stroked="f"/>
                  </w:pict>
                </mc:Fallback>
              </mc:AlternateContent>
            </w:r>
            <w:r w:rsidRPr="003516A2">
              <w:rPr>
                <w:rFonts w:eastAsiaTheme="minorHAnsi"/>
                <w:noProof/>
                <w:sz w:val="18"/>
                <w:szCs w:val="22"/>
              </w:rPr>
              <mc:AlternateContent>
                <mc:Choice Requires="wps">
                  <w:drawing>
                    <wp:anchor distT="0" distB="0" distL="114300" distR="114300" simplePos="0" relativeHeight="251975680" behindDoc="0" locked="0" layoutInCell="1" allowOverlap="1" wp14:anchorId="3D0B35A1" wp14:editId="72154271">
                      <wp:simplePos x="0" y="0"/>
                      <wp:positionH relativeFrom="column">
                        <wp:posOffset>1633977</wp:posOffset>
                      </wp:positionH>
                      <wp:positionV relativeFrom="paragraph">
                        <wp:posOffset>26035</wp:posOffset>
                      </wp:positionV>
                      <wp:extent cx="337820" cy="302895"/>
                      <wp:effectExtent l="0" t="0" r="24130" b="20955"/>
                      <wp:wrapNone/>
                      <wp:docPr id="16" name="Oval 16"/>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2165DE2" id="Oval 16" o:spid="_x0000_s1026" style="position:absolute;margin-left:128.65pt;margin-top:2.05pt;width:26.6pt;height:23.85pt;z-index:25197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" filled="f" strokecolor="black [3200]"/>
                  </w:pict>
                </mc:Fallback>
              </mc:AlternateContent>
            </w:r>
            <w:r w:rsidR="00BF3F39" w:rsidRPr="00481496">
              <w:rPr>
                <w:rFonts w:eastAsiaTheme="minorHAnsi"/>
                <w:noProof/>
                <w:sz w:val="18"/>
                <w:szCs w:val="22"/>
              </w:rPr>
              <mc:AlternateContent>
                <mc:Choice Requires="wps">
                  <w:drawing>
                    <wp:anchor distT="0" distB="0" distL="114300" distR="114300" simplePos="0" relativeHeight="251827200" behindDoc="0" locked="0" layoutInCell="1" allowOverlap="1" wp14:anchorId="02236610" wp14:editId="230F37D9">
                      <wp:simplePos x="0" y="0"/>
                      <wp:positionH relativeFrom="column">
                        <wp:posOffset>1507773</wp:posOffset>
                      </wp:positionH>
                      <wp:positionV relativeFrom="paragraph">
                        <wp:posOffset>165863</wp:posOffset>
                      </wp:positionV>
                      <wp:extent cx="0" cy="160952"/>
                      <wp:effectExtent l="0" t="0" r="38100" b="29845"/>
                      <wp:wrapNone/>
                      <wp:docPr id="1008" name="Straight Connector 1008"/>
                      <wp:cNvGraphicFramePr/>
                      <a:graphic xmlns:a="http://schemas.openxmlformats.org/drawingml/2006/main">
                        <a:graphicData uri="http://schemas.microsoft.com/office/word/2010/wordprocessingShape">
                          <wps:wsp>
                            <wps:cNvCnPr/>
                            <wps:spPr>
                              <a:xfrm>
                                <a:off x="0" y="0"/>
                                <a:ext cx="0" cy="160952"/>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2C56DC0F" id="Straight Connector 1008" o:spid="_x0000_s1026" style="position:absolute;z-index:251827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8.7pt,13.05pt" to="118.7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" strokecolor="windowText" strokeweight=".5pt">
                      <v:stroke joinstyle="miter"/>
                    </v:line>
                  </w:pict>
                </mc:Fallback>
              </mc:AlternateContent>
            </w:r>
            <w:r w:rsidR="00BF3F39" w:rsidRPr="00481496">
              <w:rPr>
                <w:rFonts w:eastAsiaTheme="minorHAnsi"/>
                <w:noProof/>
                <w:sz w:val="18"/>
                <w:szCs w:val="22"/>
              </w:rPr>
              <mc:AlternateContent>
                <mc:Choice Requires="wps">
                  <w:drawing>
                    <wp:anchor distT="0" distB="0" distL="114300" distR="114300" simplePos="0" relativeHeight="251828224" behindDoc="0" locked="0" layoutInCell="1" allowOverlap="1" wp14:anchorId="19DE56FB" wp14:editId="01BB88D2">
                      <wp:simplePos x="0" y="0"/>
                      <wp:positionH relativeFrom="column">
                        <wp:posOffset>1508480</wp:posOffset>
                      </wp:positionH>
                      <wp:positionV relativeFrom="paragraph">
                        <wp:posOffset>167901</wp:posOffset>
                      </wp:positionV>
                      <wp:extent cx="129025" cy="0"/>
                      <wp:effectExtent l="0" t="76200" r="23495" b="95250"/>
                      <wp:wrapNone/>
                      <wp:docPr id="1009" name="Straight Arrow Connector 1009"/>
                      <wp:cNvGraphicFramePr/>
                      <a:graphic xmlns:a="http://schemas.openxmlformats.org/drawingml/2006/main">
                        <a:graphicData uri="http://schemas.microsoft.com/office/word/2010/wordprocessingShape">
                          <wps:wsp>
                            <wps:cNvCnPr/>
                            <wps:spPr>
                              <a:xfrm>
                                <a:off x="0" y="0"/>
                                <a:ext cx="1290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F33BB37" id="Straight Arrow Connector 1009" o:spid="_x0000_s1026" type="#_x0000_t32" style="position:absolute;margin-left:118.8pt;margin-top:13.2pt;width:10.15pt;height:0;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" strokecolor="windowText" strokeweight=".5pt">
                      <v:stroke endarrow="block" joinstyle="miter"/>
                    </v:shape>
                  </w:pict>
                </mc:Fallback>
              </mc:AlternateContent>
            </w:r>
          </w:p>
          <w:p w:rsidR="00BF3F39" w:rsidRPr="00481496" w:rsidRDefault="00BF3F39" w:rsidP="00253E06">
            <w:pPr>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817984" behindDoc="0" locked="0" layoutInCell="1" allowOverlap="1" wp14:anchorId="127C8528" wp14:editId="4E0D1118">
                      <wp:simplePos x="0" y="0"/>
                      <wp:positionH relativeFrom="column">
                        <wp:posOffset>1839663</wp:posOffset>
                      </wp:positionH>
                      <wp:positionV relativeFrom="paragraph">
                        <wp:posOffset>61595</wp:posOffset>
                      </wp:positionV>
                      <wp:extent cx="0" cy="1440422"/>
                      <wp:effectExtent l="76200" t="38100" r="57150" b="26670"/>
                      <wp:wrapNone/>
                      <wp:docPr id="999" name="Straight Arrow Connector 999"/>
                      <wp:cNvGraphicFramePr/>
                      <a:graphic xmlns:a="http://schemas.openxmlformats.org/drawingml/2006/main">
                        <a:graphicData uri="http://schemas.microsoft.com/office/word/2010/wordprocessingShape">
                          <wps:wsp>
                            <wps:cNvCnPr/>
                            <wps:spPr>
                              <a:xfrm flipH="1" flipV="1">
                                <a:off x="0" y="0"/>
                                <a:ext cx="0" cy="1440422"/>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7C36AE68" id="Straight Arrow Connector 999" o:spid="_x0000_s1026" type="#_x0000_t32" style="position:absolute;margin-left:144.85pt;margin-top:4.85pt;width:0;height:113.4pt;flip:x y;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822080" behindDoc="0" locked="0" layoutInCell="1" allowOverlap="1" wp14:anchorId="6655B416" wp14:editId="00EA9F31">
                      <wp:simplePos x="0" y="0"/>
                      <wp:positionH relativeFrom="column">
                        <wp:posOffset>1450975</wp:posOffset>
                      </wp:positionH>
                      <wp:positionV relativeFrom="paragraph">
                        <wp:posOffset>48895</wp:posOffset>
                      </wp:positionV>
                      <wp:extent cx="88900" cy="1333500"/>
                      <wp:effectExtent l="0" t="0" r="25400" b="19050"/>
                      <wp:wrapNone/>
                      <wp:docPr id="1003" name="Rectangle 1003"/>
                      <wp:cNvGraphicFramePr/>
                      <a:graphic xmlns:a="http://schemas.openxmlformats.org/drawingml/2006/main">
                        <a:graphicData uri="http://schemas.microsoft.com/office/word/2010/wordprocessingShape">
                          <wps:wsp>
                            <wps:cNvSpPr/>
                            <wps:spPr>
                              <a:xfrm>
                                <a:off x="0" y="0"/>
                                <a:ext cx="88900" cy="1333500"/>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91DE7E" id="Rectangle 1003" o:spid="_x0000_s1026" style="position:absolute;margin-left:114.25pt;margin-top:3.85pt;width:7pt;height:105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" fillcolor="windowText" strokeweight="1pt"/>
                  </w:pict>
                </mc:Fallback>
              </mc:AlternateConten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3104" behindDoc="0" locked="0" layoutInCell="1" allowOverlap="1" wp14:anchorId="43E9BD31" wp14:editId="790BE8F3">
                      <wp:simplePos x="0" y="0"/>
                      <wp:positionH relativeFrom="column">
                        <wp:posOffset>1253158</wp:posOffset>
                      </wp:positionH>
                      <wp:positionV relativeFrom="paragraph">
                        <wp:posOffset>69010</wp:posOffset>
                      </wp:positionV>
                      <wp:extent cx="181039" cy="0"/>
                      <wp:effectExtent l="0" t="76200" r="9525" b="95250"/>
                      <wp:wrapNone/>
                      <wp:docPr id="1004" name="Straight Arrow Connector 1004"/>
                      <wp:cNvGraphicFramePr/>
                      <a:graphic xmlns:a="http://schemas.openxmlformats.org/drawingml/2006/main">
                        <a:graphicData uri="http://schemas.microsoft.com/office/word/2010/wordprocessingShape">
                          <wps:wsp>
                            <wps:cNvCnPr/>
                            <wps:spPr>
                              <a:xfrm>
                                <a:off x="0" y="0"/>
                                <a:ext cx="18103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7C2D769C" id="Straight Arrow Connector 1004" o:spid="_x0000_s1026" type="#_x0000_t32" style="position:absolute;margin-left:98.65pt;margin-top:5.45pt;width:14.25pt;height:0;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" strokecolor="windowText" strokeweight=".5pt">
                      <v:stroke endarrow="block" joinstyle="miter"/>
                    </v:shape>
                  </w:pict>
                </mc:Fallback>
              </mc:AlternateContent>
            </w:r>
            <w:r w:rsidRPr="00481496">
              <w:rPr>
                <w:rFonts w:eastAsiaTheme="minorHAnsi"/>
                <w:sz w:val="18"/>
                <w:szCs w:val="22"/>
                <w:lang w:val="fil-PH"/>
              </w:rPr>
              <w:t>Update inventory</w:t>
            </w:r>
          </w:p>
          <w:p w:rsidR="00BF3F39" w:rsidRPr="00481496" w:rsidRDefault="00BF3F39" w:rsidP="00253E06">
            <w:pPr>
              <w:spacing w:after="200"/>
              <w:ind w:firstLine="720"/>
              <w:rPr>
                <w:rFonts w:eastAsiaTheme="minorHAnsi"/>
                <w:sz w:val="18"/>
                <w:szCs w:val="22"/>
                <w:lang w:val="fil-PH"/>
              </w:rPr>
            </w:pPr>
            <w:r w:rsidRPr="00481496">
              <w:rPr>
                <w:rFonts w:eastAsiaTheme="minorHAnsi"/>
                <w:sz w:val="18"/>
                <w:szCs w:val="22"/>
                <w:lang w:val="fil-PH"/>
              </w:rPr>
              <w:t>details</w:t>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ind w:firstLine="720"/>
              <w:rPr>
                <w:rFonts w:eastAsiaTheme="minorHAnsi"/>
                <w:sz w:val="18"/>
                <w:szCs w:val="22"/>
                <w:lang w:val="fil-PH"/>
              </w:rPr>
            </w:pPr>
            <w:r w:rsidRPr="00481496">
              <w:rPr>
                <w:rFonts w:eastAsiaTheme="minorHAnsi"/>
                <w:sz w:val="18"/>
                <w:szCs w:val="22"/>
                <w:lang w:val="fil-PH"/>
              </w:rPr>
              <w:t>Delete inventory</w:t>
            </w:r>
          </w:p>
          <w:p w:rsidR="00BF3F39" w:rsidRPr="00481496" w:rsidRDefault="00BF3F39" w:rsidP="00253E06">
            <w:pPr>
              <w:tabs>
                <w:tab w:val="left" w:pos="906"/>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4128" behindDoc="0" locked="0" layoutInCell="1" allowOverlap="1" wp14:anchorId="58F4AA03" wp14:editId="3D2B191F">
                      <wp:simplePos x="0" y="0"/>
                      <wp:positionH relativeFrom="column">
                        <wp:posOffset>1283841</wp:posOffset>
                      </wp:positionH>
                      <wp:positionV relativeFrom="paragraph">
                        <wp:posOffset>24386</wp:posOffset>
                      </wp:positionV>
                      <wp:extent cx="165697" cy="0"/>
                      <wp:effectExtent l="0" t="76200" r="25400" b="95250"/>
                      <wp:wrapNone/>
                      <wp:docPr id="1005" name="Straight Arrow Connector 1005"/>
                      <wp:cNvGraphicFramePr/>
                      <a:graphic xmlns:a="http://schemas.openxmlformats.org/drawingml/2006/main">
                        <a:graphicData uri="http://schemas.microsoft.com/office/word/2010/wordprocessingShape">
                          <wps:wsp>
                            <wps:cNvCnPr/>
                            <wps:spPr>
                              <a:xfrm>
                                <a:off x="0" y="0"/>
                                <a:ext cx="16569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018DAE6" id="Straight Arrow Connector 1005" o:spid="_x0000_s1026" type="#_x0000_t32" style="position:absolute;margin-left:101.1pt;margin-top:1.9pt;width:13.05pt;height:0;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" strokecolor="windowText" strokeweight=".5pt">
                      <v:stroke endarrow="block" joinstyle="miter"/>
                    </v:shape>
                  </w:pict>
                </mc:Fallback>
              </mc:AlternateContent>
            </w:r>
            <w:r w:rsidRPr="00481496">
              <w:rPr>
                <w:rFonts w:eastAsiaTheme="minorHAnsi"/>
                <w:sz w:val="18"/>
                <w:szCs w:val="22"/>
                <w:lang w:val="fil-PH"/>
              </w:rPr>
              <w:t xml:space="preserve">                 details</w:t>
            </w:r>
          </w:p>
        </w:tc>
      </w:tr>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Alternate Flow</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User updates or deletes the schedule</w:t>
            </w:r>
            <w:r>
              <w:rPr>
                <w:rFonts w:eastAsiaTheme="minorHAnsi"/>
              </w:rPr>
              <w:t>.</w:t>
            </w:r>
          </w:p>
        </w:tc>
      </w:tr>
      <w:tr w:rsidR="00BF3F39" w:rsidRPr="00481496" w:rsidTr="00253E06">
        <w:trPr>
          <w:trHeight w:val="107"/>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Exception Flow</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Power interruption, server or network is down</w:t>
            </w:r>
            <w:r>
              <w:rPr>
                <w:rFonts w:eastAsiaTheme="minorHAnsi" w:cstheme="minorBidi"/>
                <w:szCs w:val="22"/>
              </w:rPr>
              <w:t>.</w:t>
            </w:r>
          </w:p>
        </w:tc>
      </w:tr>
    </w:tbl>
    <w:p w:rsidR="00BF3F39" w:rsidRDefault="00BF3F39" w:rsidP="00BF3F39">
      <w:pPr>
        <w:rPr>
          <w:rFonts w:eastAsiaTheme="minorHAnsi"/>
        </w:rPr>
      </w:pPr>
    </w:p>
    <w:p w:rsidR="00BF3F39" w:rsidRPr="00481496" w:rsidRDefault="00BF3F39" w:rsidP="00BF3F39">
      <w:pPr>
        <w:rPr>
          <w:rFonts w:eastAsiaTheme="minorHAnsi"/>
        </w:rPr>
      </w:pPr>
      <w:r w:rsidRPr="00481496">
        <w:rPr>
          <w:rFonts w:eastAsiaTheme="minorHAnsi"/>
        </w:rPr>
        <w:t>T</w:t>
      </w:r>
      <w:r>
        <w:rPr>
          <w:rFonts w:eastAsiaTheme="minorHAnsi"/>
        </w:rPr>
        <w:t>able 23</w:t>
      </w:r>
      <w:r w:rsidRPr="00481496">
        <w:rPr>
          <w:rFonts w:eastAsiaTheme="minorHAnsi"/>
        </w:rPr>
        <w:t>. Manage Inventory.</w:t>
      </w:r>
    </w:p>
    <w:bookmarkEnd w:id="7"/>
    <w:p w:rsidR="00BF3F39" w:rsidRPr="00481496" w:rsidRDefault="00BF3F39" w:rsidP="00BF3F39">
      <w:pPr>
        <w:pStyle w:val="NoSpacing"/>
        <w:spacing w:line="480" w:lineRule="auto"/>
        <w:contextualSpacing/>
        <w:rPr>
          <w:rFonts w:ascii="Times New Roman" w:hAnsi="Times New Roman" w:cs="Times New Roman"/>
          <w:sz w:val="24"/>
        </w:rPr>
      </w:pPr>
      <w:r w:rsidRPr="001970E9">
        <w:rPr>
          <w:rFonts w:ascii="Times New Roman" w:hAnsi="Times New Roman" w:cs="Times New Roman"/>
          <w:sz w:val="24"/>
          <w:szCs w:val="24"/>
        </w:rPr>
        <w:lastRenderedPageBreak/>
        <w:tab/>
      </w:r>
      <w:r w:rsidRPr="001970E9">
        <w:rPr>
          <w:rFonts w:ascii="Times New Roman" w:hAnsi="Times New Roman" w:cs="Times New Roman"/>
          <w:sz w:val="24"/>
        </w:rPr>
        <w:t xml:space="preserve">Table </w:t>
      </w:r>
      <w:r>
        <w:rPr>
          <w:rFonts w:ascii="Times New Roman" w:hAnsi="Times New Roman" w:cs="Times New Roman"/>
          <w:sz w:val="24"/>
          <w:szCs w:val="24"/>
        </w:rPr>
        <w:t>24</w:t>
      </w:r>
      <w:r w:rsidRPr="001970E9">
        <w:rPr>
          <w:rFonts w:ascii="Times New Roman" w:hAnsi="Times New Roman" w:cs="Times New Roman"/>
          <w:sz w:val="24"/>
        </w:rPr>
        <w:t xml:space="preserve"> shows the manage laboratory records. This </w:t>
      </w:r>
      <w:r w:rsidRPr="001970E9">
        <w:rPr>
          <w:rFonts w:ascii="Times New Roman" w:hAnsi="Times New Roman" w:cs="Times New Roman"/>
          <w:sz w:val="24"/>
          <w:szCs w:val="24"/>
        </w:rPr>
        <w:t>function</w:t>
      </w:r>
      <w:r w:rsidRPr="001970E9">
        <w:rPr>
          <w:rFonts w:ascii="Times New Roman" w:hAnsi="Times New Roman" w:cs="Times New Roman"/>
          <w:sz w:val="24"/>
        </w:rPr>
        <w:t xml:space="preserve"> allows the user to handle lab results in the s</w:t>
      </w:r>
      <w:r>
        <w:rPr>
          <w:rFonts w:ascii="Times New Roman" w:hAnsi="Times New Roman" w:cs="Times New Roman"/>
          <w:sz w:val="24"/>
        </w:rPr>
        <w:t>ystem. The user then has two options which is to</w:t>
      </w:r>
      <w:r w:rsidRPr="001970E9">
        <w:rPr>
          <w:rFonts w:ascii="Times New Roman" w:hAnsi="Times New Roman" w:cs="Times New Roman"/>
          <w:sz w:val="24"/>
        </w:rPr>
        <w:t xml:space="preserve"> updat</w:t>
      </w:r>
      <w:r>
        <w:rPr>
          <w:rFonts w:ascii="Times New Roman" w:hAnsi="Times New Roman" w:cs="Times New Roman"/>
          <w:sz w:val="24"/>
        </w:rPr>
        <w:t xml:space="preserve">e or delete laboratory records. </w:t>
      </w:r>
      <w:r w:rsidRPr="001970E9">
        <w:rPr>
          <w:rFonts w:ascii="Times New Roman" w:hAnsi="Times New Roman" w:cs="Times New Roman"/>
          <w:sz w:val="24"/>
          <w:szCs w:val="24"/>
        </w:rPr>
        <w:t>In managing records, it is important to keep track of changes that were made in modifying a record.</w:t>
      </w:r>
    </w:p>
    <w:p w:rsidR="00BF3F39" w:rsidRDefault="00BF3F39" w:rsidP="00BF3F39">
      <w:pPr>
        <w:pStyle w:val="NoSpacing"/>
        <w:rPr>
          <w:rFonts w:ascii="Times New Roman" w:hAnsi="Times New Roman" w:cs="Times New Roman"/>
          <w:sz w:val="24"/>
          <w:szCs w:val="24"/>
        </w:rPr>
      </w:pPr>
    </w:p>
    <w:p w:rsidR="000835C4" w:rsidRDefault="000835C4" w:rsidP="00BF3F39">
      <w:pPr>
        <w:pStyle w:val="NoSpacing"/>
        <w:rPr>
          <w:rFonts w:ascii="Times New Roman" w:hAnsi="Times New Roman" w:cs="Times New Roman"/>
          <w:sz w:val="24"/>
          <w:szCs w:val="24"/>
        </w:rPr>
      </w:pPr>
    </w:p>
    <w:p w:rsidR="00BF3F39" w:rsidRDefault="00BF3F39" w:rsidP="00BF3F39">
      <w:pPr>
        <w:pStyle w:val="NoSpacing"/>
        <w:rPr>
          <w:rFonts w:ascii="Times New Roman" w:hAnsi="Times New Roman" w:cs="Times New Roman"/>
          <w:sz w:val="24"/>
          <w:szCs w:val="24"/>
        </w:rPr>
      </w:pPr>
    </w:p>
    <w:tbl>
      <w:tblPr>
        <w:tblStyle w:val="TableGrid5"/>
        <w:tblW w:w="8995" w:type="dxa"/>
        <w:tblLook w:val="04A0" w:firstRow="1" w:lastRow="0" w:firstColumn="1" w:lastColumn="0" w:noHBand="0" w:noVBand="1"/>
      </w:tblPr>
      <w:tblGrid>
        <w:gridCol w:w="2965"/>
        <w:gridCol w:w="2610"/>
        <w:gridCol w:w="3420"/>
      </w:tblGrid>
      <w:tr w:rsidR="00BF3F39" w:rsidRPr="00A56A88" w:rsidTr="00253E06">
        <w:trPr>
          <w:trHeight w:val="89"/>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Use Case Name</w:t>
            </w:r>
          </w:p>
        </w:tc>
        <w:tc>
          <w:tcPr>
            <w:tcW w:w="6030"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 xml:space="preserve">Manage </w:t>
            </w:r>
            <w:r w:rsidRPr="00A56A88">
              <w:rPr>
                <w:rFonts w:eastAsiaTheme="minorHAnsi"/>
              </w:rPr>
              <w:t>Laboratory Record</w:t>
            </w:r>
          </w:p>
        </w:tc>
      </w:tr>
      <w:tr w:rsidR="00BF3F39" w:rsidRPr="00A56A88" w:rsidTr="00253E06">
        <w:trPr>
          <w:trHeight w:val="260"/>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Use Case Description</w:t>
            </w:r>
          </w:p>
        </w:tc>
        <w:tc>
          <w:tcPr>
            <w:tcW w:w="6030"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User manages the consultation schedule of the patient</w:t>
            </w:r>
            <w:r>
              <w:rPr>
                <w:rFonts w:eastAsiaTheme="minorHAnsi" w:cstheme="minorBidi"/>
                <w:szCs w:val="22"/>
              </w:rPr>
              <w:t>.</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Precondition</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Medical staff</w:t>
            </w:r>
            <w:r w:rsidRPr="00A56A88">
              <w:rPr>
                <w:rFonts w:eastAsiaTheme="minorHAnsi" w:cstheme="minorBidi"/>
                <w:szCs w:val="22"/>
              </w:rPr>
              <w:t xml:space="preserve"> logs in with admin account</w:t>
            </w:r>
            <w:r>
              <w:rPr>
                <w:rFonts w:eastAsiaTheme="minorHAnsi" w:cstheme="minorBidi"/>
                <w:szCs w:val="22"/>
              </w:rPr>
              <w:t>.</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Post Condition</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Lab results are added</w:t>
            </w:r>
            <w:r>
              <w:rPr>
                <w:rFonts w:eastAsiaTheme="minorHAnsi" w:cstheme="minorBidi"/>
                <w:szCs w:val="22"/>
              </w:rPr>
              <w:t>.</w:t>
            </w:r>
          </w:p>
        </w:tc>
      </w:tr>
      <w:tr w:rsidR="00BF3F39" w:rsidRPr="00A56A88" w:rsidTr="00253E06">
        <w:tc>
          <w:tcPr>
            <w:tcW w:w="8995" w:type="dxa"/>
            <w:gridSpan w:val="3"/>
          </w:tcPr>
          <w:p w:rsidR="00BF3F39" w:rsidRPr="00A56A88" w:rsidRDefault="00BF3F39" w:rsidP="00253E06">
            <w:pPr>
              <w:rPr>
                <w:rFonts w:eastAsiaTheme="minorHAnsi" w:cstheme="minorBidi"/>
                <w:szCs w:val="22"/>
              </w:rPr>
            </w:pPr>
            <w:r w:rsidRPr="00A56A88">
              <w:rPr>
                <w:rFonts w:eastAsiaTheme="minorHAnsi" w:cstheme="minorBidi"/>
                <w:szCs w:val="22"/>
              </w:rPr>
              <w:t>Activity Flow</w:t>
            </w:r>
          </w:p>
        </w:tc>
      </w:tr>
      <w:tr w:rsidR="00BF3F39" w:rsidRPr="00A56A88" w:rsidTr="00253E06">
        <w:tc>
          <w:tcPr>
            <w:tcW w:w="2965" w:type="dxa"/>
          </w:tcPr>
          <w:p w:rsidR="00BF3F39" w:rsidRPr="00A56A88" w:rsidRDefault="00BF3F39" w:rsidP="00253E06">
            <w:pPr>
              <w:jc w:val="center"/>
              <w:rPr>
                <w:rFonts w:eastAsiaTheme="minorHAnsi" w:cstheme="minorBidi"/>
                <w:szCs w:val="22"/>
              </w:rPr>
            </w:pPr>
            <w:r w:rsidRPr="00A56A88">
              <w:rPr>
                <w:rFonts w:eastAsiaTheme="minorHAnsi"/>
              </w:rPr>
              <w:t>Medical staff/Doctor</w:t>
            </w:r>
          </w:p>
        </w:tc>
        <w:tc>
          <w:tcPr>
            <w:tcW w:w="2610"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Interface</w:t>
            </w:r>
          </w:p>
        </w:tc>
        <w:tc>
          <w:tcPr>
            <w:tcW w:w="3420"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Database</w:t>
            </w:r>
          </w:p>
        </w:tc>
      </w:tr>
      <w:tr w:rsidR="00BF3F39" w:rsidRPr="00A56A88" w:rsidTr="00253E06">
        <w:trPr>
          <w:trHeight w:val="6812"/>
        </w:trPr>
        <w:tc>
          <w:tcPr>
            <w:tcW w:w="2965" w:type="dxa"/>
          </w:tcPr>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29248" behindDoc="0" locked="0" layoutInCell="1" allowOverlap="1" wp14:anchorId="396F808C" wp14:editId="05A33CE0">
                      <wp:simplePos x="0" y="0"/>
                      <wp:positionH relativeFrom="column">
                        <wp:posOffset>461645</wp:posOffset>
                      </wp:positionH>
                      <wp:positionV relativeFrom="paragraph">
                        <wp:posOffset>144780</wp:posOffset>
                      </wp:positionV>
                      <wp:extent cx="276225" cy="285750"/>
                      <wp:effectExtent l="0" t="0" r="9525" b="0"/>
                      <wp:wrapNone/>
                      <wp:docPr id="144" name="Flowchart: Connector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837B69" id="Flowchart: Connector 144" o:spid="_x0000_s1026" type="#_x0000_t120" style="position:absolute;margin-left:36.35pt;margin-top:11.4pt;width:21.75pt;height:2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" fillcolor="windowText" strokeweight="1pt">
                      <v:stroke joinstyle="miter"/>
                      <v:path arrowok="t"/>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33344" behindDoc="0" locked="0" layoutInCell="1" allowOverlap="1" wp14:anchorId="626311D3" wp14:editId="0DAFAB30">
                      <wp:simplePos x="0" y="0"/>
                      <wp:positionH relativeFrom="column">
                        <wp:posOffset>601345</wp:posOffset>
                      </wp:positionH>
                      <wp:positionV relativeFrom="paragraph">
                        <wp:posOffset>109221</wp:posOffset>
                      </wp:positionV>
                      <wp:extent cx="0" cy="228600"/>
                      <wp:effectExtent l="76200" t="0" r="57150" b="57150"/>
                      <wp:wrapNone/>
                      <wp:docPr id="147" name="Straight Arrow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FF3B80D" id="Straight Arrow Connector 147" o:spid="_x0000_s1026" type="#_x0000_t32" style="position:absolute;margin-left:47.35pt;margin-top:8.6pt;width:0;height:18pt;z-index:2518333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PpJF4z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30272" behindDoc="0" locked="0" layoutInCell="1" allowOverlap="1" wp14:anchorId="27471A9E" wp14:editId="6DD4F27E">
                      <wp:simplePos x="0" y="0"/>
                      <wp:positionH relativeFrom="column">
                        <wp:posOffset>96520</wp:posOffset>
                      </wp:positionH>
                      <wp:positionV relativeFrom="paragraph">
                        <wp:posOffset>76835</wp:posOffset>
                      </wp:positionV>
                      <wp:extent cx="958850" cy="454660"/>
                      <wp:effectExtent l="0" t="0" r="0" b="2540"/>
                      <wp:wrapNone/>
                      <wp:docPr id="149" name="Rectangle: Rounded Corners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EDB622" id="Rectangle: Rounded Corners 149" o:spid="_x0000_s1026" style="position:absolute;margin-left:7.6pt;margin-top:6.05pt;width:75.5pt;height:35.8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sz w:val="18"/>
                <w:szCs w:val="22"/>
              </w:rPr>
              <w:t xml:space="preserve">        Choose laboratory</w:t>
            </w:r>
          </w:p>
          <w:p w:rsidR="00BF3F39" w:rsidRPr="00A56A88" w:rsidRDefault="00BF3F39" w:rsidP="00253E06">
            <w:pPr>
              <w:rPr>
                <w:rFonts w:eastAsiaTheme="minorHAnsi"/>
                <w:sz w:val="18"/>
                <w:szCs w:val="22"/>
              </w:rPr>
            </w:pPr>
            <w:r w:rsidRPr="00A56A88">
              <w:rPr>
                <w:rFonts w:eastAsiaTheme="minorHAnsi"/>
                <w:sz w:val="18"/>
                <w:szCs w:val="22"/>
              </w:rPr>
              <w:t xml:space="preserve">        management</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35392" behindDoc="0" locked="0" layoutInCell="1" allowOverlap="1" wp14:anchorId="1D67B679" wp14:editId="2ED00C9C">
                      <wp:simplePos x="0" y="0"/>
                      <wp:positionH relativeFrom="column">
                        <wp:posOffset>604520</wp:posOffset>
                      </wp:positionH>
                      <wp:positionV relativeFrom="paragraph">
                        <wp:posOffset>5080</wp:posOffset>
                      </wp:positionV>
                      <wp:extent cx="0" cy="317500"/>
                      <wp:effectExtent l="76200" t="0" r="76200" b="63500"/>
                      <wp:wrapNone/>
                      <wp:docPr id="1010" name="Straight Arrow Connector 1010"/>
                      <wp:cNvGraphicFramePr/>
                      <a:graphic xmlns:a="http://schemas.openxmlformats.org/drawingml/2006/main">
                        <a:graphicData uri="http://schemas.microsoft.com/office/word/2010/wordprocessingShape">
                          <wps:wsp>
                            <wps:cNvCnPr/>
                            <wps:spPr>
                              <a:xfrm>
                                <a:off x="0" y="0"/>
                                <a:ext cx="0" cy="3175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DBEDB25" id="Straight Arrow Connector 1010" o:spid="_x0000_s1026" type="#_x0000_t32" style="position:absolute;margin-left:47.6pt;margin-top:.4pt;width:0;height:25pt;z-index:251835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" strokecolor="windowText" strokeweight=".5pt">
                      <v:stroke endarrow="block" joinstyle="miter"/>
                    </v:shape>
                  </w:pict>
                </mc:Fallback>
              </mc:AlternateConten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31296" behindDoc="0" locked="0" layoutInCell="1" allowOverlap="1" wp14:anchorId="7E808F8A" wp14:editId="250F9D4A">
                      <wp:simplePos x="0" y="0"/>
                      <wp:positionH relativeFrom="column">
                        <wp:posOffset>95250</wp:posOffset>
                      </wp:positionH>
                      <wp:positionV relativeFrom="paragraph">
                        <wp:posOffset>59690</wp:posOffset>
                      </wp:positionV>
                      <wp:extent cx="956945" cy="448945"/>
                      <wp:effectExtent l="0" t="0" r="14605" b="27305"/>
                      <wp:wrapNone/>
                      <wp:docPr id="153" name="Rectangle: Rounded Corners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C74278" id="Rectangle: Rounded Corners 153" o:spid="_x0000_s1026" style="position:absolute;margin-left:7.5pt;margin-top:4.7pt;width:75.35pt;height:35.3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36416" behindDoc="0" locked="0" layoutInCell="1" allowOverlap="1" wp14:anchorId="6311F8F9" wp14:editId="4389412C">
                      <wp:simplePos x="0" y="0"/>
                      <wp:positionH relativeFrom="column">
                        <wp:posOffset>1058305</wp:posOffset>
                      </wp:positionH>
                      <wp:positionV relativeFrom="paragraph">
                        <wp:posOffset>127012</wp:posOffset>
                      </wp:positionV>
                      <wp:extent cx="2958861" cy="0"/>
                      <wp:effectExtent l="0" t="76200" r="13335" b="95250"/>
                      <wp:wrapNone/>
                      <wp:docPr id="1011" name="Straight Arrow Connector 1011"/>
                      <wp:cNvGraphicFramePr/>
                      <a:graphic xmlns:a="http://schemas.openxmlformats.org/drawingml/2006/main">
                        <a:graphicData uri="http://schemas.microsoft.com/office/word/2010/wordprocessingShape">
                          <wps:wsp>
                            <wps:cNvCnPr/>
                            <wps:spPr>
                              <a:xfrm>
                                <a:off x="0" y="0"/>
                                <a:ext cx="295886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FBE3751" id="Straight Arrow Connector 1011" o:spid="_x0000_s1026" type="#_x0000_t32" style="position:absolute;margin-left:83.35pt;margin-top:10pt;width:233pt;height:0;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" strokecolor="windowText" strokeweight=".5pt">
                      <v:stroke endarrow="block" joinstyle="miter"/>
                    </v:shape>
                  </w:pict>
                </mc:Fallback>
              </mc:AlternateContent>
            </w:r>
            <w:r w:rsidRPr="00A56A88">
              <w:rPr>
                <w:rFonts w:eastAsiaTheme="minorHAnsi" w:cstheme="minorBidi"/>
                <w:sz w:val="18"/>
                <w:szCs w:val="22"/>
              </w:rPr>
              <w:t xml:space="preserve">      </w:t>
            </w:r>
            <w:r w:rsidRPr="00A56A88">
              <w:rPr>
                <w:rFonts w:eastAsiaTheme="minorHAnsi"/>
                <w:sz w:val="18"/>
                <w:szCs w:val="22"/>
              </w:rPr>
              <w:t>Choose add new</w:t>
            </w:r>
          </w:p>
          <w:p w:rsidR="00BF3F39" w:rsidRPr="00A56A88" w:rsidRDefault="00BF3F39" w:rsidP="00253E06">
            <w:pPr>
              <w:rPr>
                <w:rFonts w:eastAsiaTheme="minorHAnsi" w:cstheme="minorBidi"/>
                <w:sz w:val="18"/>
                <w:szCs w:val="22"/>
              </w:rPr>
            </w:pPr>
            <w:r w:rsidRPr="00A56A88">
              <w:rPr>
                <w:rFonts w:eastAsiaTheme="minorHAnsi"/>
                <w:sz w:val="18"/>
                <w:szCs w:val="22"/>
              </w:rPr>
              <w:t xml:space="preserve">      Laboratory record</w:t>
            </w:r>
          </w:p>
          <w:p w:rsidR="00BF3F39" w:rsidRPr="00A56A88" w:rsidRDefault="00BF3F39" w:rsidP="00253E06">
            <w:pPr>
              <w:rPr>
                <w:rFonts w:eastAsiaTheme="minorHAnsi" w:cstheme="minorBidi"/>
                <w:sz w:val="18"/>
                <w:szCs w:val="22"/>
              </w:rPr>
            </w:pPr>
            <w:r w:rsidRPr="00A56A88">
              <w:rPr>
                <w:rFonts w:eastAsiaTheme="minorHAnsi" w:cstheme="minorBid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40512" behindDoc="0" locked="0" layoutInCell="1" allowOverlap="1" wp14:anchorId="0396113A" wp14:editId="2F1F8230">
                      <wp:simplePos x="0" y="0"/>
                      <wp:positionH relativeFrom="column">
                        <wp:posOffset>93345</wp:posOffset>
                      </wp:positionH>
                      <wp:positionV relativeFrom="paragraph">
                        <wp:posOffset>72028</wp:posOffset>
                      </wp:positionV>
                      <wp:extent cx="956945" cy="431956"/>
                      <wp:effectExtent l="0" t="0" r="14605" b="25400"/>
                      <wp:wrapNone/>
                      <wp:docPr id="1016" name="Rectangle: Rounded Corners 10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D791DB" id="Rectangle: Rounded Corners 1016" o:spid="_x0000_s1026" style="position:absolute;margin-left:7.35pt;margin-top:5.65pt;width:75.35pt;height:3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1536" behindDoc="0" locked="0" layoutInCell="1" allowOverlap="1" wp14:anchorId="66D2340A" wp14:editId="29236436">
                      <wp:simplePos x="0" y="0"/>
                      <wp:positionH relativeFrom="column">
                        <wp:posOffset>1058622</wp:posOffset>
                      </wp:positionH>
                      <wp:positionV relativeFrom="paragraph">
                        <wp:posOffset>103575</wp:posOffset>
                      </wp:positionV>
                      <wp:extent cx="1228550" cy="0"/>
                      <wp:effectExtent l="38100" t="76200" r="0" b="95250"/>
                      <wp:wrapNone/>
                      <wp:docPr id="1017" name="Straight Arrow Connector 1017"/>
                      <wp:cNvGraphicFramePr/>
                      <a:graphic xmlns:a="http://schemas.openxmlformats.org/drawingml/2006/main">
                        <a:graphicData uri="http://schemas.microsoft.com/office/word/2010/wordprocessingShape">
                          <wps:wsp>
                            <wps:cNvCnPr/>
                            <wps:spPr>
                              <a:xfrm flipH="1">
                                <a:off x="0" y="0"/>
                                <a:ext cx="12285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3E3E900" id="Straight Arrow Connector 1017" o:spid="_x0000_s1026" type="#_x0000_t32" style="position:absolute;margin-left:83.35pt;margin-top:8.15pt;width:96.75pt;height:0;flip:x;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" strokecolor="windowText" strokeweight=".5pt">
                      <v:stroke endarrow="block" joinstyle="miter"/>
                    </v:shape>
                  </w:pict>
                </mc:Fallback>
              </mc:AlternateContent>
            </w:r>
            <w:r w:rsidRPr="00A56A88">
              <w:rPr>
                <w:rFonts w:asciiTheme="minorHAnsi" w:eastAsiaTheme="minorHAnsi" w:hAnsiTheme="minorHAnsi" w:cstheme="minorBidi"/>
                <w:sz w:val="22"/>
                <w:szCs w:val="22"/>
              </w:rPr>
              <w:t xml:space="preserve">     </w:t>
            </w:r>
            <w:r w:rsidRPr="00A56A88">
              <w:rPr>
                <w:rFonts w:eastAsiaTheme="minorHAnsi"/>
                <w:sz w:val="18"/>
                <w:szCs w:val="22"/>
              </w:rPr>
              <w:t xml:space="preserve">Choose </w:t>
            </w:r>
          </w:p>
          <w:p w:rsidR="00BF3F39" w:rsidRPr="00A56A88" w:rsidRDefault="00BF3F39" w:rsidP="00253E06">
            <w:pPr>
              <w:rPr>
                <w:rFonts w:eastAsiaTheme="minorHAnsi"/>
                <w:sz w:val="18"/>
                <w:szCs w:val="22"/>
              </w:rPr>
            </w:pPr>
            <w:r w:rsidRPr="00A56A88">
              <w:rPr>
                <w:rFonts w:eastAsiaTheme="minorHAnsi"/>
                <w:sz w:val="18"/>
                <w:szCs w:val="22"/>
              </w:rPr>
              <w:t xml:space="preserve">     Lab request record</w:t>
            </w:r>
          </w:p>
          <w:p w:rsidR="00BF3F39" w:rsidRPr="00A56A88" w:rsidRDefault="00BF3F39" w:rsidP="00253E06">
            <w:pPr>
              <w:rPr>
                <w:rFonts w:asciiTheme="minorHAnsi" w:eastAsiaTheme="minorHAnsi" w:hAnsiTheme="minorHAnsi" w:cstheme="minorBidi"/>
                <w:sz w:val="22"/>
                <w:szCs w:val="22"/>
              </w:rPr>
            </w:pPr>
            <w:r w:rsidRPr="00A56A88">
              <w:rPr>
                <w:rFonts w:eastAsiaTheme="minorHAnsi" w:cstheme="minorBidi"/>
                <w:noProof/>
                <w:sz w:val="18"/>
                <w:szCs w:val="22"/>
              </w:rPr>
              <mc:AlternateContent>
                <mc:Choice Requires="wps">
                  <w:drawing>
                    <wp:anchor distT="0" distB="0" distL="114300" distR="114300" simplePos="0" relativeHeight="251850752" behindDoc="0" locked="0" layoutInCell="1" allowOverlap="1" wp14:anchorId="4DC839C4" wp14:editId="155CFF5A">
                      <wp:simplePos x="0" y="0"/>
                      <wp:positionH relativeFrom="column">
                        <wp:posOffset>712049</wp:posOffset>
                      </wp:positionH>
                      <wp:positionV relativeFrom="paragraph">
                        <wp:posOffset>1627983</wp:posOffset>
                      </wp:positionV>
                      <wp:extent cx="956945" cy="431956"/>
                      <wp:effectExtent l="0" t="0" r="14605" b="25400"/>
                      <wp:wrapNone/>
                      <wp:docPr id="1026" name="Rectangle: Rounded Corners 10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E22E40" id="Rectangle: Rounded Corners 1026" o:spid="_x0000_s1026" style="position:absolute;margin-left:56.05pt;margin-top:128.2pt;width:75.35pt;height:34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9728" behindDoc="0" locked="0" layoutInCell="1" allowOverlap="1" wp14:anchorId="2BBCEFCC" wp14:editId="0A481F42">
                      <wp:simplePos x="0" y="0"/>
                      <wp:positionH relativeFrom="column">
                        <wp:posOffset>711200</wp:posOffset>
                      </wp:positionH>
                      <wp:positionV relativeFrom="paragraph">
                        <wp:posOffset>1180031</wp:posOffset>
                      </wp:positionV>
                      <wp:extent cx="956945" cy="431956"/>
                      <wp:effectExtent l="0" t="0" r="14605" b="25400"/>
                      <wp:wrapNone/>
                      <wp:docPr id="1025" name="Rectangle: Rounded Corners 10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8F3E62" id="Rectangle: Rounded Corners 1025" o:spid="_x0000_s1026" style="position:absolute;margin-left:56pt;margin-top:92.9pt;width:75.35pt;height:34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8704" behindDoc="0" locked="0" layoutInCell="1" allowOverlap="1" wp14:anchorId="0BE3D8A8" wp14:editId="3EFB68EB">
                      <wp:simplePos x="0" y="0"/>
                      <wp:positionH relativeFrom="column">
                        <wp:posOffset>711200</wp:posOffset>
                      </wp:positionH>
                      <wp:positionV relativeFrom="paragraph">
                        <wp:posOffset>727710</wp:posOffset>
                      </wp:positionV>
                      <wp:extent cx="956945" cy="431800"/>
                      <wp:effectExtent l="0" t="0" r="14605" b="25400"/>
                      <wp:wrapNone/>
                      <wp:docPr id="1024" name="Rectangle: Rounded Corners 10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C179C3" id="Rectangle: Rounded Corners 1024" o:spid="_x0000_s1026" style="position:absolute;margin-left:56pt;margin-top:57.3pt;width:75.35pt;height:34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7680" behindDoc="0" locked="0" layoutInCell="1" allowOverlap="1" wp14:anchorId="4DF4C893" wp14:editId="42BF9B00">
                      <wp:simplePos x="0" y="0"/>
                      <wp:positionH relativeFrom="column">
                        <wp:posOffset>711648</wp:posOffset>
                      </wp:positionH>
                      <wp:positionV relativeFrom="paragraph">
                        <wp:posOffset>272848</wp:posOffset>
                      </wp:positionV>
                      <wp:extent cx="956945" cy="431956"/>
                      <wp:effectExtent l="0" t="0" r="14605" b="25400"/>
                      <wp:wrapNone/>
                      <wp:docPr id="1023" name="Rectangle: Rounded Corners 10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BA090B" id="Rectangle: Rounded Corners 1023" o:spid="_x0000_s1026" style="position:absolute;margin-left:56.05pt;margin-top:21.5pt;width:75.35pt;height:34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" filled="f" strokecolor="windowText">
                      <v:path arrowok="t"/>
                    </v:roundrect>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2560" behindDoc="0" locked="0" layoutInCell="1" allowOverlap="1" wp14:anchorId="4BAA228B" wp14:editId="58FC1CA4">
                      <wp:simplePos x="0" y="0"/>
                      <wp:positionH relativeFrom="column">
                        <wp:posOffset>430324</wp:posOffset>
                      </wp:positionH>
                      <wp:positionV relativeFrom="paragraph">
                        <wp:posOffset>306300</wp:posOffset>
                      </wp:positionV>
                      <wp:extent cx="67317" cy="1558925"/>
                      <wp:effectExtent l="0" t="0" r="27940" b="22225"/>
                      <wp:wrapNone/>
                      <wp:docPr id="1018" name="Rectangle 1018"/>
                      <wp:cNvGraphicFramePr/>
                      <a:graphic xmlns:a="http://schemas.openxmlformats.org/drawingml/2006/main">
                        <a:graphicData uri="http://schemas.microsoft.com/office/word/2010/wordprocessingShape">
                          <wps:wsp>
                            <wps:cNvSpPr/>
                            <wps:spPr>
                              <a:xfrm>
                                <a:off x="0" y="0"/>
                                <a:ext cx="67317" cy="1558925"/>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E8C0278" id="Rectangle 1018" o:spid="_x0000_s1026" style="position:absolute;margin-left:33.9pt;margin-top:24.1pt;width:5.3pt;height:122.75pt;z-index:251842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" fillcolor="windowText" strokeweight="1pt"/>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6656" behindDoc="0" locked="0" layoutInCell="1" allowOverlap="1" wp14:anchorId="5AE399DE" wp14:editId="6892AEC4">
                      <wp:simplePos x="0" y="0"/>
                      <wp:positionH relativeFrom="column">
                        <wp:posOffset>127393</wp:posOffset>
                      </wp:positionH>
                      <wp:positionV relativeFrom="paragraph">
                        <wp:posOffset>1097179</wp:posOffset>
                      </wp:positionV>
                      <wp:extent cx="302931" cy="0"/>
                      <wp:effectExtent l="0" t="76200" r="20955" b="95250"/>
                      <wp:wrapNone/>
                      <wp:docPr id="1022" name="Straight Arrow Connector 1022"/>
                      <wp:cNvGraphicFramePr/>
                      <a:graphic xmlns:a="http://schemas.openxmlformats.org/drawingml/2006/main">
                        <a:graphicData uri="http://schemas.microsoft.com/office/word/2010/wordprocessingShape">
                          <wps:wsp>
                            <wps:cNvCnPr/>
                            <wps:spPr>
                              <a:xfrm>
                                <a:off x="0" y="0"/>
                                <a:ext cx="30293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E4BCCA" id="Straight Arrow Connector 1022" o:spid="_x0000_s1026" type="#_x0000_t32" style="position:absolute;margin-left:10.05pt;margin-top:86.4pt;width:23.85pt;height:0;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" strokecolor="windowText" strokeweight=".5pt">
                      <v:stroke endarrow="block" joinstyle="miter"/>
                    </v:shap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5632" behindDoc="0" locked="0" layoutInCell="1" allowOverlap="1" wp14:anchorId="5E477C3A" wp14:editId="7775B3E7">
                      <wp:simplePos x="0" y="0"/>
                      <wp:positionH relativeFrom="column">
                        <wp:posOffset>127393</wp:posOffset>
                      </wp:positionH>
                      <wp:positionV relativeFrom="paragraph">
                        <wp:posOffset>188494</wp:posOffset>
                      </wp:positionV>
                      <wp:extent cx="0" cy="908790"/>
                      <wp:effectExtent l="0" t="0" r="38100" b="24765"/>
                      <wp:wrapNone/>
                      <wp:docPr id="1021" name="Straight Connector 1021"/>
                      <wp:cNvGraphicFramePr/>
                      <a:graphic xmlns:a="http://schemas.openxmlformats.org/drawingml/2006/main">
                        <a:graphicData uri="http://schemas.microsoft.com/office/word/2010/wordprocessingShape">
                          <wps:wsp>
                            <wps:cNvCnPr/>
                            <wps:spPr>
                              <a:xfrm>
                                <a:off x="0" y="0"/>
                                <a:ext cx="0" cy="90879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E490FBA" id="Straight Connector 1021" o:spid="_x0000_s1026" style="position:absolute;z-index:251845632;visibility:visible;mso-wrap-style:square;mso-wrap-distance-left:9pt;mso-wrap-distance-top:0;mso-wrap-distance-right:9pt;mso-wrap-distance-bottom:0;mso-position-horizontal:absolute;mso-position-horizontal-relative:text;mso-position-vertical:absolute;mso-position-vertical-relative:text" from="10.05pt,14.85pt" to="10.05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" strokecolor="windowText" strokeweight=".5pt">
                      <v:stroke joinstyle="miter"/>
                    </v:lin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4608" behindDoc="0" locked="0" layoutInCell="1" allowOverlap="1" wp14:anchorId="7983A844" wp14:editId="4ADB2294">
                      <wp:simplePos x="0" y="0"/>
                      <wp:positionH relativeFrom="column">
                        <wp:posOffset>127393</wp:posOffset>
                      </wp:positionH>
                      <wp:positionV relativeFrom="paragraph">
                        <wp:posOffset>188061</wp:posOffset>
                      </wp:positionV>
                      <wp:extent cx="409517" cy="0"/>
                      <wp:effectExtent l="0" t="0" r="0" b="0"/>
                      <wp:wrapNone/>
                      <wp:docPr id="1020" name="Straight Connector 1020"/>
                      <wp:cNvGraphicFramePr/>
                      <a:graphic xmlns:a="http://schemas.openxmlformats.org/drawingml/2006/main">
                        <a:graphicData uri="http://schemas.microsoft.com/office/word/2010/wordprocessingShape">
                          <wps:wsp>
                            <wps:cNvCnPr/>
                            <wps:spPr>
                              <a:xfrm flipH="1">
                                <a:off x="0" y="0"/>
                                <a:ext cx="409517"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F787EE" id="Straight Connector 1020" o:spid="_x0000_s1026" style="position:absolute;flip:x;z-index:251844608;visibility:visible;mso-wrap-style:square;mso-wrap-distance-left:9pt;mso-wrap-distance-top:0;mso-wrap-distance-right:9pt;mso-wrap-distance-bottom:0;mso-position-horizontal:absolute;mso-position-horizontal-relative:text;mso-position-vertical:absolute;mso-position-vertical-relative:text" from="10.05pt,14.8pt" to="42.3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" strokecolor="windowText" strokeweight=".5pt">
                      <v:stroke joinstyle="miter"/>
                    </v:lin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3584" behindDoc="0" locked="0" layoutInCell="1" allowOverlap="1" wp14:anchorId="53CA5491" wp14:editId="141B1F7C">
                      <wp:simplePos x="0" y="0"/>
                      <wp:positionH relativeFrom="column">
                        <wp:posOffset>536369</wp:posOffset>
                      </wp:positionH>
                      <wp:positionV relativeFrom="paragraph">
                        <wp:posOffset>109800</wp:posOffset>
                      </wp:positionV>
                      <wp:extent cx="0" cy="78694"/>
                      <wp:effectExtent l="0" t="0" r="38100" b="36195"/>
                      <wp:wrapNone/>
                      <wp:docPr id="1019" name="Straight Connector 1019"/>
                      <wp:cNvGraphicFramePr/>
                      <a:graphic xmlns:a="http://schemas.openxmlformats.org/drawingml/2006/main">
                        <a:graphicData uri="http://schemas.microsoft.com/office/word/2010/wordprocessingShape">
                          <wps:wsp>
                            <wps:cNvCnPr/>
                            <wps:spPr>
                              <a:xfrm>
                                <a:off x="0" y="0"/>
                                <a:ext cx="0" cy="78694"/>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960BA56" id="Straight Connector 1019"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42.25pt,8.65pt" to="4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" strokecolor="windowText" strokeweight=".5pt">
                      <v:stroke joinstyle="miter"/>
                    </v:line>
                  </w:pict>
                </mc:Fallback>
              </mc:AlternateContent>
            </w:r>
            <w:r w:rsidRPr="00A56A88">
              <w:rPr>
                <w:rFonts w:asciiTheme="minorHAnsi" w:eastAsiaTheme="minorHAnsi" w:hAnsiTheme="minorHAnsi" w:cstheme="minorBidi"/>
                <w:sz w:val="22"/>
                <w:szCs w:val="22"/>
              </w:rPr>
              <w:t xml:space="preserve"> </w:t>
            </w:r>
          </w:p>
          <w:p w:rsidR="00BF3F39" w:rsidRPr="00A56A88" w:rsidRDefault="00BF3F39" w:rsidP="00253E06">
            <w:pPr>
              <w:rPr>
                <w:rFonts w:asciiTheme="minorHAnsi" w:eastAsiaTheme="minorHAnsi" w:hAnsiTheme="minorHAnsi" w:cstheme="minorBidi"/>
                <w:sz w:val="22"/>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9968" behindDoc="0" locked="0" layoutInCell="1" allowOverlap="1" wp14:anchorId="6F93A598" wp14:editId="0E44B859">
                      <wp:simplePos x="0" y="0"/>
                      <wp:positionH relativeFrom="column">
                        <wp:posOffset>1670194</wp:posOffset>
                      </wp:positionH>
                      <wp:positionV relativeFrom="paragraph">
                        <wp:posOffset>101528</wp:posOffset>
                      </wp:positionV>
                      <wp:extent cx="2053674" cy="0"/>
                      <wp:effectExtent l="0" t="76200" r="22860" b="95250"/>
                      <wp:wrapNone/>
                      <wp:docPr id="1035" name="Straight Arrow Connector 1035"/>
                      <wp:cNvGraphicFramePr/>
                      <a:graphic xmlns:a="http://schemas.openxmlformats.org/drawingml/2006/main">
                        <a:graphicData uri="http://schemas.microsoft.com/office/word/2010/wordprocessingShape">
                          <wps:wsp>
                            <wps:cNvCnPr/>
                            <wps:spPr>
                              <a:xfrm>
                                <a:off x="0" y="0"/>
                                <a:ext cx="20536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6706ACE" id="Straight Arrow Connector 1035" o:spid="_x0000_s1026" type="#_x0000_t32" style="position:absolute;margin-left:131.5pt;margin-top:8pt;width:161.7pt;height:0;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" strokecolor="windowText" strokeweight=".5pt">
                      <v:stroke endarrow="block" joinstyle="miter"/>
                    </v:shape>
                  </w:pict>
                </mc:Fallback>
              </mc:AlternateContent>
            </w:r>
            <w:r w:rsidRPr="00A56A88">
              <w:rPr>
                <w:rFonts w:eastAsiaTheme="minorHAnsi"/>
                <w:sz w:val="18"/>
                <w:szCs w:val="22"/>
              </w:rPr>
              <w:t xml:space="preserve">               Add fecalysis </w:t>
            </w: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1776" behindDoc="0" locked="0" layoutInCell="1" allowOverlap="1" wp14:anchorId="7D60F92F" wp14:editId="0C446B86">
                      <wp:simplePos x="0" y="0"/>
                      <wp:positionH relativeFrom="column">
                        <wp:posOffset>495887</wp:posOffset>
                      </wp:positionH>
                      <wp:positionV relativeFrom="paragraph">
                        <wp:posOffset>21842</wp:posOffset>
                      </wp:positionV>
                      <wp:extent cx="217362" cy="0"/>
                      <wp:effectExtent l="0" t="76200" r="11430" b="95250"/>
                      <wp:wrapNone/>
                      <wp:docPr id="1027" name="Straight Arrow Connector 1027"/>
                      <wp:cNvGraphicFramePr/>
                      <a:graphic xmlns:a="http://schemas.openxmlformats.org/drawingml/2006/main">
                        <a:graphicData uri="http://schemas.microsoft.com/office/word/2010/wordprocessingShape">
                          <wps:wsp>
                            <wps:cNvCnPr/>
                            <wps:spPr>
                              <a:xfrm>
                                <a:off x="0" y="0"/>
                                <a:ext cx="21736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7AC6AE9" id="Straight Arrow Connector 1027" o:spid="_x0000_s1026" type="#_x0000_t32" style="position:absolute;margin-left:39.05pt;margin-top:1.7pt;width:17.1pt;height:0;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details</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sz w:val="18"/>
                <w:szCs w:val="22"/>
              </w:rPr>
              <w:t xml:space="preserve">                           Add hematology</w:t>
            </w: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0992" behindDoc="0" locked="0" layoutInCell="1" allowOverlap="1" wp14:anchorId="37DDB970" wp14:editId="501FDBA6">
                      <wp:simplePos x="0" y="0"/>
                      <wp:positionH relativeFrom="column">
                        <wp:posOffset>1670194</wp:posOffset>
                      </wp:positionH>
                      <wp:positionV relativeFrom="paragraph">
                        <wp:posOffset>50201</wp:posOffset>
                      </wp:positionV>
                      <wp:extent cx="2053674" cy="0"/>
                      <wp:effectExtent l="0" t="76200" r="22860" b="95250"/>
                      <wp:wrapNone/>
                      <wp:docPr id="1036" name="Straight Arrow Connector 1036"/>
                      <wp:cNvGraphicFramePr/>
                      <a:graphic xmlns:a="http://schemas.openxmlformats.org/drawingml/2006/main">
                        <a:graphicData uri="http://schemas.microsoft.com/office/word/2010/wordprocessingShape">
                          <wps:wsp>
                            <wps:cNvCnPr/>
                            <wps:spPr>
                              <a:xfrm>
                                <a:off x="0" y="0"/>
                                <a:ext cx="20536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C6679C8" id="Straight Arrow Connector 1036" o:spid="_x0000_s1026" type="#_x0000_t32" style="position:absolute;margin-left:131.5pt;margin-top:3.95pt;width:161.7pt;height:0;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52800" behindDoc="0" locked="0" layoutInCell="1" allowOverlap="1" wp14:anchorId="713A4099" wp14:editId="62CD30DB">
                      <wp:simplePos x="0" y="0"/>
                      <wp:positionH relativeFrom="column">
                        <wp:posOffset>495887</wp:posOffset>
                      </wp:positionH>
                      <wp:positionV relativeFrom="paragraph">
                        <wp:posOffset>50201</wp:posOffset>
                      </wp:positionV>
                      <wp:extent cx="218871" cy="0"/>
                      <wp:effectExtent l="0" t="76200" r="10160" b="95250"/>
                      <wp:wrapNone/>
                      <wp:docPr id="1028" name="Straight Arrow Connector 1028"/>
                      <wp:cNvGraphicFramePr/>
                      <a:graphic xmlns:a="http://schemas.openxmlformats.org/drawingml/2006/main">
                        <a:graphicData uri="http://schemas.microsoft.com/office/word/2010/wordprocessingShape">
                          <wps:wsp>
                            <wps:cNvCnPr/>
                            <wps:spPr>
                              <a:xfrm>
                                <a:off x="0" y="0"/>
                                <a:ext cx="21887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B5B6492" id="Straight Arrow Connector 1028" o:spid="_x0000_s1026" type="#_x0000_t32" style="position:absolute;margin-left:39.05pt;margin-top:3.95pt;width:17.25pt;height:0;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details</w:t>
            </w:r>
          </w:p>
          <w:p w:rsidR="00BF3F39" w:rsidRPr="00A56A88" w:rsidRDefault="00BF3F39" w:rsidP="00253E06">
            <w:pPr>
              <w:spacing w:after="200" w:line="276" w:lineRule="auto"/>
              <w:rPr>
                <w:rFonts w:eastAsiaTheme="minorHAnsi"/>
                <w:sz w:val="18"/>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2016" behindDoc="0" locked="0" layoutInCell="1" allowOverlap="1" wp14:anchorId="74D82463" wp14:editId="22F8DA36">
                      <wp:simplePos x="0" y="0"/>
                      <wp:positionH relativeFrom="column">
                        <wp:posOffset>1670193</wp:posOffset>
                      </wp:positionH>
                      <wp:positionV relativeFrom="paragraph">
                        <wp:posOffset>97826</wp:posOffset>
                      </wp:positionV>
                      <wp:extent cx="2054177" cy="0"/>
                      <wp:effectExtent l="0" t="76200" r="22860" b="95250"/>
                      <wp:wrapNone/>
                      <wp:docPr id="1037" name="Straight Arrow Connector 1037"/>
                      <wp:cNvGraphicFramePr/>
                      <a:graphic xmlns:a="http://schemas.openxmlformats.org/drawingml/2006/main">
                        <a:graphicData uri="http://schemas.microsoft.com/office/word/2010/wordprocessingShape">
                          <wps:wsp>
                            <wps:cNvCnPr/>
                            <wps:spPr>
                              <a:xfrm>
                                <a:off x="0" y="0"/>
                                <a:ext cx="205417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5BBED21" id="Straight Arrow Connector 1037" o:spid="_x0000_s1026" type="#_x0000_t32" style="position:absolute;margin-left:131.5pt;margin-top:7.7pt;width:161.75pt;height:0;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53824" behindDoc="0" locked="0" layoutInCell="1" allowOverlap="1" wp14:anchorId="3FD800FD" wp14:editId="5CAACCAA">
                      <wp:simplePos x="0" y="0"/>
                      <wp:positionH relativeFrom="column">
                        <wp:posOffset>497588</wp:posOffset>
                      </wp:positionH>
                      <wp:positionV relativeFrom="paragraph">
                        <wp:posOffset>97826</wp:posOffset>
                      </wp:positionV>
                      <wp:extent cx="215661" cy="0"/>
                      <wp:effectExtent l="0" t="76200" r="13335" b="95250"/>
                      <wp:wrapNone/>
                      <wp:docPr id="1029" name="Straight Arrow Connector 1029"/>
                      <wp:cNvGraphicFramePr/>
                      <a:graphic xmlns:a="http://schemas.openxmlformats.org/drawingml/2006/main">
                        <a:graphicData uri="http://schemas.microsoft.com/office/word/2010/wordprocessingShape">
                          <wps:wsp>
                            <wps:cNvCnPr/>
                            <wps:spPr>
                              <a:xfrm>
                                <a:off x="0" y="0"/>
                                <a:ext cx="21566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9392FF9" id="Straight Arrow Connector 1029" o:spid="_x0000_s1026" type="#_x0000_t32" style="position:absolute;margin-left:39.2pt;margin-top:7.7pt;width:17pt;height:0;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Add blood </w:t>
            </w:r>
          </w:p>
          <w:p w:rsidR="00BF3F39" w:rsidRPr="00A56A88" w:rsidRDefault="00BF3F39" w:rsidP="00253E06">
            <w:pPr>
              <w:jc w:val="center"/>
              <w:rPr>
                <w:rFonts w:eastAsiaTheme="minorHAnsi"/>
                <w:sz w:val="18"/>
                <w:szCs w:val="22"/>
              </w:rPr>
            </w:pPr>
            <w:r w:rsidRPr="00A56A88">
              <w:rPr>
                <w:rFonts w:eastAsiaTheme="minorHAnsi"/>
                <w:sz w:val="18"/>
                <w:szCs w:val="22"/>
              </w:rPr>
              <w:t xml:space="preserve">                    chemistry details</w:t>
            </w:r>
          </w:p>
          <w:p w:rsidR="00BF3F39" w:rsidRPr="00A56A88" w:rsidRDefault="00BF3F39" w:rsidP="00253E06">
            <w:pPr>
              <w:rPr>
                <w:rFonts w:eastAsiaTheme="minorHAnsi"/>
                <w:sz w:val="18"/>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4848" behindDoc="0" locked="0" layoutInCell="1" allowOverlap="1" wp14:anchorId="1F7A7F09" wp14:editId="3968379D">
                      <wp:simplePos x="0" y="0"/>
                      <wp:positionH relativeFrom="column">
                        <wp:posOffset>497588</wp:posOffset>
                      </wp:positionH>
                      <wp:positionV relativeFrom="paragraph">
                        <wp:posOffset>74427</wp:posOffset>
                      </wp:positionV>
                      <wp:extent cx="215265" cy="0"/>
                      <wp:effectExtent l="0" t="76200" r="13335" b="95250"/>
                      <wp:wrapNone/>
                      <wp:docPr id="1030" name="Straight Arrow Connector 1030"/>
                      <wp:cNvGraphicFramePr/>
                      <a:graphic xmlns:a="http://schemas.openxmlformats.org/drawingml/2006/main">
                        <a:graphicData uri="http://schemas.microsoft.com/office/word/2010/wordprocessingShape">
                          <wps:wsp>
                            <wps:cNvCnPr/>
                            <wps:spPr>
                              <a:xfrm>
                                <a:off x="0" y="0"/>
                                <a:ext cx="21526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36A56C9" id="Straight Arrow Connector 1030" o:spid="_x0000_s1026" type="#_x0000_t32" style="position:absolute;margin-left:39.2pt;margin-top:5.85pt;width:16.95pt;height:0;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" strokecolor="windowText" strokeweight=".5pt">
                      <v:stroke endarrow="block" joinstyle="miter"/>
                    </v:shape>
                  </w:pict>
                </mc:Fallback>
              </mc:AlternateContent>
            </w:r>
            <w:r w:rsidRPr="00A56A88">
              <w:rPr>
                <w:rFonts w:eastAsiaTheme="minorHAnsi"/>
                <w:sz w:val="18"/>
                <w:szCs w:val="22"/>
              </w:rPr>
              <w:t xml:space="preserve">                 Add urninalysis</w:t>
            </w: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3040" behindDoc="0" locked="0" layoutInCell="1" allowOverlap="1" wp14:anchorId="6E2A567A" wp14:editId="69447B5B">
                      <wp:simplePos x="0" y="0"/>
                      <wp:positionH relativeFrom="column">
                        <wp:posOffset>1670780</wp:posOffset>
                      </wp:positionH>
                      <wp:positionV relativeFrom="paragraph">
                        <wp:posOffset>61295</wp:posOffset>
                      </wp:positionV>
                      <wp:extent cx="2053087" cy="0"/>
                      <wp:effectExtent l="0" t="76200" r="23495" b="95250"/>
                      <wp:wrapNone/>
                      <wp:docPr id="1038" name="Straight Arrow Connector 1038"/>
                      <wp:cNvGraphicFramePr/>
                      <a:graphic xmlns:a="http://schemas.openxmlformats.org/drawingml/2006/main">
                        <a:graphicData uri="http://schemas.microsoft.com/office/word/2010/wordprocessingShape">
                          <wps:wsp>
                            <wps:cNvCnPr/>
                            <wps:spPr>
                              <a:xfrm>
                                <a:off x="0" y="0"/>
                                <a:ext cx="205308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7FD53F3" id="Straight Arrow Connector 1038" o:spid="_x0000_s1026" type="#_x0000_t32" style="position:absolute;margin-left:131.55pt;margin-top:4.85pt;width:161.65pt;height:0;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" strokecolor="windowText" strokeweight=".5pt">
                      <v:stroke endarrow="block" joinstyle="miter"/>
                    </v:shape>
                  </w:pict>
                </mc:Fallback>
              </mc:AlternateContent>
            </w:r>
            <w:r w:rsidRPr="00A56A88">
              <w:rPr>
                <w:rFonts w:eastAsiaTheme="minorHAnsi"/>
                <w:sz w:val="18"/>
                <w:szCs w:val="22"/>
              </w:rPr>
              <w:t xml:space="preserve">        details</w:t>
            </w:r>
          </w:p>
        </w:tc>
        <w:tc>
          <w:tcPr>
            <w:tcW w:w="2610"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37440" behindDoc="0" locked="0" layoutInCell="1" allowOverlap="1" wp14:anchorId="033D47C6" wp14:editId="60F7381E">
                      <wp:simplePos x="0" y="0"/>
                      <wp:positionH relativeFrom="column">
                        <wp:posOffset>405130</wp:posOffset>
                      </wp:positionH>
                      <wp:positionV relativeFrom="paragraph">
                        <wp:posOffset>290830</wp:posOffset>
                      </wp:positionV>
                      <wp:extent cx="956945" cy="448945"/>
                      <wp:effectExtent l="0" t="0" r="14605" b="27305"/>
                      <wp:wrapNone/>
                      <wp:docPr id="1013" name="Rectangle: Rounded Corners 10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6C1DDD" id="Rectangle: Rounded Corners 1013" o:spid="_x0000_s1026" style="position:absolute;margin-left:31.9pt;margin-top:22.9pt;width:75.35pt;height:35.3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ggKoAIAAFY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" filled="f" strokecolor="windowText">
                      <v:path arrowok="t"/>
                    </v:roundrect>
                  </w:pict>
                </mc:Fallback>
              </mc:AlternateContent>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 xml:space="preserve">                  </w:t>
            </w:r>
          </w:p>
          <w:p w:rsidR="00BF3F39" w:rsidRPr="00A56A88" w:rsidRDefault="00BF3F39" w:rsidP="00253E06">
            <w:pPr>
              <w:tabs>
                <w:tab w:val="left" w:pos="720"/>
              </w:tabs>
              <w:rPr>
                <w:rFonts w:eastAsiaTheme="minorHAns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9488" behindDoc="0" locked="0" layoutInCell="1" allowOverlap="1" wp14:anchorId="0730B1CB" wp14:editId="72216986">
                      <wp:simplePos x="0" y="0"/>
                      <wp:positionH relativeFrom="column">
                        <wp:posOffset>1363676</wp:posOffset>
                      </wp:positionH>
                      <wp:positionV relativeFrom="paragraph">
                        <wp:posOffset>48089</wp:posOffset>
                      </wp:positionV>
                      <wp:extent cx="1222940" cy="8278"/>
                      <wp:effectExtent l="19050" t="57150" r="0" b="86995"/>
                      <wp:wrapNone/>
                      <wp:docPr id="1015" name="Straight Arrow Connector 1015"/>
                      <wp:cNvGraphicFramePr/>
                      <a:graphic xmlns:a="http://schemas.openxmlformats.org/drawingml/2006/main">
                        <a:graphicData uri="http://schemas.microsoft.com/office/word/2010/wordprocessingShape">
                          <wps:wsp>
                            <wps:cNvCnPr/>
                            <wps:spPr>
                              <a:xfrm flipH="1">
                                <a:off x="0" y="0"/>
                                <a:ext cx="1222940" cy="827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2DCFF3C" id="Straight Arrow Connector 1015" o:spid="_x0000_s1026" type="#_x0000_t32" style="position:absolute;margin-left:107.4pt;margin-top:3.8pt;width:96.3pt;height:.65pt;flip:x;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" strokecolor="windowText" strokeweight=".5pt">
                      <v:stroke endarrow="block" joinstyle="miter"/>
                    </v:shape>
                  </w:pict>
                </mc:Fallback>
              </mc:AlternateContent>
            </w:r>
            <w:r w:rsidRPr="00A56A88">
              <w:rPr>
                <w:rFonts w:asciiTheme="minorHAnsi" w:eastAsiaTheme="minorHAnsi" w:hAnsiTheme="minorHAnsi" w:cstheme="minorBidi"/>
                <w:sz w:val="18"/>
                <w:szCs w:val="22"/>
                <w:lang w:val="fil-PH"/>
              </w:rPr>
              <w:t xml:space="preserve">                  </w:t>
            </w:r>
            <w:r w:rsidRPr="00A56A88">
              <w:rPr>
                <w:rFonts w:eastAsiaTheme="minorHAnsi"/>
                <w:sz w:val="18"/>
                <w:szCs w:val="22"/>
                <w:lang w:val="fil-PH"/>
              </w:rPr>
              <w:t>Display list of</w:t>
            </w:r>
          </w:p>
          <w:p w:rsidR="00BF3F39" w:rsidRPr="00A56A88" w:rsidRDefault="00BF3F39" w:rsidP="00253E06">
            <w:pPr>
              <w:tabs>
                <w:tab w:val="left" w:pos="720"/>
              </w:tabs>
              <w:rPr>
                <w:rFonts w:eastAsiaTheme="minorHAnsi"/>
                <w:sz w:val="18"/>
                <w:szCs w:val="22"/>
                <w:lang w:val="fil-PH"/>
              </w:rPr>
            </w:pPr>
            <w:r w:rsidRPr="00A56A88">
              <w:rPr>
                <w:rFonts w:eastAsiaTheme="minorHAnsi"/>
                <w:sz w:val="18"/>
                <w:szCs w:val="22"/>
                <w:lang w:val="fil-PH"/>
              </w:rPr>
              <w:t xml:space="preserve">                     Lab requests</w:t>
            </w:r>
          </w:p>
          <w:p w:rsidR="00BF3F39" w:rsidRPr="00A56A88" w:rsidRDefault="00BF3F39" w:rsidP="00253E06">
            <w:pPr>
              <w:tabs>
                <w:tab w:val="left" w:pos="720"/>
              </w:tabs>
              <w:rPr>
                <w:rFonts w:eastAsiaTheme="minorHAnsi"/>
                <w:sz w:val="18"/>
                <w:szCs w:val="22"/>
                <w:lang w:val="fil-PH"/>
              </w:rPr>
            </w:pPr>
          </w:p>
          <w:p w:rsidR="00BF3F39" w:rsidRPr="00A56A88" w:rsidRDefault="00BF3F39" w:rsidP="00253E06">
            <w:pPr>
              <w:spacing w:after="200" w:line="276" w:lineRule="auto"/>
              <w:jc w:val="center"/>
              <w:rPr>
                <w:rFonts w:asciiTheme="minorHAnsi" w:eastAsiaTheme="minorHAnsi" w:hAnsiTheme="minorHAnsi" w:cstheme="minorBidi"/>
                <w:sz w:val="18"/>
                <w:szCs w:val="22"/>
                <w:lang w:val="fil-PH"/>
              </w:rPr>
            </w:pPr>
          </w:p>
        </w:tc>
        <w:tc>
          <w:tcPr>
            <w:tcW w:w="3420"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rPr>
            </w:pPr>
            <w:r w:rsidRPr="00A56A88">
              <w:rPr>
                <w:rFonts w:asciiTheme="minorHAnsi" w:eastAsiaTheme="minorHAnsi" w:hAnsiTheme="minorHAnsi" w:cstheme="minorBidi"/>
                <w:sz w:val="18"/>
                <w:szCs w:val="22"/>
              </w:rPr>
              <w:tab/>
            </w:r>
          </w:p>
          <w:p w:rsidR="00BF3F39" w:rsidRPr="00A56A88" w:rsidRDefault="00BF3F39" w:rsidP="00253E06">
            <w:pPr>
              <w:rPr>
                <w:rFonts w:eastAsiaTheme="minorHAnsi"/>
                <w:sz w:val="18"/>
                <w:szCs w:val="22"/>
              </w:rPr>
            </w:pPr>
            <w:r w:rsidRPr="00A56A88">
              <w:rPr>
                <w:rFonts w:asciiTheme="minorHAnsi" w:eastAsiaTheme="minorHAnsi" w:hAnsiTheme="minorHAnsi" w:cstheme="minorBidi"/>
                <w:sz w:val="18"/>
                <w:szCs w:val="22"/>
              </w:rPr>
              <w:t xml:space="preserve">                       </w:t>
            </w:r>
          </w:p>
          <w:p w:rsidR="00BF3F39" w:rsidRPr="00A56A88" w:rsidRDefault="00BF3F39" w:rsidP="00253E06">
            <w:pPr>
              <w:tabs>
                <w:tab w:val="left" w:pos="1119"/>
              </w:tabs>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2320" behindDoc="0" locked="0" layoutInCell="1" allowOverlap="1" wp14:anchorId="06DA1D0A" wp14:editId="7898B6B6">
                      <wp:simplePos x="0" y="0"/>
                      <wp:positionH relativeFrom="column">
                        <wp:posOffset>477520</wp:posOffset>
                      </wp:positionH>
                      <wp:positionV relativeFrom="paragraph">
                        <wp:posOffset>258445</wp:posOffset>
                      </wp:positionV>
                      <wp:extent cx="958850" cy="454025"/>
                      <wp:effectExtent l="0" t="0" r="0" b="3175"/>
                      <wp:wrapNone/>
                      <wp:docPr id="163" name="Rectangle: Rounded Corners 1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8236B2B" id="Rectangle: Rounded Corners 163" o:spid="_x0000_s1026" style="position:absolute;margin-left:37.6pt;margin-top:20.35pt;width:75.5pt;height:35.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" filled="f" strokecolor="windowText">
                      <v:path arrowok="t"/>
                    </v:roundrect>
                  </w:pict>
                </mc:Fallback>
              </mc:AlternateContent>
            </w:r>
          </w:p>
          <w:p w:rsidR="00BF3F39" w:rsidRPr="00A56A88" w:rsidRDefault="00BF3F39" w:rsidP="00253E06">
            <w:pPr>
              <w:ind w:firstLine="720"/>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 xml:space="preserve">  </w:t>
            </w:r>
          </w:p>
          <w:p w:rsidR="00BF3F39" w:rsidRPr="00A56A88" w:rsidRDefault="00BF3F39" w:rsidP="00253E06">
            <w:pPr>
              <w:ind w:firstLine="720"/>
              <w:rPr>
                <w:rFonts w:eastAsiaTheme="minorHAnsi"/>
                <w:sz w:val="18"/>
                <w:szCs w:val="22"/>
                <w:lang w:val="fil-PH"/>
              </w:rPr>
            </w:pPr>
            <w:r w:rsidRPr="00A56A88">
              <w:rPr>
                <w:rFonts w:asciiTheme="minorHAnsi" w:eastAsiaTheme="minorHAnsi" w:hAnsiTheme="minorHAnsi" w:cstheme="minorBidi"/>
                <w:sz w:val="18"/>
                <w:szCs w:val="22"/>
                <w:lang w:val="fil-PH"/>
              </w:rPr>
              <w:t xml:space="preserve">     </w:t>
            </w:r>
            <w:r w:rsidRPr="00A56A88">
              <w:rPr>
                <w:rFonts w:eastAsiaTheme="minorHAnsi"/>
                <w:sz w:val="18"/>
                <w:szCs w:val="22"/>
                <w:lang w:val="fil-PH"/>
              </w:rPr>
              <w:t xml:space="preserve">Consultation </w:t>
            </w:r>
          </w:p>
          <w:p w:rsidR="00BF3F39" w:rsidRPr="00A56A88" w:rsidRDefault="00BF3F39" w:rsidP="00253E06">
            <w:pPr>
              <w:ind w:firstLine="720"/>
              <w:rPr>
                <w:rFonts w:eastAsiaTheme="minorHAnsi"/>
                <w:sz w:val="18"/>
                <w:szCs w:val="22"/>
                <w:lang w:val="fil-PH"/>
              </w:rPr>
            </w:pPr>
            <w:r w:rsidRPr="00A56A88">
              <w:rPr>
                <w:rFonts w:eastAsiaTheme="minorHAnsi"/>
                <w:sz w:val="18"/>
                <w:szCs w:val="22"/>
                <w:lang w:val="fil-PH"/>
              </w:rPr>
              <w:t xml:space="preserve">         datastore</w:t>
            </w:r>
          </w:p>
          <w:p w:rsidR="00BF3F39" w:rsidRPr="00A56A88" w:rsidRDefault="00BF3F39" w:rsidP="00253E06">
            <w:pPr>
              <w:ind w:firstLine="720"/>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5872" behindDoc="0" locked="0" layoutInCell="1" allowOverlap="1" wp14:anchorId="15A65928" wp14:editId="29B722E2">
                      <wp:simplePos x="0" y="0"/>
                      <wp:positionH relativeFrom="column">
                        <wp:posOffset>179705</wp:posOffset>
                      </wp:positionH>
                      <wp:positionV relativeFrom="paragraph">
                        <wp:posOffset>848995</wp:posOffset>
                      </wp:positionV>
                      <wp:extent cx="956945" cy="431800"/>
                      <wp:effectExtent l="0" t="0" r="14605" b="25400"/>
                      <wp:wrapNone/>
                      <wp:docPr id="1031" name="Rectangle: Rounded Corners 10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2B02C9" id="Rectangle: Rounded Corners 1031" o:spid="_x0000_s1026" style="position:absolute;margin-left:14.15pt;margin-top:66.85pt;width:75.35pt;height:34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sToow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y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6896" behindDoc="0" locked="0" layoutInCell="1" allowOverlap="1" wp14:anchorId="71C1F949" wp14:editId="398566C6">
                      <wp:simplePos x="0" y="0"/>
                      <wp:positionH relativeFrom="column">
                        <wp:posOffset>179705</wp:posOffset>
                      </wp:positionH>
                      <wp:positionV relativeFrom="paragraph">
                        <wp:posOffset>1304290</wp:posOffset>
                      </wp:positionV>
                      <wp:extent cx="956945" cy="431800"/>
                      <wp:effectExtent l="0" t="0" r="14605" b="25400"/>
                      <wp:wrapNone/>
                      <wp:docPr id="1032" name="Rectangle: Rounded Corners 10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8B34E4" id="Rectangle: Rounded Corners 1032" o:spid="_x0000_s1026" style="position:absolute;margin-left:14.15pt;margin-top:102.7pt;width:75.35pt;height:34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3hNpA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x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7920" behindDoc="0" locked="0" layoutInCell="1" allowOverlap="1" wp14:anchorId="4DC47A25" wp14:editId="058EAA79">
                      <wp:simplePos x="0" y="0"/>
                      <wp:positionH relativeFrom="column">
                        <wp:posOffset>179705</wp:posOffset>
                      </wp:positionH>
                      <wp:positionV relativeFrom="paragraph">
                        <wp:posOffset>1756410</wp:posOffset>
                      </wp:positionV>
                      <wp:extent cx="956945" cy="431800"/>
                      <wp:effectExtent l="0" t="0" r="14605" b="25400"/>
                      <wp:wrapNone/>
                      <wp:docPr id="1033" name="Rectangle: Rounded Corners 10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979FD2" id="Rectangle: Rounded Corners 1033" o:spid="_x0000_s1026" style="position:absolute;margin-left:14.15pt;margin-top:138.3pt;width:75.35pt;height:34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8464" behindDoc="0" locked="0" layoutInCell="1" allowOverlap="1" wp14:anchorId="2D857D56" wp14:editId="75260C61">
                      <wp:simplePos x="0" y="0"/>
                      <wp:positionH relativeFrom="column">
                        <wp:posOffset>931545</wp:posOffset>
                      </wp:positionH>
                      <wp:positionV relativeFrom="paragraph">
                        <wp:posOffset>168275</wp:posOffset>
                      </wp:positionV>
                      <wp:extent cx="0" cy="193675"/>
                      <wp:effectExtent l="0" t="0" r="38100" b="34925"/>
                      <wp:wrapNone/>
                      <wp:docPr id="1014" name="Straight Connector 1014"/>
                      <wp:cNvGraphicFramePr/>
                      <a:graphic xmlns:a="http://schemas.openxmlformats.org/drawingml/2006/main">
                        <a:graphicData uri="http://schemas.microsoft.com/office/word/2010/wordprocessingShape">
                          <wps:wsp>
                            <wps:cNvCnPr/>
                            <wps:spPr>
                              <a:xfrm>
                                <a:off x="0" y="0"/>
                                <a:ext cx="0" cy="1936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6E226FB" id="Straight Connector 1014" o:spid="_x0000_s1026" style="position:absolute;z-index:251838464;visibility:visible;mso-wrap-style:square;mso-wrap-distance-left:9pt;mso-wrap-distance-top:0;mso-wrap-distance-right:9pt;mso-wrap-distance-bottom:0;mso-position-horizontal:absolute;mso-position-horizontal-relative:text;mso-position-vertical:absolute;mso-position-vertical-relative:text" from="73.35pt,13.25pt" to="73.3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" strokecolor="windowText" strokeweight=".5pt">
                      <v:stroke joinstyle="miter"/>
                    </v:line>
                  </w:pict>
                </mc:Fallback>
              </mc:AlternateContent>
            </w:r>
            <w:r w:rsidRPr="00A56A88">
              <w:rPr>
                <w:rFonts w:asciiTheme="minorHAnsi" w:eastAsiaTheme="minorHAnsi" w:hAnsiTheme="minorHAnsi" w:cstheme="minorBidi"/>
                <w:sz w:val="18"/>
                <w:szCs w:val="22"/>
                <w:lang w:val="fil-PH"/>
              </w:rPr>
              <w:t xml:space="preserve">    </w:t>
            </w: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64064" behindDoc="0" locked="0" layoutInCell="1" allowOverlap="1" wp14:anchorId="4FB5D1A9" wp14:editId="0D3913F1">
                      <wp:simplePos x="0" y="0"/>
                      <wp:positionH relativeFrom="column">
                        <wp:posOffset>1364723</wp:posOffset>
                      </wp:positionH>
                      <wp:positionV relativeFrom="paragraph">
                        <wp:posOffset>228001</wp:posOffset>
                      </wp:positionV>
                      <wp:extent cx="67317" cy="1558925"/>
                      <wp:effectExtent l="0" t="0" r="27940" b="22225"/>
                      <wp:wrapNone/>
                      <wp:docPr id="1039" name="Rectangle 1039"/>
                      <wp:cNvGraphicFramePr/>
                      <a:graphic xmlns:a="http://schemas.openxmlformats.org/drawingml/2006/main">
                        <a:graphicData uri="http://schemas.microsoft.com/office/word/2010/wordprocessingShape">
                          <wps:wsp>
                            <wps:cNvSpPr/>
                            <wps:spPr>
                              <a:xfrm>
                                <a:off x="0" y="0"/>
                                <a:ext cx="67317" cy="1558925"/>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953B119" id="Rectangle 1039" o:spid="_x0000_s1026" style="position:absolute;margin-left:107.45pt;margin-top:17.95pt;width:5.3pt;height:122.7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" fillcolor="windowText" strokeweight="1pt"/>
                  </w:pict>
                </mc:Fallback>
              </mc:AlternateContent>
            </w:r>
          </w:p>
          <w:p w:rsidR="00BF3F39" w:rsidRPr="00A56A88" w:rsidRDefault="00BF3F39" w:rsidP="00253E06">
            <w:pPr>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5088" behindDoc="0" locked="0" layoutInCell="1" allowOverlap="1" wp14:anchorId="61BECC55" wp14:editId="6FB1B32A">
                      <wp:simplePos x="0" y="0"/>
                      <wp:positionH relativeFrom="column">
                        <wp:posOffset>1140688</wp:posOffset>
                      </wp:positionH>
                      <wp:positionV relativeFrom="paragraph">
                        <wp:posOffset>76452</wp:posOffset>
                      </wp:positionV>
                      <wp:extent cx="224874" cy="0"/>
                      <wp:effectExtent l="0" t="76200" r="22860" b="95250"/>
                      <wp:wrapNone/>
                      <wp:docPr id="1040" name="Straight Arrow Connector 1040"/>
                      <wp:cNvGraphicFramePr/>
                      <a:graphic xmlns:a="http://schemas.openxmlformats.org/drawingml/2006/main">
                        <a:graphicData uri="http://schemas.microsoft.com/office/word/2010/wordprocessingShape">
                          <wps:wsp>
                            <wps:cNvCnPr/>
                            <wps:spPr>
                              <a:xfrm>
                                <a:off x="0" y="0"/>
                                <a:ext cx="2248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81E062F" id="Straight Arrow Connector 1040" o:spid="_x0000_s1026" type="#_x0000_t32" style="position:absolute;margin-left:89.8pt;margin-top:6pt;width:17.7pt;height:0;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lang w:val="fil-PH"/>
              </w:rPr>
              <w:t xml:space="preserve">        Fecalysis datastore</w:t>
            </w:r>
          </w:p>
          <w:p w:rsidR="00BF3F39" w:rsidRPr="00A56A88" w:rsidRDefault="00BF3F39" w:rsidP="00253E06">
            <w:pPr>
              <w:ind w:firstLine="720"/>
              <w:rPr>
                <w:rFonts w:eastAsiaTheme="minorHAnsi"/>
                <w:sz w:val="18"/>
                <w:szCs w:val="22"/>
                <w:lang w:val="fil-PH"/>
              </w:rPr>
            </w:pPr>
          </w:p>
          <w:p w:rsidR="00BF3F39" w:rsidRPr="00A56A88" w:rsidRDefault="003516A2" w:rsidP="00253E06">
            <w:pPr>
              <w:rPr>
                <w:rFonts w:eastAsiaTheme="minorHAnsi"/>
                <w:sz w:val="18"/>
                <w:szCs w:val="22"/>
                <w:lang w:val="fil-PH"/>
              </w:rPr>
            </w:pPr>
            <w:r w:rsidRPr="003516A2">
              <w:rPr>
                <w:rFonts w:eastAsiaTheme="minorHAnsi"/>
                <w:noProof/>
                <w:sz w:val="18"/>
                <w:szCs w:val="22"/>
              </w:rPr>
              <mc:AlternateContent>
                <mc:Choice Requires="wps">
                  <w:drawing>
                    <wp:anchor distT="0" distB="0" distL="114300" distR="114300" simplePos="0" relativeHeight="251978752" behindDoc="0" locked="0" layoutInCell="1" allowOverlap="1" wp14:anchorId="3D0B35A1" wp14:editId="72154271">
                      <wp:simplePos x="0" y="0"/>
                      <wp:positionH relativeFrom="column">
                        <wp:posOffset>1615440</wp:posOffset>
                      </wp:positionH>
                      <wp:positionV relativeFrom="paragraph">
                        <wp:posOffset>45720</wp:posOffset>
                      </wp:positionV>
                      <wp:extent cx="337820" cy="302895"/>
                      <wp:effectExtent l="0" t="0" r="24130" b="20955"/>
                      <wp:wrapNone/>
                      <wp:docPr id="18" name="Oval 18"/>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3B5738" id="Oval 18" o:spid="_x0000_s1026" style="position:absolute;margin-left:127.2pt;margin-top:3.6pt;width:26.6pt;height:23.8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" filled="f" strokecolor="black [3200]"/>
                  </w:pict>
                </mc:Fallback>
              </mc:AlternateContent>
            </w:r>
            <w:r w:rsidRPr="003516A2">
              <w:rPr>
                <w:rFonts w:eastAsiaTheme="minorHAnsi"/>
                <w:noProof/>
                <w:sz w:val="18"/>
                <w:szCs w:val="22"/>
              </w:rPr>
              <mc:AlternateContent>
                <mc:Choice Requires="wps">
                  <w:drawing>
                    <wp:anchor distT="0" distB="0" distL="114300" distR="114300" simplePos="0" relativeHeight="251977728" behindDoc="0" locked="0" layoutInCell="1" allowOverlap="1" wp14:anchorId="0933EDE3" wp14:editId="2839D4B0">
                      <wp:simplePos x="0" y="0"/>
                      <wp:positionH relativeFrom="column">
                        <wp:posOffset>1646006</wp:posOffset>
                      </wp:positionH>
                      <wp:positionV relativeFrom="paragraph">
                        <wp:posOffset>76200</wp:posOffset>
                      </wp:positionV>
                      <wp:extent cx="281132" cy="249555"/>
                      <wp:effectExtent l="0" t="0" r="5080" b="0"/>
                      <wp:wrapNone/>
                      <wp:docPr id="17"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132"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E6DE2EF" id="Flowchart: Connector 43" o:spid="_x0000_s1026" type="#_x0000_t120" style="position:absolute;margin-left:129.6pt;margin-top:6pt;width:22.15pt;height:19.6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" fillcolor="windowText" stroked="f"/>
                  </w:pict>
                </mc:Fallback>
              </mc:AlternateContent>
            </w:r>
            <w:r w:rsidR="00BF3F39" w:rsidRPr="00A56A88">
              <w:rPr>
                <w:rFonts w:eastAsiaTheme="minorHAnsi"/>
                <w:noProof/>
                <w:sz w:val="18"/>
                <w:szCs w:val="22"/>
              </w:rPr>
              <mc:AlternateContent>
                <mc:Choice Requires="wps">
                  <w:drawing>
                    <wp:anchor distT="0" distB="0" distL="114300" distR="114300" simplePos="0" relativeHeight="251866112" behindDoc="0" locked="0" layoutInCell="1" allowOverlap="1" wp14:anchorId="0F334DBE" wp14:editId="3E3A32B0">
                      <wp:simplePos x="0" y="0"/>
                      <wp:positionH relativeFrom="column">
                        <wp:posOffset>1141275</wp:posOffset>
                      </wp:positionH>
                      <wp:positionV relativeFrom="paragraph">
                        <wp:posOffset>89571</wp:posOffset>
                      </wp:positionV>
                      <wp:extent cx="224287" cy="0"/>
                      <wp:effectExtent l="0" t="76200" r="23495" b="95250"/>
                      <wp:wrapNone/>
                      <wp:docPr id="1041" name="Straight Arrow Connector 1041"/>
                      <wp:cNvGraphicFramePr/>
                      <a:graphic xmlns:a="http://schemas.openxmlformats.org/drawingml/2006/main">
                        <a:graphicData uri="http://schemas.microsoft.com/office/word/2010/wordprocessingShape">
                          <wps:wsp>
                            <wps:cNvCnPr/>
                            <wps:spPr>
                              <a:xfrm>
                                <a:off x="0" y="0"/>
                                <a:ext cx="22428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B85E24C" id="Straight Arrow Connector 1041" o:spid="_x0000_s1026" type="#_x0000_t32" style="position:absolute;margin-left:89.85pt;margin-top:7.05pt;width:17.65pt;height:0;z-index:251866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" strokecolor="windowText" strokeweight=".5pt">
                      <v:stroke endarrow="block" joinstyle="miter"/>
                    </v:shape>
                  </w:pict>
                </mc:Fallback>
              </mc:AlternateContent>
            </w:r>
            <w:r w:rsidR="00BF3F39" w:rsidRPr="00A56A88">
              <w:rPr>
                <w:rFonts w:eastAsiaTheme="minorHAnsi"/>
                <w:sz w:val="18"/>
                <w:szCs w:val="22"/>
                <w:lang w:val="fil-PH"/>
              </w:rPr>
              <w:t xml:space="preserve">             Hematology </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9184" behindDoc="0" locked="0" layoutInCell="1" allowOverlap="1" wp14:anchorId="59B75A69" wp14:editId="6A144B21">
                      <wp:simplePos x="0" y="0"/>
                      <wp:positionH relativeFrom="column">
                        <wp:posOffset>1429635</wp:posOffset>
                      </wp:positionH>
                      <wp:positionV relativeFrom="paragraph">
                        <wp:posOffset>66675</wp:posOffset>
                      </wp:positionV>
                      <wp:extent cx="176117" cy="0"/>
                      <wp:effectExtent l="0" t="76200" r="14605" b="95250"/>
                      <wp:wrapNone/>
                      <wp:docPr id="1044" name="Straight Arrow Connector 1044"/>
                      <wp:cNvGraphicFramePr/>
                      <a:graphic xmlns:a="http://schemas.openxmlformats.org/drawingml/2006/main">
                        <a:graphicData uri="http://schemas.microsoft.com/office/word/2010/wordprocessingShape">
                          <wps:wsp>
                            <wps:cNvCnPr/>
                            <wps:spPr>
                              <a:xfrm>
                                <a:off x="0" y="0"/>
                                <a:ext cx="17611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2EEEFE0" id="Straight Arrow Connector 1044" o:spid="_x0000_s1026" type="#_x0000_t32" style="position:absolute;margin-left:112.55pt;margin-top:5.25pt;width:13.85pt;height:0;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 xml:space="preserve">                datastore      </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Blood Chemistry</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7136" behindDoc="0" locked="0" layoutInCell="1" allowOverlap="1" wp14:anchorId="27931ACA" wp14:editId="51777D24">
                      <wp:simplePos x="0" y="0"/>
                      <wp:positionH relativeFrom="column">
                        <wp:posOffset>1141275</wp:posOffset>
                      </wp:positionH>
                      <wp:positionV relativeFrom="paragraph">
                        <wp:posOffset>20991</wp:posOffset>
                      </wp:positionV>
                      <wp:extent cx="224155" cy="0"/>
                      <wp:effectExtent l="0" t="76200" r="23495" b="95250"/>
                      <wp:wrapNone/>
                      <wp:docPr id="1042" name="Straight Arrow Connector 1042"/>
                      <wp:cNvGraphicFramePr/>
                      <a:graphic xmlns:a="http://schemas.openxmlformats.org/drawingml/2006/main">
                        <a:graphicData uri="http://schemas.microsoft.com/office/word/2010/wordprocessingShape">
                          <wps:wsp>
                            <wps:cNvCnPr/>
                            <wps:spPr>
                              <a:xfrm>
                                <a:off x="0" y="0"/>
                                <a:ext cx="2241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6C2E776" id="Straight Arrow Connector 1042" o:spid="_x0000_s1026" type="#_x0000_t32" style="position:absolute;margin-left:89.85pt;margin-top:1.65pt;width:17.65pt;height:0;z-index:251867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" strokecolor="windowText" strokeweight=".5pt">
                      <v:stroke endarrow="block" joinstyle="miter"/>
                    </v:shape>
                  </w:pict>
                </mc:Fallback>
              </mc:AlternateContent>
            </w:r>
            <w:r w:rsidRPr="00A56A88">
              <w:rPr>
                <w:rFonts w:eastAsiaTheme="minorHAnsi"/>
                <w:sz w:val="18"/>
                <w:szCs w:val="22"/>
                <w:lang w:val="fil-PH"/>
              </w:rPr>
              <w:t xml:space="preserve">              datastore</w:t>
            </w:r>
          </w:p>
          <w:p w:rsidR="00BF3F39" w:rsidRPr="00A56A88" w:rsidRDefault="00BF3F39" w:rsidP="00253E06">
            <w:pPr>
              <w:spacing w:after="200" w:line="276" w:lineRule="auto"/>
              <w:rPr>
                <w:rFonts w:eastAsiaTheme="minorHAns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8944" behindDoc="0" locked="0" layoutInCell="1" allowOverlap="1" wp14:anchorId="7008AC09" wp14:editId="17BCCCEF">
                      <wp:simplePos x="0" y="0"/>
                      <wp:positionH relativeFrom="column">
                        <wp:posOffset>179573</wp:posOffset>
                      </wp:positionH>
                      <wp:positionV relativeFrom="paragraph">
                        <wp:posOffset>136525</wp:posOffset>
                      </wp:positionV>
                      <wp:extent cx="956945" cy="431800"/>
                      <wp:effectExtent l="0" t="0" r="14605" b="25400"/>
                      <wp:wrapNone/>
                      <wp:docPr id="1034" name="Rectangle: Rounded Corners 10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4568BA" id="Rectangle: Rounded Corners 1034" o:spid="_x0000_s1026" style="position:absolute;margin-left:14.15pt;margin-top:10.75pt;width:75.35pt;height:34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3DdpA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z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" filled="f" strokecolor="windowText">
                      <v:path arrowok="t"/>
                    </v:roundrect>
                  </w:pict>
                </mc:Fallback>
              </mc:AlternateContent>
            </w:r>
            <w:r w:rsidRPr="00A56A88">
              <w:rPr>
                <w:rFonts w:eastAsiaTheme="minorHAnsi"/>
                <w:sz w:val="18"/>
                <w:szCs w:val="22"/>
                <w:lang w:val="fil-PH"/>
              </w:rPr>
              <w:t xml:space="preserve">       </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8160" behindDoc="0" locked="0" layoutInCell="1" allowOverlap="1" wp14:anchorId="410EA372" wp14:editId="69A13636">
                      <wp:simplePos x="0" y="0"/>
                      <wp:positionH relativeFrom="column">
                        <wp:posOffset>1141275</wp:posOffset>
                      </wp:positionH>
                      <wp:positionV relativeFrom="paragraph">
                        <wp:posOffset>34110</wp:posOffset>
                      </wp:positionV>
                      <wp:extent cx="224155" cy="0"/>
                      <wp:effectExtent l="0" t="76200" r="23495" b="95250"/>
                      <wp:wrapNone/>
                      <wp:docPr id="1043" name="Straight Arrow Connector 1043"/>
                      <wp:cNvGraphicFramePr/>
                      <a:graphic xmlns:a="http://schemas.openxmlformats.org/drawingml/2006/main">
                        <a:graphicData uri="http://schemas.microsoft.com/office/word/2010/wordprocessingShape">
                          <wps:wsp>
                            <wps:cNvCnPr/>
                            <wps:spPr>
                              <a:xfrm>
                                <a:off x="0" y="0"/>
                                <a:ext cx="2241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FA18F02" id="Straight Arrow Connector 1043" o:spid="_x0000_s1026" type="#_x0000_t32" style="position:absolute;margin-left:89.85pt;margin-top:2.7pt;width:17.65pt;height:0;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 xml:space="preserve">              Urinalysis</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datastore</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Alternate Flow</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Fecalysis, hematology, blood chemistry or urinalysis details are added</w:t>
            </w:r>
          </w:p>
        </w:tc>
      </w:tr>
      <w:tr w:rsidR="00BF3F39" w:rsidRPr="00A56A88" w:rsidTr="00253E06">
        <w:trPr>
          <w:trHeight w:val="107"/>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Exception Flow</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Power interruption, server or network is down</w:t>
            </w:r>
          </w:p>
        </w:tc>
      </w:tr>
    </w:tbl>
    <w:p w:rsidR="00BF3F39" w:rsidRPr="00FD569D" w:rsidRDefault="00BF3F39" w:rsidP="00BF3F39">
      <w:pPr>
        <w:rPr>
          <w:rFonts w:eastAsiaTheme="minorHAnsi"/>
        </w:rPr>
      </w:pPr>
      <w:r>
        <w:rPr>
          <w:rFonts w:eastAsiaTheme="minorHAnsi"/>
        </w:rPr>
        <w:t>Table 24</w:t>
      </w:r>
      <w:r w:rsidRPr="00A56A88">
        <w:rPr>
          <w:rFonts w:eastAsiaTheme="minorHAnsi"/>
        </w:rPr>
        <w:t>.  Manage Laboratory Records.</w:t>
      </w:r>
    </w:p>
    <w:p w:rsidR="00BF3F39" w:rsidRPr="001970E9" w:rsidRDefault="00BF3F39" w:rsidP="00BF3F39">
      <w:pPr>
        <w:pStyle w:val="NoSpacing"/>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Table 25</w:t>
      </w:r>
      <w:r w:rsidRPr="001970E9">
        <w:rPr>
          <w:rFonts w:ascii="Times New Roman" w:hAnsi="Times New Roman" w:cs="Times New Roman"/>
          <w:sz w:val="24"/>
          <w:szCs w:val="24"/>
        </w:rPr>
        <w:t xml:space="preserve"> shows the generate reports function. The desk officer has all of the records of the patient and is stored in a storage device. Upon the request of the Mother Superior, the desk officer can simply generate reports depending on the requested report.</w:t>
      </w:r>
    </w:p>
    <w:p w:rsidR="00BF3F39" w:rsidRDefault="00BF3F39" w:rsidP="00BF3F39">
      <w:pPr>
        <w:pStyle w:val="NoSpacing"/>
        <w:spacing w:line="480" w:lineRule="auto"/>
        <w:rPr>
          <w:rFonts w:ascii="Times New Roman" w:hAnsi="Times New Roman" w:cs="Times New Roman"/>
          <w:sz w:val="24"/>
          <w:szCs w:val="24"/>
        </w:rPr>
      </w:pPr>
    </w:p>
    <w:p w:rsidR="00DA5A1E" w:rsidRDefault="00DA5A1E" w:rsidP="00DA5A1E">
      <w:pPr>
        <w:pStyle w:val="NoSpacing"/>
        <w:rPr>
          <w:rFonts w:ascii="Times New Roman" w:hAnsi="Times New Roman" w:cs="Times New Roman"/>
          <w:sz w:val="24"/>
          <w:szCs w:val="24"/>
        </w:rPr>
      </w:pPr>
    </w:p>
    <w:tbl>
      <w:tblPr>
        <w:tblStyle w:val="TableGrid6"/>
        <w:tblW w:w="9350" w:type="dxa"/>
        <w:tblLook w:val="04A0" w:firstRow="1" w:lastRow="0" w:firstColumn="1" w:lastColumn="0" w:noHBand="0" w:noVBand="1"/>
      </w:tblPr>
      <w:tblGrid>
        <w:gridCol w:w="2352"/>
        <w:gridCol w:w="3583"/>
        <w:gridCol w:w="3415"/>
      </w:tblGrid>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Use Case Name</w:t>
            </w:r>
          </w:p>
        </w:tc>
        <w:tc>
          <w:tcPr>
            <w:tcW w:w="6998"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Generate Reports</w:t>
            </w:r>
          </w:p>
        </w:tc>
      </w:tr>
      <w:tr w:rsidR="00BF3F39" w:rsidRPr="00A56A88" w:rsidTr="00253E06">
        <w:trPr>
          <w:trHeight w:val="260"/>
        </w:trPr>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Use Case Description</w:t>
            </w:r>
          </w:p>
        </w:tc>
        <w:tc>
          <w:tcPr>
            <w:tcW w:w="6998"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User can generate reports</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Precondition</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Medical staff</w:t>
            </w:r>
            <w:r w:rsidRPr="00A56A88">
              <w:rPr>
                <w:rFonts w:eastAsiaTheme="minorHAnsi" w:cstheme="minorBidi"/>
                <w:szCs w:val="22"/>
              </w:rPr>
              <w:t xml:space="preserve"> logs in with admin account</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Post Condition</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Reports are generated depending on the selected type.</w:t>
            </w:r>
          </w:p>
        </w:tc>
      </w:tr>
      <w:tr w:rsidR="00BF3F39" w:rsidRPr="00A56A88" w:rsidTr="00253E06">
        <w:tc>
          <w:tcPr>
            <w:tcW w:w="9350" w:type="dxa"/>
            <w:gridSpan w:val="3"/>
          </w:tcPr>
          <w:p w:rsidR="00BF3F39" w:rsidRPr="00A56A88" w:rsidRDefault="00BF3F39" w:rsidP="00253E06">
            <w:pPr>
              <w:rPr>
                <w:rFonts w:eastAsiaTheme="minorHAnsi" w:cstheme="minorBidi"/>
                <w:szCs w:val="22"/>
              </w:rPr>
            </w:pPr>
            <w:r w:rsidRPr="00A56A88">
              <w:rPr>
                <w:rFonts w:eastAsiaTheme="minorHAnsi" w:cstheme="minorBidi"/>
                <w:szCs w:val="22"/>
              </w:rPr>
              <w:t>Activity Flow</w:t>
            </w:r>
          </w:p>
        </w:tc>
      </w:tr>
      <w:tr w:rsidR="00BF3F39" w:rsidRPr="00A56A88" w:rsidTr="00253E06">
        <w:tc>
          <w:tcPr>
            <w:tcW w:w="2352" w:type="dxa"/>
          </w:tcPr>
          <w:p w:rsidR="00BF3F39" w:rsidRPr="00A56A88" w:rsidRDefault="00BF3F39" w:rsidP="00253E06">
            <w:pPr>
              <w:jc w:val="center"/>
              <w:rPr>
                <w:rFonts w:eastAsiaTheme="minorHAnsi" w:cstheme="minorBidi"/>
                <w:szCs w:val="22"/>
              </w:rPr>
            </w:pPr>
            <w:r w:rsidRPr="00A56A88">
              <w:rPr>
                <w:rFonts w:eastAsiaTheme="minorHAnsi"/>
              </w:rPr>
              <w:t>Medical staff/Doctor</w:t>
            </w:r>
          </w:p>
        </w:tc>
        <w:tc>
          <w:tcPr>
            <w:tcW w:w="3583"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Interface</w:t>
            </w:r>
          </w:p>
        </w:tc>
        <w:tc>
          <w:tcPr>
            <w:tcW w:w="3415"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Database</w:t>
            </w:r>
          </w:p>
        </w:tc>
      </w:tr>
      <w:tr w:rsidR="00BF3F39" w:rsidRPr="00A56A88" w:rsidTr="00253E06">
        <w:trPr>
          <w:trHeight w:val="6659"/>
        </w:trPr>
        <w:tc>
          <w:tcPr>
            <w:tcW w:w="2352" w:type="dxa"/>
          </w:tcPr>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70208" behindDoc="0" locked="0" layoutInCell="1" allowOverlap="1" wp14:anchorId="68A9A1BD" wp14:editId="4EAEAD9F">
                      <wp:simplePos x="0" y="0"/>
                      <wp:positionH relativeFrom="column">
                        <wp:posOffset>461645</wp:posOffset>
                      </wp:positionH>
                      <wp:positionV relativeFrom="paragraph">
                        <wp:posOffset>144780</wp:posOffset>
                      </wp:positionV>
                      <wp:extent cx="276225" cy="285750"/>
                      <wp:effectExtent l="0" t="0" r="9525" b="0"/>
                      <wp:wrapNone/>
                      <wp:docPr id="165" name="Flowchart: Connector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B98D03" id="Flowchart: Connector 165" o:spid="_x0000_s1026" type="#_x0000_t120" style="position:absolute;margin-left:36.35pt;margin-top:11.4pt;width:21.75pt;height:22.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" fillcolor="windowText" strokeweight="1pt">
                      <v:stroke joinstyle="miter"/>
                      <v:path arrowok="t"/>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73280" behindDoc="0" locked="0" layoutInCell="1" allowOverlap="1" wp14:anchorId="1E477E10" wp14:editId="37BBE25C">
                      <wp:simplePos x="0" y="0"/>
                      <wp:positionH relativeFrom="column">
                        <wp:posOffset>601345</wp:posOffset>
                      </wp:positionH>
                      <wp:positionV relativeFrom="paragraph">
                        <wp:posOffset>109221</wp:posOffset>
                      </wp:positionV>
                      <wp:extent cx="0" cy="228600"/>
                      <wp:effectExtent l="76200" t="0" r="57150" b="57150"/>
                      <wp:wrapNone/>
                      <wp:docPr id="167" name="Straight Arrow Connector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2563576" id="Straight Arrow Connector 167" o:spid="_x0000_s1026" type="#_x0000_t32" style="position:absolute;margin-left:47.35pt;margin-top:8.6pt;width:0;height:18pt;z-index:2518732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Gr9xVb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71232" behindDoc="0" locked="0" layoutInCell="1" allowOverlap="1" wp14:anchorId="3DE7C641" wp14:editId="7FAD757D">
                      <wp:simplePos x="0" y="0"/>
                      <wp:positionH relativeFrom="column">
                        <wp:posOffset>134620</wp:posOffset>
                      </wp:positionH>
                      <wp:positionV relativeFrom="paragraph">
                        <wp:posOffset>76835</wp:posOffset>
                      </wp:positionV>
                      <wp:extent cx="958850" cy="454660"/>
                      <wp:effectExtent l="0" t="0" r="0" b="2540"/>
                      <wp:wrapNone/>
                      <wp:docPr id="168" name="Rectangle: Rounded Corners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3B213A" id="Rectangle: Rounded Corners 168" o:spid="_x0000_s1026" style="position:absolute;margin-left:10.6pt;margin-top:6.05pt;width:75.5pt;height:35.8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89664" behindDoc="0" locked="0" layoutInCell="1" allowOverlap="1" wp14:anchorId="3C81405C" wp14:editId="458EDE51">
                      <wp:simplePos x="0" y="0"/>
                      <wp:positionH relativeFrom="column">
                        <wp:posOffset>1096645</wp:posOffset>
                      </wp:positionH>
                      <wp:positionV relativeFrom="paragraph">
                        <wp:posOffset>124460</wp:posOffset>
                      </wp:positionV>
                      <wp:extent cx="927100" cy="0"/>
                      <wp:effectExtent l="0" t="76200" r="25400" b="95250"/>
                      <wp:wrapNone/>
                      <wp:docPr id="1062" name="Straight Arrow Connector 1062"/>
                      <wp:cNvGraphicFramePr/>
                      <a:graphic xmlns:a="http://schemas.openxmlformats.org/drawingml/2006/main">
                        <a:graphicData uri="http://schemas.microsoft.com/office/word/2010/wordprocessingShape">
                          <wps:wsp>
                            <wps:cNvCnPr/>
                            <wps:spPr>
                              <a:xfrm>
                                <a:off x="0" y="0"/>
                                <a:ext cx="927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3DABEB" id="Straight Arrow Connector 1062" o:spid="_x0000_s1026" type="#_x0000_t32" style="position:absolute;margin-left:86.35pt;margin-top:9.8pt;width:73pt;height:0;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" strokecolor="windowText" strokeweight=".5pt">
                      <v:stroke endarrow="block" joinstyle="miter"/>
                    </v:shape>
                  </w:pict>
                </mc:Fallback>
              </mc:AlternateContent>
            </w:r>
            <w:r w:rsidRPr="00A56A88">
              <w:rPr>
                <w:rFonts w:eastAsiaTheme="minorHAnsi"/>
                <w:sz w:val="18"/>
                <w:szCs w:val="22"/>
              </w:rPr>
              <w:t xml:space="preserve">           Choose </w:t>
            </w:r>
          </w:p>
          <w:p w:rsidR="00BF3F39" w:rsidRPr="00A56A88" w:rsidRDefault="00BF3F39" w:rsidP="00253E06">
            <w:pPr>
              <w:rPr>
                <w:rFonts w:eastAsiaTheme="minorHAnsi"/>
                <w:sz w:val="18"/>
                <w:szCs w:val="22"/>
              </w:rPr>
            </w:pPr>
            <w:r w:rsidRPr="00A56A88">
              <w:rPr>
                <w:rFonts w:eastAsiaTheme="minorHAnsi"/>
                <w:sz w:val="18"/>
                <w:szCs w:val="22"/>
              </w:rPr>
              <w:t xml:space="preserve">        Generate Reports</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72256" behindDoc="0" locked="0" layoutInCell="1" allowOverlap="1" wp14:anchorId="14F39B8D" wp14:editId="60A326B2">
                      <wp:simplePos x="0" y="0"/>
                      <wp:positionH relativeFrom="column">
                        <wp:posOffset>85725</wp:posOffset>
                      </wp:positionH>
                      <wp:positionV relativeFrom="paragraph">
                        <wp:posOffset>115570</wp:posOffset>
                      </wp:positionV>
                      <wp:extent cx="956945" cy="448945"/>
                      <wp:effectExtent l="0" t="0" r="0" b="8255"/>
                      <wp:wrapNone/>
                      <wp:docPr id="170" name="Rectangle: Rounded Corners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2F17F4" id="Rectangle: Rounded Corners 170" o:spid="_x0000_s1026" style="position:absolute;margin-left:6.75pt;margin-top:9.1pt;width:75.35pt;height:35.3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" filled="f" strokecolor="windowText">
                      <v:path arrowok="t"/>
                    </v:roundrect>
                  </w:pict>
                </mc:Fallback>
              </mc:AlternateConten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91712" behindDoc="0" locked="0" layoutInCell="1" allowOverlap="1" wp14:anchorId="6E105686" wp14:editId="03D4470C">
                      <wp:simplePos x="0" y="0"/>
                      <wp:positionH relativeFrom="column">
                        <wp:posOffset>1047115</wp:posOffset>
                      </wp:positionH>
                      <wp:positionV relativeFrom="paragraph">
                        <wp:posOffset>34290</wp:posOffset>
                      </wp:positionV>
                      <wp:extent cx="1481455" cy="0"/>
                      <wp:effectExtent l="38100" t="76200" r="0" b="95250"/>
                      <wp:wrapNone/>
                      <wp:docPr id="1064" name="Straight Arrow Connector 1064"/>
                      <wp:cNvGraphicFramePr/>
                      <a:graphic xmlns:a="http://schemas.openxmlformats.org/drawingml/2006/main">
                        <a:graphicData uri="http://schemas.microsoft.com/office/word/2010/wordprocessingShape">
                          <wps:wsp>
                            <wps:cNvCnPr/>
                            <wps:spPr>
                              <a:xfrm flipH="1">
                                <a:off x="0" y="0"/>
                                <a:ext cx="14814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52F8F92" id="Straight Arrow Connector 1064" o:spid="_x0000_s1026" type="#_x0000_t32" style="position:absolute;margin-left:82.45pt;margin-top:2.7pt;width:116.65pt;height:0;flip:x;z-index:251891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" strokecolor="windowText" strokeweight=".5pt">
                      <v:stroke endarrow="block" joinstyle="miter"/>
                    </v:shape>
                  </w:pict>
                </mc:Fallback>
              </mc:AlternateContent>
            </w:r>
            <w:r w:rsidRPr="00A56A88">
              <w:rPr>
                <w:rFonts w:eastAsiaTheme="minorHAnsi" w:cstheme="minorBidi"/>
                <w:sz w:val="18"/>
                <w:szCs w:val="22"/>
              </w:rPr>
              <w:t xml:space="preserve">   </w:t>
            </w:r>
            <w:r w:rsidRPr="00A56A88">
              <w:rPr>
                <w:rFonts w:eastAsiaTheme="minorHAnsi"/>
                <w:sz w:val="18"/>
                <w:szCs w:val="22"/>
              </w:rPr>
              <w:t xml:space="preserve"> Choose report type</w:t>
            </w:r>
          </w:p>
          <w:p w:rsidR="00BF3F39" w:rsidRPr="00A56A88" w:rsidRDefault="00BF3F39" w:rsidP="00253E06">
            <w:pPr>
              <w:rPr>
                <w:rFonts w:eastAsiaTheme="minorHAnsi"/>
                <w:sz w:val="18"/>
                <w:szCs w:val="22"/>
              </w:rPr>
            </w:pPr>
            <w:r w:rsidRPr="00A56A88">
              <w:rPr>
                <w:rFonts w:eastAsiaTheme="minorHAnsi"/>
                <w:sz w:val="18"/>
                <w:szCs w:val="22"/>
              </w:rPr>
              <w:t xml:space="preserve">      And date range</w:t>
            </w:r>
          </w:p>
          <w:p w:rsidR="00BF3F39" w:rsidRPr="00A56A88" w:rsidRDefault="00BF3F39" w:rsidP="00253E06">
            <w:pP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74304" behindDoc="0" locked="0" layoutInCell="1" allowOverlap="1" wp14:anchorId="01B64E49" wp14:editId="49E5FF77">
                      <wp:simplePos x="0" y="0"/>
                      <wp:positionH relativeFrom="column">
                        <wp:posOffset>433070</wp:posOffset>
                      </wp:positionH>
                      <wp:positionV relativeFrom="paragraph">
                        <wp:posOffset>36194</wp:posOffset>
                      </wp:positionV>
                      <wp:extent cx="0" cy="1334135"/>
                      <wp:effectExtent l="0" t="0" r="38100" b="18415"/>
                      <wp:wrapNone/>
                      <wp:docPr id="172" name="Straight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33413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D66B3C9" id="Straight Connector 172" o:spid="_x0000_s1026" style="position:absolute;flip:y;z-index:2518743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1pt,2.85pt" to="34.1pt,10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" strokecolor="windowText" strokeweight=".5pt">
                      <v:stroke joinstyle="miter"/>
                      <o:lock v:ext="edit" shapetype="f"/>
                    </v:line>
                  </w:pict>
                </mc:Fallback>
              </mc:AlternateContent>
            </w:r>
            <w:r w:rsidRPr="00A56A88">
              <w:rPr>
                <w:rFonts w:eastAsiaTheme="minorHAns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cstheme="minorBid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noProof/>
                <w:sz w:val="18"/>
                <w:szCs w:val="22"/>
              </w:rPr>
              <mc:AlternateContent>
                <mc:Choice Requires="wps">
                  <w:drawing>
                    <wp:anchor distT="0" distB="0" distL="114300" distR="114300" simplePos="0" relativeHeight="251905024" behindDoc="0" locked="0" layoutInCell="1" allowOverlap="1" wp14:anchorId="178653DF" wp14:editId="174C621D">
                      <wp:simplePos x="0" y="0"/>
                      <wp:positionH relativeFrom="column">
                        <wp:posOffset>278435</wp:posOffset>
                      </wp:positionH>
                      <wp:positionV relativeFrom="paragraph">
                        <wp:posOffset>1337879</wp:posOffset>
                      </wp:positionV>
                      <wp:extent cx="958850" cy="454660"/>
                      <wp:effectExtent l="0" t="0" r="0" b="2540"/>
                      <wp:wrapNone/>
                      <wp:docPr id="1080" name="Rectangle: Rounded Corners 10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BDE7C5" id="Rectangle: Rounded Corners 1080" o:spid="_x0000_s1026" style="position:absolute;margin-left:21.9pt;margin-top:105.35pt;width:75.5pt;height:35.8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82496" behindDoc="0" locked="0" layoutInCell="1" allowOverlap="1" wp14:anchorId="6EDAEC7F" wp14:editId="5FAFB3B4">
                      <wp:simplePos x="0" y="0"/>
                      <wp:positionH relativeFrom="column">
                        <wp:posOffset>432946</wp:posOffset>
                      </wp:positionH>
                      <wp:positionV relativeFrom="paragraph">
                        <wp:posOffset>1108652</wp:posOffset>
                      </wp:positionV>
                      <wp:extent cx="1377538" cy="0"/>
                      <wp:effectExtent l="0" t="76200" r="13335" b="95250"/>
                      <wp:wrapNone/>
                      <wp:docPr id="1054" name="Straight Arrow Connector 1054"/>
                      <wp:cNvGraphicFramePr/>
                      <a:graphic xmlns:a="http://schemas.openxmlformats.org/drawingml/2006/main">
                        <a:graphicData uri="http://schemas.microsoft.com/office/word/2010/wordprocessingShape">
                          <wps:wsp>
                            <wps:cNvCnPr/>
                            <wps:spPr>
                              <a:xfrm>
                                <a:off x="0" y="0"/>
                                <a:ext cx="137753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9073A67" id="Straight Arrow Connector 1054" o:spid="_x0000_s1026" type="#_x0000_t32" style="position:absolute;margin-left:34.1pt;margin-top:87.3pt;width:108.45pt;height:0;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" strokecolor="windowText" strokeweight=".5pt">
                      <v:stroke endarrow="block" joinstyle="miter"/>
                    </v:shape>
                  </w:pict>
                </mc:Fallback>
              </mc:AlternateContent>
            </w: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3516A2" w:rsidP="00253E06">
            <w:pPr>
              <w:spacing w:after="200" w:line="276" w:lineRule="auto"/>
              <w:ind w:firstLine="720"/>
              <w:rPr>
                <w:rFonts w:eastAsiaTheme="minorHAnsi"/>
                <w:sz w:val="18"/>
                <w:szCs w:val="22"/>
              </w:rPr>
            </w:pPr>
            <w:r w:rsidRPr="003516A2">
              <w:rPr>
                <w:rFonts w:asciiTheme="minorHAnsi" w:eastAsiaTheme="minorHAnsi" w:hAnsiTheme="minorHAnsi" w:cstheme="minorBidi"/>
                <w:noProof/>
                <w:sz w:val="18"/>
                <w:szCs w:val="22"/>
              </w:rPr>
              <mc:AlternateContent>
                <mc:Choice Requires="wps">
                  <w:drawing>
                    <wp:anchor distT="0" distB="0" distL="114300" distR="114300" simplePos="0" relativeHeight="251981824" behindDoc="0" locked="0" layoutInCell="1" allowOverlap="1" wp14:anchorId="17B1BE17" wp14:editId="18D63859">
                      <wp:simplePos x="0" y="0"/>
                      <wp:positionH relativeFrom="column">
                        <wp:posOffset>25400</wp:posOffset>
                      </wp:positionH>
                      <wp:positionV relativeFrom="paragraph">
                        <wp:posOffset>521970</wp:posOffset>
                      </wp:positionV>
                      <wp:extent cx="337820" cy="302895"/>
                      <wp:effectExtent l="0" t="0" r="24130" b="20955"/>
                      <wp:wrapNone/>
                      <wp:docPr id="20" name="Oval 20"/>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EB78B4" id="Oval 20" o:spid="_x0000_s1026" style="position:absolute;margin-left:2pt;margin-top:41.1pt;width:26.6pt;height:23.85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" filled="f" strokecolor="black [3200]"/>
                  </w:pict>
                </mc:Fallback>
              </mc:AlternateContent>
            </w:r>
            <w:r w:rsidRPr="003516A2">
              <w:rPr>
                <w:rFonts w:asciiTheme="minorHAnsi" w:eastAsiaTheme="minorHAnsi" w:hAnsiTheme="minorHAnsi" w:cstheme="minorBidi"/>
                <w:noProof/>
                <w:sz w:val="18"/>
                <w:szCs w:val="22"/>
              </w:rPr>
              <mc:AlternateContent>
                <mc:Choice Requires="wps">
                  <w:drawing>
                    <wp:anchor distT="0" distB="0" distL="114300" distR="114300" simplePos="0" relativeHeight="251980800" behindDoc="0" locked="0" layoutInCell="1" allowOverlap="1" wp14:anchorId="3DB70740" wp14:editId="319DF93E">
                      <wp:simplePos x="0" y="0"/>
                      <wp:positionH relativeFrom="column">
                        <wp:posOffset>55880</wp:posOffset>
                      </wp:positionH>
                      <wp:positionV relativeFrom="paragraph">
                        <wp:posOffset>552595</wp:posOffset>
                      </wp:positionV>
                      <wp:extent cx="280670" cy="249555"/>
                      <wp:effectExtent l="0" t="0" r="5080" b="0"/>
                      <wp:wrapNone/>
                      <wp:docPr id="19"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670"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FE6DAC2" id="Flowchart: Connector 43" o:spid="_x0000_s1026" type="#_x0000_t120" style="position:absolute;margin-left:4.4pt;margin-top:43.5pt;width:22.1pt;height:19.6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" fillcolor="windowText" stroked="f"/>
                  </w:pict>
                </mc:Fallback>
              </mc:AlternateContent>
            </w:r>
            <w:r w:rsidR="00BF3F39" w:rsidRPr="00A56A88">
              <w:rPr>
                <w:rFonts w:eastAsiaTheme="minorHAnsi"/>
                <w:noProof/>
                <w:sz w:val="18"/>
                <w:szCs w:val="22"/>
              </w:rPr>
              <mc:AlternateContent>
                <mc:Choice Requires="wps">
                  <w:drawing>
                    <wp:anchor distT="0" distB="0" distL="114300" distR="114300" simplePos="0" relativeHeight="251908096" behindDoc="0" locked="0" layoutInCell="1" allowOverlap="1" wp14:anchorId="728DEC0F" wp14:editId="49A5FC53">
                      <wp:simplePos x="0" y="0"/>
                      <wp:positionH relativeFrom="column">
                        <wp:posOffset>344654</wp:posOffset>
                      </wp:positionH>
                      <wp:positionV relativeFrom="paragraph">
                        <wp:posOffset>716890</wp:posOffset>
                      </wp:positionV>
                      <wp:extent cx="1834628" cy="2559"/>
                      <wp:effectExtent l="38100" t="76200" r="0" b="92710"/>
                      <wp:wrapNone/>
                      <wp:docPr id="1084" name="Straight Arrow Connector 1084"/>
                      <wp:cNvGraphicFramePr/>
                      <a:graphic xmlns:a="http://schemas.openxmlformats.org/drawingml/2006/main">
                        <a:graphicData uri="http://schemas.microsoft.com/office/word/2010/wordprocessingShape">
                          <wps:wsp>
                            <wps:cNvCnPr/>
                            <wps:spPr>
                              <a:xfrm flipH="1">
                                <a:off x="0" y="0"/>
                                <a:ext cx="1834628" cy="255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E73EA5A" id="Straight Arrow Connector 1084" o:spid="_x0000_s1026" type="#_x0000_t32" style="position:absolute;margin-left:27.15pt;margin-top:56.45pt;width:144.45pt;height:.2pt;flip:x;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" strokecolor="windowText" strokeweight=".5pt">
                      <v:stroke endarrow="block" joinstyle="miter"/>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907072" behindDoc="0" locked="0" layoutInCell="1" allowOverlap="1" wp14:anchorId="7FCDE62C" wp14:editId="19042703">
                      <wp:simplePos x="0" y="0"/>
                      <wp:positionH relativeFrom="column">
                        <wp:posOffset>1097964</wp:posOffset>
                      </wp:positionH>
                      <wp:positionV relativeFrom="paragraph">
                        <wp:posOffset>360061</wp:posOffset>
                      </wp:positionV>
                      <wp:extent cx="0" cy="142686"/>
                      <wp:effectExtent l="76200" t="38100" r="57150" b="10160"/>
                      <wp:wrapNone/>
                      <wp:docPr id="1082" name="Straight Arrow Connector 1082"/>
                      <wp:cNvGraphicFramePr/>
                      <a:graphic xmlns:a="http://schemas.openxmlformats.org/drawingml/2006/main">
                        <a:graphicData uri="http://schemas.microsoft.com/office/word/2010/wordprocessingShape">
                          <wps:wsp>
                            <wps:cNvCnPr/>
                            <wps:spPr>
                              <a:xfrm flipV="1">
                                <a:off x="0" y="0"/>
                                <a:ext cx="0" cy="14268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62930B7" id="Straight Arrow Connector 1082" o:spid="_x0000_s1026" type="#_x0000_t32" style="position:absolute;margin-left:86.45pt;margin-top:28.35pt;width:0;height:11.25pt;flip:y;z-index:251907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" strokecolor="windowText" strokeweight=".5pt">
                      <v:stroke endarrow="block" joinstyle="miter"/>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906048" behindDoc="0" locked="0" layoutInCell="1" allowOverlap="1" wp14:anchorId="4F596FD6" wp14:editId="3524451A">
                      <wp:simplePos x="0" y="0"/>
                      <wp:positionH relativeFrom="column">
                        <wp:posOffset>1097964</wp:posOffset>
                      </wp:positionH>
                      <wp:positionV relativeFrom="paragraph">
                        <wp:posOffset>502747</wp:posOffset>
                      </wp:positionV>
                      <wp:extent cx="831265" cy="0"/>
                      <wp:effectExtent l="0" t="0" r="0" b="0"/>
                      <wp:wrapNone/>
                      <wp:docPr id="1081" name="Straight Connector 1081"/>
                      <wp:cNvGraphicFramePr/>
                      <a:graphic xmlns:a="http://schemas.openxmlformats.org/drawingml/2006/main">
                        <a:graphicData uri="http://schemas.microsoft.com/office/word/2010/wordprocessingShape">
                          <wps:wsp>
                            <wps:cNvCnPr/>
                            <wps:spPr>
                              <a:xfrm flipH="1">
                                <a:off x="0" y="0"/>
                                <a:ext cx="83126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3C06289" id="Straight Connector 1081" o:spid="_x0000_s1026" style="position:absolute;flip:x;z-index:251906048;visibility:visible;mso-wrap-style:square;mso-wrap-distance-left:9pt;mso-wrap-distance-top:0;mso-wrap-distance-right:9pt;mso-wrap-distance-bottom:0;mso-position-horizontal:absolute;mso-position-horizontal-relative:text;mso-position-vertical:absolute;mso-position-vertical-relative:text" from="86.45pt,39.6pt" to="151.9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" strokecolor="windowText" strokeweight=".5pt">
                      <v:stroke joinstyle="miter"/>
                    </v:line>
                  </w:pict>
                </mc:Fallback>
              </mc:AlternateContent>
            </w:r>
            <w:r w:rsidR="00BF3F39" w:rsidRPr="00A56A88">
              <w:rPr>
                <w:rFonts w:eastAsiaTheme="minorHAnsi"/>
                <w:sz w:val="18"/>
                <w:szCs w:val="22"/>
              </w:rPr>
              <w:t>Print Report</w:t>
            </w:r>
          </w:p>
        </w:tc>
        <w:tc>
          <w:tcPr>
            <w:tcW w:w="3583"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88640" behindDoc="0" locked="0" layoutInCell="1" allowOverlap="1" wp14:anchorId="4B7BC08D" wp14:editId="6596AD59">
                      <wp:simplePos x="0" y="0"/>
                      <wp:positionH relativeFrom="column">
                        <wp:posOffset>528955</wp:posOffset>
                      </wp:positionH>
                      <wp:positionV relativeFrom="paragraph">
                        <wp:posOffset>194945</wp:posOffset>
                      </wp:positionV>
                      <wp:extent cx="958850" cy="454025"/>
                      <wp:effectExtent l="0" t="0" r="0" b="3175"/>
                      <wp:wrapNone/>
                      <wp:docPr id="1061" name="Rectangle: Rounded Corners 10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9063ED7" id="Rectangle: Rounded Corners 1061" o:spid="_x0000_s1026" style="position:absolute;margin-left:41.65pt;margin-top:15.35pt;width:75.5pt;height:35.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" filled="f" strokecolor="windowText">
                      <v:path arrowok="t"/>
                    </v:roundrect>
                  </w:pict>
                </mc:Fallback>
              </mc:AlternateContent>
            </w:r>
          </w:p>
          <w:p w:rsidR="00BF3F39" w:rsidRPr="00A56A88" w:rsidRDefault="00BF3F39" w:rsidP="00253E06">
            <w:pPr>
              <w:tabs>
                <w:tab w:val="left" w:pos="990"/>
                <w:tab w:val="left" w:pos="1125"/>
              </w:tabs>
              <w:rPr>
                <w:rFonts w:eastAsiaTheme="minorHAnsi"/>
                <w:sz w:val="18"/>
                <w:szCs w:val="22"/>
                <w:lang w:val="fil-PH"/>
              </w:rPr>
            </w:pPr>
            <w:r w:rsidRPr="00A56A88">
              <w:rPr>
                <w:rFonts w:asciiTheme="minorHAnsi" w:eastAsiaTheme="minorHAnsi" w:hAnsiTheme="minorHAnsi" w:cstheme="minorBidi"/>
                <w:sz w:val="18"/>
                <w:szCs w:val="22"/>
                <w:lang w:val="fil-PH"/>
              </w:rPr>
              <w:tab/>
            </w:r>
            <w:r w:rsidRPr="00A56A88">
              <w:rPr>
                <w:rFonts w:eastAsiaTheme="minorHAnsi"/>
                <w:sz w:val="18"/>
                <w:szCs w:val="22"/>
                <w:lang w:val="fil-PH"/>
              </w:rPr>
              <w:t xml:space="preserve">Display Report </w:t>
            </w:r>
          </w:p>
          <w:p w:rsidR="00BF3F39" w:rsidRPr="00A56A88" w:rsidRDefault="00BF3F39" w:rsidP="00253E06">
            <w:pPr>
              <w:tabs>
                <w:tab w:val="left" w:pos="990"/>
              </w:tabs>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90688" behindDoc="0" locked="0" layoutInCell="1" allowOverlap="1" wp14:anchorId="60851E26" wp14:editId="6DE28A71">
                      <wp:simplePos x="0" y="0"/>
                      <wp:positionH relativeFrom="column">
                        <wp:posOffset>1035050</wp:posOffset>
                      </wp:positionH>
                      <wp:positionV relativeFrom="paragraph">
                        <wp:posOffset>231775</wp:posOffset>
                      </wp:positionV>
                      <wp:extent cx="0" cy="431800"/>
                      <wp:effectExtent l="0" t="0" r="38100" b="25400"/>
                      <wp:wrapNone/>
                      <wp:docPr id="1063" name="Straight Connector 1063"/>
                      <wp:cNvGraphicFramePr/>
                      <a:graphic xmlns:a="http://schemas.openxmlformats.org/drawingml/2006/main">
                        <a:graphicData uri="http://schemas.microsoft.com/office/word/2010/wordprocessingShape">
                          <wps:wsp>
                            <wps:cNvCnPr/>
                            <wps:spPr>
                              <a:xfrm>
                                <a:off x="0" y="0"/>
                                <a:ext cx="0" cy="4318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6AF779C" id="Straight Connector 1063" o:spid="_x0000_s1026" style="position:absolute;z-index:251890688;visibility:visible;mso-wrap-style:square;mso-wrap-distance-left:9pt;mso-wrap-distance-top:0;mso-wrap-distance-right:9pt;mso-wrap-distance-bottom:0;mso-position-horizontal:absolute;mso-position-horizontal-relative:text;mso-position-vertical:absolute;mso-position-vertical-relative:text" from="81.5pt,18.25pt" to="81.5pt,5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" strokecolor="windowText" strokeweight=".5pt">
                      <v:stroke joinstyle="miter"/>
                    </v:line>
                  </w:pict>
                </mc:Fallback>
              </mc:AlternateContent>
            </w:r>
            <w:r w:rsidRPr="00A56A88">
              <w:rPr>
                <w:rFonts w:eastAsiaTheme="minorHAnsi"/>
                <w:sz w:val="18"/>
                <w:szCs w:val="22"/>
                <w:lang w:val="fil-PH"/>
              </w:rPr>
              <w:tab/>
              <w:t xml:space="preserve"> Form</w:t>
            </w:r>
          </w:p>
          <w:p w:rsidR="00BF3F39" w:rsidRPr="00A56A88" w:rsidRDefault="00BF3F39" w:rsidP="00253E06">
            <w:pPr>
              <w:tabs>
                <w:tab w:val="left" w:pos="990"/>
                <w:tab w:val="left" w:pos="1125"/>
              </w:tabs>
              <w:rPr>
                <w:rFonts w:asciiTheme="minorHAnsi" w:eastAsiaTheme="minorHAnsi" w:hAnsiTheme="minorHAnsi" w:cstheme="minorBidi"/>
                <w:sz w:val="18"/>
                <w:szCs w:val="22"/>
                <w:lang w:val="fil-PH"/>
              </w:rPr>
            </w:pPr>
            <w:r w:rsidRPr="00A56A88">
              <w:rPr>
                <w:rFonts w:eastAsiaTheme="minorHAnsi"/>
                <w:sz w:val="18"/>
                <w:szCs w:val="22"/>
                <w:lang w:val="fil-PH"/>
              </w:rPr>
              <w:t xml:space="preserve">                        </w:t>
            </w:r>
            <w:r w:rsidRPr="00A56A88">
              <w:rPr>
                <w:rFonts w:asciiTheme="minorHAnsi" w:eastAsiaTheme="minorHAnsi" w:hAnsiTheme="minorHAnsi" w:cstheme="minorBidi"/>
                <w:sz w:val="18"/>
                <w:szCs w:val="22"/>
                <w:lang w:val="fil-PH"/>
              </w:rPr>
              <w:tab/>
              <w:t xml:space="preserve"> </w:t>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 w:val="left" w:pos="1096"/>
              </w:tabs>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78400" behindDoc="0" locked="0" layoutInCell="1" allowOverlap="1" wp14:anchorId="26E60DCF" wp14:editId="62AC824F">
                      <wp:simplePos x="0" y="0"/>
                      <wp:positionH relativeFrom="column">
                        <wp:posOffset>319405</wp:posOffset>
                      </wp:positionH>
                      <wp:positionV relativeFrom="paragraph">
                        <wp:posOffset>93683</wp:posOffset>
                      </wp:positionV>
                      <wp:extent cx="118753" cy="1698172"/>
                      <wp:effectExtent l="0" t="0" r="14605" b="16510"/>
                      <wp:wrapNone/>
                      <wp:docPr id="1049" name="Rectangle 1049"/>
                      <wp:cNvGraphicFramePr/>
                      <a:graphic xmlns:a="http://schemas.openxmlformats.org/drawingml/2006/main">
                        <a:graphicData uri="http://schemas.microsoft.com/office/word/2010/wordprocessingShape">
                          <wps:wsp>
                            <wps:cNvSpPr/>
                            <wps:spPr>
                              <a:xfrm>
                                <a:off x="0" y="0"/>
                                <a:ext cx="118753" cy="169817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A371DB" id="Rectangle 1049" o:spid="_x0000_s1026" style="position:absolute;margin-left:25.15pt;margin-top:7.4pt;width:9.35pt;height:133.7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" fillcolor="windowText" strokeweight="1pt"/>
                  </w:pict>
                </mc:Fallback>
              </mc:AlternateContent>
            </w:r>
            <w:r w:rsidRPr="00A56A88">
              <w:rPr>
                <w:rFonts w:eastAsiaTheme="minorHAnsi"/>
                <w:sz w:val="18"/>
                <w:szCs w:val="22"/>
                <w:lang w:val="fil-PH"/>
              </w:rPr>
              <w:tab/>
            </w:r>
            <w:r w:rsidRPr="00A56A88">
              <w:rPr>
                <w:rFonts w:eastAsiaTheme="minorHAnsi"/>
                <w:sz w:val="18"/>
                <w:szCs w:val="22"/>
                <w:lang w:val="fil-PH"/>
              </w:rPr>
              <w:tab/>
            </w:r>
          </w:p>
          <w:p w:rsidR="00BF3F39" w:rsidRPr="00A56A88" w:rsidRDefault="00BF3F39" w:rsidP="00253E06">
            <w:pPr>
              <w:tabs>
                <w:tab w:val="left" w:pos="720"/>
                <w:tab w:val="left" w:pos="1096"/>
              </w:tabs>
              <w:spacing w:line="276" w:lineRule="auto"/>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77376" behindDoc="0" locked="0" layoutInCell="1" allowOverlap="1" wp14:anchorId="0F0FEED0" wp14:editId="71495A6E">
                      <wp:simplePos x="0" y="0"/>
                      <wp:positionH relativeFrom="column">
                        <wp:posOffset>707390</wp:posOffset>
                      </wp:positionH>
                      <wp:positionV relativeFrom="paragraph">
                        <wp:posOffset>15240</wp:posOffset>
                      </wp:positionV>
                      <wp:extent cx="958850" cy="454660"/>
                      <wp:effectExtent l="0" t="0" r="0" b="2540"/>
                      <wp:wrapNone/>
                      <wp:docPr id="1048" name="Rectangle: Rounded Corners 10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AC992D" id="Rectangle: Rounded Corners 1048" o:spid="_x0000_s1026" style="position:absolute;margin-left:55.7pt;margin-top:1.2pt;width:75.5pt;height:35.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" filled="f" strokecolor="windowText">
                      <v:path arrowok="t"/>
                    </v:roundrect>
                  </w:pict>
                </mc:Fallback>
              </mc:AlternateContent>
            </w:r>
            <w:r w:rsidRPr="00A56A88">
              <w:rPr>
                <w:rFonts w:eastAsiaTheme="minorHAnsi"/>
                <w:noProof/>
                <w:sz w:val="18"/>
                <w:szCs w:val="22"/>
              </w:rPr>
              <mc:AlternateContent>
                <mc:Choice Requires="wps">
                  <w:drawing>
                    <wp:anchor distT="0" distB="0" distL="114300" distR="114300" simplePos="0" relativeHeight="251884544" behindDoc="0" locked="0" layoutInCell="1" allowOverlap="1" wp14:anchorId="261F28FF" wp14:editId="14747C02">
                      <wp:simplePos x="0" y="0"/>
                      <wp:positionH relativeFrom="column">
                        <wp:posOffset>435610</wp:posOffset>
                      </wp:positionH>
                      <wp:positionV relativeFrom="paragraph">
                        <wp:posOffset>1374775</wp:posOffset>
                      </wp:positionV>
                      <wp:extent cx="237490" cy="0"/>
                      <wp:effectExtent l="0" t="76200" r="10160" b="95250"/>
                      <wp:wrapNone/>
                      <wp:docPr id="1056" name="Straight Arrow Connector 1056"/>
                      <wp:cNvGraphicFramePr/>
                      <a:graphic xmlns:a="http://schemas.openxmlformats.org/drawingml/2006/main">
                        <a:graphicData uri="http://schemas.microsoft.com/office/word/2010/wordprocessingShape">
                          <wps:wsp>
                            <wps:cNvCnPr/>
                            <wps:spPr>
                              <a:xfrm>
                                <a:off x="0" y="0"/>
                                <a:ext cx="23749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F930060" id="Straight Arrow Connector 1056" o:spid="_x0000_s1026" type="#_x0000_t32" style="position:absolute;margin-left:34.3pt;margin-top:108.25pt;width:18.7pt;height:0;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83520" behindDoc="0" locked="0" layoutInCell="1" allowOverlap="1" wp14:anchorId="53C60323" wp14:editId="6E732835">
                      <wp:simplePos x="0" y="0"/>
                      <wp:positionH relativeFrom="column">
                        <wp:posOffset>435610</wp:posOffset>
                      </wp:positionH>
                      <wp:positionV relativeFrom="paragraph">
                        <wp:posOffset>775335</wp:posOffset>
                      </wp:positionV>
                      <wp:extent cx="273050" cy="0"/>
                      <wp:effectExtent l="0" t="76200" r="12700" b="95250"/>
                      <wp:wrapNone/>
                      <wp:docPr id="1055" name="Straight Arrow Connector 1055"/>
                      <wp:cNvGraphicFramePr/>
                      <a:graphic xmlns:a="http://schemas.openxmlformats.org/drawingml/2006/main">
                        <a:graphicData uri="http://schemas.microsoft.com/office/word/2010/wordprocessingShape">
                          <wps:wsp>
                            <wps:cNvCnPr/>
                            <wps:spPr>
                              <a:xfrm>
                                <a:off x="0" y="0"/>
                                <a:ext cx="2730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4C1F176" id="Straight Arrow Connector 1055" o:spid="_x0000_s1026" type="#_x0000_t32" style="position:absolute;margin-left:34.3pt;margin-top:61.05pt;width:21.5pt;height:0;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81472" behindDoc="0" locked="0" layoutInCell="1" allowOverlap="1" wp14:anchorId="52DA78EE" wp14:editId="225E3015">
                      <wp:simplePos x="0" y="0"/>
                      <wp:positionH relativeFrom="column">
                        <wp:posOffset>435610</wp:posOffset>
                      </wp:positionH>
                      <wp:positionV relativeFrom="paragraph">
                        <wp:posOffset>181948</wp:posOffset>
                      </wp:positionV>
                      <wp:extent cx="255328" cy="0"/>
                      <wp:effectExtent l="0" t="76200" r="11430" b="95250"/>
                      <wp:wrapNone/>
                      <wp:docPr id="1053" name="Straight Arrow Connector 1053"/>
                      <wp:cNvGraphicFramePr/>
                      <a:graphic xmlns:a="http://schemas.openxmlformats.org/drawingml/2006/main">
                        <a:graphicData uri="http://schemas.microsoft.com/office/word/2010/wordprocessingShape">
                          <wps:wsp>
                            <wps:cNvCnPr/>
                            <wps:spPr>
                              <a:xfrm>
                                <a:off x="0" y="0"/>
                                <a:ext cx="25532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757D189" id="Straight Arrow Connector 1053" o:spid="_x0000_s1026" type="#_x0000_t32" style="position:absolute;margin-left:34.3pt;margin-top:14.35pt;width:20.1pt;height:0;z-index:251881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ab/>
            </w:r>
          </w:p>
          <w:p w:rsidR="00BF3F39" w:rsidRPr="00A56A88" w:rsidRDefault="00BF3F39" w:rsidP="00253E06">
            <w:pPr>
              <w:spacing w:line="276" w:lineRule="auto"/>
              <w:jc w:val="center"/>
              <w:rPr>
                <w:rFonts w:eastAsiaTheme="minorHAnsi"/>
                <w:sz w:val="18"/>
                <w:szCs w:val="22"/>
                <w:lang w:val="fil-PH"/>
              </w:rPr>
            </w:pPr>
            <w:r w:rsidRPr="00A56A88">
              <w:rPr>
                <w:rFonts w:eastAsiaTheme="minorHAnsi"/>
                <w:sz w:val="18"/>
                <w:szCs w:val="22"/>
                <w:lang w:val="fil-PH"/>
              </w:rPr>
              <w:t xml:space="preserve">Patient </w:t>
            </w:r>
          </w:p>
          <w:p w:rsidR="00BF3F39" w:rsidRPr="00A56A88" w:rsidRDefault="00BF3F39" w:rsidP="00253E06">
            <w:pPr>
              <w:spacing w:line="276" w:lineRule="auto"/>
              <w:rPr>
                <w:rFonts w:eastAsiaTheme="minorHAnsi"/>
                <w:sz w:val="18"/>
                <w:szCs w:val="22"/>
                <w:lang w:val="fil-PH"/>
              </w:rPr>
            </w:pPr>
            <w:r w:rsidRPr="00A56A88">
              <w:rPr>
                <w:rFonts w:eastAsiaTheme="minorHAnsi"/>
                <w:sz w:val="18"/>
                <w:szCs w:val="22"/>
                <w:lang w:val="fil-PH"/>
              </w:rPr>
              <w:t xml:space="preserve">                            </w:t>
            </w:r>
          </w:p>
          <w:p w:rsidR="00BF3F39" w:rsidRPr="00A56A88" w:rsidRDefault="00BF3F39" w:rsidP="00253E06">
            <w:pPr>
              <w:spacing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79424" behindDoc="0" locked="0" layoutInCell="1" allowOverlap="1" wp14:anchorId="12676581" wp14:editId="23ADD178">
                      <wp:simplePos x="0" y="0"/>
                      <wp:positionH relativeFrom="column">
                        <wp:posOffset>708025</wp:posOffset>
                      </wp:positionH>
                      <wp:positionV relativeFrom="paragraph">
                        <wp:posOffset>107645</wp:posOffset>
                      </wp:positionV>
                      <wp:extent cx="958850" cy="454660"/>
                      <wp:effectExtent l="0" t="0" r="0" b="2540"/>
                      <wp:wrapNone/>
                      <wp:docPr id="1051" name="Rectangle: Rounded Corners 10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7AC501" id="Rectangle: Rounded Corners 1051" o:spid="_x0000_s1026" style="position:absolute;margin-left:55.75pt;margin-top:8.5pt;width:75.5pt;height:35.8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" filled="f" strokecolor="windowText">
                      <v:path arrowok="t"/>
                    </v:roundrect>
                  </w:pict>
                </mc:Fallback>
              </mc:AlternateContent>
            </w:r>
          </w:p>
          <w:p w:rsidR="00BF3F39" w:rsidRPr="00A56A88" w:rsidRDefault="00BF3F39" w:rsidP="00253E06">
            <w:pPr>
              <w:spacing w:line="276" w:lineRule="auto"/>
              <w:jc w:val="cente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0448" behindDoc="0" locked="0" layoutInCell="1" allowOverlap="1" wp14:anchorId="5E49A6A2" wp14:editId="4A8A7DFA">
                      <wp:simplePos x="0" y="0"/>
                      <wp:positionH relativeFrom="column">
                        <wp:posOffset>688975</wp:posOffset>
                      </wp:positionH>
                      <wp:positionV relativeFrom="paragraph">
                        <wp:posOffset>546256</wp:posOffset>
                      </wp:positionV>
                      <wp:extent cx="958850" cy="454660"/>
                      <wp:effectExtent l="0" t="0" r="0" b="2540"/>
                      <wp:wrapNone/>
                      <wp:docPr id="1052" name="Rectangle: Rounded Corners 10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A83362" id="Rectangle: Rounded Corners 1052" o:spid="_x0000_s1026" style="position:absolute;margin-left:54.25pt;margin-top:43pt;width:75.5pt;height:35.8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" filled="f" strokecolor="windowText">
                      <v:path arrowok="t"/>
                    </v:roundrect>
                  </w:pict>
                </mc:Fallback>
              </mc:AlternateContent>
            </w:r>
          </w:p>
          <w:p w:rsidR="00BF3F39" w:rsidRPr="00A56A88" w:rsidRDefault="00BF3F39" w:rsidP="00253E06">
            <w:pPr>
              <w:spacing w:after="200" w:line="276" w:lineRule="auto"/>
              <w:jc w:val="center"/>
              <w:rPr>
                <w:rFonts w:eastAsiaTheme="minorHAnsi"/>
                <w:sz w:val="18"/>
                <w:szCs w:val="22"/>
                <w:lang w:val="fil-PH"/>
              </w:rPr>
            </w:pPr>
            <w:r w:rsidRPr="00A56A88">
              <w:rPr>
                <w:rFonts w:eastAsiaTheme="minorHAnsi"/>
                <w:sz w:val="18"/>
                <w:szCs w:val="22"/>
                <w:lang w:val="fil-PH"/>
              </w:rPr>
              <w:t>Inventory</w:t>
            </w:r>
          </w:p>
          <w:p w:rsidR="00BF3F39" w:rsidRPr="00A56A88" w:rsidRDefault="00BF3F39" w:rsidP="00253E06">
            <w:pPr>
              <w:spacing w:after="200" w:line="276" w:lineRule="auto"/>
              <w:rPr>
                <w:rFonts w:eastAsiaTheme="minorHAnsi"/>
                <w:sz w:val="18"/>
                <w:szCs w:val="22"/>
                <w:lang w:val="fil-PH"/>
              </w:rPr>
            </w:pPr>
          </w:p>
          <w:p w:rsidR="00BF3F39" w:rsidRPr="00A56A88" w:rsidRDefault="00BF3F39" w:rsidP="00253E06">
            <w:pPr>
              <w:spacing w:after="200" w:line="276" w:lineRule="auto"/>
              <w:jc w:val="center"/>
              <w:rPr>
                <w:rFonts w:eastAsiaTheme="minorHAnsi"/>
                <w:sz w:val="18"/>
                <w:szCs w:val="22"/>
                <w:lang w:val="fil-PH"/>
              </w:rPr>
            </w:pPr>
            <w:r w:rsidRPr="00A56A88">
              <w:rPr>
                <w:rFonts w:eastAsiaTheme="minorHAnsi"/>
                <w:sz w:val="18"/>
                <w:szCs w:val="22"/>
                <w:lang w:val="fil-PH"/>
              </w:rPr>
              <w:t>Lab results</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2976" behindDoc="0" locked="0" layoutInCell="1" allowOverlap="1" wp14:anchorId="3E0FB397" wp14:editId="7B69848A">
                      <wp:simplePos x="0" y="0"/>
                      <wp:positionH relativeFrom="column">
                        <wp:posOffset>434348</wp:posOffset>
                      </wp:positionH>
                      <wp:positionV relativeFrom="paragraph">
                        <wp:posOffset>135164</wp:posOffset>
                      </wp:positionV>
                      <wp:extent cx="501741" cy="454660"/>
                      <wp:effectExtent l="0" t="0" r="12700" b="21590"/>
                      <wp:wrapNone/>
                      <wp:docPr id="1078" name="Diamond 1078"/>
                      <wp:cNvGraphicFramePr/>
                      <a:graphic xmlns:a="http://schemas.openxmlformats.org/drawingml/2006/main">
                        <a:graphicData uri="http://schemas.microsoft.com/office/word/2010/wordprocessingShape">
                          <wps:wsp>
                            <wps:cNvSpPr/>
                            <wps:spPr>
                              <a:xfrm>
                                <a:off x="0" y="0"/>
                                <a:ext cx="501741" cy="454660"/>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6514F4" id="Diamond 1078" o:spid="_x0000_s1026" type="#_x0000_t4" style="position:absolute;margin-left:34.2pt;margin-top:10.65pt;width:39.5pt;height:35.8pt;z-index:251902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" filled="f" strokecolor="windowText">
                      <v:stroke joinstyle="round"/>
                    </v:shape>
                  </w:pict>
                </mc:Fallback>
              </mc:AlternateContent>
            </w:r>
            <w:r w:rsidRPr="00A56A88">
              <w:rPr>
                <w:rFonts w:eastAsiaTheme="minorHAnsi"/>
                <w:noProof/>
                <w:sz w:val="18"/>
                <w:szCs w:val="22"/>
              </w:rPr>
              <mc:AlternateContent>
                <mc:Choice Requires="wps">
                  <w:drawing>
                    <wp:anchor distT="0" distB="0" distL="114300" distR="114300" simplePos="0" relativeHeight="251898880" behindDoc="0" locked="0" layoutInCell="1" allowOverlap="1" wp14:anchorId="1A0E966D" wp14:editId="3CAD837A">
                      <wp:simplePos x="0" y="0"/>
                      <wp:positionH relativeFrom="column">
                        <wp:posOffset>1206054</wp:posOffset>
                      </wp:positionH>
                      <wp:positionV relativeFrom="paragraph">
                        <wp:posOffset>156210</wp:posOffset>
                      </wp:positionV>
                      <wp:extent cx="958850" cy="454660"/>
                      <wp:effectExtent l="0" t="0" r="12700" b="21590"/>
                      <wp:wrapNone/>
                      <wp:docPr id="1074" name="Rectangle: Rounded Corners 10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FFDB66" id="Rectangle: Rounded Corners 1074" o:spid="_x0000_s1026" style="position:absolute;margin-left:94.95pt;margin-top:12.3pt;width:75.5pt;height:35.8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" filled="f" strokecolor="windowText">
                      <v:path arrowok="t"/>
                    </v:roundrect>
                  </w:pict>
                </mc:Fallback>
              </mc:AlternateContent>
            </w:r>
          </w:p>
          <w:p w:rsidR="00BF3F39" w:rsidRPr="00A56A88" w:rsidRDefault="00BF3F39" w:rsidP="00253E06">
            <w:pPr>
              <w:tabs>
                <w:tab w:val="left" w:pos="524"/>
                <w:tab w:val="left" w:pos="907"/>
                <w:tab w:val="center" w:pos="1683"/>
                <w:tab w:val="left" w:pos="2066"/>
              </w:tabs>
              <w:rPr>
                <w:rFonts w:eastAsiaTheme="minorHAnsi"/>
                <w:sz w:val="18"/>
                <w:szCs w:val="22"/>
                <w:lang w:val="fil-PH"/>
              </w:rPr>
            </w:pPr>
            <w:r w:rsidRPr="00A56A88">
              <w:rPr>
                <w:rFonts w:eastAsiaTheme="minorHAnsi"/>
                <w:sz w:val="18"/>
                <w:szCs w:val="22"/>
                <w:lang w:val="fil-PH"/>
              </w:rPr>
              <w:tab/>
            </w:r>
            <w:r w:rsidRPr="00A56A88">
              <w:rPr>
                <w:rFonts w:eastAsiaTheme="minorHAnsi"/>
                <w:sz w:val="18"/>
                <w:szCs w:val="22"/>
                <w:lang w:val="fil-PH"/>
              </w:rPr>
              <w:tab/>
            </w:r>
          </w:p>
          <w:p w:rsidR="00BF3F39" w:rsidRPr="00A56A88" w:rsidRDefault="00BF3F39" w:rsidP="00253E06">
            <w:pPr>
              <w:tabs>
                <w:tab w:val="left" w:pos="524"/>
                <w:tab w:val="left" w:pos="907"/>
                <w:tab w:val="center" w:pos="1683"/>
                <w:tab w:val="left" w:pos="2048"/>
              </w:tabs>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4000" behindDoc="0" locked="0" layoutInCell="1" allowOverlap="1" wp14:anchorId="6799BBC8" wp14:editId="0FC5C70B">
                      <wp:simplePos x="0" y="0"/>
                      <wp:positionH relativeFrom="column">
                        <wp:posOffset>937260</wp:posOffset>
                      </wp:positionH>
                      <wp:positionV relativeFrom="paragraph">
                        <wp:posOffset>79639</wp:posOffset>
                      </wp:positionV>
                      <wp:extent cx="270246" cy="0"/>
                      <wp:effectExtent l="38100" t="76200" r="0" b="95250"/>
                      <wp:wrapNone/>
                      <wp:docPr id="1079" name="Straight Arrow Connector 1079"/>
                      <wp:cNvGraphicFramePr/>
                      <a:graphic xmlns:a="http://schemas.openxmlformats.org/drawingml/2006/main">
                        <a:graphicData uri="http://schemas.microsoft.com/office/word/2010/wordprocessingShape">
                          <wps:wsp>
                            <wps:cNvCnPr/>
                            <wps:spPr>
                              <a:xfrm flipH="1">
                                <a:off x="0" y="0"/>
                                <a:ext cx="27024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B38A697" id="Straight Arrow Connector 1079" o:spid="_x0000_s1026" type="#_x0000_t32" style="position:absolute;margin-left:73.8pt;margin-top:6.25pt;width:21.3pt;height:0;flip:x;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" strokecolor="windowText" strokeweight=".5pt">
                      <v:stroke endarrow="block" joinstyle="miter"/>
                    </v:shape>
                  </w:pict>
                </mc:Fallback>
              </mc:AlternateContent>
            </w:r>
            <w:r w:rsidRPr="00A56A88">
              <w:rPr>
                <w:rFonts w:eastAsiaTheme="minorHAnsi"/>
                <w:sz w:val="18"/>
                <w:szCs w:val="22"/>
                <w:lang w:val="fil-PH"/>
              </w:rPr>
              <w:t xml:space="preserve">      Yes       Print?</w:t>
            </w:r>
            <w:r w:rsidRPr="00A56A88">
              <w:rPr>
                <w:rFonts w:eastAsiaTheme="minorHAnsi"/>
                <w:sz w:val="18"/>
                <w:szCs w:val="22"/>
                <w:lang w:val="fil-PH"/>
              </w:rPr>
              <w:tab/>
            </w:r>
            <w:r w:rsidRPr="00A56A88">
              <w:rPr>
                <w:rFonts w:eastAsiaTheme="minorHAnsi"/>
                <w:sz w:val="18"/>
                <w:szCs w:val="22"/>
                <w:lang w:val="fil-PH"/>
              </w:rPr>
              <w:tab/>
              <w:t xml:space="preserve">Generate reports </w:t>
            </w:r>
            <w:r w:rsidRPr="00A56A88">
              <w:rPr>
                <w:rFonts w:eastAsiaTheme="minorHAnsi"/>
                <w:sz w:val="18"/>
                <w:szCs w:val="22"/>
                <w:lang w:val="fil-PH"/>
              </w:rPr>
              <w:tab/>
            </w:r>
            <w:r w:rsidRPr="00A56A88">
              <w:rPr>
                <w:rFonts w:eastAsiaTheme="minorHAnsi"/>
                <w:sz w:val="18"/>
                <w:szCs w:val="22"/>
                <w:lang w:val="fil-PH"/>
              </w:rPr>
              <w:tab/>
              <w:t xml:space="preserve">                   </w:t>
            </w:r>
          </w:p>
          <w:p w:rsidR="00BF3F39" w:rsidRPr="00A56A88" w:rsidRDefault="00BF3F39" w:rsidP="00253E06">
            <w:pPr>
              <w:tabs>
                <w:tab w:val="left" w:pos="524"/>
                <w:tab w:val="left" w:pos="907"/>
                <w:tab w:val="center" w:pos="1683"/>
                <w:tab w:val="left" w:pos="2066"/>
              </w:tabs>
              <w:rPr>
                <w:rFonts w:eastAsiaTheme="minorHAnsi"/>
                <w:sz w:val="18"/>
                <w:szCs w:val="22"/>
                <w:lang w:val="fil-PH"/>
              </w:rPr>
            </w:pPr>
            <w:r w:rsidRPr="00A56A88">
              <w:rPr>
                <w:rFonts w:eastAsiaTheme="minorHAnsi"/>
                <w:sz w:val="18"/>
                <w:szCs w:val="22"/>
                <w:lang w:val="fil-PH"/>
              </w:rPr>
              <w:t xml:space="preserve">                         No                             </w:t>
            </w:r>
          </w:p>
        </w:tc>
        <w:tc>
          <w:tcPr>
            <w:tcW w:w="3415"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rPr>
            </w:pPr>
            <w:r w:rsidRPr="00A56A88">
              <w:rPr>
                <w:rFonts w:asciiTheme="minorHAnsi" w:eastAsiaTheme="minorHAnsi" w:hAnsiTheme="minorHAnsi" w:cstheme="minorBidi"/>
                <w:sz w:val="18"/>
                <w:szCs w:val="22"/>
              </w:rPr>
              <w:tab/>
            </w: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ind w:firstLine="720"/>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94784" behindDoc="0" locked="0" layoutInCell="1" allowOverlap="1" wp14:anchorId="3171AD3D" wp14:editId="710FD87F">
                      <wp:simplePos x="0" y="0"/>
                      <wp:positionH relativeFrom="column">
                        <wp:posOffset>1693080</wp:posOffset>
                      </wp:positionH>
                      <wp:positionV relativeFrom="paragraph">
                        <wp:posOffset>220025</wp:posOffset>
                      </wp:positionV>
                      <wp:extent cx="118753" cy="1698172"/>
                      <wp:effectExtent l="0" t="0" r="14605" b="16510"/>
                      <wp:wrapNone/>
                      <wp:docPr id="1069" name="Rectangle 1069"/>
                      <wp:cNvGraphicFramePr/>
                      <a:graphic xmlns:a="http://schemas.openxmlformats.org/drawingml/2006/main">
                        <a:graphicData uri="http://schemas.microsoft.com/office/word/2010/wordprocessingShape">
                          <wps:wsp>
                            <wps:cNvSpPr/>
                            <wps:spPr>
                              <a:xfrm>
                                <a:off x="0" y="0"/>
                                <a:ext cx="118753" cy="169817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0B52BE1" id="Rectangle 1069" o:spid="_x0000_s1026" style="position:absolute;margin-left:133.3pt;margin-top:17.3pt;width:9.35pt;height:133.7pt;z-index:251894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" fillcolor="windowText" strokeweight="1p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76352" behindDoc="0" locked="0" layoutInCell="1" allowOverlap="1" wp14:anchorId="07F16A17" wp14:editId="537FA1D6">
                      <wp:simplePos x="0" y="0"/>
                      <wp:positionH relativeFrom="column">
                        <wp:posOffset>401955</wp:posOffset>
                      </wp:positionH>
                      <wp:positionV relativeFrom="paragraph">
                        <wp:posOffset>204470</wp:posOffset>
                      </wp:positionV>
                      <wp:extent cx="958850" cy="454660"/>
                      <wp:effectExtent l="0" t="0" r="0" b="2540"/>
                      <wp:wrapNone/>
                      <wp:docPr id="1045" name="Rectangle: Rounded Corners 10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A067C0" id="Rectangle: Rounded Corners 1045" o:spid="_x0000_s1026" style="position:absolute;margin-left:31.65pt;margin-top:16.1pt;width:75.5pt;height:35.8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" filled="f" strokecolor="windowText">
                      <v:path arrowok="t"/>
                    </v:roundrect>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5568" behindDoc="0" locked="0" layoutInCell="1" allowOverlap="1" wp14:anchorId="62707265" wp14:editId="0EE17CDD">
                      <wp:simplePos x="0" y="0"/>
                      <wp:positionH relativeFrom="column">
                        <wp:posOffset>-602227</wp:posOffset>
                      </wp:positionH>
                      <wp:positionV relativeFrom="paragraph">
                        <wp:posOffset>108725</wp:posOffset>
                      </wp:positionV>
                      <wp:extent cx="1003300" cy="0"/>
                      <wp:effectExtent l="0" t="76200" r="25400" b="95250"/>
                      <wp:wrapNone/>
                      <wp:docPr id="1058" name="Straight Arrow Connector 1058"/>
                      <wp:cNvGraphicFramePr/>
                      <a:graphic xmlns:a="http://schemas.openxmlformats.org/drawingml/2006/main">
                        <a:graphicData uri="http://schemas.microsoft.com/office/word/2010/wordprocessingShape">
                          <wps:wsp>
                            <wps:cNvCnPr/>
                            <wps:spPr>
                              <a:xfrm>
                                <a:off x="0" y="0"/>
                                <a:ext cx="10033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23F7D699" id="Straight Arrow Connector 1058" o:spid="_x0000_s1026" type="#_x0000_t32" style="position:absolute;margin-left:-47.4pt;margin-top:8.55pt;width:79pt;height:0;z-index:251885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95808" behindDoc="0" locked="0" layoutInCell="1" allowOverlap="1" wp14:anchorId="7B7FDA89" wp14:editId="72EFB912">
                      <wp:simplePos x="0" y="0"/>
                      <wp:positionH relativeFrom="column">
                        <wp:posOffset>1359919</wp:posOffset>
                      </wp:positionH>
                      <wp:positionV relativeFrom="paragraph">
                        <wp:posOffset>163912</wp:posOffset>
                      </wp:positionV>
                      <wp:extent cx="331268" cy="0"/>
                      <wp:effectExtent l="0" t="76200" r="12065" b="95250"/>
                      <wp:wrapNone/>
                      <wp:docPr id="1070" name="Straight Arrow Connector 1070"/>
                      <wp:cNvGraphicFramePr/>
                      <a:graphic xmlns:a="http://schemas.openxmlformats.org/drawingml/2006/main">
                        <a:graphicData uri="http://schemas.microsoft.com/office/word/2010/wordprocessingShape">
                          <wps:wsp>
                            <wps:cNvCnPr/>
                            <wps:spPr>
                              <a:xfrm>
                                <a:off x="0" y="0"/>
                                <a:ext cx="33126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8C30C44" id="Straight Arrow Connector 1070" o:spid="_x0000_s1026" type="#_x0000_t32" style="position:absolute;margin-left:107.1pt;margin-top:12.9pt;width:26.1pt;height:0;z-index:251895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Patient datastore</w:t>
            </w:r>
          </w:p>
          <w:p w:rsidR="00BF3F39" w:rsidRPr="00A56A88" w:rsidRDefault="00BF3F39" w:rsidP="00253E06">
            <w:pPr>
              <w:spacing w:after="200" w:line="276" w:lineRule="auto"/>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92736" behindDoc="0" locked="0" layoutInCell="1" allowOverlap="1" wp14:anchorId="719BD8C1" wp14:editId="02D74FA4">
                      <wp:simplePos x="0" y="0"/>
                      <wp:positionH relativeFrom="column">
                        <wp:posOffset>372110</wp:posOffset>
                      </wp:positionH>
                      <wp:positionV relativeFrom="paragraph">
                        <wp:posOffset>245745</wp:posOffset>
                      </wp:positionV>
                      <wp:extent cx="958850" cy="454660"/>
                      <wp:effectExtent l="0" t="0" r="0" b="2540"/>
                      <wp:wrapNone/>
                      <wp:docPr id="1065" name="Rectangle: Rounded Corners 10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03CF16" id="Rectangle: Rounded Corners 1065" o:spid="_x0000_s1026" style="position:absolute;margin-left:29.3pt;margin-top:19.35pt;width:75.5pt;height:35.8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" filled="f" strokecolor="windowText">
                      <v:path arrowok="t"/>
                    </v:roundrect>
                  </w:pict>
                </mc:Fallback>
              </mc:AlternateConten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6592" behindDoc="0" locked="0" layoutInCell="1" allowOverlap="1" wp14:anchorId="1916ECDF" wp14:editId="1F89D386">
                      <wp:simplePos x="0" y="0"/>
                      <wp:positionH relativeFrom="column">
                        <wp:posOffset>-608330</wp:posOffset>
                      </wp:positionH>
                      <wp:positionV relativeFrom="paragraph">
                        <wp:posOffset>151765</wp:posOffset>
                      </wp:positionV>
                      <wp:extent cx="979805" cy="0"/>
                      <wp:effectExtent l="0" t="76200" r="10795" b="95250"/>
                      <wp:wrapNone/>
                      <wp:docPr id="1059" name="Straight Arrow Connector 1059"/>
                      <wp:cNvGraphicFramePr/>
                      <a:graphic xmlns:a="http://schemas.openxmlformats.org/drawingml/2006/main">
                        <a:graphicData uri="http://schemas.microsoft.com/office/word/2010/wordprocessingShape">
                          <wps:wsp>
                            <wps:cNvCnPr/>
                            <wps:spPr>
                              <a:xfrm>
                                <a:off x="0" y="0"/>
                                <a:ext cx="97980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16F5A355" id="Straight Arrow Connector 1059" o:spid="_x0000_s1026" type="#_x0000_t32" style="position:absolute;margin-left:-47.9pt;margin-top:11.95pt;width:77.15pt;height:0;z-index:251886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" strokecolor="windowText" strokeweight=".5pt">
                      <v:stroke endarrow="block" joinstyle="miter"/>
                    </v:shape>
                  </w:pict>
                </mc:Fallback>
              </mc:AlternateContent>
            </w:r>
            <w:r w:rsidRPr="00A56A88">
              <w:rPr>
                <w:rFonts w:eastAsiaTheme="minorHAnsi"/>
                <w:sz w:val="18"/>
                <w:szCs w:val="22"/>
                <w:lang w:val="fil-PH"/>
              </w:rPr>
              <w:t xml:space="preserve">              Inventory datastore</w:t>
            </w:r>
          </w:p>
          <w:p w:rsidR="00BF3F39" w:rsidRPr="00A56A88" w:rsidRDefault="00BF3F39" w:rsidP="00253E06">
            <w:pPr>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0928" behindDoc="0" locked="0" layoutInCell="1" allowOverlap="1" wp14:anchorId="0584821E" wp14:editId="4780627C">
                      <wp:simplePos x="0" y="0"/>
                      <wp:positionH relativeFrom="column">
                        <wp:posOffset>1989975</wp:posOffset>
                      </wp:positionH>
                      <wp:positionV relativeFrom="paragraph">
                        <wp:posOffset>23882</wp:posOffset>
                      </wp:positionV>
                      <wp:extent cx="0" cy="1134093"/>
                      <wp:effectExtent l="0" t="0" r="38100" b="28575"/>
                      <wp:wrapNone/>
                      <wp:docPr id="1076" name="Straight Connector 1076"/>
                      <wp:cNvGraphicFramePr/>
                      <a:graphic xmlns:a="http://schemas.openxmlformats.org/drawingml/2006/main">
                        <a:graphicData uri="http://schemas.microsoft.com/office/word/2010/wordprocessingShape">
                          <wps:wsp>
                            <wps:cNvCnPr/>
                            <wps:spPr>
                              <a:xfrm>
                                <a:off x="0" y="0"/>
                                <a:ext cx="0" cy="1134093"/>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40DDE25" id="Straight Connector 1076" o:spid="_x0000_s1026" style="position:absolute;z-index:251900928;visibility:visible;mso-wrap-style:square;mso-wrap-distance-left:9pt;mso-wrap-distance-top:0;mso-wrap-distance-right:9pt;mso-wrap-distance-bottom:0;mso-position-horizontal:absolute;mso-position-horizontal-relative:text;mso-position-vertical:absolute;mso-position-vertical-relative:text" from="156.7pt,1.9pt" to="156.7pt,9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" strokecolor="windowText" strokeweight=".5pt">
                      <v:stroke joinstyle="miter"/>
                    </v:line>
                  </w:pict>
                </mc:Fallback>
              </mc:AlternateContent>
            </w:r>
            <w:r w:rsidRPr="00A56A88">
              <w:rPr>
                <w:rFonts w:eastAsiaTheme="minorHAnsi"/>
                <w:noProof/>
                <w:sz w:val="18"/>
                <w:szCs w:val="22"/>
              </w:rPr>
              <mc:AlternateContent>
                <mc:Choice Requires="wps">
                  <w:drawing>
                    <wp:anchor distT="0" distB="0" distL="114300" distR="114300" simplePos="0" relativeHeight="251899904" behindDoc="0" locked="0" layoutInCell="1" allowOverlap="1" wp14:anchorId="234F019F" wp14:editId="28FDEAAF">
                      <wp:simplePos x="0" y="0"/>
                      <wp:positionH relativeFrom="column">
                        <wp:posOffset>1812166</wp:posOffset>
                      </wp:positionH>
                      <wp:positionV relativeFrom="paragraph">
                        <wp:posOffset>23883</wp:posOffset>
                      </wp:positionV>
                      <wp:extent cx="178138" cy="0"/>
                      <wp:effectExtent l="0" t="0" r="0" b="0"/>
                      <wp:wrapNone/>
                      <wp:docPr id="1075" name="Straight Connector 1075"/>
                      <wp:cNvGraphicFramePr/>
                      <a:graphic xmlns:a="http://schemas.openxmlformats.org/drawingml/2006/main">
                        <a:graphicData uri="http://schemas.microsoft.com/office/word/2010/wordprocessingShape">
                          <wps:wsp>
                            <wps:cNvCnPr/>
                            <wps:spPr>
                              <a:xfrm>
                                <a:off x="0" y="0"/>
                                <a:ext cx="17813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8AB0C81" id="Straight Connector 1075" o:spid="_x0000_s1026" style="position:absolute;z-index:251899904;visibility:visible;mso-wrap-style:square;mso-wrap-distance-left:9pt;mso-wrap-distance-top:0;mso-wrap-distance-right:9pt;mso-wrap-distance-bottom:0;mso-position-horizontal:absolute;mso-position-horizontal-relative:text;mso-position-vertical:absolute;mso-position-vertical-relative:text" from="142.7pt,1.9pt" to="156.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" strokecolor="windowText" strokeweight=".5pt">
                      <v:stroke joinstyle="miter"/>
                    </v:line>
                  </w:pict>
                </mc:Fallback>
              </mc:AlternateContent>
            </w:r>
            <w:r w:rsidRPr="00A56A88">
              <w:rPr>
                <w:rFonts w:eastAsiaTheme="minorHAnsi"/>
                <w:noProof/>
                <w:sz w:val="18"/>
                <w:szCs w:val="22"/>
              </w:rPr>
              <mc:AlternateContent>
                <mc:Choice Requires="wps">
                  <w:drawing>
                    <wp:anchor distT="0" distB="0" distL="114300" distR="114300" simplePos="0" relativeHeight="251896832" behindDoc="0" locked="0" layoutInCell="1" allowOverlap="1" wp14:anchorId="3020FEB6" wp14:editId="7CD85C5D">
                      <wp:simplePos x="0" y="0"/>
                      <wp:positionH relativeFrom="column">
                        <wp:posOffset>1332758</wp:posOffset>
                      </wp:positionH>
                      <wp:positionV relativeFrom="paragraph">
                        <wp:posOffset>23941</wp:posOffset>
                      </wp:positionV>
                      <wp:extent cx="358429" cy="0"/>
                      <wp:effectExtent l="0" t="76200" r="22860" b="95250"/>
                      <wp:wrapNone/>
                      <wp:docPr id="1071" name="Straight Arrow Connector 1071"/>
                      <wp:cNvGraphicFramePr/>
                      <a:graphic xmlns:a="http://schemas.openxmlformats.org/drawingml/2006/main">
                        <a:graphicData uri="http://schemas.microsoft.com/office/word/2010/wordprocessingShape">
                          <wps:wsp>
                            <wps:cNvCnPr/>
                            <wps:spPr>
                              <a:xfrm>
                                <a:off x="0" y="0"/>
                                <a:ext cx="35842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5032B2" id="Straight Arrow Connector 1071" o:spid="_x0000_s1026" type="#_x0000_t32" style="position:absolute;margin-left:104.95pt;margin-top:1.9pt;width:28.2pt;height:0;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" strokecolor="windowText" strokeweight=".5pt">
                      <v:stroke endarrow="block" joinstyle="miter"/>
                    </v:shape>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7616" behindDoc="0" locked="0" layoutInCell="1" allowOverlap="1" wp14:anchorId="135C4A3C" wp14:editId="56988962">
                      <wp:simplePos x="0" y="0"/>
                      <wp:positionH relativeFrom="column">
                        <wp:posOffset>-609567</wp:posOffset>
                      </wp:positionH>
                      <wp:positionV relativeFrom="paragraph">
                        <wp:posOffset>292430</wp:posOffset>
                      </wp:positionV>
                      <wp:extent cx="1055836" cy="0"/>
                      <wp:effectExtent l="0" t="76200" r="11430" b="95250"/>
                      <wp:wrapNone/>
                      <wp:docPr id="1060" name="Straight Arrow Connector 1060"/>
                      <wp:cNvGraphicFramePr/>
                      <a:graphic xmlns:a="http://schemas.openxmlformats.org/drawingml/2006/main">
                        <a:graphicData uri="http://schemas.microsoft.com/office/word/2010/wordprocessingShape">
                          <wps:wsp>
                            <wps:cNvCnPr/>
                            <wps:spPr>
                              <a:xfrm>
                                <a:off x="0" y="0"/>
                                <a:ext cx="105583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C15C1D6" id="Straight Arrow Connector 1060" o:spid="_x0000_s1026" type="#_x0000_t32" style="position:absolute;margin-left:-48pt;margin-top:23.05pt;width:83.15pt;height:0;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" strokecolor="windowText" strokeweight=".5pt">
                      <v:stroke endarrow="block" joinstyle="miter"/>
                    </v:shape>
                  </w:pict>
                </mc:Fallback>
              </mc:AlternateContent>
            </w:r>
            <w:r w:rsidRPr="00A56A88">
              <w:rPr>
                <w:rFonts w:eastAsiaTheme="minorHAnsi" w:cstheme="minorBidi"/>
                <w:noProof/>
                <w:sz w:val="18"/>
                <w:szCs w:val="22"/>
              </w:rPr>
              <mc:AlternateContent>
                <mc:Choice Requires="wps">
                  <w:drawing>
                    <wp:anchor distT="0" distB="0" distL="114300" distR="114300" simplePos="0" relativeHeight="251893760" behindDoc="0" locked="0" layoutInCell="1" allowOverlap="1" wp14:anchorId="34DB472C" wp14:editId="5B464344">
                      <wp:simplePos x="0" y="0"/>
                      <wp:positionH relativeFrom="column">
                        <wp:posOffset>444500</wp:posOffset>
                      </wp:positionH>
                      <wp:positionV relativeFrom="paragraph">
                        <wp:posOffset>175260</wp:posOffset>
                      </wp:positionV>
                      <wp:extent cx="958850" cy="454660"/>
                      <wp:effectExtent l="0" t="0" r="12700" b="21590"/>
                      <wp:wrapNone/>
                      <wp:docPr id="1066" name="Rectangle: Rounded Corners 10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txbx>
                              <w:txbxContent>
                                <w:p w:rsidR="002B38C3" w:rsidRDefault="002B38C3" w:rsidP="00BF3F39">
                                  <w:pPr>
                                    <w:jc w:val="center"/>
                                  </w:pPr>
                                </w:p>
                                <w:p w:rsidR="002B38C3" w:rsidRDefault="002B38C3" w:rsidP="00BF3F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DB472C" id="Rectangle: Rounded Corners 1066" o:spid="_x0000_s1027" style="position:absolute;left:0;text-align:left;margin-left:35pt;margin-top:13.8pt;width:75.5pt;height:35.8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" filled="f" strokecolor="windowText">
                      <v:path arrowok="t"/>
                      <v:textbox>
                        <w:txbxContent>
                          <w:p w:rsidR="002B38C3" w:rsidRDefault="002B38C3" w:rsidP="00BF3F39">
                            <w:pPr>
                              <w:jc w:val="center"/>
                            </w:pPr>
                          </w:p>
                          <w:p w:rsidR="002B38C3" w:rsidRDefault="002B38C3" w:rsidP="00BF3F39">
                            <w:pPr>
                              <w:jc w:val="center"/>
                            </w:pPr>
                          </w:p>
                        </w:txbxContent>
                      </v:textbox>
                    </v:roundrect>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1952" behindDoc="0" locked="0" layoutInCell="1" allowOverlap="1" wp14:anchorId="318F7134" wp14:editId="66F6A823">
                      <wp:simplePos x="0" y="0"/>
                      <wp:positionH relativeFrom="column">
                        <wp:posOffset>-105963</wp:posOffset>
                      </wp:positionH>
                      <wp:positionV relativeFrom="paragraph">
                        <wp:posOffset>601848</wp:posOffset>
                      </wp:positionV>
                      <wp:extent cx="2099046" cy="0"/>
                      <wp:effectExtent l="38100" t="76200" r="0" b="95250"/>
                      <wp:wrapNone/>
                      <wp:docPr id="1077" name="Straight Arrow Connector 1077"/>
                      <wp:cNvGraphicFramePr/>
                      <a:graphic xmlns:a="http://schemas.openxmlformats.org/drawingml/2006/main">
                        <a:graphicData uri="http://schemas.microsoft.com/office/word/2010/wordprocessingShape">
                          <wps:wsp>
                            <wps:cNvCnPr/>
                            <wps:spPr>
                              <a:xfrm flipH="1">
                                <a:off x="0" y="0"/>
                                <a:ext cx="209904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D41BCD1" id="Straight Arrow Connector 1077" o:spid="_x0000_s1026" type="#_x0000_t32" style="position:absolute;margin-left:-8.35pt;margin-top:47.4pt;width:165.3pt;height:0;flip:x;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97856" behindDoc="0" locked="0" layoutInCell="1" allowOverlap="1" wp14:anchorId="1F9D3529" wp14:editId="6D0D35B1">
                      <wp:simplePos x="0" y="0"/>
                      <wp:positionH relativeFrom="column">
                        <wp:posOffset>1405186</wp:posOffset>
                      </wp:positionH>
                      <wp:positionV relativeFrom="paragraph">
                        <wp:posOffset>65210</wp:posOffset>
                      </wp:positionV>
                      <wp:extent cx="286001" cy="0"/>
                      <wp:effectExtent l="0" t="76200" r="19050" b="95250"/>
                      <wp:wrapNone/>
                      <wp:docPr id="1072" name="Straight Arrow Connector 1072"/>
                      <wp:cNvGraphicFramePr/>
                      <a:graphic xmlns:a="http://schemas.openxmlformats.org/drawingml/2006/main">
                        <a:graphicData uri="http://schemas.microsoft.com/office/word/2010/wordprocessingShape">
                          <wps:wsp>
                            <wps:cNvCnPr/>
                            <wps:spPr>
                              <a:xfrm>
                                <a:off x="0" y="0"/>
                                <a:ext cx="28600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07D2FF0" id="Straight Arrow Connector 1072" o:spid="_x0000_s1026" type="#_x0000_t32" style="position:absolute;margin-left:110.65pt;margin-top:5.15pt;width:22.5pt;height:0;z-index:251897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" strokecolor="windowText" strokeweight=".5pt">
                      <v:stroke endarrow="block" joinstyle="miter"/>
                    </v:shape>
                  </w:pict>
                </mc:Fallback>
              </mc:AlternateContent>
            </w:r>
            <w:r w:rsidRPr="00A56A88">
              <w:rPr>
                <w:rFonts w:eastAsiaTheme="minorHAnsi"/>
                <w:sz w:val="18"/>
                <w:szCs w:val="22"/>
                <w:lang w:val="fil-PH"/>
              </w:rPr>
              <w:t>Lab results datastore</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Alternate Flow</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User updates or deletes the schedule</w:t>
            </w:r>
          </w:p>
        </w:tc>
      </w:tr>
      <w:tr w:rsidR="00BF3F39" w:rsidRPr="00A56A88" w:rsidTr="00253E06">
        <w:trPr>
          <w:trHeight w:val="107"/>
        </w:trPr>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Exception Flow</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Power interruption, server or network is down</w:t>
            </w:r>
          </w:p>
        </w:tc>
      </w:tr>
    </w:tbl>
    <w:p w:rsidR="00BF3F39" w:rsidRPr="00A56A88" w:rsidRDefault="00BF3F39" w:rsidP="00BF3F39">
      <w:pPr>
        <w:rPr>
          <w:rFonts w:eastAsiaTheme="minorHAnsi"/>
        </w:rPr>
      </w:pPr>
      <w:r>
        <w:rPr>
          <w:rFonts w:eastAsiaTheme="minorHAnsi"/>
        </w:rPr>
        <w:t>Table 25</w:t>
      </w:r>
      <w:r w:rsidRPr="00A56A88">
        <w:rPr>
          <w:rFonts w:eastAsiaTheme="minorHAnsi"/>
        </w:rPr>
        <w:t>.  Generate Reports.</w:t>
      </w:r>
    </w:p>
    <w:p w:rsidR="00BF3F39" w:rsidRDefault="00BF3F39" w:rsidP="00BF3F39">
      <w:pPr>
        <w:pStyle w:val="NoSpacing"/>
        <w:spacing w:line="480" w:lineRule="auto"/>
        <w:rPr>
          <w:rFonts w:ascii="Times New Roman" w:hAnsi="Times New Roman" w:cs="Times New Roman"/>
          <w:sz w:val="24"/>
          <w:szCs w:val="24"/>
        </w:rPr>
      </w:pPr>
    </w:p>
    <w:p w:rsidR="00BF3F39" w:rsidRPr="001970E9" w:rsidRDefault="00BF3F39" w:rsidP="00BF3F39">
      <w:pPr>
        <w:pStyle w:val="NoSpacing"/>
        <w:spacing w:line="480" w:lineRule="auto"/>
        <w:rPr>
          <w:rFonts w:ascii="Times New Roman" w:hAnsi="Times New Roman" w:cs="Times New Roman"/>
          <w:sz w:val="24"/>
          <w:szCs w:val="24"/>
        </w:rPr>
      </w:pPr>
    </w:p>
    <w:p w:rsidR="00BF3F39" w:rsidRPr="001970E9" w:rsidRDefault="00BF3F39" w:rsidP="00BF3F39">
      <w:pPr>
        <w:spacing w:line="480" w:lineRule="auto"/>
        <w:jc w:val="both"/>
      </w:pPr>
      <w:r w:rsidRPr="001970E9">
        <w:lastRenderedPageBreak/>
        <w:t>4.3      Major Software Functions</w:t>
      </w:r>
    </w:p>
    <w:p w:rsidR="00BF3F39" w:rsidRDefault="003B6A0A" w:rsidP="00BF3F39">
      <w:pPr>
        <w:spacing w:line="480" w:lineRule="auto"/>
        <w:ind w:firstLine="720"/>
        <w:jc w:val="both"/>
      </w:pPr>
      <w:r>
        <w:t>This section shows</w:t>
      </w:r>
      <w:r w:rsidR="00BF3F39" w:rsidRPr="001970E9">
        <w:t xml:space="preserve"> the structure of the </w:t>
      </w:r>
      <w:r w:rsidR="00F800C4">
        <w:t>automated</w:t>
      </w:r>
      <w:r w:rsidR="00BF3F39" w:rsidRPr="001970E9">
        <w:t xml:space="preserve"> system. The figure below </w:t>
      </w:r>
      <w:r>
        <w:t>illustrat</w:t>
      </w:r>
      <w:r w:rsidR="002B38C3">
        <w:t>e</w:t>
      </w:r>
      <w:r>
        <w:t>s</w:t>
      </w:r>
      <w:r w:rsidR="00BF3F39" w:rsidRPr="001970E9">
        <w:t xml:space="preserve"> how the operation of SEMH</w:t>
      </w:r>
      <w:r w:rsidR="00441FAF">
        <w:t>C</w:t>
      </w:r>
      <w:r w:rsidR="00BF3F39" w:rsidRPr="001970E9">
        <w:t>MS is organized in each module.  Each component of the diagram is decomposed into lower level</w:t>
      </w:r>
      <w:r w:rsidR="002B38C3">
        <w:t>s</w:t>
      </w:r>
      <w:r w:rsidR="00BF3F39" w:rsidRPr="001970E9">
        <w:t xml:space="preserve"> or in a more detailed structure based on the activities of the organization. The following primary software functions for SEMH</w:t>
      </w:r>
      <w:r w:rsidR="005338F1">
        <w:t>CMS is shown below in Figure 18</w:t>
      </w:r>
      <w:r w:rsidR="00BF3F39" w:rsidRPr="001970E9">
        <w:t>.</w:t>
      </w:r>
    </w:p>
    <w:p w:rsidR="00BF3F39" w:rsidRPr="00520A67" w:rsidRDefault="00BF3F39" w:rsidP="00BF3F39">
      <w:pPr>
        <w:spacing w:after="200" w:line="276" w:lineRule="auto"/>
        <w:ind w:firstLine="720"/>
        <w:rPr>
          <w:rFonts w:asciiTheme="minorHAnsi" w:eastAsiaTheme="minorHAnsi" w:hAnsiTheme="minorHAnsi" w:cstheme="minorBidi"/>
          <w:sz w:val="22"/>
          <w:szCs w:val="22"/>
        </w:rPr>
      </w:pPr>
    </w:p>
    <w:p w:rsidR="00BF3F39" w:rsidRPr="00A56A88" w:rsidRDefault="00BF3F39" w:rsidP="00BF3F39">
      <w:pPr>
        <w:spacing w:after="200" w:line="276" w:lineRule="auto"/>
        <w:ind w:firstLine="720"/>
        <w:rPr>
          <w:rFonts w:asciiTheme="minorHAnsi" w:eastAsiaTheme="minorHAnsi" w:hAnsiTheme="minorHAnsi" w:cstheme="minorBidi"/>
          <w:sz w:val="22"/>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910144" behindDoc="0" locked="0" layoutInCell="1" allowOverlap="1" wp14:anchorId="2ED1B24D" wp14:editId="3DB1F623">
                <wp:simplePos x="0" y="0"/>
                <wp:positionH relativeFrom="margin">
                  <wp:posOffset>19050</wp:posOffset>
                </wp:positionH>
                <wp:positionV relativeFrom="paragraph">
                  <wp:posOffset>234315</wp:posOffset>
                </wp:positionV>
                <wp:extent cx="5304886" cy="3100070"/>
                <wp:effectExtent l="0" t="0" r="10160" b="24130"/>
                <wp:wrapNone/>
                <wp:docPr id="17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4886" cy="3100070"/>
                        </a:xfrm>
                        <a:prstGeom prst="rect">
                          <a:avLst/>
                        </a:prstGeom>
                        <a:solidFill>
                          <a:sysClr val="window" lastClr="FFFFFF"/>
                        </a:solidFill>
                        <a:ln w="6350">
                          <a:solidFill>
                            <a:prstClr val="black"/>
                          </a:solidFill>
                        </a:ln>
                        <a:effectLst/>
                      </wps:spPr>
                      <wps:txbx>
                        <w:txbxContent>
                          <w:p w:rsidR="002B38C3" w:rsidRDefault="002B38C3" w:rsidP="00BF3F39">
                            <w:r>
                              <w:rPr>
                                <w:noProof/>
                              </w:rPr>
                              <w:drawing>
                                <wp:inline distT="0" distB="0" distL="0" distR="0" wp14:anchorId="330CAA7F" wp14:editId="07F5A0E9">
                                  <wp:extent cx="5209540" cy="3009900"/>
                                  <wp:effectExtent l="0" t="0" r="0" b="19050"/>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1B24D" id="_x0000_t202" coordsize="21600,21600" o:spt="202" path="m,l,21600r21600,l21600,xe">
                <v:stroke joinstyle="miter"/>
                <v:path gradientshapeok="t" o:connecttype="rect"/>
              </v:shapetype>
              <v:shape id="Text Box 179" o:spid="_x0000_s1028" type="#_x0000_t202" style="position:absolute;left:0;text-align:left;margin-left:1.5pt;margin-top:18.45pt;width:417.7pt;height:244.1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" fillcolor="window" strokeweight=".5pt">
                <v:path arrowok="t"/>
                <v:textbox>
                  <w:txbxContent>
                    <w:p w:rsidR="002B38C3" w:rsidRDefault="002B38C3" w:rsidP="00BF3F39">
                      <w:r>
                        <w:rPr>
                          <w:noProof/>
                        </w:rPr>
                        <w:drawing>
                          <wp:inline distT="0" distB="0" distL="0" distR="0" wp14:anchorId="330CAA7F" wp14:editId="07F5A0E9">
                            <wp:extent cx="5209540" cy="3009900"/>
                            <wp:effectExtent l="0" t="0" r="0" b="19050"/>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8" r:qs="rId9" r:cs="rId10"/>
                              </a:graphicData>
                            </a:graphic>
                          </wp:inline>
                        </w:drawing>
                      </w:r>
                      <w:r>
                        <w:t xml:space="preserve">    </w:t>
                      </w:r>
                    </w:p>
                  </w:txbxContent>
                </v:textbox>
                <w10:wrap anchorx="margin"/>
              </v:shape>
            </w:pict>
          </mc:Fallback>
        </mc:AlternateContent>
      </w: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Default="00BF3F39" w:rsidP="00BF3F39">
      <w:pPr>
        <w:spacing w:line="480" w:lineRule="auto"/>
        <w:jc w:val="both"/>
        <w:rPr>
          <w:rFonts w:asciiTheme="minorHAnsi" w:eastAsiaTheme="minorHAnsi" w:hAnsiTheme="minorHAnsi" w:cstheme="minorBidi"/>
          <w:sz w:val="22"/>
          <w:szCs w:val="22"/>
          <w:lang w:val="fil-PH"/>
        </w:rPr>
      </w:pPr>
    </w:p>
    <w:p w:rsidR="00BF3F39" w:rsidRDefault="00297284" w:rsidP="00BF3F39">
      <w:pPr>
        <w:spacing w:line="480" w:lineRule="auto"/>
        <w:jc w:val="both"/>
        <w:rPr>
          <w:rFonts w:asciiTheme="minorHAnsi" w:eastAsiaTheme="minorHAnsi" w:hAnsiTheme="minorHAnsi" w:cstheme="minorBidi"/>
          <w:sz w:val="22"/>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911168" behindDoc="0" locked="0" layoutInCell="1" allowOverlap="1" wp14:anchorId="6F3C5F19" wp14:editId="7A193FBC">
                <wp:simplePos x="0" y="0"/>
                <wp:positionH relativeFrom="margin">
                  <wp:posOffset>-63500</wp:posOffset>
                </wp:positionH>
                <wp:positionV relativeFrom="paragraph">
                  <wp:posOffset>40640</wp:posOffset>
                </wp:positionV>
                <wp:extent cx="4691009" cy="353060"/>
                <wp:effectExtent l="0" t="0" r="0" b="0"/>
                <wp:wrapNone/>
                <wp:docPr id="18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91009" cy="353060"/>
                        </a:xfrm>
                        <a:prstGeom prst="rect">
                          <a:avLst/>
                        </a:prstGeom>
                        <a:noFill/>
                        <a:ln w="6350">
                          <a:noFill/>
                        </a:ln>
                        <a:effectLst/>
                      </wps:spPr>
                      <wps:txbx>
                        <w:txbxContent>
                          <w:p w:rsidR="002B38C3" w:rsidRPr="001A7879" w:rsidRDefault="002B38C3" w:rsidP="00BF3F39">
                            <w:bookmarkStart w:id="8" w:name="_GoBack"/>
                            <w:r>
                              <w:t>Figure 18</w:t>
                            </w:r>
                            <w:r w:rsidRPr="001A7879">
                              <w:t>. Decomposition Chart of SEMH</w:t>
                            </w:r>
                            <w:r>
                              <w:t>C</w:t>
                            </w:r>
                            <w:r w:rsidRPr="001A7879">
                              <w:t>MS.</w:t>
                            </w:r>
                            <w:bookmarkEnd w:id="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F3C5F19" id="Text Box 180" o:spid="_x0000_s1029" type="#_x0000_t202" style="position:absolute;left:0;text-align:left;margin-left:-5pt;margin-top:3.2pt;width:369.35pt;height:27.8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" filled="f" stroked="f" strokeweight=".5pt">
                <v:textbox>
                  <w:txbxContent>
                    <w:p w:rsidR="002B38C3" w:rsidRPr="001A7879" w:rsidRDefault="002B38C3" w:rsidP="00BF3F39">
                      <w:bookmarkStart w:id="9" w:name="_GoBack"/>
                      <w:r>
                        <w:t>Figure 18</w:t>
                      </w:r>
                      <w:r w:rsidRPr="001A7879">
                        <w:t>. Decomposition Chart of SEMH</w:t>
                      </w:r>
                      <w:r>
                        <w:t>C</w:t>
                      </w:r>
                      <w:r w:rsidRPr="001A7879">
                        <w:t>MS.</w:t>
                      </w:r>
                      <w:bookmarkEnd w:id="9"/>
                    </w:p>
                  </w:txbxContent>
                </v:textbox>
                <w10:wrap anchorx="margin"/>
              </v:shape>
            </w:pict>
          </mc:Fallback>
        </mc:AlternateContent>
      </w:r>
    </w:p>
    <w:p w:rsidR="00BF3F39" w:rsidRDefault="00BF3F39" w:rsidP="00520A67">
      <w:pPr>
        <w:jc w:val="both"/>
      </w:pPr>
    </w:p>
    <w:p w:rsidR="00760FE8" w:rsidRDefault="00760FE8" w:rsidP="00520A67">
      <w:pPr>
        <w:jc w:val="both"/>
      </w:pPr>
    </w:p>
    <w:p w:rsidR="00760FE8" w:rsidRPr="001970E9" w:rsidRDefault="00760FE8" w:rsidP="00520A67">
      <w:pPr>
        <w:jc w:val="both"/>
      </w:pPr>
    </w:p>
    <w:p w:rsidR="00BF3F39" w:rsidRPr="001970E9" w:rsidRDefault="00BF3F39" w:rsidP="00BF3F39">
      <w:pPr>
        <w:spacing w:line="480" w:lineRule="auto"/>
        <w:jc w:val="both"/>
      </w:pPr>
      <w:r w:rsidRPr="001970E9">
        <w:t>4.4</w:t>
      </w:r>
      <w:r w:rsidRPr="001970E9">
        <w:tab/>
        <w:t>Performance Issue and Management of Technical Constraints</w:t>
      </w:r>
    </w:p>
    <w:p w:rsidR="00D54583" w:rsidRPr="001970E9" w:rsidRDefault="00BF3F39" w:rsidP="00760FE8">
      <w:pPr>
        <w:spacing w:line="480" w:lineRule="auto"/>
        <w:ind w:firstLine="720"/>
        <w:jc w:val="both"/>
      </w:pPr>
      <w:r w:rsidRPr="001970E9">
        <w:t xml:space="preserve">In this section, the project team discusses the expected issue upon the implementation of the </w:t>
      </w:r>
      <w:r w:rsidR="00F800C4">
        <w:t>automated</w:t>
      </w:r>
      <w:r w:rsidRPr="001970E9">
        <w:t xml:space="preserve"> system. In line with the system concern, the team identifies the performance issue. The goal of the project is to provide solutions to the following problem mentioned below.</w:t>
      </w:r>
    </w:p>
    <w:bookmarkEnd w:id="3"/>
    <w:bookmarkEnd w:id="5"/>
    <w:p w:rsidR="00BF3F39" w:rsidRPr="001970E9" w:rsidRDefault="00BF3F39" w:rsidP="00BF3F39">
      <w:pPr>
        <w:spacing w:line="480" w:lineRule="auto"/>
        <w:ind w:firstLine="720"/>
        <w:jc w:val="both"/>
      </w:pPr>
      <w:r w:rsidRPr="001970E9">
        <w:lastRenderedPageBreak/>
        <w:t>4.4.1    Slow Data Loading</w:t>
      </w:r>
    </w:p>
    <w:p w:rsidR="00BF3F39" w:rsidRPr="001970E9" w:rsidRDefault="00BF3F39" w:rsidP="00BF3F39">
      <w:pPr>
        <w:spacing w:line="480" w:lineRule="auto"/>
        <w:ind w:left="720" w:firstLine="720"/>
        <w:jc w:val="both"/>
      </w:pPr>
      <w:r w:rsidRPr="001970E9">
        <w:t>Since a considerable amount of information is expected to be stored, there is a possibility that the loading speed would be slow. The solution for this issue is to have the organization acquire a high-specification computer, especially with the processor.</w:t>
      </w:r>
    </w:p>
    <w:p w:rsidR="00BF3F39" w:rsidRPr="001970E9" w:rsidRDefault="00BF3F39" w:rsidP="00BF3F39">
      <w:pPr>
        <w:spacing w:line="480" w:lineRule="auto"/>
        <w:jc w:val="both"/>
      </w:pPr>
      <w:r w:rsidRPr="001970E9">
        <w:t xml:space="preserve">  </w:t>
      </w:r>
      <w:r w:rsidRPr="001970E9">
        <w:tab/>
        <w:t xml:space="preserve">  4.4.2    Data Storage</w:t>
      </w:r>
    </w:p>
    <w:p w:rsidR="00BF3F39" w:rsidRPr="001970E9" w:rsidRDefault="00BF3F39" w:rsidP="00BF3F39">
      <w:pPr>
        <w:spacing w:line="480" w:lineRule="auto"/>
        <w:ind w:left="720" w:firstLine="720"/>
        <w:jc w:val="both"/>
      </w:pPr>
      <w:r>
        <w:t xml:space="preserve">  </w:t>
      </w:r>
      <w:r w:rsidRPr="001970E9">
        <w:t>Since the organization has many patients every day, there is a possibility that the storage would become full. The solution for the organization is to have a high-capacity storage device as well as backup storage devices in case the hard disk drive would fail.</w:t>
      </w:r>
    </w:p>
    <w:p w:rsidR="00BF3F39" w:rsidRPr="001970E9" w:rsidRDefault="00BF3F39" w:rsidP="00BF3F39">
      <w:pPr>
        <w:spacing w:line="480" w:lineRule="auto"/>
        <w:jc w:val="both"/>
      </w:pPr>
      <w:r w:rsidRPr="001970E9">
        <w:t xml:space="preserve">    </w:t>
      </w:r>
      <w:r w:rsidRPr="001970E9">
        <w:tab/>
        <w:t>4.4.3    Generating of accurate reports</w:t>
      </w:r>
    </w:p>
    <w:p w:rsidR="00BF3F39" w:rsidRDefault="00BF3F39" w:rsidP="00BF3F39">
      <w:pPr>
        <w:spacing w:line="480" w:lineRule="auto"/>
        <w:ind w:left="720" w:firstLine="720"/>
        <w:jc w:val="both"/>
      </w:pPr>
      <w:r>
        <w:t xml:space="preserve"> </w:t>
      </w:r>
      <w:r w:rsidRPr="001970E9">
        <w:t>Since there, are many data stored in the system, the possibility of bugs existing in the system can cause inaccuracy when it comes to the generation of reports. The solution is to have the implemented s</w:t>
      </w:r>
      <w:r>
        <w:t xml:space="preserve">ystem maintained for a period. </w:t>
      </w:r>
    </w:p>
    <w:p w:rsidR="00BF3F39" w:rsidRDefault="00BF3F39" w:rsidP="00544317">
      <w:pPr>
        <w:ind w:left="720" w:firstLine="720"/>
        <w:jc w:val="both"/>
      </w:pPr>
    </w:p>
    <w:p w:rsidR="00544317" w:rsidRPr="001970E9" w:rsidRDefault="00544317" w:rsidP="00BF3F39">
      <w:pPr>
        <w:spacing w:line="480" w:lineRule="auto"/>
        <w:ind w:left="720" w:firstLine="720"/>
        <w:jc w:val="both"/>
      </w:pPr>
    </w:p>
    <w:p w:rsidR="00BF3F39" w:rsidRPr="001970E9" w:rsidRDefault="00BF3F39" w:rsidP="00BF3F39">
      <w:pPr>
        <w:spacing w:line="480" w:lineRule="auto"/>
      </w:pPr>
      <w:r w:rsidRPr="001970E9">
        <w:t>4.5</w:t>
      </w:r>
      <w:r w:rsidRPr="001970E9">
        <w:tab/>
        <w:t xml:space="preserve">System Interface Description </w:t>
      </w:r>
    </w:p>
    <w:p w:rsidR="00BF3F39" w:rsidRPr="001970E9" w:rsidRDefault="00BF3F39" w:rsidP="00EE6227">
      <w:pPr>
        <w:spacing w:line="480" w:lineRule="auto"/>
        <w:ind w:firstLine="720"/>
        <w:jc w:val="both"/>
      </w:pPr>
      <w:r w:rsidRPr="001970E9">
        <w:t>During the design phase, the team started to conceptualize the physical design to cater the software and screen layouts. The concept is to manage all of the data in the data dictionary. The group didn’t have any problems in creating the interface because of new technologies like the bootstrap. This technology allowed the team to create a dynamic interface which the user can easily use and navigate. The interface is designed to be adaptable to the users in the organization with features that is popular to users.</w:t>
      </w:r>
    </w:p>
    <w:p w:rsidR="00BF3F39" w:rsidRPr="001970E9" w:rsidRDefault="00BF3F39" w:rsidP="00CB4DA0">
      <w:pPr>
        <w:spacing w:line="480" w:lineRule="auto"/>
        <w:ind w:firstLine="720"/>
        <w:jc w:val="both"/>
      </w:pPr>
      <w:r w:rsidRPr="001970E9">
        <w:lastRenderedPageBreak/>
        <w:t>Figure 19 shows the login page of the application. The user is required to enter login credentials. Having this</w:t>
      </w:r>
      <w:r w:rsidR="00CB4DA0">
        <w:t xml:space="preserve"> feature in the system, it </w:t>
      </w:r>
      <w:r w:rsidRPr="001970E9">
        <w:t xml:space="preserve">secure all the data that is being handled by the </w:t>
      </w:r>
      <w:r w:rsidR="00CB4DA0">
        <w:t>medical staff.</w:t>
      </w:r>
      <w:r w:rsidRPr="001970E9">
        <w:t xml:space="preserve"> </w:t>
      </w:r>
    </w:p>
    <w:p w:rsidR="00BF3F39" w:rsidRDefault="00BF3F39" w:rsidP="00BF3F39">
      <w:pPr>
        <w:spacing w:line="480" w:lineRule="auto"/>
        <w:ind w:left="720" w:firstLine="720"/>
      </w:pPr>
    </w:p>
    <w:p w:rsidR="00544317" w:rsidRDefault="00544317" w:rsidP="00544317">
      <w:pPr>
        <w:ind w:left="720" w:firstLine="720"/>
      </w:pPr>
    </w:p>
    <w:p w:rsidR="00F812A8" w:rsidRPr="001970E9" w:rsidRDefault="00F812A8" w:rsidP="00BF3F39">
      <w:pPr>
        <w:spacing w:line="480" w:lineRule="auto"/>
      </w:pPr>
      <w:r>
        <w:rPr>
          <w:noProof/>
        </w:rPr>
        <w:drawing>
          <wp:inline distT="0" distB="0" distL="0" distR="0" wp14:anchorId="38F80089" wp14:editId="3BC1A219">
            <wp:extent cx="5486400" cy="1621790"/>
            <wp:effectExtent l="0" t="0" r="0" b="0"/>
            <wp:docPr id="182" name="Picture 182" descr="C:\Users\AlessanderNeal\AppData\Local\Microsoft\Windows\INetCache\Content.Word\Login.png"/>
            <wp:cNvGraphicFramePr/>
            <a:graphic xmlns:a="http://schemas.openxmlformats.org/drawingml/2006/main">
              <a:graphicData uri="http://schemas.openxmlformats.org/drawingml/2006/picture">
                <pic:pic xmlns:pic="http://schemas.openxmlformats.org/drawingml/2006/picture">
                  <pic:nvPicPr>
                    <pic:cNvPr id="182" name="Picture 182" descr="C:\Users\AlessanderNeal\AppData\Local\Microsoft\Windows\INetCache\Content.Word\Login.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02773" cy="1626630"/>
                    </a:xfrm>
                    <a:prstGeom prst="rect">
                      <a:avLst/>
                    </a:prstGeom>
                    <a:noFill/>
                    <a:ln>
                      <a:noFill/>
                    </a:ln>
                  </pic:spPr>
                </pic:pic>
              </a:graphicData>
            </a:graphic>
          </wp:inline>
        </w:drawing>
      </w:r>
      <w:r w:rsidR="00BF3F39" w:rsidRPr="001970E9">
        <w:rPr>
          <w:noProof/>
        </w:rPr>
        <mc:AlternateContent>
          <mc:Choice Requires="wps">
            <w:drawing>
              <wp:anchor distT="0" distB="0" distL="114300" distR="114300" simplePos="0" relativeHeight="251659264" behindDoc="0" locked="0" layoutInCell="1" allowOverlap="1" wp14:anchorId="35AF00AA" wp14:editId="15B94CDB">
                <wp:simplePos x="0" y="0"/>
                <wp:positionH relativeFrom="column">
                  <wp:posOffset>-20230</wp:posOffset>
                </wp:positionH>
                <wp:positionV relativeFrom="paragraph">
                  <wp:posOffset>22860</wp:posOffset>
                </wp:positionV>
                <wp:extent cx="5493790" cy="1721243"/>
                <wp:effectExtent l="0" t="0" r="12065" b="12700"/>
                <wp:wrapNone/>
                <wp:docPr id="940"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93790" cy="172124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C9C7A" id="Rectangle 940" o:spid="_x0000_s1026" style="position:absolute;margin-left:-1.6pt;margin-top:1.8pt;width:432.6pt;height:13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" filled="f" strokecolor="black [3200]">
                <v:stroke joinstyle="round"/>
                <v:path arrowok="t"/>
              </v:rect>
            </w:pict>
          </mc:Fallback>
        </mc:AlternateContent>
      </w:r>
    </w:p>
    <w:p w:rsidR="00BF3F39" w:rsidRDefault="00BF3F39" w:rsidP="00BF3F39">
      <w:r w:rsidRPr="001970E9">
        <w:t>Figure 19. Login.</w:t>
      </w:r>
    </w:p>
    <w:p w:rsidR="00BF3F3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jc w:val="both"/>
      </w:pPr>
      <w:r w:rsidRPr="001970E9">
        <w:tab/>
        <w:t xml:space="preserve">Figure 20 shows the home page of the application. The home page contains the patient management, schedule management, inventory management, users management, reports and maintenance functions.  This is only accessible to the </w:t>
      </w:r>
      <w:r>
        <w:t>authorized personnel in the organization.</w:t>
      </w:r>
    </w:p>
    <w:p w:rsidR="00BF3F39" w:rsidRDefault="00BF3F39" w:rsidP="00BF3F39">
      <w:pPr>
        <w:spacing w:line="480" w:lineRule="auto"/>
        <w:jc w:val="both"/>
      </w:pPr>
    </w:p>
    <w:p w:rsidR="00BF3F39" w:rsidRDefault="00F812A8" w:rsidP="00BF3F39">
      <w:pPr>
        <w:spacing w:line="480" w:lineRule="auto"/>
        <w:jc w:val="both"/>
      </w:pPr>
      <w:r>
        <w:rPr>
          <w:noProof/>
        </w:rPr>
        <w:drawing>
          <wp:anchor distT="0" distB="0" distL="114300" distR="114300" simplePos="0" relativeHeight="251966464" behindDoc="0" locked="0" layoutInCell="1" allowOverlap="1" wp14:anchorId="2C4EBA23">
            <wp:simplePos x="0" y="0"/>
            <wp:positionH relativeFrom="column">
              <wp:posOffset>45306</wp:posOffset>
            </wp:positionH>
            <wp:positionV relativeFrom="paragraph">
              <wp:posOffset>277495</wp:posOffset>
            </wp:positionV>
            <wp:extent cx="5327984" cy="1567082"/>
            <wp:effectExtent l="0" t="0" r="6350" b="0"/>
            <wp:wrapNone/>
            <wp:docPr id="942" name="Picture 942" descr="C:\Users\AlessanderNeal\AppData\Local\Microsoft\Windows\INetCache\Content.Word\HOME.PNG"/>
            <wp:cNvGraphicFramePr/>
            <a:graphic xmlns:a="http://schemas.openxmlformats.org/drawingml/2006/main">
              <a:graphicData uri="http://schemas.openxmlformats.org/drawingml/2006/picture">
                <pic:pic xmlns:pic="http://schemas.openxmlformats.org/drawingml/2006/picture">
                  <pic:nvPicPr>
                    <pic:cNvPr id="942" name="Picture 942" descr="C:\Users\AlessanderNeal\AppData\Local\Microsoft\Windows\INetCache\Content.Word\HOME.PN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27984" cy="15670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970E9">
        <w:rPr>
          <w:noProof/>
        </w:rPr>
        <mc:AlternateContent>
          <mc:Choice Requires="wps">
            <w:drawing>
              <wp:anchor distT="0" distB="0" distL="114300" distR="114300" simplePos="0" relativeHeight="251660288" behindDoc="0" locked="0" layoutInCell="1" allowOverlap="1" wp14:anchorId="76623356" wp14:editId="305871DD">
                <wp:simplePos x="0" y="0"/>
                <wp:positionH relativeFrom="column">
                  <wp:posOffset>0</wp:posOffset>
                </wp:positionH>
                <wp:positionV relativeFrom="paragraph">
                  <wp:posOffset>205640</wp:posOffset>
                </wp:positionV>
                <wp:extent cx="5486400" cy="1731010"/>
                <wp:effectExtent l="0" t="0" r="19050" b="21590"/>
                <wp:wrapNone/>
                <wp:docPr id="943" name="Rectangl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17310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B71354" id="Rectangle 943" o:spid="_x0000_s1026" style="position:absolute;margin-left:0;margin-top:16.2pt;width:6in;height:13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" filled="f" strokecolor="black [3200]">
                <v:stroke joinstyle="round"/>
                <v:path arrowok="t"/>
              </v:rect>
            </w:pict>
          </mc:Fallback>
        </mc:AlternateContent>
      </w:r>
      <w:r>
        <w:rPr>
          <w:noProof/>
        </w:rPr>
        <w:t xml:space="preserve">   </w:t>
      </w:r>
    </w:p>
    <w:p w:rsidR="00544317" w:rsidRDefault="00544317" w:rsidP="00BF3F39">
      <w:pPr>
        <w:rPr>
          <w:noProof/>
          <w:lang w:val="en-PH" w:eastAsia="ja-JP"/>
        </w:rPr>
      </w:pPr>
    </w:p>
    <w:p w:rsidR="00544317" w:rsidRDefault="00544317"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114E04" w:rsidRDefault="00114E04" w:rsidP="00114E04">
      <w:pPr>
        <w:rPr>
          <w:noProof/>
        </w:rPr>
      </w:pPr>
    </w:p>
    <w:p w:rsidR="00114E04" w:rsidRPr="001970E9" w:rsidRDefault="00BF3F39" w:rsidP="00114E04">
      <w:r w:rsidRPr="001970E9">
        <w:t>Figure 20. Home</w:t>
      </w:r>
      <w:r>
        <w:t xml:space="preserve"> Interface</w:t>
      </w:r>
      <w:r w:rsidRPr="001970E9">
        <w:t>.</w:t>
      </w:r>
    </w:p>
    <w:p w:rsidR="00BF3F39" w:rsidRDefault="00BF3F39" w:rsidP="00BF3F39">
      <w:pPr>
        <w:spacing w:line="480" w:lineRule="auto"/>
        <w:jc w:val="both"/>
      </w:pPr>
      <w:r w:rsidRPr="001970E9">
        <w:lastRenderedPageBreak/>
        <w:tab/>
        <w:t xml:space="preserve">Figure 21 shows the add patient in the patient management function. This is where the user can add a patient’s personal information. The system can capture the image of the patient for verification purposes. It involves patient ID, date registered </w:t>
      </w:r>
      <w:r>
        <w:t xml:space="preserve">and basic personal information. </w:t>
      </w:r>
      <w:r w:rsidRPr="001970E9">
        <w:t>After adding the patient in the system, the information can be viewed in the view patient in the patient management function.</w:t>
      </w:r>
    </w:p>
    <w:p w:rsidR="00BF3F39" w:rsidRDefault="00BF3F39" w:rsidP="00BF3F39">
      <w:pPr>
        <w:spacing w:line="480" w:lineRule="auto"/>
        <w:jc w:val="both"/>
      </w:pPr>
    </w:p>
    <w:p w:rsidR="00BF3F39" w:rsidRDefault="00BF3F39" w:rsidP="00BF3F39">
      <w:pPr>
        <w:spacing w:line="480" w:lineRule="auto"/>
      </w:pPr>
      <w:r w:rsidRPr="007A2703">
        <w:rPr>
          <w:rFonts w:asciiTheme="minorHAnsi" w:eastAsiaTheme="minorHAnsi" w:hAnsiTheme="minorHAnsi" w:cstheme="minorBidi"/>
          <w:noProof/>
          <w:sz w:val="22"/>
          <w:szCs w:val="22"/>
        </w:rPr>
        <mc:AlternateContent>
          <mc:Choice Requires="wps">
            <w:drawing>
              <wp:anchor distT="0" distB="0" distL="114300" distR="114300" simplePos="0" relativeHeight="251912192" behindDoc="0" locked="0" layoutInCell="1" allowOverlap="1" wp14:anchorId="121637AF" wp14:editId="7962FDB3">
                <wp:simplePos x="0" y="0"/>
                <wp:positionH relativeFrom="column">
                  <wp:posOffset>0</wp:posOffset>
                </wp:positionH>
                <wp:positionV relativeFrom="paragraph">
                  <wp:posOffset>211202</wp:posOffset>
                </wp:positionV>
                <wp:extent cx="5486215" cy="4067175"/>
                <wp:effectExtent l="0" t="0" r="19685" b="28575"/>
                <wp:wrapNone/>
                <wp:docPr id="184"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215" cy="4067175"/>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C3FF7" id="Rectangle 184" o:spid="_x0000_s1026" style="position:absolute;margin-left:0;margin-top:16.65pt;width:6in;height:320.2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" filled="f" strokecolor="windowText">
                <v:stroke joinstyle="round"/>
                <v:path arrowok="t"/>
              </v:rect>
            </w:pict>
          </mc:Fallback>
        </mc:AlternateContent>
      </w:r>
    </w:p>
    <w:p w:rsidR="00F812A8" w:rsidRDefault="00F812A8" w:rsidP="00F812A8">
      <w:pPr>
        <w:rPr>
          <w:rFonts w:eastAsiaTheme="minorHAnsi"/>
          <w:szCs w:val="22"/>
          <w:lang w:val="fil-PH"/>
        </w:rPr>
      </w:pPr>
      <w:r>
        <w:rPr>
          <w:noProof/>
        </w:rPr>
        <w:drawing>
          <wp:anchor distT="0" distB="0" distL="114300" distR="114300" simplePos="0" relativeHeight="251968512" behindDoc="1" locked="0" layoutInCell="1" allowOverlap="1">
            <wp:simplePos x="0" y="0"/>
            <wp:positionH relativeFrom="column">
              <wp:posOffset>38911</wp:posOffset>
            </wp:positionH>
            <wp:positionV relativeFrom="paragraph">
              <wp:posOffset>1846174</wp:posOffset>
            </wp:positionV>
            <wp:extent cx="5372100" cy="1986280"/>
            <wp:effectExtent l="0" t="0" r="0" b="0"/>
            <wp:wrapNone/>
            <wp:docPr id="14" name="Picture 14" descr="add-patien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add-patient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72100" cy="198628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eastAsiaTheme="minorHAnsi" w:hAnsiTheme="minorHAnsi" w:cstheme="minorBidi"/>
          <w:noProof/>
          <w:sz w:val="22"/>
          <w:szCs w:val="22"/>
          <w:lang w:val="fil-PH"/>
        </w:rPr>
        <w:t xml:space="preserve">  </w:t>
      </w:r>
      <w:r>
        <w:rPr>
          <w:rFonts w:asciiTheme="minorHAnsi" w:eastAsiaTheme="minorHAnsi" w:hAnsiTheme="minorHAnsi" w:cstheme="minorBidi"/>
          <w:noProof/>
          <w:sz w:val="22"/>
          <w:szCs w:val="22"/>
        </w:rPr>
        <w:drawing>
          <wp:inline distT="0" distB="0" distL="0" distR="0">
            <wp:extent cx="5352645" cy="1848485"/>
            <wp:effectExtent l="0" t="0" r="635" b="0"/>
            <wp:docPr id="3" name="Picture 3" descr="add-patie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add-patient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54308" cy="1849059"/>
                    </a:xfrm>
                    <a:prstGeom prst="rect">
                      <a:avLst/>
                    </a:prstGeom>
                    <a:noFill/>
                    <a:ln>
                      <a:noFill/>
                    </a:ln>
                  </pic:spPr>
                </pic:pic>
              </a:graphicData>
            </a:graphic>
          </wp:inline>
        </w:drawing>
      </w:r>
    </w:p>
    <w:p w:rsidR="00F812A8" w:rsidRDefault="00F812A8" w:rsidP="00F812A8">
      <w:pPr>
        <w:rPr>
          <w:rFonts w:eastAsiaTheme="minorHAnsi"/>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rPr>
          <w:rFonts w:asciiTheme="minorHAnsi" w:eastAsiaTheme="minorHAnsi" w:hAnsiTheme="minorHAnsi" w:cstheme="minorBidi"/>
          <w:sz w:val="22"/>
          <w:szCs w:val="22"/>
          <w:lang w:val="fil-PH"/>
        </w:rPr>
      </w:pPr>
    </w:p>
    <w:p w:rsidR="00F812A8" w:rsidRDefault="00F812A8" w:rsidP="00F812A8">
      <w:pPr>
        <w:rPr>
          <w:rFonts w:eastAsiaTheme="minorHAnsi"/>
          <w:szCs w:val="22"/>
          <w:lang w:val="fil-PH"/>
        </w:rPr>
      </w:pPr>
    </w:p>
    <w:p w:rsidR="00BF3F39" w:rsidRDefault="00BF3F39" w:rsidP="00BF3F39">
      <w:pPr>
        <w:rPr>
          <w:rFonts w:eastAsiaTheme="minorHAnsi"/>
          <w:szCs w:val="22"/>
          <w:lang w:val="fil-PH"/>
        </w:rPr>
      </w:pPr>
    </w:p>
    <w:p w:rsidR="00BF3F39" w:rsidRPr="003D7150" w:rsidRDefault="00BF3F39" w:rsidP="00BF3F39">
      <w:r w:rsidRPr="007A2703">
        <w:rPr>
          <w:rFonts w:eastAsiaTheme="minorHAnsi"/>
          <w:szCs w:val="22"/>
          <w:lang w:val="fil-PH"/>
        </w:rPr>
        <w:t>Figure 21. Add P</w:t>
      </w:r>
      <w:r>
        <w:rPr>
          <w:rFonts w:eastAsiaTheme="minorHAnsi"/>
          <w:szCs w:val="22"/>
          <w:lang w:val="fil-PH"/>
        </w:rPr>
        <w:t>a</w:t>
      </w:r>
      <w:r w:rsidRPr="007A2703">
        <w:rPr>
          <w:rFonts w:eastAsiaTheme="minorHAnsi"/>
          <w:szCs w:val="22"/>
          <w:lang w:val="fil-PH"/>
        </w:rPr>
        <w:t>tient Interface.</w:t>
      </w:r>
    </w:p>
    <w:p w:rsidR="00BF3F39" w:rsidRDefault="00BF3F39" w:rsidP="00BF3F39">
      <w:pPr>
        <w:spacing w:line="480" w:lineRule="auto"/>
        <w:rPr>
          <w:rFonts w:asciiTheme="minorHAnsi" w:eastAsiaTheme="minorHAnsi" w:hAnsiTheme="minorHAnsi" w:cstheme="minorBidi"/>
          <w:sz w:val="22"/>
          <w:szCs w:val="22"/>
          <w:lang w:val="fil-PH"/>
        </w:rPr>
      </w:pPr>
    </w:p>
    <w:p w:rsidR="00BF3F39" w:rsidRPr="007A2703" w:rsidRDefault="00BF3F39" w:rsidP="00BF3F39">
      <w:pPr>
        <w:spacing w:line="480" w:lineRule="auto"/>
        <w:rPr>
          <w:rFonts w:eastAsiaTheme="minorHAnsi"/>
          <w:szCs w:val="22"/>
          <w:lang w:val="fil-PH"/>
        </w:rPr>
      </w:pPr>
    </w:p>
    <w:p w:rsidR="00BF3F39" w:rsidRDefault="00BF3F39" w:rsidP="00BF3F39">
      <w:pPr>
        <w:spacing w:line="480" w:lineRule="auto"/>
        <w:ind w:firstLine="720"/>
        <w:jc w:val="both"/>
      </w:pPr>
      <w:r w:rsidRPr="001970E9">
        <w:t>Figure 22 shows the view patient in the patient management function. It allows the doctor or the desk officer to view or update patient information. The patient is sorted depending on the user whether it be by patient number, name, health issue or status.</w:t>
      </w:r>
    </w:p>
    <w:p w:rsidR="00BF3F39" w:rsidRPr="00F812A8" w:rsidRDefault="00F812A8" w:rsidP="00F812A8">
      <w:pPr>
        <w:spacing w:line="480" w:lineRule="auto"/>
        <w:jc w:val="both"/>
      </w:pPr>
      <w:r>
        <w:rPr>
          <w:noProof/>
        </w:rPr>
        <w:lastRenderedPageBreak/>
        <w:t xml:space="preserve">  </w:t>
      </w:r>
      <w:r>
        <w:rPr>
          <w:noProof/>
        </w:rPr>
        <w:drawing>
          <wp:inline distT="0" distB="0" distL="0" distR="0" wp14:anchorId="72133F21" wp14:editId="60EB38B8">
            <wp:extent cx="5372100" cy="2171700"/>
            <wp:effectExtent l="0" t="0" r="0" b="0"/>
            <wp:docPr id="187" name="Picture 187" descr="C:\Users\AlessanderNeal\AppData\Local\Microsoft\Windows\INetCache\Content.Word\view-patiens.png"/>
            <wp:cNvGraphicFramePr/>
            <a:graphic xmlns:a="http://schemas.openxmlformats.org/drawingml/2006/main">
              <a:graphicData uri="http://schemas.openxmlformats.org/drawingml/2006/picture">
                <pic:pic xmlns:pic="http://schemas.openxmlformats.org/drawingml/2006/picture">
                  <pic:nvPicPr>
                    <pic:cNvPr id="187" name="Picture 187" descr="C:\Users\AlessanderNeal\AppData\Local\Microsoft\Windows\INetCache\Content.Word\view-patiens.pn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72100" cy="2171700"/>
                    </a:xfrm>
                    <a:prstGeom prst="rect">
                      <a:avLst/>
                    </a:prstGeom>
                    <a:noFill/>
                    <a:ln>
                      <a:noFill/>
                    </a:ln>
                  </pic:spPr>
                </pic:pic>
              </a:graphicData>
            </a:graphic>
          </wp:inline>
        </w:drawing>
      </w:r>
      <w:r w:rsidR="00BF3F39" w:rsidRPr="007A2703">
        <w:rPr>
          <w:rFonts w:asciiTheme="minorHAnsi" w:eastAsiaTheme="minorHAnsi" w:hAnsiTheme="minorHAnsi" w:cstheme="minorBidi"/>
          <w:noProof/>
          <w:sz w:val="22"/>
          <w:szCs w:val="22"/>
        </w:rPr>
        <mc:AlternateContent>
          <mc:Choice Requires="wps">
            <w:drawing>
              <wp:anchor distT="0" distB="0" distL="114300" distR="114300" simplePos="0" relativeHeight="251913216" behindDoc="0" locked="0" layoutInCell="1" allowOverlap="1" wp14:anchorId="7541B327" wp14:editId="7482D853">
                <wp:simplePos x="0" y="0"/>
                <wp:positionH relativeFrom="column">
                  <wp:posOffset>4046</wp:posOffset>
                </wp:positionH>
                <wp:positionV relativeFrom="paragraph">
                  <wp:posOffset>1</wp:posOffset>
                </wp:positionV>
                <wp:extent cx="5482590" cy="2258774"/>
                <wp:effectExtent l="0" t="0" r="22860" b="27305"/>
                <wp:wrapNone/>
                <wp:docPr id="189"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590" cy="2258774"/>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7FC055" id="Rectangle 189" o:spid="_x0000_s1026" style="position:absolute;margin-left:.3pt;margin-top:0;width:431.7pt;height:177.8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" filled="f" strokecolor="windowText">
                <v:stroke joinstyle="round"/>
                <v:path arrowok="t"/>
              </v:rect>
            </w:pict>
          </mc:Fallback>
        </mc:AlternateContent>
      </w:r>
    </w:p>
    <w:p w:rsidR="00BF3F39" w:rsidRPr="007A2703" w:rsidRDefault="00BF3F39" w:rsidP="00BF3F39">
      <w:pPr>
        <w:jc w:val="both"/>
        <w:rPr>
          <w:rFonts w:eastAsiaTheme="minorHAnsi"/>
          <w:lang w:val="fil-PH"/>
        </w:rPr>
      </w:pPr>
      <w:r w:rsidRPr="007A2703">
        <w:rPr>
          <w:rFonts w:eastAsiaTheme="minorHAnsi"/>
          <w:lang w:val="fil-PH"/>
        </w:rPr>
        <w:t>Figure 22. View Patient Interface.</w:t>
      </w:r>
    </w:p>
    <w:p w:rsidR="00BF3F39" w:rsidRDefault="00BF3F39" w:rsidP="00BF3F39"/>
    <w:p w:rsidR="00BF3F39" w:rsidRDefault="00BF3F39" w:rsidP="00BF3F39"/>
    <w:p w:rsidR="00BF3F39" w:rsidRDefault="00BF3F39" w:rsidP="00BF3F39"/>
    <w:p w:rsidR="00BF3F39" w:rsidRPr="001970E9" w:rsidRDefault="00BF3F39" w:rsidP="00BF3F39">
      <w:pPr>
        <w:jc w:val="both"/>
      </w:pPr>
    </w:p>
    <w:p w:rsidR="00797233" w:rsidRDefault="00BF3F39" w:rsidP="00857751">
      <w:pPr>
        <w:spacing w:line="480" w:lineRule="auto"/>
        <w:ind w:firstLine="720"/>
        <w:jc w:val="both"/>
      </w:pPr>
      <w:r w:rsidRPr="001970E9">
        <w:t>Figure 23 shows the schedule management function with both set schedule and view schedule. In the set schedule, it displays a list of patients that can be scheduled.  Information can be sorted by patient ID, name, health issue and status.</w:t>
      </w:r>
    </w:p>
    <w:p w:rsidR="00857751" w:rsidRDefault="00857751" w:rsidP="00857751">
      <w:pPr>
        <w:ind w:firstLine="720"/>
        <w:jc w:val="both"/>
      </w:pPr>
    </w:p>
    <w:p w:rsidR="00BF3F39" w:rsidRDefault="00F812A8" w:rsidP="00F812A8">
      <w:pPr>
        <w:spacing w:line="480" w:lineRule="auto"/>
        <w:jc w:val="both"/>
      </w:pPr>
      <w:r w:rsidRPr="001970E9">
        <w:rPr>
          <w:noProof/>
        </w:rPr>
        <mc:AlternateContent>
          <mc:Choice Requires="wps">
            <w:drawing>
              <wp:anchor distT="0" distB="0" distL="114300" distR="114300" simplePos="0" relativeHeight="251663360" behindDoc="0" locked="0" layoutInCell="1" allowOverlap="1" wp14:anchorId="5AB1DD6A" wp14:editId="74880FAF">
                <wp:simplePos x="0" y="0"/>
                <wp:positionH relativeFrom="column">
                  <wp:posOffset>2840</wp:posOffset>
                </wp:positionH>
                <wp:positionV relativeFrom="paragraph">
                  <wp:posOffset>345030</wp:posOffset>
                </wp:positionV>
                <wp:extent cx="5482590" cy="2398170"/>
                <wp:effectExtent l="0" t="0" r="22860" b="21590"/>
                <wp:wrapNone/>
                <wp:docPr id="950" name="Rectangle 9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590" cy="239817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82A4F" id="Rectangle 950" o:spid="_x0000_s1026" style="position:absolute;margin-left:.2pt;margin-top:27.15pt;width:431.7pt;height:18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" filled="f" strokecolor="black [3200]">
                <v:stroke joinstyle="round"/>
                <v:path arrowok="t"/>
              </v:rect>
            </w:pict>
          </mc:Fallback>
        </mc:AlternateContent>
      </w:r>
      <w:r w:rsidR="00857751">
        <w:tab/>
      </w:r>
    </w:p>
    <w:p w:rsidR="00BF3F39" w:rsidRDefault="00F812A8" w:rsidP="00BF3F39">
      <w:r>
        <w:t xml:space="preserve">  </w:t>
      </w:r>
      <w:r>
        <w:rPr>
          <w:noProof/>
        </w:rPr>
        <w:drawing>
          <wp:inline distT="0" distB="0" distL="0" distR="0" wp14:anchorId="4CD8C936" wp14:editId="33ABFB54">
            <wp:extent cx="5404896" cy="2283149"/>
            <wp:effectExtent l="0" t="0" r="5715" b="3175"/>
            <wp:docPr id="190" name="Picture 190" descr="C:\Users\AlessanderNeal\AppData\Local\Microsoft\Windows\INetCache\Content.Word\set-schedule.png"/>
            <wp:cNvGraphicFramePr/>
            <a:graphic xmlns:a="http://schemas.openxmlformats.org/drawingml/2006/main">
              <a:graphicData uri="http://schemas.openxmlformats.org/drawingml/2006/picture">
                <pic:pic xmlns:pic="http://schemas.openxmlformats.org/drawingml/2006/picture">
                  <pic:nvPicPr>
                    <pic:cNvPr id="190" name="Picture 190" descr="C:\Users\AlessanderNeal\AppData\Local\Microsoft\Windows\INetCache\Content.Word\set-schedule.png"/>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2458" cy="2286343"/>
                    </a:xfrm>
                    <a:prstGeom prst="rect">
                      <a:avLst/>
                    </a:prstGeom>
                    <a:noFill/>
                    <a:ln>
                      <a:noFill/>
                    </a:ln>
                  </pic:spPr>
                </pic:pic>
              </a:graphicData>
            </a:graphic>
          </wp:inline>
        </w:drawing>
      </w:r>
    </w:p>
    <w:p w:rsidR="00F812A8" w:rsidRDefault="00F812A8" w:rsidP="00BF3F39"/>
    <w:p w:rsidR="00BF3F39" w:rsidRPr="001970E9" w:rsidRDefault="00BF3F39" w:rsidP="00BF3F39">
      <w:r w:rsidRPr="001970E9">
        <w:t xml:space="preserve">Figure 23. Set </w:t>
      </w:r>
      <w:r>
        <w:t>S</w:t>
      </w:r>
      <w:r w:rsidRPr="001970E9">
        <w:t>chedule</w:t>
      </w:r>
      <w:r>
        <w:t xml:space="preserve"> Interface</w:t>
      </w:r>
      <w:r w:rsidRPr="001970E9">
        <w:t>.</w:t>
      </w:r>
    </w:p>
    <w:p w:rsidR="00BF3F39" w:rsidRDefault="00BF3F39" w:rsidP="00BF3F39">
      <w:pPr>
        <w:spacing w:line="480" w:lineRule="auto"/>
        <w:jc w:val="both"/>
      </w:pPr>
    </w:p>
    <w:p w:rsidR="00BF3F39" w:rsidRDefault="00BF3F39" w:rsidP="00BF3F39">
      <w:pPr>
        <w:spacing w:line="480" w:lineRule="auto"/>
        <w:jc w:val="both"/>
      </w:pPr>
      <w:r w:rsidRPr="001970E9">
        <w:lastRenderedPageBreak/>
        <w:tab/>
        <w:t>Figure 24 shows the view schedule module in the schedule management function. It shows the patient list with a schedule set depending on the doctor’s advice. The schedule can be deleted if it is requested by the patient. The status of the schedule of the patient can also be changed if the patient’s schedule is either complete, ongoing, or pending.</w:t>
      </w:r>
    </w:p>
    <w:p w:rsidR="00BF3F39" w:rsidRDefault="00BF3F39" w:rsidP="00BF3F39">
      <w:pPr>
        <w:spacing w:line="480" w:lineRule="auto"/>
      </w:pPr>
    </w:p>
    <w:p w:rsidR="00BF3F39" w:rsidRDefault="00BF3F39" w:rsidP="00BF3F39">
      <w:pPr>
        <w:spacing w:line="480" w:lineRule="auto"/>
        <w:rPr>
          <w:noProof/>
        </w:rPr>
      </w:pPr>
      <w:r w:rsidRPr="001970E9">
        <w:rPr>
          <w:noProof/>
        </w:rPr>
        <mc:AlternateContent>
          <mc:Choice Requires="wps">
            <w:drawing>
              <wp:anchor distT="0" distB="0" distL="114300" distR="114300" simplePos="0" relativeHeight="251664384" behindDoc="0" locked="0" layoutInCell="1" allowOverlap="1" wp14:anchorId="3C811A52" wp14:editId="3FDB946E">
                <wp:simplePos x="0" y="0"/>
                <wp:positionH relativeFrom="column">
                  <wp:posOffset>4046</wp:posOffset>
                </wp:positionH>
                <wp:positionV relativeFrom="paragraph">
                  <wp:posOffset>213765</wp:posOffset>
                </wp:positionV>
                <wp:extent cx="5482354" cy="3520035"/>
                <wp:effectExtent l="0" t="0" r="23495" b="23495"/>
                <wp:wrapNone/>
                <wp:docPr id="952" name="Rectangle 9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354" cy="352003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796F4D" id="Rectangle 952" o:spid="_x0000_s1026" style="position:absolute;margin-left:.3pt;margin-top:16.85pt;width:431.7pt;height:27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" filled="f" strokecolor="black [3200]">
                <v:stroke joinstyle="round"/>
                <v:path arrowok="t"/>
              </v:rect>
            </w:pict>
          </mc:Fallback>
        </mc:AlternateContent>
      </w:r>
    </w:p>
    <w:p w:rsidR="00EE344B" w:rsidRPr="007F2834" w:rsidRDefault="00F812A8" w:rsidP="007F2834">
      <w:pPr>
        <w:spacing w:line="480" w:lineRule="auto"/>
        <w:rPr>
          <w:noProof/>
          <w:lang w:val="en-PH" w:eastAsia="ja-JP"/>
        </w:rPr>
      </w:pPr>
      <w:r>
        <w:rPr>
          <w:noProof/>
        </w:rPr>
        <w:t xml:space="preserve">  </w:t>
      </w:r>
      <w:r>
        <w:rPr>
          <w:noProof/>
        </w:rPr>
        <w:drawing>
          <wp:inline distT="0" distB="0" distL="0" distR="0" wp14:anchorId="2419B1E2" wp14:editId="45526F95">
            <wp:extent cx="5295226" cy="3267688"/>
            <wp:effectExtent l="0" t="0" r="1270" b="9525"/>
            <wp:docPr id="953" name="Picture 953" descr="C:\Users\AlessanderNeal\AppData\Local\Microsoft\Windows\INetCache\Content.Word\view-sched.png"/>
            <wp:cNvGraphicFramePr/>
            <a:graphic xmlns:a="http://schemas.openxmlformats.org/drawingml/2006/main">
              <a:graphicData uri="http://schemas.openxmlformats.org/drawingml/2006/picture">
                <pic:pic xmlns:pic="http://schemas.openxmlformats.org/drawingml/2006/picture">
                  <pic:nvPicPr>
                    <pic:cNvPr id="953" name="Picture 953" descr="C:\Users\AlessanderNeal\AppData\Local\Microsoft\Windows\INetCache\Content.Word\view-sched.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3787" cy="3279142"/>
                    </a:xfrm>
                    <a:prstGeom prst="rect">
                      <a:avLst/>
                    </a:prstGeom>
                    <a:noFill/>
                    <a:ln>
                      <a:noFill/>
                    </a:ln>
                  </pic:spPr>
                </pic:pic>
              </a:graphicData>
            </a:graphic>
          </wp:inline>
        </w:drawing>
      </w:r>
    </w:p>
    <w:p w:rsidR="00BF3F39" w:rsidRDefault="00BF3F39" w:rsidP="00BF3F39">
      <w:r>
        <w:t>Figure 24. View Schedule Interface.</w:t>
      </w:r>
    </w:p>
    <w:p w:rsidR="00BF3F39" w:rsidRDefault="00BF3F39" w:rsidP="00BF3F39"/>
    <w:p w:rsidR="00BF3F39" w:rsidRDefault="00BF3F39" w:rsidP="00BF3F39">
      <w:pPr>
        <w:spacing w:line="480" w:lineRule="auto"/>
      </w:pPr>
    </w:p>
    <w:p w:rsidR="00BF3F39" w:rsidRPr="001970E9" w:rsidRDefault="00BF3F39" w:rsidP="001E3321">
      <w:pPr>
        <w:tabs>
          <w:tab w:val="left" w:pos="2829"/>
        </w:tabs>
      </w:pPr>
    </w:p>
    <w:p w:rsidR="00BF3F39" w:rsidRDefault="00BF3F39" w:rsidP="00BF3F39">
      <w:pPr>
        <w:spacing w:line="480" w:lineRule="auto"/>
        <w:jc w:val="both"/>
      </w:pPr>
      <w:r w:rsidRPr="001970E9">
        <w:tab/>
        <w:t>Figure 25 shows the add medicines in the inventory management function. It includes date arrived, name of medicines, quantity, supplier and remarks. This feature allows the user to add specific medicines in the database so it can be easily monitored by the pharmacist.</w:t>
      </w:r>
    </w:p>
    <w:p w:rsidR="00330B54" w:rsidRDefault="00330B54" w:rsidP="00330B54"/>
    <w:p w:rsidR="00330B54" w:rsidRDefault="00330B54" w:rsidP="00330B54"/>
    <w:p w:rsidR="00330B54" w:rsidRDefault="00F812A8" w:rsidP="00F812A8">
      <w:r>
        <w:rPr>
          <w:noProof/>
        </w:rPr>
        <w:lastRenderedPageBreak/>
        <w:t xml:space="preserve">  </w:t>
      </w:r>
      <w:r>
        <w:rPr>
          <w:noProof/>
        </w:rPr>
        <w:drawing>
          <wp:inline distT="0" distB="0" distL="0" distR="0" wp14:anchorId="11BF3287" wp14:editId="6F0224CE">
            <wp:extent cx="5302625" cy="2861945"/>
            <wp:effectExtent l="0" t="0" r="0" b="0"/>
            <wp:docPr id="955" name="Picture 955" descr="C:\Users\AlessanderNeal\AppData\Local\Microsoft\Windows\INetCache\Content.Word\view-sched.png"/>
            <wp:cNvGraphicFramePr/>
            <a:graphic xmlns:a="http://schemas.openxmlformats.org/drawingml/2006/main">
              <a:graphicData uri="http://schemas.openxmlformats.org/drawingml/2006/picture">
                <pic:pic xmlns:pic="http://schemas.openxmlformats.org/drawingml/2006/picture">
                  <pic:nvPicPr>
                    <pic:cNvPr id="955" name="Picture 955" descr="C:\Users\AlessanderNeal\AppData\Local\Microsoft\Windows\INetCache\Content.Word\view-sched.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08772" cy="2865263"/>
                    </a:xfrm>
                    <a:prstGeom prst="rect">
                      <a:avLst/>
                    </a:prstGeom>
                    <a:noFill/>
                    <a:ln>
                      <a:noFill/>
                    </a:ln>
                  </pic:spPr>
                </pic:pic>
              </a:graphicData>
            </a:graphic>
          </wp:inline>
        </w:drawing>
      </w:r>
      <w:r w:rsidR="00330B54" w:rsidRPr="001970E9">
        <w:rPr>
          <w:noProof/>
        </w:rPr>
        <mc:AlternateContent>
          <mc:Choice Requires="wps">
            <w:drawing>
              <wp:anchor distT="0" distB="0" distL="114300" distR="114300" simplePos="0" relativeHeight="251665408" behindDoc="0" locked="0" layoutInCell="1" allowOverlap="1" wp14:anchorId="4D4AEC80" wp14:editId="4E5FC83C">
                <wp:simplePos x="0" y="0"/>
                <wp:positionH relativeFrom="column">
                  <wp:posOffset>0</wp:posOffset>
                </wp:positionH>
                <wp:positionV relativeFrom="paragraph">
                  <wp:posOffset>1</wp:posOffset>
                </wp:positionV>
                <wp:extent cx="5486400" cy="2862308"/>
                <wp:effectExtent l="0" t="0" r="19050" b="14605"/>
                <wp:wrapNone/>
                <wp:docPr id="954" name="Rectangle 9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86230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295B5C" id="Rectangle 954" o:spid="_x0000_s1026" style="position:absolute;margin-left:0;margin-top:0;width:6in;height:22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" filled="f" strokecolor="black [3200]">
                <v:stroke joinstyle="round"/>
                <v:path arrowok="t"/>
              </v:rect>
            </w:pict>
          </mc:Fallback>
        </mc:AlternateContent>
      </w:r>
    </w:p>
    <w:p w:rsidR="00BF3F39" w:rsidRPr="001970E9" w:rsidRDefault="00BF3F39" w:rsidP="00BF3F39">
      <w:pPr>
        <w:spacing w:line="480" w:lineRule="auto"/>
      </w:pPr>
      <w:r>
        <w:t>Figure 25. Add Medicine Interface</w:t>
      </w:r>
      <w:r w:rsidRPr="001970E9">
        <w:t>.</w:t>
      </w:r>
    </w:p>
    <w:p w:rsidR="00BF3F39" w:rsidRDefault="00BF3F39" w:rsidP="00BF3F39">
      <w:pPr>
        <w:spacing w:line="480" w:lineRule="auto"/>
      </w:pPr>
    </w:p>
    <w:p w:rsidR="00330B54" w:rsidRDefault="00330B54" w:rsidP="00330B54"/>
    <w:p w:rsidR="00BF3F39" w:rsidRPr="001970E9" w:rsidRDefault="00BF3F39" w:rsidP="00BF3F39">
      <w:pPr>
        <w:spacing w:line="480" w:lineRule="auto"/>
        <w:ind w:firstLine="720"/>
        <w:jc w:val="both"/>
      </w:pPr>
      <w:r w:rsidRPr="001970E9">
        <w:t>Figure 26 shows the view inventory in the inventory management function. It shows a list of medicines available in the inventory with the status. The list can be either updated or deleted. This interface can be seen by the pharmacist.</w:t>
      </w:r>
    </w:p>
    <w:p w:rsidR="00BF3F39" w:rsidRPr="001970E9" w:rsidRDefault="00BF3F39" w:rsidP="00BF3F39">
      <w:pPr>
        <w:spacing w:line="480" w:lineRule="auto"/>
      </w:pPr>
    </w:p>
    <w:p w:rsidR="00BF3F39" w:rsidRPr="001970E9" w:rsidRDefault="00BF3F39" w:rsidP="00BF3F39">
      <w:pPr>
        <w:spacing w:line="480" w:lineRule="auto"/>
      </w:pPr>
      <w:r w:rsidRPr="001970E9">
        <w:rPr>
          <w:noProof/>
        </w:rPr>
        <mc:AlternateContent>
          <mc:Choice Requires="wps">
            <w:drawing>
              <wp:anchor distT="0" distB="0" distL="114300" distR="114300" simplePos="0" relativeHeight="251666432" behindDoc="0" locked="0" layoutInCell="1" allowOverlap="1" wp14:anchorId="42A553D8" wp14:editId="5B8E59E9">
                <wp:simplePos x="0" y="0"/>
                <wp:positionH relativeFrom="column">
                  <wp:posOffset>0</wp:posOffset>
                </wp:positionH>
                <wp:positionV relativeFrom="paragraph">
                  <wp:posOffset>200660</wp:posOffset>
                </wp:positionV>
                <wp:extent cx="5486400" cy="2076450"/>
                <wp:effectExtent l="0" t="0" r="19050" b="19050"/>
                <wp:wrapNone/>
                <wp:docPr id="956" name="Rectangle 9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0764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FC986" id="Rectangle 956" o:spid="_x0000_s1026" style="position:absolute;margin-left:0;margin-top:15.8pt;width:6in;height:1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" filled="f" strokecolor="black [3200]">
                <v:stroke joinstyle="round"/>
                <v:path arrowok="t"/>
              </v:rect>
            </w:pict>
          </mc:Fallback>
        </mc:AlternateContent>
      </w:r>
    </w:p>
    <w:p w:rsidR="00BF3F39" w:rsidRDefault="00F812A8" w:rsidP="00BF3F39">
      <w:pPr>
        <w:spacing w:line="480" w:lineRule="auto"/>
      </w:pPr>
      <w:r>
        <w:rPr>
          <w:noProof/>
        </w:rPr>
        <w:t xml:space="preserve">     </w:t>
      </w:r>
      <w:r>
        <w:rPr>
          <w:noProof/>
        </w:rPr>
        <w:drawing>
          <wp:inline distT="0" distB="0" distL="0" distR="0" wp14:anchorId="61349E8E" wp14:editId="168CD92F">
            <wp:extent cx="5169535" cy="1800225"/>
            <wp:effectExtent l="0" t="0" r="0" b="9525"/>
            <wp:docPr id="897" name="Picture 897" descr="C:\Users\AlessanderNeal\AppData\Local\Microsoft\Windows\INetCache\Content.Word\view-inventory.png"/>
            <wp:cNvGraphicFramePr/>
            <a:graphic xmlns:a="http://schemas.openxmlformats.org/drawingml/2006/main">
              <a:graphicData uri="http://schemas.openxmlformats.org/drawingml/2006/picture">
                <pic:pic xmlns:pic="http://schemas.openxmlformats.org/drawingml/2006/picture">
                  <pic:nvPicPr>
                    <pic:cNvPr id="897" name="Picture 897" descr="C:\Users\AlessanderNeal\AppData\Local\Microsoft\Windows\INetCache\Content.Word\view-inventory.png"/>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69779" cy="1800310"/>
                    </a:xfrm>
                    <a:prstGeom prst="rect">
                      <a:avLst/>
                    </a:prstGeom>
                    <a:noFill/>
                    <a:ln>
                      <a:noFill/>
                    </a:ln>
                  </pic:spPr>
                </pic:pic>
              </a:graphicData>
            </a:graphic>
          </wp:inline>
        </w:drawing>
      </w:r>
    </w:p>
    <w:p w:rsidR="00BF3F39" w:rsidRPr="001970E9" w:rsidRDefault="00BF3F39" w:rsidP="00BF3F39">
      <w:pPr>
        <w:spacing w:line="480" w:lineRule="auto"/>
      </w:pPr>
      <w:r>
        <w:t>Figure 26. View Inventory Interface</w:t>
      </w:r>
      <w:r w:rsidRPr="001970E9">
        <w:t>.</w:t>
      </w:r>
    </w:p>
    <w:p w:rsidR="00BF3F39" w:rsidRDefault="00BF3F39" w:rsidP="00BF3F39">
      <w:pPr>
        <w:spacing w:line="480" w:lineRule="auto"/>
        <w:jc w:val="both"/>
      </w:pPr>
      <w:r w:rsidRPr="001970E9">
        <w:lastRenderedPageBreak/>
        <w:tab/>
        <w:t>Figure 27 shows the add new user</w:t>
      </w:r>
      <w:r>
        <w:t xml:space="preserve"> interface</w:t>
      </w:r>
      <w:r w:rsidRPr="001970E9">
        <w:t xml:space="preserve"> in the user management function. It contains the username, password, first name, middle name, last name gender and position. This function allows the user to add more users to the system if the organization has changes in the staffing.</w:t>
      </w:r>
    </w:p>
    <w:p w:rsidR="00BF3F39" w:rsidRDefault="00BF3F39" w:rsidP="00BF3F39"/>
    <w:p w:rsidR="00BF3F39" w:rsidRDefault="00BF3F39" w:rsidP="00BF3F39"/>
    <w:p w:rsidR="00BF3F39" w:rsidRPr="001970E9" w:rsidRDefault="006D6825" w:rsidP="00BF3F39">
      <w:r w:rsidRPr="001970E9">
        <w:rPr>
          <w:noProof/>
        </w:rPr>
        <mc:AlternateContent>
          <mc:Choice Requires="wps">
            <w:drawing>
              <wp:anchor distT="0" distB="0" distL="114300" distR="114300" simplePos="0" relativeHeight="251667456" behindDoc="0" locked="0" layoutInCell="1" allowOverlap="1" wp14:anchorId="2F11419F" wp14:editId="440F3492">
                <wp:simplePos x="0" y="0"/>
                <wp:positionH relativeFrom="column">
                  <wp:posOffset>4046</wp:posOffset>
                </wp:positionH>
                <wp:positionV relativeFrom="paragraph">
                  <wp:posOffset>173304</wp:posOffset>
                </wp:positionV>
                <wp:extent cx="5486394" cy="2988996"/>
                <wp:effectExtent l="0" t="0" r="19685" b="20955"/>
                <wp:wrapNone/>
                <wp:docPr id="958" name="Rectangle 9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394" cy="298899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FDBA17" id="Rectangle 958" o:spid="_x0000_s1026" style="position:absolute;margin-left:.3pt;margin-top:13.65pt;width:6in;height:235.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" filled="f" strokecolor="black [3200]">
                <v:stroke joinstyle="round"/>
                <v:path arrowok="t"/>
              </v:rect>
            </w:pict>
          </mc:Fallback>
        </mc:AlternateContent>
      </w:r>
    </w:p>
    <w:p w:rsidR="00331674" w:rsidRPr="00F812A8" w:rsidRDefault="00F812A8" w:rsidP="00BF3F39">
      <w:pPr>
        <w:spacing w:line="480" w:lineRule="auto"/>
        <w:rPr>
          <w:noProof/>
          <w:lang w:val="en-PH" w:eastAsia="ja-JP"/>
        </w:rPr>
      </w:pPr>
      <w:r>
        <w:rPr>
          <w:noProof/>
        </w:rPr>
        <w:t xml:space="preserve">   </w:t>
      </w:r>
      <w:r>
        <w:rPr>
          <w:noProof/>
        </w:rPr>
        <w:drawing>
          <wp:inline distT="0" distB="0" distL="0" distR="0" wp14:anchorId="5D88C00F" wp14:editId="53298066">
            <wp:extent cx="5292725" cy="2873829"/>
            <wp:effectExtent l="0" t="0" r="3175" b="3175"/>
            <wp:docPr id="898" name="Picture 898" descr="C:\Users\AlessanderNeal\AppData\Local\Microsoft\Windows\INetCache\Content.Word\add-user.png"/>
            <wp:cNvGraphicFramePr/>
            <a:graphic xmlns:a="http://schemas.openxmlformats.org/drawingml/2006/main">
              <a:graphicData uri="http://schemas.openxmlformats.org/drawingml/2006/picture">
                <pic:pic xmlns:pic="http://schemas.openxmlformats.org/drawingml/2006/picture">
                  <pic:nvPicPr>
                    <pic:cNvPr id="898" name="Picture 898" descr="C:\Users\AlessanderNeal\AppData\Local\Microsoft\Windows\INetCache\Content.Word\add-user.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03049" cy="2879435"/>
                    </a:xfrm>
                    <a:prstGeom prst="rect">
                      <a:avLst/>
                    </a:prstGeom>
                    <a:noFill/>
                    <a:ln>
                      <a:noFill/>
                    </a:ln>
                  </pic:spPr>
                </pic:pic>
              </a:graphicData>
            </a:graphic>
          </wp:inline>
        </w:drawing>
      </w:r>
    </w:p>
    <w:p w:rsidR="00BF3F39" w:rsidRDefault="00BF3F39" w:rsidP="00BF3F39">
      <w:pPr>
        <w:spacing w:line="480" w:lineRule="auto"/>
      </w:pPr>
      <w:r w:rsidRPr="001970E9">
        <w:t xml:space="preserve">Figure 27. Add </w:t>
      </w:r>
      <w:r>
        <w:t>New User Interface</w:t>
      </w:r>
      <w:r w:rsidRPr="001970E9">
        <w:t>.</w:t>
      </w:r>
    </w:p>
    <w:p w:rsidR="00BF3F39" w:rsidRDefault="00BF3F39" w:rsidP="00BF3F39">
      <w:pPr>
        <w:spacing w:line="480" w:lineRule="auto"/>
      </w:pPr>
    </w:p>
    <w:p w:rsidR="00BF3F39" w:rsidRPr="001970E9" w:rsidRDefault="00BF3F39" w:rsidP="006D6825"/>
    <w:p w:rsidR="00BF3F39" w:rsidRDefault="00BF3F39" w:rsidP="005A7E84">
      <w:pPr>
        <w:spacing w:line="480" w:lineRule="auto"/>
        <w:ind w:firstLine="720"/>
        <w:jc w:val="both"/>
      </w:pPr>
      <w:r w:rsidRPr="001970E9">
        <w:t xml:space="preserve">Figure 28 shows the view users in the user’s management function. This function shows all of the users of the system. The user/s can be modified by the owner </w:t>
      </w:r>
      <w:r w:rsidR="00CB4DA0">
        <w:t xml:space="preserve">or the administrator. This </w:t>
      </w:r>
      <w:r w:rsidRPr="001970E9">
        <w:t>also allow</w:t>
      </w:r>
      <w:r w:rsidR="00CB4DA0">
        <w:t>s</w:t>
      </w:r>
      <w:r w:rsidRPr="001970E9">
        <w:t xml:space="preserve"> the medical staff to view who are registered in the system.</w:t>
      </w:r>
      <w:r>
        <w:t xml:space="preserve"> This feature allows administrators to identify users who are logged into the network. The other purpose of this feature is for security purposes. User permissions can be verified before granting access to the system.</w:t>
      </w:r>
    </w:p>
    <w:p w:rsidR="00F812A8" w:rsidRDefault="00F812A8" w:rsidP="005A7E84">
      <w:pPr>
        <w:spacing w:line="480" w:lineRule="auto"/>
        <w:ind w:firstLine="720"/>
        <w:jc w:val="both"/>
      </w:pPr>
    </w:p>
    <w:p w:rsidR="003F1A08" w:rsidRPr="00F812A8" w:rsidRDefault="00BF3F39" w:rsidP="00BF3F39">
      <w:pPr>
        <w:spacing w:line="480" w:lineRule="auto"/>
        <w:rPr>
          <w:noProof/>
          <w:lang w:val="en-PH" w:eastAsia="ja-JP"/>
        </w:rPr>
      </w:pPr>
      <w:r w:rsidRPr="001970E9">
        <w:rPr>
          <w:noProof/>
        </w:rPr>
        <w:lastRenderedPageBreak/>
        <mc:AlternateContent>
          <mc:Choice Requires="wps">
            <w:drawing>
              <wp:anchor distT="0" distB="0" distL="114300" distR="114300" simplePos="0" relativeHeight="251661312" behindDoc="0" locked="0" layoutInCell="1" allowOverlap="1" wp14:anchorId="080BE500" wp14:editId="4B5CD5F0">
                <wp:simplePos x="0" y="0"/>
                <wp:positionH relativeFrom="column">
                  <wp:posOffset>-20230</wp:posOffset>
                </wp:positionH>
                <wp:positionV relativeFrom="paragraph">
                  <wp:posOffset>0</wp:posOffset>
                </wp:positionV>
                <wp:extent cx="5505399" cy="2707039"/>
                <wp:effectExtent l="0" t="0" r="19685" b="17145"/>
                <wp:wrapNone/>
                <wp:docPr id="960" name="Rectangle 9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399" cy="270703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D205B1" id="Rectangle 960" o:spid="_x0000_s1026" style="position:absolute;margin-left:-1.6pt;margin-top:0;width:433.5pt;height:21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" filled="f" strokecolor="black [3200]">
                <v:stroke joinstyle="round"/>
                <v:path arrowok="t"/>
              </v:rect>
            </w:pict>
          </mc:Fallback>
        </mc:AlternateContent>
      </w:r>
      <w:r w:rsidR="00F812A8">
        <w:rPr>
          <w:noProof/>
        </w:rPr>
        <w:t xml:space="preserve">  </w:t>
      </w:r>
      <w:r>
        <w:rPr>
          <w:noProof/>
        </w:rPr>
        <w:t xml:space="preserve"> </w:t>
      </w:r>
      <w:r w:rsidR="00F812A8">
        <w:rPr>
          <w:noProof/>
        </w:rPr>
        <w:drawing>
          <wp:inline distT="0" distB="0" distL="0" distR="0" wp14:anchorId="53C25AEC" wp14:editId="0A629800">
            <wp:extent cx="5248638" cy="2533015"/>
            <wp:effectExtent l="0" t="0" r="9525" b="635"/>
            <wp:docPr id="959" name="Picture 959" descr="C:\Users\AlessanderNeal\AppData\Local\Microsoft\Windows\INetCache\Content.Word\view-user.png"/>
            <wp:cNvGraphicFramePr/>
            <a:graphic xmlns:a="http://schemas.openxmlformats.org/drawingml/2006/main">
              <a:graphicData uri="http://schemas.openxmlformats.org/drawingml/2006/picture">
                <pic:pic xmlns:pic="http://schemas.openxmlformats.org/drawingml/2006/picture">
                  <pic:nvPicPr>
                    <pic:cNvPr id="959" name="Picture 959" descr="C:\Users\AlessanderNeal\AppData\Local\Microsoft\Windows\INetCache\Content.Word\view-user.png"/>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50090" cy="2533716"/>
                    </a:xfrm>
                    <a:prstGeom prst="rect">
                      <a:avLst/>
                    </a:prstGeom>
                    <a:noFill/>
                    <a:ln>
                      <a:noFill/>
                    </a:ln>
                  </pic:spPr>
                </pic:pic>
              </a:graphicData>
            </a:graphic>
          </wp:inline>
        </w:drawing>
      </w:r>
    </w:p>
    <w:p w:rsidR="00BF3F39" w:rsidRDefault="00BF3F39" w:rsidP="00BF3F39">
      <w:pPr>
        <w:spacing w:line="480" w:lineRule="auto"/>
      </w:pPr>
      <w:r>
        <w:t xml:space="preserve">  Figure 28. View Users Interface</w:t>
      </w:r>
      <w:r w:rsidRPr="001970E9">
        <w:t>.</w:t>
      </w:r>
    </w:p>
    <w:p w:rsidR="00BF3F39" w:rsidRDefault="00BF3F39" w:rsidP="00BF3F39">
      <w:pPr>
        <w:spacing w:line="480" w:lineRule="auto"/>
      </w:pPr>
    </w:p>
    <w:p w:rsidR="007412CD" w:rsidRPr="001970E9" w:rsidRDefault="007412CD" w:rsidP="007412CD"/>
    <w:p w:rsidR="00BF3F39" w:rsidRDefault="00BF3F39" w:rsidP="00BF3F39">
      <w:pPr>
        <w:spacing w:line="480" w:lineRule="auto"/>
        <w:jc w:val="both"/>
      </w:pPr>
      <w:r w:rsidRPr="001970E9">
        <w:tab/>
        <w:t xml:space="preserve">Figure 29 shows the reports </w:t>
      </w:r>
      <w:r>
        <w:t>interface</w:t>
      </w:r>
      <w:r w:rsidRPr="001970E9">
        <w:t>. The user can choose a type of report needed to be generated as well as it can be sorted by date. All of the reports are basically gathered from the database. These reports include the patient, laboratory, or inventory.</w:t>
      </w:r>
    </w:p>
    <w:p w:rsidR="00BF3F39" w:rsidRDefault="00BF3F39" w:rsidP="00BF3F39">
      <w:pPr>
        <w:spacing w:line="480" w:lineRule="auto"/>
      </w:pPr>
    </w:p>
    <w:p w:rsidR="00B926F6" w:rsidRPr="001970E9" w:rsidRDefault="00B926F6" w:rsidP="00B926F6"/>
    <w:p w:rsidR="00BF3F39" w:rsidRPr="001970E9" w:rsidRDefault="0040048F" w:rsidP="00BF3F39">
      <w:pPr>
        <w:spacing w:line="480" w:lineRule="auto"/>
      </w:pPr>
      <w:r>
        <w:rPr>
          <w:noProof/>
        </w:rPr>
        <w:drawing>
          <wp:anchor distT="0" distB="0" distL="114300" distR="114300" simplePos="0" relativeHeight="251969536" behindDoc="0" locked="0" layoutInCell="1" allowOverlap="1" wp14:anchorId="06A14FE6">
            <wp:simplePos x="0" y="0"/>
            <wp:positionH relativeFrom="column">
              <wp:posOffset>17340</wp:posOffset>
            </wp:positionH>
            <wp:positionV relativeFrom="paragraph">
              <wp:posOffset>94810</wp:posOffset>
            </wp:positionV>
            <wp:extent cx="5429250" cy="2134235"/>
            <wp:effectExtent l="0" t="0" r="0" b="0"/>
            <wp:wrapNone/>
            <wp:docPr id="899" name="Picture 899"/>
            <wp:cNvGraphicFramePr/>
            <a:graphic xmlns:a="http://schemas.openxmlformats.org/drawingml/2006/main">
              <a:graphicData uri="http://schemas.openxmlformats.org/drawingml/2006/picture">
                <pic:pic xmlns:pic="http://schemas.openxmlformats.org/drawingml/2006/picture">
                  <pic:nvPicPr>
                    <pic:cNvPr id="899" name="Picture 89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29250" cy="2134235"/>
                    </a:xfrm>
                    <a:prstGeom prst="rect">
                      <a:avLst/>
                    </a:prstGeom>
                  </pic:spPr>
                </pic:pic>
              </a:graphicData>
            </a:graphic>
          </wp:anchor>
        </w:drawing>
      </w:r>
      <w:r w:rsidR="00BF3F39" w:rsidRPr="001970E9">
        <w:rPr>
          <w:noProof/>
        </w:rPr>
        <mc:AlternateContent>
          <mc:Choice Requires="wps">
            <w:drawing>
              <wp:anchor distT="0" distB="0" distL="114300" distR="114300" simplePos="0" relativeHeight="251668480" behindDoc="0" locked="0" layoutInCell="1" allowOverlap="1" wp14:anchorId="6A363AA5" wp14:editId="3D74B6B7">
                <wp:simplePos x="0" y="0"/>
                <wp:positionH relativeFrom="column">
                  <wp:posOffset>-20230</wp:posOffset>
                </wp:positionH>
                <wp:positionV relativeFrom="paragraph">
                  <wp:posOffset>32536</wp:posOffset>
                </wp:positionV>
                <wp:extent cx="5505450" cy="2348713"/>
                <wp:effectExtent l="0" t="0" r="19050" b="13970"/>
                <wp:wrapNone/>
                <wp:docPr id="962" name="Rectangle 9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450" cy="234871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402A3" id="Rectangle 962" o:spid="_x0000_s1026" style="position:absolute;margin-left:-1.6pt;margin-top:2.55pt;width:433.5pt;height:184.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" filled="f" strokecolor="black [3200]">
                <v:stroke joinstyle="round"/>
                <v:path arrowok="t"/>
              </v:rect>
            </w:pict>
          </mc:Fallback>
        </mc:AlternateContent>
      </w:r>
      <w:r w:rsidR="00BF3F39">
        <w:t xml:space="preserve"> </w:t>
      </w:r>
    </w:p>
    <w:p w:rsidR="00BF3F39" w:rsidRPr="001970E9" w:rsidRDefault="00BF3F39" w:rsidP="00BF3F39">
      <w:pPr>
        <w:spacing w:line="480" w:lineRule="auto"/>
      </w:pPr>
    </w:p>
    <w:p w:rsidR="00BF3F39" w:rsidRPr="001970E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pPr>
    </w:p>
    <w:p w:rsidR="00282999" w:rsidRDefault="00282999" w:rsidP="00BF3F39">
      <w:pPr>
        <w:spacing w:line="480" w:lineRule="auto"/>
      </w:pPr>
    </w:p>
    <w:p w:rsidR="00282999" w:rsidRDefault="00282999" w:rsidP="00BF3F39">
      <w:pPr>
        <w:spacing w:line="480" w:lineRule="auto"/>
      </w:pPr>
    </w:p>
    <w:p w:rsidR="00BF3F39" w:rsidRPr="001970E9" w:rsidRDefault="00BF3F39" w:rsidP="00BF3F39">
      <w:pPr>
        <w:spacing w:line="480" w:lineRule="auto"/>
      </w:pPr>
      <w:r w:rsidRPr="001970E9">
        <w:t>Figure 29. Reports</w:t>
      </w:r>
      <w:r>
        <w:t xml:space="preserve"> Interface</w:t>
      </w:r>
      <w:r w:rsidRPr="001970E9">
        <w:t>.</w:t>
      </w:r>
    </w:p>
    <w:p w:rsidR="00BF3F39" w:rsidRDefault="00BF3F39" w:rsidP="00BF3F39">
      <w:pPr>
        <w:spacing w:line="480" w:lineRule="auto"/>
        <w:ind w:firstLine="720"/>
      </w:pPr>
      <w:r w:rsidRPr="001970E9">
        <w:lastRenderedPageBreak/>
        <w:t>Figure 30 shows the backup module in the maintenance function. In this module, the user can save their data through backup database or transfer the database through the import database function. It is important to manage the patient information stored in the database.</w:t>
      </w:r>
    </w:p>
    <w:p w:rsidR="00BF3F39" w:rsidRDefault="00BF3F39" w:rsidP="00BF3F39">
      <w:pPr>
        <w:spacing w:line="480" w:lineRule="auto"/>
      </w:pPr>
    </w:p>
    <w:p w:rsidR="00BF3F39" w:rsidRPr="001970E9" w:rsidRDefault="00B67647" w:rsidP="00282999">
      <w:pPr>
        <w:spacing w:line="480" w:lineRule="auto"/>
      </w:pPr>
      <w:r w:rsidRPr="001970E9">
        <w:rPr>
          <w:noProof/>
        </w:rPr>
        <mc:AlternateContent>
          <mc:Choice Requires="wps">
            <w:drawing>
              <wp:anchor distT="0" distB="0" distL="114300" distR="114300" simplePos="0" relativeHeight="251669504" behindDoc="0" locked="0" layoutInCell="1" allowOverlap="1" wp14:anchorId="4C4F6004" wp14:editId="1C235BB0">
                <wp:simplePos x="0" y="0"/>
                <wp:positionH relativeFrom="column">
                  <wp:posOffset>-20230</wp:posOffset>
                </wp:positionH>
                <wp:positionV relativeFrom="paragraph">
                  <wp:posOffset>246133</wp:posOffset>
                </wp:positionV>
                <wp:extent cx="5505450" cy="3716267"/>
                <wp:effectExtent l="0" t="0" r="19050" b="17780"/>
                <wp:wrapNone/>
                <wp:docPr id="964" name="Rectangle 9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450" cy="371626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26B32" id="Rectangle 964" o:spid="_x0000_s1026" style="position:absolute;margin-left:-1.6pt;margin-top:19.4pt;width:433.5pt;height:29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" filled="f" strokecolor="black [3200]">
                <v:stroke joinstyle="round"/>
                <v:path arrowok="t"/>
              </v:rect>
            </w:pict>
          </mc:Fallback>
        </mc:AlternateContent>
      </w:r>
    </w:p>
    <w:p w:rsidR="00D243D8" w:rsidRDefault="0040048F" w:rsidP="00BF3F39">
      <w:pPr>
        <w:spacing w:line="480" w:lineRule="auto"/>
      </w:pPr>
      <w:r>
        <w:rPr>
          <w:noProof/>
        </w:rPr>
        <w:t xml:space="preserve"> </w:t>
      </w:r>
      <w:r>
        <w:rPr>
          <w:noProof/>
        </w:rPr>
        <w:drawing>
          <wp:inline distT="0" distB="0" distL="0" distR="0" wp14:anchorId="08F43A96" wp14:editId="4EC4818A">
            <wp:extent cx="5344795" cy="3499338"/>
            <wp:effectExtent l="0" t="0" r="8255" b="6350"/>
            <wp:docPr id="900" name="Picture 900" descr="C:\Users\AlessanderNeal\AppData\Local\Microsoft\Windows\INetCache\Content.Word\backup.png"/>
            <wp:cNvGraphicFramePr/>
            <a:graphic xmlns:a="http://schemas.openxmlformats.org/drawingml/2006/main">
              <a:graphicData uri="http://schemas.openxmlformats.org/drawingml/2006/picture">
                <pic:pic xmlns:pic="http://schemas.openxmlformats.org/drawingml/2006/picture">
                  <pic:nvPicPr>
                    <pic:cNvPr id="900" name="Picture 900" descr="C:\Users\AlessanderNeal\AppData\Local\Microsoft\Windows\INetCache\Content.Word\backup.png"/>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54900" cy="3505954"/>
                    </a:xfrm>
                    <a:prstGeom prst="rect">
                      <a:avLst/>
                    </a:prstGeom>
                    <a:noFill/>
                    <a:ln>
                      <a:noFill/>
                    </a:ln>
                  </pic:spPr>
                </pic:pic>
              </a:graphicData>
            </a:graphic>
          </wp:inline>
        </w:drawing>
      </w:r>
    </w:p>
    <w:p w:rsidR="00BF3F39" w:rsidRDefault="00BF3F39" w:rsidP="00BF3F39">
      <w:pPr>
        <w:spacing w:line="480" w:lineRule="auto"/>
      </w:pPr>
      <w:r w:rsidRPr="001970E9">
        <w:t>Figure 30. Maintenance</w:t>
      </w:r>
      <w:r>
        <w:t xml:space="preserve"> Interface</w:t>
      </w:r>
      <w:r w:rsidRPr="001970E9">
        <w:t>.</w:t>
      </w:r>
    </w:p>
    <w:p w:rsidR="00BF3F39" w:rsidRDefault="00BF3F39" w:rsidP="00BF3F39">
      <w:pPr>
        <w:spacing w:line="480" w:lineRule="auto"/>
      </w:pPr>
    </w:p>
    <w:p w:rsidR="00B67647" w:rsidRDefault="00B67647" w:rsidP="00B67647"/>
    <w:p w:rsidR="00D243D8" w:rsidRDefault="00BF3F39" w:rsidP="00F70507">
      <w:pPr>
        <w:spacing w:line="480" w:lineRule="auto"/>
        <w:ind w:firstLine="720"/>
      </w:pPr>
      <w:r w:rsidRPr="001970E9">
        <w:t>Figure 31 shows the Blood chemistry interface in the lab management. It lets the user input information regarding the blood chemistry results</w:t>
      </w:r>
      <w:r>
        <w:t xml:space="preserve"> after the laboratory test</w:t>
      </w:r>
      <w:r w:rsidRPr="001970E9">
        <w:t>. The blood chemistry includes fields like the personal information and examination fields which include inter</w:t>
      </w:r>
      <w:r>
        <w:t>national and conventional units.</w:t>
      </w:r>
    </w:p>
    <w:p w:rsidR="00B67647" w:rsidRDefault="0040048F" w:rsidP="00BF3F39">
      <w:pPr>
        <w:spacing w:line="480" w:lineRule="auto"/>
      </w:pPr>
      <w:r>
        <w:rPr>
          <w:noProof/>
        </w:rPr>
        <w:lastRenderedPageBreak/>
        <w:t xml:space="preserve">  </w:t>
      </w:r>
      <w:r>
        <w:rPr>
          <w:noProof/>
        </w:rPr>
        <w:drawing>
          <wp:inline distT="0" distB="0" distL="0" distR="0" wp14:anchorId="2BB46A60" wp14:editId="43619D5F">
            <wp:extent cx="5372735" cy="3086100"/>
            <wp:effectExtent l="0" t="0" r="0" b="0"/>
            <wp:docPr id="205" name="Content Placeholder 6">
              <a:extLst xmlns:a="http://schemas.openxmlformats.org/drawingml/2006/main">
                <a:ext uri="{FF2B5EF4-FFF2-40B4-BE49-F238E27FC236}">
                  <a16:creationId xmlns:a16="http://schemas.microsoft.com/office/drawing/2014/main" id="{EE4C33AA-750E-4255-B812-2D81D5928C18}"/>
                </a:ext>
              </a:extLst>
            </wp:docPr>
            <wp:cNvGraphicFramePr/>
            <a:graphic xmlns:a="http://schemas.openxmlformats.org/drawingml/2006/main">
              <a:graphicData uri="http://schemas.openxmlformats.org/drawingml/2006/picture">
                <pic:pic xmlns:pic="http://schemas.openxmlformats.org/drawingml/2006/picture">
                  <pic:nvPicPr>
                    <pic:cNvPr id="205" name="Content Placeholder 6">
                      <a:extLst>
                        <a:ext uri="{FF2B5EF4-FFF2-40B4-BE49-F238E27FC236}">
                          <a16:creationId xmlns:a16="http://schemas.microsoft.com/office/drawing/2014/main" id="{EE4C33AA-750E-4255-B812-2D81D5928C18}"/>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72735" cy="3086100"/>
                    </a:xfrm>
                    <a:prstGeom prst="rect">
                      <a:avLst/>
                    </a:prstGeom>
                  </pic:spPr>
                </pic:pic>
              </a:graphicData>
            </a:graphic>
          </wp:inline>
        </w:drawing>
      </w:r>
      <w:r w:rsidR="00BF3F39" w:rsidRPr="001970E9">
        <w:rPr>
          <w:noProof/>
        </w:rPr>
        <mc:AlternateContent>
          <mc:Choice Requires="wps">
            <w:drawing>
              <wp:anchor distT="0" distB="0" distL="114300" distR="114300" simplePos="0" relativeHeight="251670528" behindDoc="0" locked="0" layoutInCell="1" allowOverlap="1" wp14:anchorId="13812770" wp14:editId="5CD2A583">
                <wp:simplePos x="0" y="0"/>
                <wp:positionH relativeFrom="column">
                  <wp:posOffset>4046</wp:posOffset>
                </wp:positionH>
                <wp:positionV relativeFrom="paragraph">
                  <wp:posOffset>0</wp:posOffset>
                </wp:positionV>
                <wp:extent cx="5481859" cy="3154039"/>
                <wp:effectExtent l="0" t="0" r="24130" b="2794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1859" cy="315403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86C74" id="Rectangle 60" o:spid="_x0000_s1026" style="position:absolute;margin-left:.3pt;margin-top:0;width:431.65pt;height:248.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" filled="f" strokecolor="black [3200]">
                <v:stroke joinstyle="round"/>
                <v:path arrowok="t"/>
              </v:rect>
            </w:pict>
          </mc:Fallback>
        </mc:AlternateContent>
      </w:r>
    </w:p>
    <w:p w:rsidR="00BF3F39" w:rsidRDefault="00BF3F39" w:rsidP="00BF3F39">
      <w:r>
        <w:t>Figure 31. Blood Chemistry Interface.</w:t>
      </w:r>
    </w:p>
    <w:p w:rsidR="00BF3F3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ind w:firstLine="720"/>
      </w:pPr>
      <w:r w:rsidRPr="001970E9">
        <w:t xml:space="preserve">Figure 32 shows the fecalysis interface in the lab management. It lets the user input information regarding the fecalysis results. This interface shows the user the fields that is based on the fecalysis form gathered by the team. </w:t>
      </w:r>
    </w:p>
    <w:p w:rsidR="00BF3F39" w:rsidRDefault="00BF3F39" w:rsidP="00BF3F39">
      <w:pPr>
        <w:spacing w:line="480" w:lineRule="auto"/>
      </w:pPr>
    </w:p>
    <w:p w:rsidR="00BF3F39" w:rsidRDefault="00BF3F39" w:rsidP="00BF3F39">
      <w:pPr>
        <w:spacing w:line="480" w:lineRule="auto"/>
      </w:pPr>
      <w:r w:rsidRPr="001970E9">
        <w:rPr>
          <w:noProof/>
        </w:rPr>
        <mc:AlternateContent>
          <mc:Choice Requires="wps">
            <w:drawing>
              <wp:anchor distT="0" distB="0" distL="114300" distR="114300" simplePos="0" relativeHeight="251662336" behindDoc="0" locked="0" layoutInCell="1" allowOverlap="1" wp14:anchorId="2FF26AF6" wp14:editId="01FE2BE0">
                <wp:simplePos x="0" y="0"/>
                <wp:positionH relativeFrom="column">
                  <wp:posOffset>4046</wp:posOffset>
                </wp:positionH>
                <wp:positionV relativeFrom="paragraph">
                  <wp:posOffset>168276</wp:posOffset>
                </wp:positionV>
                <wp:extent cx="5486400" cy="2166648"/>
                <wp:effectExtent l="0" t="0" r="19050" b="2413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16664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D31A1" id="Rectangle 63" o:spid="_x0000_s1026" style="position:absolute;margin-left:.3pt;margin-top:13.25pt;width:6in;height:170.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" filled="f" strokecolor="black [3200]">
                <v:stroke joinstyle="round"/>
                <v:path arrowok="t"/>
              </v:rect>
            </w:pict>
          </mc:Fallback>
        </mc:AlternateContent>
      </w:r>
    </w:p>
    <w:p w:rsidR="00BF3F39" w:rsidRPr="001970E9" w:rsidRDefault="0040048F" w:rsidP="0040048F">
      <w:pPr>
        <w:spacing w:line="480" w:lineRule="auto"/>
      </w:pPr>
      <w:r>
        <w:rPr>
          <w:noProof/>
        </w:rPr>
        <w:t xml:space="preserve">  </w:t>
      </w:r>
      <w:r>
        <w:rPr>
          <w:noProof/>
        </w:rPr>
        <w:drawing>
          <wp:inline distT="0" distB="0" distL="0" distR="0" wp14:anchorId="79EFEE9D" wp14:editId="52F61C14">
            <wp:extent cx="5367655" cy="1903095"/>
            <wp:effectExtent l="0" t="0" r="4445" b="1905"/>
            <wp:docPr id="211" name="Content Placeholder 5">
              <a:extLst xmlns:a="http://schemas.openxmlformats.org/drawingml/2006/main">
                <a:ext uri="{FF2B5EF4-FFF2-40B4-BE49-F238E27FC236}">
                  <a16:creationId xmlns:a16="http://schemas.microsoft.com/office/drawing/2014/main" id="{823102DA-003E-46E3-AD4D-8D53F0596D89}"/>
                </a:ext>
              </a:extLst>
            </wp:docPr>
            <wp:cNvGraphicFramePr/>
            <a:graphic xmlns:a="http://schemas.openxmlformats.org/drawingml/2006/main">
              <a:graphicData uri="http://schemas.openxmlformats.org/drawingml/2006/picture">
                <pic:pic xmlns:pic="http://schemas.openxmlformats.org/drawingml/2006/picture">
                  <pic:nvPicPr>
                    <pic:cNvPr id="211" name="Content Placeholder 5">
                      <a:extLst>
                        <a:ext uri="{FF2B5EF4-FFF2-40B4-BE49-F238E27FC236}">
                          <a16:creationId xmlns:a16="http://schemas.microsoft.com/office/drawing/2014/main" id="{823102DA-003E-46E3-AD4D-8D53F0596D89}"/>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67655" cy="1903095"/>
                    </a:xfrm>
                    <a:prstGeom prst="rect">
                      <a:avLst/>
                    </a:prstGeom>
                  </pic:spPr>
                </pic:pic>
              </a:graphicData>
            </a:graphic>
          </wp:inline>
        </w:drawing>
      </w:r>
    </w:p>
    <w:p w:rsidR="00BF3F39" w:rsidRPr="001970E9" w:rsidRDefault="00BF3F39" w:rsidP="00BF3F39">
      <w:pPr>
        <w:spacing w:line="480" w:lineRule="auto"/>
      </w:pPr>
      <w:r>
        <w:t>Figure 32. Fecalysis Interface.</w:t>
      </w:r>
    </w:p>
    <w:p w:rsidR="00BF3F39" w:rsidRDefault="00BF3F39" w:rsidP="00BF3F39">
      <w:pPr>
        <w:spacing w:line="480" w:lineRule="auto"/>
        <w:ind w:firstLine="720"/>
      </w:pPr>
      <w:r w:rsidRPr="001970E9">
        <w:lastRenderedPageBreak/>
        <w:t>Figure 33 shows the lab request interface in the lab management. It displays a list of patients that is in need of a lab request depending on the doctor’s findings during consultation.</w:t>
      </w:r>
      <w:r>
        <w:t xml:space="preserve"> </w:t>
      </w:r>
      <w:r w:rsidR="0040048F">
        <w:t>This interface can be seen by the doctor and the medical technologist. It also helps the organization operate faster when it comes to passing of data from the doctor to the medical technologist.</w:t>
      </w:r>
    </w:p>
    <w:p w:rsidR="00BF3F39" w:rsidRDefault="00BF3F39" w:rsidP="00BF3F39">
      <w:pPr>
        <w:spacing w:line="480" w:lineRule="auto"/>
      </w:pPr>
    </w:p>
    <w:p w:rsidR="00BF3F39" w:rsidRPr="001970E9" w:rsidRDefault="00BF3F39" w:rsidP="00BF3F39">
      <w:pPr>
        <w:tabs>
          <w:tab w:val="center" w:pos="4680"/>
        </w:tabs>
        <w:spacing w:line="480" w:lineRule="auto"/>
      </w:pPr>
      <w:r w:rsidRPr="001970E9">
        <w:rPr>
          <w:noProof/>
        </w:rPr>
        <mc:AlternateContent>
          <mc:Choice Requires="wps">
            <w:drawing>
              <wp:anchor distT="0" distB="0" distL="114300" distR="114300" simplePos="0" relativeHeight="251671552" behindDoc="0" locked="0" layoutInCell="1" allowOverlap="1" wp14:anchorId="5475148C" wp14:editId="2AA20E96">
                <wp:simplePos x="0" y="0"/>
                <wp:positionH relativeFrom="column">
                  <wp:posOffset>0</wp:posOffset>
                </wp:positionH>
                <wp:positionV relativeFrom="paragraph">
                  <wp:posOffset>198120</wp:posOffset>
                </wp:positionV>
                <wp:extent cx="5486400" cy="5029200"/>
                <wp:effectExtent l="0" t="0" r="19050" b="19050"/>
                <wp:wrapNone/>
                <wp:docPr id="90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50292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F02929" id="Rectangle 15" o:spid="_x0000_s1026" style="position:absolute;margin-left:0;margin-top:15.6pt;width:6in;height:3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" filled="f" strokecolor="black [3200]">
                <v:stroke joinstyle="round"/>
                <v:path arrowok="t"/>
              </v:rect>
            </w:pict>
          </mc:Fallback>
        </mc:AlternateContent>
      </w:r>
    </w:p>
    <w:p w:rsidR="0040048F" w:rsidRDefault="0040048F" w:rsidP="00BF3F39">
      <w:pPr>
        <w:spacing w:line="480" w:lineRule="auto"/>
        <w:rPr>
          <w:noProof/>
        </w:rPr>
      </w:pPr>
      <w:r>
        <w:rPr>
          <w:noProof/>
        </w:rPr>
        <w:t xml:space="preserve">  </w:t>
      </w:r>
      <w:r>
        <w:rPr>
          <w:noProof/>
        </w:rPr>
        <w:drawing>
          <wp:inline distT="0" distB="0" distL="0" distR="0" wp14:anchorId="25231345" wp14:editId="19424B06">
            <wp:extent cx="5347683" cy="4765431"/>
            <wp:effectExtent l="0" t="0" r="5715" b="0"/>
            <wp:docPr id="902" name="Content Placeholder 6">
              <a:extLst xmlns:a="http://schemas.openxmlformats.org/drawingml/2006/main">
                <a:ext uri="{FF2B5EF4-FFF2-40B4-BE49-F238E27FC236}">
                  <a16:creationId xmlns:a16="http://schemas.microsoft.com/office/drawing/2014/main" id="{5E55BED0-CFD4-42D2-9569-CFD3D81A6507}"/>
                </a:ext>
              </a:extLst>
            </wp:docPr>
            <wp:cNvGraphicFramePr/>
            <a:graphic xmlns:a="http://schemas.openxmlformats.org/drawingml/2006/main">
              <a:graphicData uri="http://schemas.openxmlformats.org/drawingml/2006/picture">
                <pic:pic xmlns:pic="http://schemas.openxmlformats.org/drawingml/2006/picture">
                  <pic:nvPicPr>
                    <pic:cNvPr id="902" name="Content Placeholder 6">
                      <a:extLst>
                        <a:ext uri="{FF2B5EF4-FFF2-40B4-BE49-F238E27FC236}">
                          <a16:creationId xmlns:a16="http://schemas.microsoft.com/office/drawing/2014/main" id="{5E55BED0-CFD4-42D2-9569-CFD3D81A6507}"/>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76243" cy="4790881"/>
                    </a:xfrm>
                    <a:prstGeom prst="rect">
                      <a:avLst/>
                    </a:prstGeom>
                  </pic:spPr>
                </pic:pic>
              </a:graphicData>
            </a:graphic>
          </wp:inline>
        </w:drawing>
      </w:r>
    </w:p>
    <w:p w:rsidR="00BF3F39" w:rsidRDefault="00BF3F39" w:rsidP="00BF3F39">
      <w:pPr>
        <w:spacing w:line="480" w:lineRule="auto"/>
      </w:pPr>
      <w:r>
        <w:t>Figure 33. Lab Request Interface.</w:t>
      </w:r>
    </w:p>
    <w:p w:rsidR="0058354F" w:rsidRDefault="0058354F" w:rsidP="0058354F"/>
    <w:p w:rsidR="0040048F" w:rsidRPr="001970E9" w:rsidRDefault="0040048F" w:rsidP="0058354F"/>
    <w:p w:rsidR="00BF3F39" w:rsidRDefault="00BF3F39" w:rsidP="00BF3F39">
      <w:pPr>
        <w:spacing w:line="480" w:lineRule="auto"/>
        <w:ind w:firstLine="720"/>
        <w:jc w:val="both"/>
      </w:pPr>
      <w:r>
        <w:lastRenderedPageBreak/>
        <w:t>This</w:t>
      </w:r>
      <w:r w:rsidRPr="001970E9">
        <w:t xml:space="preserve"> chapter discusses the flow and the functions of the </w:t>
      </w:r>
      <w:r w:rsidR="00F800C4">
        <w:t>SEMHCMS</w:t>
      </w:r>
      <w:r w:rsidRPr="001970E9">
        <w:t>. The project scope as well as the use case scenario were also discussed here</w:t>
      </w:r>
      <w:r>
        <w:t xml:space="preserve">. The group identified the goal </w:t>
      </w:r>
      <w:r w:rsidRPr="001970E9">
        <w:t xml:space="preserve">of this proposal </w:t>
      </w:r>
      <w:r>
        <w:t xml:space="preserve">which </w:t>
      </w:r>
      <w:r w:rsidRPr="001970E9">
        <w:t>is to help the organization integrate into the current operation and be able to develop an automated system to organize the records and generate statistical or comparative reports</w:t>
      </w:r>
      <w:r>
        <w:t xml:space="preserve">. </w:t>
      </w:r>
      <w:r w:rsidRPr="001970E9">
        <w:t>Major software functions were also discussed to guide the group in developing the SEMHCMS. The performance issues and management of technical constraints shows the expected issues to be encountered as well as its solution. The use case diagram shows the overall flow of the</w:t>
      </w:r>
      <w:r w:rsidR="00F800C4">
        <w:t xml:space="preserve"> SEMHCMS </w:t>
      </w:r>
      <w:r w:rsidRPr="001970E9">
        <w:t xml:space="preserve">and the activity diagram shows the </w:t>
      </w:r>
      <w:r>
        <w:t xml:space="preserve">detailed flow of each use case. Basically, this chapter shows the overall purpose of the </w:t>
      </w:r>
      <w:r w:rsidR="00F800C4">
        <w:t>SEMHCMS</w:t>
      </w:r>
      <w:r>
        <w:t xml:space="preserve"> as well as its flow of activities of the user and the system and sample screenshots are also presented.</w:t>
      </w: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sectPr w:rsidR="00BF3F39" w:rsidSect="00BF3F39">
      <w:headerReference w:type="default" r:id="rId28"/>
      <w:pgSz w:w="12240" w:h="15840"/>
      <w:pgMar w:top="1440" w:right="1440" w:bottom="1440" w:left="2160" w:header="720" w:footer="720" w:gutter="0"/>
      <w:pgNumType w:start="5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68BA" w:rsidRDefault="009E68BA" w:rsidP="00BF3F39">
      <w:r>
        <w:separator/>
      </w:r>
    </w:p>
  </w:endnote>
  <w:endnote w:type="continuationSeparator" w:id="0">
    <w:p w:rsidR="009E68BA" w:rsidRDefault="009E68BA" w:rsidP="00BF3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68BA" w:rsidRDefault="009E68BA" w:rsidP="00BF3F39">
      <w:r>
        <w:separator/>
      </w:r>
    </w:p>
  </w:footnote>
  <w:footnote w:type="continuationSeparator" w:id="0">
    <w:p w:rsidR="009E68BA" w:rsidRDefault="009E68BA" w:rsidP="00BF3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3624852"/>
      <w:docPartObj>
        <w:docPartGallery w:val="Page Numbers (Top of Page)"/>
        <w:docPartUnique/>
      </w:docPartObj>
    </w:sdtPr>
    <w:sdtEndPr>
      <w:rPr>
        <w:noProof/>
      </w:rPr>
    </w:sdtEndPr>
    <w:sdtContent>
      <w:p w:rsidR="002B38C3" w:rsidRDefault="002B38C3">
        <w:pPr>
          <w:pStyle w:val="Header"/>
          <w:jc w:val="right"/>
        </w:pPr>
        <w:r>
          <w:fldChar w:fldCharType="begin"/>
        </w:r>
        <w:r>
          <w:instrText xml:space="preserve"> PAGE   \* MERGEFORMAT </w:instrText>
        </w:r>
        <w:r>
          <w:fldChar w:fldCharType="separate"/>
        </w:r>
        <w:r w:rsidR="009434AD">
          <w:rPr>
            <w:noProof/>
          </w:rPr>
          <w:t>61</w:t>
        </w:r>
        <w:r>
          <w:rPr>
            <w:noProof/>
          </w:rPr>
          <w:fldChar w:fldCharType="end"/>
        </w:r>
      </w:p>
    </w:sdtContent>
  </w:sdt>
  <w:p w:rsidR="002B38C3" w:rsidRDefault="002B3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9D79A6"/>
    <w:multiLevelType w:val="hybridMultilevel"/>
    <w:tmpl w:val="F13651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0MTe3MDI2NzQ3MbdQ0lEKTi0uzszPAykwqgUArymqQSwAAAA="/>
  </w:docVars>
  <w:rsids>
    <w:rsidRoot w:val="00BF3F39"/>
    <w:rsid w:val="000070EE"/>
    <w:rsid w:val="00054375"/>
    <w:rsid w:val="00063D70"/>
    <w:rsid w:val="0007268D"/>
    <w:rsid w:val="000835C4"/>
    <w:rsid w:val="001001BE"/>
    <w:rsid w:val="0010483E"/>
    <w:rsid w:val="00114E04"/>
    <w:rsid w:val="00163460"/>
    <w:rsid w:val="001E3321"/>
    <w:rsid w:val="001E3F26"/>
    <w:rsid w:val="001E73AD"/>
    <w:rsid w:val="00253E06"/>
    <w:rsid w:val="002662C1"/>
    <w:rsid w:val="00282999"/>
    <w:rsid w:val="00283576"/>
    <w:rsid w:val="002970BD"/>
    <w:rsid w:val="00297284"/>
    <w:rsid w:val="002B38C3"/>
    <w:rsid w:val="002D2A04"/>
    <w:rsid w:val="002E0EBB"/>
    <w:rsid w:val="003100BC"/>
    <w:rsid w:val="00330B54"/>
    <w:rsid w:val="00331674"/>
    <w:rsid w:val="003516A2"/>
    <w:rsid w:val="0039204D"/>
    <w:rsid w:val="003B17E6"/>
    <w:rsid w:val="003B6A0A"/>
    <w:rsid w:val="003D0C97"/>
    <w:rsid w:val="003F1A08"/>
    <w:rsid w:val="0040048F"/>
    <w:rsid w:val="004365AD"/>
    <w:rsid w:val="00441FAF"/>
    <w:rsid w:val="0044307C"/>
    <w:rsid w:val="004A21BF"/>
    <w:rsid w:val="004E4EBB"/>
    <w:rsid w:val="004F298B"/>
    <w:rsid w:val="00520A67"/>
    <w:rsid w:val="005338F1"/>
    <w:rsid w:val="00544317"/>
    <w:rsid w:val="00571517"/>
    <w:rsid w:val="0058354F"/>
    <w:rsid w:val="005A0F27"/>
    <w:rsid w:val="005A7E84"/>
    <w:rsid w:val="005B36BD"/>
    <w:rsid w:val="006311AE"/>
    <w:rsid w:val="006D6825"/>
    <w:rsid w:val="00702E89"/>
    <w:rsid w:val="00727B44"/>
    <w:rsid w:val="007412CD"/>
    <w:rsid w:val="007570EA"/>
    <w:rsid w:val="00760FE8"/>
    <w:rsid w:val="00790B9D"/>
    <w:rsid w:val="00797233"/>
    <w:rsid w:val="007F2834"/>
    <w:rsid w:val="00803B43"/>
    <w:rsid w:val="00857751"/>
    <w:rsid w:val="008B2B32"/>
    <w:rsid w:val="008D6C97"/>
    <w:rsid w:val="008F31AC"/>
    <w:rsid w:val="008F38E6"/>
    <w:rsid w:val="009228B2"/>
    <w:rsid w:val="0093248E"/>
    <w:rsid w:val="009434AD"/>
    <w:rsid w:val="009534D6"/>
    <w:rsid w:val="00976942"/>
    <w:rsid w:val="009957D3"/>
    <w:rsid w:val="009C2062"/>
    <w:rsid w:val="009E68BA"/>
    <w:rsid w:val="00A03D6F"/>
    <w:rsid w:val="00A4011B"/>
    <w:rsid w:val="00A53A7E"/>
    <w:rsid w:val="00AC6E11"/>
    <w:rsid w:val="00AE0650"/>
    <w:rsid w:val="00AE18B8"/>
    <w:rsid w:val="00B43258"/>
    <w:rsid w:val="00B67647"/>
    <w:rsid w:val="00B926F6"/>
    <w:rsid w:val="00BE6C8C"/>
    <w:rsid w:val="00BF3F39"/>
    <w:rsid w:val="00CB4DA0"/>
    <w:rsid w:val="00CE6851"/>
    <w:rsid w:val="00D243D8"/>
    <w:rsid w:val="00D54583"/>
    <w:rsid w:val="00D97E19"/>
    <w:rsid w:val="00DA5A1E"/>
    <w:rsid w:val="00E52E43"/>
    <w:rsid w:val="00E5626B"/>
    <w:rsid w:val="00E864A6"/>
    <w:rsid w:val="00E91974"/>
    <w:rsid w:val="00ED27EB"/>
    <w:rsid w:val="00EE344B"/>
    <w:rsid w:val="00EE6227"/>
    <w:rsid w:val="00F61C0A"/>
    <w:rsid w:val="00F70507"/>
    <w:rsid w:val="00F800C4"/>
    <w:rsid w:val="00F812A8"/>
    <w:rsid w:val="00FA50D5"/>
    <w:rsid w:val="00FD6D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C63BD"/>
  <w15:chartTrackingRefBased/>
  <w15:docId w15:val="{175636DA-5A3B-4B54-88D9-579E49DAF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3F3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F3F39"/>
    <w:pPr>
      <w:spacing w:after="0" w:line="240" w:lineRule="auto"/>
    </w:pPr>
  </w:style>
  <w:style w:type="table" w:customStyle="1" w:styleId="TableGrid1">
    <w:name w:val="Table Grid1"/>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F3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3F39"/>
    <w:pPr>
      <w:tabs>
        <w:tab w:val="center" w:pos="4680"/>
        <w:tab w:val="right" w:pos="9360"/>
      </w:tabs>
    </w:pPr>
  </w:style>
  <w:style w:type="character" w:customStyle="1" w:styleId="HeaderChar">
    <w:name w:val="Header Char"/>
    <w:basedOn w:val="DefaultParagraphFont"/>
    <w:link w:val="Header"/>
    <w:uiPriority w:val="99"/>
    <w:rsid w:val="00BF3F3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F3F39"/>
    <w:pPr>
      <w:tabs>
        <w:tab w:val="center" w:pos="4680"/>
        <w:tab w:val="right" w:pos="9360"/>
      </w:tabs>
    </w:pPr>
  </w:style>
  <w:style w:type="character" w:customStyle="1" w:styleId="FooterChar">
    <w:name w:val="Footer Char"/>
    <w:basedOn w:val="DefaultParagraphFont"/>
    <w:link w:val="Footer"/>
    <w:uiPriority w:val="99"/>
    <w:rsid w:val="00BF3F3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37581">
      <w:bodyDiv w:val="1"/>
      <w:marLeft w:val="0"/>
      <w:marRight w:val="0"/>
      <w:marTop w:val="0"/>
      <w:marBottom w:val="0"/>
      <w:divBdr>
        <w:top w:val="none" w:sz="0" w:space="0" w:color="auto"/>
        <w:left w:val="none" w:sz="0" w:space="0" w:color="auto"/>
        <w:bottom w:val="none" w:sz="0" w:space="0" w:color="auto"/>
        <w:right w:val="none" w:sz="0" w:space="0" w:color="auto"/>
      </w:divBdr>
    </w:div>
    <w:div w:id="91115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5.png"/><Relationship Id="rId25"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diagramColors" Target="diagrams/colors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25023-4430-4A1B-98FF-DD266AF8D9ED}"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PH"/>
        </a:p>
      </dgm:t>
    </dgm:pt>
    <dgm:pt modelId="{32FFB864-9B2D-4741-98B5-0C0AC1F4E769}">
      <dgm:prSet phldrT="[Text]"/>
      <dgm:spPr>
        <a:xfrm>
          <a:off x="2049802" y="161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EMHCMS</a:t>
          </a:r>
        </a:p>
      </dgm:t>
    </dgm:pt>
    <dgm:pt modelId="{DF18D3E7-F3B9-4BC3-B719-B922DB858745}" type="parTrans" cxnId="{BB92F93F-30B3-4FD5-950F-6FF169BDCC3D}">
      <dgm:prSet/>
      <dgm:spPr/>
      <dgm:t>
        <a:bodyPr/>
        <a:lstStyle/>
        <a:p>
          <a:endParaRPr lang="en-PH"/>
        </a:p>
      </dgm:t>
    </dgm:pt>
    <dgm:pt modelId="{9A1A5592-66C0-400D-901D-86961BF224C5}" type="sibTrans" cxnId="{BB92F93F-30B3-4FD5-950F-6FF169BDCC3D}">
      <dgm:prSet/>
      <dgm:spPr/>
      <dgm:t>
        <a:bodyPr/>
        <a:lstStyle/>
        <a:p>
          <a:endParaRPr lang="en-PH"/>
        </a:p>
      </dgm:t>
    </dgm:pt>
    <dgm:pt modelId="{7F19FF26-6C58-4D32-948D-FB26188F5995}">
      <dgm:prSet phldrT="[Text]"/>
      <dgm:spPr>
        <a:xfrm>
          <a:off x="33739"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Authentication</a:t>
          </a:r>
        </a:p>
      </dgm:t>
    </dgm:pt>
    <dgm:pt modelId="{99A49C08-69C6-4D2A-B805-525D25C01E87}" type="parTrans" cxnId="{9DE0CF8E-062C-4438-84E6-65004A00E078}">
      <dgm:prSet/>
      <dgm:spPr>
        <a:xfrm>
          <a:off x="450281"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F574C6C9-D564-4033-BB0D-44E7A457F893}" type="sibTrans" cxnId="{9DE0CF8E-062C-4438-84E6-65004A00E078}">
      <dgm:prSet/>
      <dgm:spPr/>
      <dgm:t>
        <a:bodyPr/>
        <a:lstStyle/>
        <a:p>
          <a:endParaRPr lang="en-PH"/>
        </a:p>
      </dgm:t>
    </dgm:pt>
    <dgm:pt modelId="{7AF42134-A058-4E8C-84FD-9DC8F8280858}">
      <dgm:prSet phldrT="[Text]"/>
      <dgm:spPr>
        <a:xfrm>
          <a:off x="1041770"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Data Entry</a:t>
          </a:r>
        </a:p>
      </dgm:t>
    </dgm:pt>
    <dgm:pt modelId="{D2CC70A8-C5E2-496C-9819-E77B17A89F2A}" type="parTrans" cxnId="{C817C929-F6E5-4D1D-835D-5C4F0BB3CE6C}">
      <dgm:prSet/>
      <dgm:spPr>
        <a:xfrm>
          <a:off x="1458312"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75B984B0-9912-4539-BB6E-07C23FEC9215}" type="sibTrans" cxnId="{C817C929-F6E5-4D1D-835D-5C4F0BB3CE6C}">
      <dgm:prSet/>
      <dgm:spPr/>
      <dgm:t>
        <a:bodyPr/>
        <a:lstStyle/>
        <a:p>
          <a:endParaRPr lang="en-PH"/>
        </a:p>
      </dgm:t>
    </dgm:pt>
    <dgm:pt modelId="{BD70EAD5-712F-4CAE-92F6-B8F2072EBCD0}">
      <dgm:prSet phldrT="[Text]"/>
      <dgm:spPr>
        <a:xfrm>
          <a:off x="2049802"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Transactions</a:t>
          </a:r>
        </a:p>
      </dgm:t>
    </dgm:pt>
    <dgm:pt modelId="{A8C4B38C-77C7-401F-BC78-2F8BD0D63E2D}" type="parTrans" cxnId="{81E6A371-73F0-4CD7-B5EA-4186739F6FD1}">
      <dgm:prSet/>
      <dgm:spPr>
        <a:xfrm>
          <a:off x="2420624" y="418156"/>
          <a:ext cx="91440"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4D2D8640-C013-4440-B4ED-5E1E63758312}" type="sibTrans" cxnId="{81E6A371-73F0-4CD7-B5EA-4186739F6FD1}">
      <dgm:prSet/>
      <dgm:spPr/>
      <dgm:t>
        <a:bodyPr/>
        <a:lstStyle/>
        <a:p>
          <a:endParaRPr lang="en-PH"/>
        </a:p>
      </dgm:t>
    </dgm:pt>
    <dgm:pt modelId="{1F36EB9F-DF23-495E-B425-80DF079982F7}">
      <dgm:prSet/>
      <dgm:spPr>
        <a:xfrm>
          <a:off x="4065865"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intenance</a:t>
          </a:r>
        </a:p>
      </dgm:t>
    </dgm:pt>
    <dgm:pt modelId="{E31AA562-09D5-4127-89A9-663B25860DCA}" type="parTrans" cxnId="{F149F5B3-BDAC-420D-8D0F-704C62BCDE50}">
      <dgm:prSet/>
      <dgm:spPr>
        <a:xfrm>
          <a:off x="2466344"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6DD03E7A-8CF3-4A82-B405-0863A1DA620B}" type="sibTrans" cxnId="{F149F5B3-BDAC-420D-8D0F-704C62BCDE50}">
      <dgm:prSet/>
      <dgm:spPr/>
      <dgm:t>
        <a:bodyPr/>
        <a:lstStyle/>
        <a:p>
          <a:endParaRPr lang="en-PH"/>
        </a:p>
      </dgm:t>
    </dgm:pt>
    <dgm:pt modelId="{DD409C94-C889-46CF-AF6C-4B6253DC213F}">
      <dgm:prSet/>
      <dgm:spPr>
        <a:xfrm>
          <a:off x="242010"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In</a:t>
          </a:r>
        </a:p>
      </dgm:t>
    </dgm:pt>
    <dgm:pt modelId="{C5FFD328-B658-42D0-8128-8AA7750046A0}" type="parTrans" cxnId="{3A44B501-6B6B-4FB9-BC07-EDEBEA44E181}">
      <dgm:prSet/>
      <dgm:spPr>
        <a:xfrm>
          <a:off x="117047"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FEA0E08B-5B7C-4674-98B3-9519E38FB758}" type="sibTrans" cxnId="{3A44B501-6B6B-4FB9-BC07-EDEBEA44E181}">
      <dgm:prSet/>
      <dgm:spPr/>
      <dgm:t>
        <a:bodyPr/>
        <a:lstStyle/>
        <a:p>
          <a:endParaRPr lang="en-PH"/>
        </a:p>
      </dgm:t>
    </dgm:pt>
    <dgm:pt modelId="{E1E4D003-A6A0-4166-B2CC-7EFA4352D1CC}">
      <dgm:prSet/>
      <dgm:spPr>
        <a:xfrm>
          <a:off x="242010"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Up   </a:t>
          </a:r>
        </a:p>
      </dgm:t>
    </dgm:pt>
    <dgm:pt modelId="{B540DEFE-C051-4C34-BB1D-78752FA3601A}" type="parTrans" cxnId="{E748D24F-A3D8-4A73-94B0-061BA59B7912}">
      <dgm:prSet/>
      <dgm:spPr>
        <a:xfrm>
          <a:off x="117047"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47B0FAC-B196-4FAB-9B1D-E2E628465F8E}" type="sibTrans" cxnId="{E748D24F-A3D8-4A73-94B0-061BA59B7912}">
      <dgm:prSet/>
      <dgm:spPr/>
      <dgm:t>
        <a:bodyPr/>
        <a:lstStyle/>
        <a:p>
          <a:endParaRPr lang="en-PH"/>
        </a:p>
      </dgm:t>
    </dgm:pt>
    <dgm:pt modelId="{4591AD78-9707-4E5B-BBFB-15D98F7CDD8B}">
      <dgm:prSet/>
      <dgm:spPr>
        <a:xfrm>
          <a:off x="1250041"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F460AB64-90C4-4D82-8F58-548EC71C1854}" type="parTrans" cxnId="{5758EDCB-AED2-48A0-A612-F7F97230033D}">
      <dgm:prSet/>
      <dgm:spPr>
        <a:xfrm>
          <a:off x="1125079"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294550EF-C258-4200-9BF2-73435CEB0080}" type="sibTrans" cxnId="{5758EDCB-AED2-48A0-A612-F7F97230033D}">
      <dgm:prSet/>
      <dgm:spPr/>
      <dgm:t>
        <a:bodyPr/>
        <a:lstStyle/>
        <a:p>
          <a:endParaRPr lang="en-PH"/>
        </a:p>
      </dgm:t>
    </dgm:pt>
    <dgm:pt modelId="{326F1323-0B5A-4204-B9C0-81BD348F7858}">
      <dgm:prSet/>
      <dgm:spPr>
        <a:xfrm>
          <a:off x="1250041"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 Lab Test</a:t>
          </a:r>
        </a:p>
      </dgm:t>
    </dgm:pt>
    <dgm:pt modelId="{3523B0D9-AEDB-485E-870B-6A67CAB94BDF}" type="parTrans" cxnId="{E41AE84C-4CCD-4167-9143-295908D9DBF5}">
      <dgm:prSet/>
      <dgm:spPr>
        <a:xfrm>
          <a:off x="1125079"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BB27394-F2BE-415F-88A2-5105A7523B45}" type="sibTrans" cxnId="{E41AE84C-4CCD-4167-9143-295908D9DBF5}">
      <dgm:prSet/>
      <dgm:spPr/>
      <dgm:t>
        <a:bodyPr/>
        <a:lstStyle/>
        <a:p>
          <a:endParaRPr lang="en-PH"/>
        </a:p>
      </dgm:t>
    </dgm:pt>
    <dgm:pt modelId="{D8069088-55C0-4DD3-8CAB-61DD000C4213}">
      <dgm:prSet/>
      <dgm:spPr>
        <a:xfrm>
          <a:off x="2258073"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Patient</a:t>
          </a:r>
        </a:p>
        <a:p>
          <a:pPr>
            <a:buNone/>
          </a:pPr>
          <a:r>
            <a:rPr lang="en-PH">
              <a:solidFill>
                <a:sysClr val="windowText" lastClr="000000">
                  <a:hueOff val="0"/>
                  <a:satOff val="0"/>
                  <a:lumOff val="0"/>
                  <a:alphaOff val="0"/>
                </a:sysClr>
              </a:solidFill>
              <a:latin typeface="Calibri" panose="020F0502020204030204"/>
              <a:ea typeface="+mn-ea"/>
              <a:cs typeface="+mn-cs"/>
            </a:rPr>
            <a:t>Record </a:t>
          </a:r>
        </a:p>
      </dgm:t>
    </dgm:pt>
    <dgm:pt modelId="{FEB36F8C-0897-4181-9DBB-FFF4D061D5E4}" type="parTrans" cxnId="{49F27B7A-5AA8-4360-9DFD-060AF260FEB8}">
      <dgm:prSet/>
      <dgm:spPr>
        <a:xfrm>
          <a:off x="2133110"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6C8BB76-5FA9-4EE2-B198-C71364EF281D}" type="sibTrans" cxnId="{49F27B7A-5AA8-4360-9DFD-060AF260FEB8}">
      <dgm:prSet/>
      <dgm:spPr/>
      <dgm:t>
        <a:bodyPr/>
        <a:lstStyle/>
        <a:p>
          <a:endParaRPr lang="en-PH"/>
        </a:p>
      </dgm:t>
    </dgm:pt>
    <dgm:pt modelId="{D26D4A1A-8340-4470-B233-315F3F049744}">
      <dgm:prSet/>
      <dgm:spPr>
        <a:xfrm>
          <a:off x="2258073"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Schedule</a:t>
          </a:r>
        </a:p>
      </dgm:t>
    </dgm:pt>
    <dgm:pt modelId="{0E2CDC11-1FDB-44BA-A202-9F5F1FB31C14}" type="parTrans" cxnId="{7640521F-2DC3-411E-B9EC-361AC9D4DFAC}">
      <dgm:prSet/>
      <dgm:spPr>
        <a:xfrm>
          <a:off x="2133110"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35C1BEFC-949C-41E1-B725-FC262CAC6A63}" type="sibTrans" cxnId="{7640521F-2DC3-411E-B9EC-361AC9D4DFAC}">
      <dgm:prSet/>
      <dgm:spPr/>
      <dgm:t>
        <a:bodyPr/>
        <a:lstStyle/>
        <a:p>
          <a:endParaRPr lang="en-PH"/>
        </a:p>
      </dgm:t>
    </dgm:pt>
    <dgm:pt modelId="{EC6E4371-2B6C-40FE-B338-4E41CA71C85B}">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Backup</a:t>
          </a:r>
        </a:p>
      </dgm:t>
    </dgm:pt>
    <dgm:pt modelId="{B4F3498A-7238-401B-91D4-707E0214DB53}" type="parTrans" cxnId="{CD6D0B62-FAAB-4669-ACD4-1609E02D4210}">
      <dgm:prSet/>
      <dgm:spPr>
        <a:xfrm>
          <a:off x="4149174"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021DEAC4-FCD7-4C62-832E-7B28675EA055}" type="sibTrans" cxnId="{CD6D0B62-FAAB-4669-ACD4-1609E02D4210}">
      <dgm:prSet/>
      <dgm:spPr/>
      <dgm:t>
        <a:bodyPr/>
        <a:lstStyle/>
        <a:p>
          <a:endParaRPr lang="en-US"/>
        </a:p>
      </dgm:t>
    </dgm:pt>
    <dgm:pt modelId="{CAD6BAEC-F4F4-4B58-9677-8984D7F7CA48}">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management</a:t>
          </a:r>
        </a:p>
      </dgm:t>
    </dgm:pt>
    <dgm:pt modelId="{2691A77E-7892-4846-9781-1E823EF0DA95}" type="parTrans" cxnId="{1679BF6C-8BA0-47D5-A991-D2989457D530}">
      <dgm:prSet/>
      <dgm:spPr/>
      <dgm:t>
        <a:bodyPr/>
        <a:lstStyle/>
        <a:p>
          <a:endParaRPr lang="en-US"/>
        </a:p>
      </dgm:t>
    </dgm:pt>
    <dgm:pt modelId="{E87212D5-C0CC-405B-938B-4CC0D83B002D}" type="sibTrans" cxnId="{1679BF6C-8BA0-47D5-A991-D2989457D530}">
      <dgm:prSet/>
      <dgm:spPr/>
      <dgm:t>
        <a:bodyPr/>
        <a:lstStyle/>
        <a:p>
          <a:endParaRPr lang="en-US"/>
        </a:p>
      </dgm:t>
    </dgm:pt>
    <dgm:pt modelId="{B94E20E3-FAD9-4AB1-91EE-1313A848AA76}">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Reports</a:t>
          </a:r>
        </a:p>
      </dgm:t>
    </dgm:pt>
    <dgm:pt modelId="{E44C1019-D1AE-4CAA-908D-123AD8E947D6}" type="parTrans" cxnId="{BDA11BD6-3A0C-4EAD-A729-53D5A3ACB33B}">
      <dgm:prSet/>
      <dgm:spPr/>
      <dgm:t>
        <a:bodyPr/>
        <a:lstStyle/>
        <a:p>
          <a:endParaRPr lang="en-US"/>
        </a:p>
      </dgm:t>
    </dgm:pt>
    <dgm:pt modelId="{CE43404B-6970-41A6-BF35-864C76FFDC91}" type="sibTrans" cxnId="{BDA11BD6-3A0C-4EAD-A729-53D5A3ACB33B}">
      <dgm:prSet/>
      <dgm:spPr/>
      <dgm:t>
        <a:bodyPr/>
        <a:lstStyle/>
        <a:p>
          <a:endParaRPr lang="en-US"/>
        </a:p>
      </dgm:t>
    </dgm:pt>
    <dgm:pt modelId="{CC72B88C-0090-498B-AB4E-7FC572F145A3}">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 </a:t>
          </a:r>
        </a:p>
      </dgm:t>
    </dgm:pt>
    <dgm:pt modelId="{50B68B12-4B3C-4B29-8CE9-9A7C22C6A218}" type="parTrans" cxnId="{2CF7FD26-74D2-4654-9344-DACE646A5254}">
      <dgm:prSet/>
      <dgm:spPr/>
      <dgm:t>
        <a:bodyPr/>
        <a:lstStyle/>
        <a:p>
          <a:endParaRPr lang="en-US"/>
        </a:p>
      </dgm:t>
    </dgm:pt>
    <dgm:pt modelId="{75417EA5-E833-498E-95B7-76A828D290A8}" type="sibTrans" cxnId="{2CF7FD26-74D2-4654-9344-DACE646A5254}">
      <dgm:prSet/>
      <dgm:spPr/>
      <dgm:t>
        <a:bodyPr/>
        <a:lstStyle/>
        <a:p>
          <a:endParaRPr lang="en-US"/>
        </a:p>
      </dgm:t>
    </dgm:pt>
    <dgm:pt modelId="{FA7B93D2-94FC-419D-8BD3-65509CE05A2B}">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Inventory</a:t>
          </a:r>
        </a:p>
      </dgm:t>
    </dgm:pt>
    <dgm:pt modelId="{04EC159B-A371-4E71-BFE4-47514C3073B9}" type="parTrans" cxnId="{F377C807-E016-4126-8B48-A5034D96972B}">
      <dgm:prSet/>
      <dgm:spPr/>
      <dgm:t>
        <a:bodyPr/>
        <a:lstStyle/>
        <a:p>
          <a:endParaRPr lang="en-US"/>
        </a:p>
      </dgm:t>
    </dgm:pt>
    <dgm:pt modelId="{43D90961-2741-41CD-869A-F82E269AD562}" type="sibTrans" cxnId="{F377C807-E016-4126-8B48-A5034D96972B}">
      <dgm:prSet/>
      <dgm:spPr/>
      <dgm:t>
        <a:bodyPr/>
        <a:lstStyle/>
        <a:p>
          <a:endParaRPr lang="en-US"/>
        </a:p>
      </dgm:t>
    </dgm:pt>
    <dgm:pt modelId="{444E911F-1344-41C5-B7F9-AB480A6BFCC4}">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chedule</a:t>
          </a:r>
        </a:p>
      </dgm:t>
    </dgm:pt>
    <dgm:pt modelId="{15591420-E056-4E57-8534-EDBC80069333}" type="parTrans" cxnId="{583B47B2-CB36-4955-A89C-BE8978BB2D8E}">
      <dgm:prSet/>
      <dgm:spPr/>
      <dgm:t>
        <a:bodyPr/>
        <a:lstStyle/>
        <a:p>
          <a:endParaRPr lang="en-US"/>
        </a:p>
      </dgm:t>
    </dgm:pt>
    <dgm:pt modelId="{B4FCA7F9-0B96-486C-95C7-824CD34751C2}" type="sibTrans" cxnId="{583B47B2-CB36-4955-A89C-BE8978BB2D8E}">
      <dgm:prSet/>
      <dgm:spPr/>
      <dgm:t>
        <a:bodyPr/>
        <a:lstStyle/>
        <a:p>
          <a:endParaRPr lang="en-US"/>
        </a:p>
      </dgm:t>
    </dgm:pt>
    <dgm:pt modelId="{1185AA35-4B46-4F44-9C74-B4849B5EDAE4}">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Laboratory</a:t>
          </a:r>
        </a:p>
      </dgm:t>
    </dgm:pt>
    <dgm:pt modelId="{F4E5020A-0EC6-43C2-A9B3-097F3840468C}" type="parTrans" cxnId="{BECE83F2-A323-44FD-A442-8327BF0A48E6}">
      <dgm:prSet/>
      <dgm:spPr/>
      <dgm:t>
        <a:bodyPr/>
        <a:lstStyle/>
        <a:p>
          <a:endParaRPr lang="en-US"/>
        </a:p>
      </dgm:t>
    </dgm:pt>
    <dgm:pt modelId="{A09CEAD2-713C-4CED-A79C-1B900E664DDF}" type="sibTrans" cxnId="{BECE83F2-A323-44FD-A442-8327BF0A48E6}">
      <dgm:prSet/>
      <dgm:spPr/>
      <dgm:t>
        <a:bodyPr/>
        <a:lstStyle/>
        <a:p>
          <a:endParaRPr lang="en-US"/>
        </a:p>
      </dgm:t>
    </dgm:pt>
    <dgm:pt modelId="{784A19A8-D9E0-4488-A9ED-6D2D4E189B40}">
      <dgm:prSet/>
      <dgm:spPr>
        <a:xfrm>
          <a:off x="1250041"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s </a:t>
          </a:r>
          <a:endParaRPr lang="en-PH">
            <a:solidFill>
              <a:sysClr val="windowText" lastClr="000000">
                <a:hueOff val="0"/>
                <a:satOff val="0"/>
                <a:lumOff val="0"/>
                <a:alphaOff val="0"/>
              </a:sysClr>
            </a:solidFill>
            <a:latin typeface="Calibri" panose="020F0502020204030204"/>
            <a:ea typeface="+mn-ea"/>
            <a:cs typeface="+mn-cs"/>
          </a:endParaRPr>
        </a:p>
      </dgm:t>
    </dgm:pt>
    <dgm:pt modelId="{F4F501F7-2625-4C27-9DEB-AE3EDA47ACA0}" type="parTrans" cxnId="{A28650FC-D9B6-4FD8-81DB-284A68AF665B}">
      <dgm:prSet/>
      <dgm:spPr/>
      <dgm:t>
        <a:bodyPr/>
        <a:lstStyle/>
        <a:p>
          <a:endParaRPr lang="en-US"/>
        </a:p>
      </dgm:t>
    </dgm:pt>
    <dgm:pt modelId="{C3EB94AC-9550-4560-BBD8-798BECEBE295}" type="sibTrans" cxnId="{A28650FC-D9B6-4FD8-81DB-284A68AF665B}">
      <dgm:prSet/>
      <dgm:spPr/>
      <dgm:t>
        <a:bodyPr/>
        <a:lstStyle/>
        <a:p>
          <a:endParaRPr lang="en-US"/>
        </a:p>
      </dgm:t>
    </dgm:pt>
    <dgm:pt modelId="{6757D329-DB27-4B63-919C-0516D6DCEE23}">
      <dgm:prSet/>
      <dgm:spPr>
        <a:xfrm>
          <a:off x="2258073"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Inventory</a:t>
          </a:r>
        </a:p>
      </dgm:t>
    </dgm:pt>
    <dgm:pt modelId="{749AA437-A05A-44E0-976C-77F5C55E1E03}" type="parTrans" cxnId="{8016B362-8E0C-41A6-A48A-A6FF13F3F65C}">
      <dgm:prSet/>
      <dgm:spPr/>
    </dgm:pt>
    <dgm:pt modelId="{B3D21D6E-881E-49C6-A135-6734E6B38CF1}" type="sibTrans" cxnId="{8016B362-8E0C-41A6-A48A-A6FF13F3F65C}">
      <dgm:prSet/>
      <dgm:spPr/>
    </dgm:pt>
    <dgm:pt modelId="{3203A508-9487-4A0F-B3F1-B3A03999CAF8}" type="pres">
      <dgm:prSet presAssocID="{27425023-4430-4A1B-98FF-DD266AF8D9ED}" presName="hierChild1" presStyleCnt="0">
        <dgm:presLayoutVars>
          <dgm:orgChart val="1"/>
          <dgm:chPref val="1"/>
          <dgm:dir/>
          <dgm:animOne val="branch"/>
          <dgm:animLvl val="lvl"/>
          <dgm:resizeHandles/>
        </dgm:presLayoutVars>
      </dgm:prSet>
      <dgm:spPr/>
    </dgm:pt>
    <dgm:pt modelId="{8F56EE42-12A8-44D7-8BB5-BD1282AE93A4}" type="pres">
      <dgm:prSet presAssocID="{32FFB864-9B2D-4741-98B5-0C0AC1F4E769}" presName="hierRoot1" presStyleCnt="0">
        <dgm:presLayoutVars>
          <dgm:hierBranch val="init"/>
        </dgm:presLayoutVars>
      </dgm:prSet>
      <dgm:spPr/>
    </dgm:pt>
    <dgm:pt modelId="{385B65F5-EF8F-4681-A0F0-17401424ECB6}" type="pres">
      <dgm:prSet presAssocID="{32FFB864-9B2D-4741-98B5-0C0AC1F4E769}" presName="rootComposite1" presStyleCnt="0"/>
      <dgm:spPr/>
    </dgm:pt>
    <dgm:pt modelId="{3DE7D95E-6163-4607-A95F-3646C638FE4C}" type="pres">
      <dgm:prSet presAssocID="{32FFB864-9B2D-4741-98B5-0C0AC1F4E769}" presName="rootText1" presStyleLbl="node0" presStyleIdx="0" presStyleCnt="1">
        <dgm:presLayoutVars>
          <dgm:chPref val="3"/>
        </dgm:presLayoutVars>
      </dgm:prSet>
      <dgm:spPr>
        <a:prstGeom prst="rect">
          <a:avLst/>
        </a:prstGeom>
      </dgm:spPr>
    </dgm:pt>
    <dgm:pt modelId="{13D42910-8BAF-4149-826B-DF6F6334848C}" type="pres">
      <dgm:prSet presAssocID="{32FFB864-9B2D-4741-98B5-0C0AC1F4E769}" presName="rootConnector1" presStyleLbl="node1" presStyleIdx="0" presStyleCnt="0"/>
      <dgm:spPr/>
    </dgm:pt>
    <dgm:pt modelId="{FE29ADB9-00ED-4DD0-B0DA-5EDAFF780F9B}" type="pres">
      <dgm:prSet presAssocID="{32FFB864-9B2D-4741-98B5-0C0AC1F4E769}" presName="hierChild2" presStyleCnt="0"/>
      <dgm:spPr/>
    </dgm:pt>
    <dgm:pt modelId="{EF2FA1B3-B0C6-4A43-8540-24599CA1650F}" type="pres">
      <dgm:prSet presAssocID="{99A49C08-69C6-4D2A-B805-525D25C01E87}" presName="Name37" presStyleLbl="parChTrans1D2" presStyleIdx="0" presStyleCnt="5"/>
      <dgm:spPr/>
    </dgm:pt>
    <dgm:pt modelId="{410BF6AF-5415-4B84-8B3A-811CEAAE0BAE}" type="pres">
      <dgm:prSet presAssocID="{7F19FF26-6C58-4D32-948D-FB26188F5995}" presName="hierRoot2" presStyleCnt="0">
        <dgm:presLayoutVars>
          <dgm:hierBranch val="init"/>
        </dgm:presLayoutVars>
      </dgm:prSet>
      <dgm:spPr/>
    </dgm:pt>
    <dgm:pt modelId="{B73ECD77-EF52-478F-8CA2-00346D344D26}" type="pres">
      <dgm:prSet presAssocID="{7F19FF26-6C58-4D32-948D-FB26188F5995}" presName="rootComposite" presStyleCnt="0"/>
      <dgm:spPr/>
    </dgm:pt>
    <dgm:pt modelId="{995611E5-FC53-43DC-86BE-9B99549D1EC2}" type="pres">
      <dgm:prSet presAssocID="{7F19FF26-6C58-4D32-948D-FB26188F5995}" presName="rootText" presStyleLbl="node2" presStyleIdx="0" presStyleCnt="5">
        <dgm:presLayoutVars>
          <dgm:chPref val="3"/>
        </dgm:presLayoutVars>
      </dgm:prSet>
      <dgm:spPr/>
    </dgm:pt>
    <dgm:pt modelId="{F447DBCE-268A-446F-B89F-1758ED325DD6}" type="pres">
      <dgm:prSet presAssocID="{7F19FF26-6C58-4D32-948D-FB26188F5995}" presName="rootConnector" presStyleLbl="node2" presStyleIdx="0" presStyleCnt="5"/>
      <dgm:spPr/>
    </dgm:pt>
    <dgm:pt modelId="{3C980F3E-2006-478C-9F94-D7FEACE20396}" type="pres">
      <dgm:prSet presAssocID="{7F19FF26-6C58-4D32-948D-FB26188F5995}" presName="hierChild4" presStyleCnt="0"/>
      <dgm:spPr/>
    </dgm:pt>
    <dgm:pt modelId="{D3AF1C0D-C314-4E16-BA86-C2265C762FDE}" type="pres">
      <dgm:prSet presAssocID="{C5FFD328-B658-42D0-8128-8AA7750046A0}" presName="Name37" presStyleLbl="parChTrans1D3" presStyleIdx="0" presStyleCnt="14"/>
      <dgm:spPr/>
    </dgm:pt>
    <dgm:pt modelId="{29488A00-4D53-4CBF-888D-24FC5B1FB5A9}" type="pres">
      <dgm:prSet presAssocID="{DD409C94-C889-46CF-AF6C-4B6253DC213F}" presName="hierRoot2" presStyleCnt="0">
        <dgm:presLayoutVars>
          <dgm:hierBranch val="init"/>
        </dgm:presLayoutVars>
      </dgm:prSet>
      <dgm:spPr/>
    </dgm:pt>
    <dgm:pt modelId="{9ACCC40F-A729-43F4-B2BD-1E9073325CB0}" type="pres">
      <dgm:prSet presAssocID="{DD409C94-C889-46CF-AF6C-4B6253DC213F}" presName="rootComposite" presStyleCnt="0"/>
      <dgm:spPr/>
    </dgm:pt>
    <dgm:pt modelId="{69F80BB8-B20F-45E5-A535-765683383218}" type="pres">
      <dgm:prSet presAssocID="{DD409C94-C889-46CF-AF6C-4B6253DC213F}" presName="rootText" presStyleLbl="node3" presStyleIdx="0" presStyleCnt="14">
        <dgm:presLayoutVars>
          <dgm:chPref val="3"/>
        </dgm:presLayoutVars>
      </dgm:prSet>
      <dgm:spPr/>
    </dgm:pt>
    <dgm:pt modelId="{4224EC02-B095-474C-975E-27B049E976B6}" type="pres">
      <dgm:prSet presAssocID="{DD409C94-C889-46CF-AF6C-4B6253DC213F}" presName="rootConnector" presStyleLbl="node3" presStyleIdx="0" presStyleCnt="14"/>
      <dgm:spPr/>
    </dgm:pt>
    <dgm:pt modelId="{05DBA8EA-7240-47E3-8D95-B44C24F464F5}" type="pres">
      <dgm:prSet presAssocID="{DD409C94-C889-46CF-AF6C-4B6253DC213F}" presName="hierChild4" presStyleCnt="0"/>
      <dgm:spPr/>
    </dgm:pt>
    <dgm:pt modelId="{E3D4B42E-9FBD-4441-B0B3-34C7B3002F97}" type="pres">
      <dgm:prSet presAssocID="{DD409C94-C889-46CF-AF6C-4B6253DC213F}" presName="hierChild5" presStyleCnt="0"/>
      <dgm:spPr/>
    </dgm:pt>
    <dgm:pt modelId="{429E8D6A-E42B-4893-B833-A74201024B4E}" type="pres">
      <dgm:prSet presAssocID="{B540DEFE-C051-4C34-BB1D-78752FA3601A}" presName="Name37" presStyleLbl="parChTrans1D3" presStyleIdx="1" presStyleCnt="14"/>
      <dgm:spPr/>
    </dgm:pt>
    <dgm:pt modelId="{DB76A0D6-8EF8-4522-A224-585A2CEB0A06}" type="pres">
      <dgm:prSet presAssocID="{E1E4D003-A6A0-4166-B2CC-7EFA4352D1CC}" presName="hierRoot2" presStyleCnt="0">
        <dgm:presLayoutVars>
          <dgm:hierBranch val="init"/>
        </dgm:presLayoutVars>
      </dgm:prSet>
      <dgm:spPr/>
    </dgm:pt>
    <dgm:pt modelId="{A705D6FC-43B8-465C-98E1-54857A925F9C}" type="pres">
      <dgm:prSet presAssocID="{E1E4D003-A6A0-4166-B2CC-7EFA4352D1CC}" presName="rootComposite" presStyleCnt="0"/>
      <dgm:spPr/>
    </dgm:pt>
    <dgm:pt modelId="{6AA5E623-90FD-4C9F-B0AE-E27C47775115}" type="pres">
      <dgm:prSet presAssocID="{E1E4D003-A6A0-4166-B2CC-7EFA4352D1CC}" presName="rootText" presStyleLbl="node3" presStyleIdx="1" presStyleCnt="14">
        <dgm:presLayoutVars>
          <dgm:chPref val="3"/>
        </dgm:presLayoutVars>
      </dgm:prSet>
      <dgm:spPr/>
    </dgm:pt>
    <dgm:pt modelId="{BDF6C407-C228-44C9-946E-463F0846DF7E}" type="pres">
      <dgm:prSet presAssocID="{E1E4D003-A6A0-4166-B2CC-7EFA4352D1CC}" presName="rootConnector" presStyleLbl="node3" presStyleIdx="1" presStyleCnt="14"/>
      <dgm:spPr/>
    </dgm:pt>
    <dgm:pt modelId="{E6732D9D-E06C-4531-95A7-24123F4ADDC8}" type="pres">
      <dgm:prSet presAssocID="{E1E4D003-A6A0-4166-B2CC-7EFA4352D1CC}" presName="hierChild4" presStyleCnt="0"/>
      <dgm:spPr/>
    </dgm:pt>
    <dgm:pt modelId="{5E6742BC-5F0E-4128-89E6-58BAFD92F812}" type="pres">
      <dgm:prSet presAssocID="{E1E4D003-A6A0-4166-B2CC-7EFA4352D1CC}" presName="hierChild5" presStyleCnt="0"/>
      <dgm:spPr/>
    </dgm:pt>
    <dgm:pt modelId="{3D95493C-B047-4CFF-B445-C03FDC291FDC}" type="pres">
      <dgm:prSet presAssocID="{7F19FF26-6C58-4D32-948D-FB26188F5995}" presName="hierChild5" presStyleCnt="0"/>
      <dgm:spPr/>
    </dgm:pt>
    <dgm:pt modelId="{B39272B4-5878-463C-8A96-C951393AB441}" type="pres">
      <dgm:prSet presAssocID="{D2CC70A8-C5E2-496C-9819-E77B17A89F2A}" presName="Name37" presStyleLbl="parChTrans1D2" presStyleIdx="1" presStyleCnt="5"/>
      <dgm:spPr/>
    </dgm:pt>
    <dgm:pt modelId="{BB27A9C5-FA03-42D4-9A5E-6C5FD7FB5E10}" type="pres">
      <dgm:prSet presAssocID="{7AF42134-A058-4E8C-84FD-9DC8F8280858}" presName="hierRoot2" presStyleCnt="0">
        <dgm:presLayoutVars>
          <dgm:hierBranch val="init"/>
        </dgm:presLayoutVars>
      </dgm:prSet>
      <dgm:spPr/>
    </dgm:pt>
    <dgm:pt modelId="{44E53C41-905C-4B80-8D32-44605A32B92D}" type="pres">
      <dgm:prSet presAssocID="{7AF42134-A058-4E8C-84FD-9DC8F8280858}" presName="rootComposite" presStyleCnt="0"/>
      <dgm:spPr/>
    </dgm:pt>
    <dgm:pt modelId="{5C589242-D2F0-4594-8003-C85F02F519FB}" type="pres">
      <dgm:prSet presAssocID="{7AF42134-A058-4E8C-84FD-9DC8F8280858}" presName="rootText" presStyleLbl="node2" presStyleIdx="1" presStyleCnt="5">
        <dgm:presLayoutVars>
          <dgm:chPref val="3"/>
        </dgm:presLayoutVars>
      </dgm:prSet>
      <dgm:spPr/>
    </dgm:pt>
    <dgm:pt modelId="{3199A281-8377-451C-8ED7-FA84F8D703B4}" type="pres">
      <dgm:prSet presAssocID="{7AF42134-A058-4E8C-84FD-9DC8F8280858}" presName="rootConnector" presStyleLbl="node2" presStyleIdx="1" presStyleCnt="5"/>
      <dgm:spPr/>
    </dgm:pt>
    <dgm:pt modelId="{8F031255-7EB2-4CDF-8D4F-331E68176824}" type="pres">
      <dgm:prSet presAssocID="{7AF42134-A058-4E8C-84FD-9DC8F8280858}" presName="hierChild4" presStyleCnt="0"/>
      <dgm:spPr/>
    </dgm:pt>
    <dgm:pt modelId="{0C6B9E15-66DB-4AC8-B3E5-12732A05A201}" type="pres">
      <dgm:prSet presAssocID="{F460AB64-90C4-4D82-8F58-548EC71C1854}" presName="Name37" presStyleLbl="parChTrans1D3" presStyleIdx="2" presStyleCnt="14"/>
      <dgm:spPr>
        <a:custGeom>
          <a:avLst/>
          <a:gdLst/>
          <a:ahLst/>
          <a:cxnLst/>
          <a:rect l="0" t="0" r="0" b="0"/>
          <a:pathLst>
            <a:path>
              <a:moveTo>
                <a:pt x="0" y="0"/>
              </a:moveTo>
              <a:lnTo>
                <a:pt x="0" y="383218"/>
              </a:lnTo>
              <a:lnTo>
                <a:pt x="124962" y="383218"/>
              </a:lnTo>
            </a:path>
          </a:pathLst>
        </a:custGeom>
      </dgm:spPr>
    </dgm:pt>
    <dgm:pt modelId="{CF1422DB-28EA-4A5C-9CE1-7092474E4193}" type="pres">
      <dgm:prSet presAssocID="{4591AD78-9707-4E5B-BBFB-15D98F7CDD8B}" presName="hierRoot2" presStyleCnt="0">
        <dgm:presLayoutVars>
          <dgm:hierBranch val="init"/>
        </dgm:presLayoutVars>
      </dgm:prSet>
      <dgm:spPr/>
    </dgm:pt>
    <dgm:pt modelId="{7801B48B-AC47-4E4C-BCBD-41BF61DB728E}" type="pres">
      <dgm:prSet presAssocID="{4591AD78-9707-4E5B-BBFB-15D98F7CDD8B}" presName="rootComposite" presStyleCnt="0"/>
      <dgm:spPr/>
    </dgm:pt>
    <dgm:pt modelId="{7AF291A6-2101-437A-85ED-AD60FD3D94DA}" type="pres">
      <dgm:prSet presAssocID="{4591AD78-9707-4E5B-BBFB-15D98F7CDD8B}" presName="rootText" presStyleLbl="node3" presStyleIdx="2" presStyleCnt="14">
        <dgm:presLayoutVars>
          <dgm:chPref val="3"/>
        </dgm:presLayoutVars>
      </dgm:prSet>
      <dgm:spPr>
        <a:prstGeom prst="rect">
          <a:avLst/>
        </a:prstGeom>
      </dgm:spPr>
    </dgm:pt>
    <dgm:pt modelId="{EA150F95-979F-4980-A9D3-06B48B9C99A6}" type="pres">
      <dgm:prSet presAssocID="{4591AD78-9707-4E5B-BBFB-15D98F7CDD8B}" presName="rootConnector" presStyleLbl="node3" presStyleIdx="2" presStyleCnt="14"/>
      <dgm:spPr/>
    </dgm:pt>
    <dgm:pt modelId="{2A6C915F-A36C-432A-A3DF-DD7F9F00C5B2}" type="pres">
      <dgm:prSet presAssocID="{4591AD78-9707-4E5B-BBFB-15D98F7CDD8B}" presName="hierChild4" presStyleCnt="0"/>
      <dgm:spPr/>
    </dgm:pt>
    <dgm:pt modelId="{CD487068-D910-408E-A3FA-3279279F7EA6}" type="pres">
      <dgm:prSet presAssocID="{4591AD78-9707-4E5B-BBFB-15D98F7CDD8B}" presName="hierChild5" presStyleCnt="0"/>
      <dgm:spPr/>
    </dgm:pt>
    <dgm:pt modelId="{75979C6B-585A-4FE0-ADF2-63E209059E19}" type="pres">
      <dgm:prSet presAssocID="{3523B0D9-AEDB-485E-870B-6A67CAB94BDF}" presName="Name37" presStyleLbl="parChTrans1D3" presStyleIdx="3" presStyleCnt="14"/>
      <dgm:spPr>
        <a:custGeom>
          <a:avLst/>
          <a:gdLst/>
          <a:ahLst/>
          <a:cxnLst/>
          <a:rect l="0" t="0" r="0" b="0"/>
          <a:pathLst>
            <a:path>
              <a:moveTo>
                <a:pt x="0" y="0"/>
              </a:moveTo>
              <a:lnTo>
                <a:pt x="0" y="974708"/>
              </a:lnTo>
              <a:lnTo>
                <a:pt x="124962" y="974708"/>
              </a:lnTo>
            </a:path>
          </a:pathLst>
        </a:custGeom>
      </dgm:spPr>
    </dgm:pt>
    <dgm:pt modelId="{CB6D3598-D51D-480C-BE2B-23E23A29BF56}" type="pres">
      <dgm:prSet presAssocID="{326F1323-0B5A-4204-B9C0-81BD348F7858}" presName="hierRoot2" presStyleCnt="0">
        <dgm:presLayoutVars>
          <dgm:hierBranch val="init"/>
        </dgm:presLayoutVars>
      </dgm:prSet>
      <dgm:spPr/>
    </dgm:pt>
    <dgm:pt modelId="{3D16BF71-028E-4C35-AAE6-2D43ECE17137}" type="pres">
      <dgm:prSet presAssocID="{326F1323-0B5A-4204-B9C0-81BD348F7858}" presName="rootComposite" presStyleCnt="0"/>
      <dgm:spPr/>
    </dgm:pt>
    <dgm:pt modelId="{0939C25A-CDDB-4627-8D3B-85135733443A}" type="pres">
      <dgm:prSet presAssocID="{326F1323-0B5A-4204-B9C0-81BD348F7858}" presName="rootText" presStyleLbl="node3" presStyleIdx="3" presStyleCnt="14">
        <dgm:presLayoutVars>
          <dgm:chPref val="3"/>
        </dgm:presLayoutVars>
      </dgm:prSet>
      <dgm:spPr>
        <a:prstGeom prst="rect">
          <a:avLst/>
        </a:prstGeom>
      </dgm:spPr>
    </dgm:pt>
    <dgm:pt modelId="{10FACD9B-347B-4949-9676-7D84018261FA}" type="pres">
      <dgm:prSet presAssocID="{326F1323-0B5A-4204-B9C0-81BD348F7858}" presName="rootConnector" presStyleLbl="node3" presStyleIdx="3" presStyleCnt="14"/>
      <dgm:spPr/>
    </dgm:pt>
    <dgm:pt modelId="{F1D4BF84-74B7-4939-A7C9-9913CE3CC595}" type="pres">
      <dgm:prSet presAssocID="{326F1323-0B5A-4204-B9C0-81BD348F7858}" presName="hierChild4" presStyleCnt="0"/>
      <dgm:spPr/>
    </dgm:pt>
    <dgm:pt modelId="{809B0A32-3845-48D9-B2D1-B335C924326A}" type="pres">
      <dgm:prSet presAssocID="{326F1323-0B5A-4204-B9C0-81BD348F7858}" presName="hierChild5" presStyleCnt="0"/>
      <dgm:spPr/>
    </dgm:pt>
    <dgm:pt modelId="{3C0B313F-FBC2-4806-80FD-A64DA38A5AAE}" type="pres">
      <dgm:prSet presAssocID="{F4F501F7-2625-4C27-9DEB-AE3EDA47ACA0}" presName="Name37" presStyleLbl="parChTrans1D3" presStyleIdx="4" presStyleCnt="14"/>
      <dgm:spPr/>
    </dgm:pt>
    <dgm:pt modelId="{B8ECDBA6-6289-4081-A7FD-41AE797BBF49}" type="pres">
      <dgm:prSet presAssocID="{784A19A8-D9E0-4488-A9ED-6D2D4E189B40}" presName="hierRoot2" presStyleCnt="0">
        <dgm:presLayoutVars>
          <dgm:hierBranch val="init"/>
        </dgm:presLayoutVars>
      </dgm:prSet>
      <dgm:spPr/>
    </dgm:pt>
    <dgm:pt modelId="{8A79057A-07CA-4232-911D-F241E210BC1D}" type="pres">
      <dgm:prSet presAssocID="{784A19A8-D9E0-4488-A9ED-6D2D4E189B40}" presName="rootComposite" presStyleCnt="0"/>
      <dgm:spPr/>
    </dgm:pt>
    <dgm:pt modelId="{7A72CD2E-DFD7-483C-B373-356F5E78DE16}" type="pres">
      <dgm:prSet presAssocID="{784A19A8-D9E0-4488-A9ED-6D2D4E189B40}" presName="rootText" presStyleLbl="node3" presStyleIdx="4" presStyleCnt="14">
        <dgm:presLayoutVars>
          <dgm:chPref val="3"/>
        </dgm:presLayoutVars>
      </dgm:prSet>
      <dgm:spPr/>
    </dgm:pt>
    <dgm:pt modelId="{31912A73-BFD1-4882-9ABF-DC20CF72CAC2}" type="pres">
      <dgm:prSet presAssocID="{784A19A8-D9E0-4488-A9ED-6D2D4E189B40}" presName="rootConnector" presStyleLbl="node3" presStyleIdx="4" presStyleCnt="14"/>
      <dgm:spPr/>
    </dgm:pt>
    <dgm:pt modelId="{1EBB64FD-B22E-484F-82AC-8172353B6606}" type="pres">
      <dgm:prSet presAssocID="{784A19A8-D9E0-4488-A9ED-6D2D4E189B40}" presName="hierChild4" presStyleCnt="0"/>
      <dgm:spPr/>
    </dgm:pt>
    <dgm:pt modelId="{EE7439AE-36C3-4F79-9910-AC824D010618}" type="pres">
      <dgm:prSet presAssocID="{784A19A8-D9E0-4488-A9ED-6D2D4E189B40}" presName="hierChild5" presStyleCnt="0"/>
      <dgm:spPr/>
    </dgm:pt>
    <dgm:pt modelId="{48C4C19E-F089-45AD-A470-83BF7BD66602}" type="pres">
      <dgm:prSet presAssocID="{7AF42134-A058-4E8C-84FD-9DC8F8280858}" presName="hierChild5" presStyleCnt="0"/>
      <dgm:spPr/>
    </dgm:pt>
    <dgm:pt modelId="{6D8DF6E3-0229-4052-87FE-F37AB0EDD68C}" type="pres">
      <dgm:prSet presAssocID="{A8C4B38C-77C7-401F-BC78-2F8BD0D63E2D}" presName="Name37" presStyleLbl="parChTrans1D2" presStyleIdx="2" presStyleCnt="5"/>
      <dgm:spPr/>
    </dgm:pt>
    <dgm:pt modelId="{02680164-D1A4-47FE-BE8D-2173BE8F1279}" type="pres">
      <dgm:prSet presAssocID="{BD70EAD5-712F-4CAE-92F6-B8F2072EBCD0}" presName="hierRoot2" presStyleCnt="0">
        <dgm:presLayoutVars>
          <dgm:hierBranch val="init"/>
        </dgm:presLayoutVars>
      </dgm:prSet>
      <dgm:spPr/>
    </dgm:pt>
    <dgm:pt modelId="{5A13BB86-9AB1-4A0F-ADE5-36FECFC1F325}" type="pres">
      <dgm:prSet presAssocID="{BD70EAD5-712F-4CAE-92F6-B8F2072EBCD0}" presName="rootComposite" presStyleCnt="0"/>
      <dgm:spPr/>
    </dgm:pt>
    <dgm:pt modelId="{B083B889-F525-40CD-AB3A-B999D41499AE}" type="pres">
      <dgm:prSet presAssocID="{BD70EAD5-712F-4CAE-92F6-B8F2072EBCD0}" presName="rootText" presStyleLbl="node2" presStyleIdx="2" presStyleCnt="5">
        <dgm:presLayoutVars>
          <dgm:chPref val="3"/>
        </dgm:presLayoutVars>
      </dgm:prSet>
      <dgm:spPr/>
    </dgm:pt>
    <dgm:pt modelId="{C644595D-8F91-45C2-980F-D7234EC62EE0}" type="pres">
      <dgm:prSet presAssocID="{BD70EAD5-712F-4CAE-92F6-B8F2072EBCD0}" presName="rootConnector" presStyleLbl="node2" presStyleIdx="2" presStyleCnt="5"/>
      <dgm:spPr/>
    </dgm:pt>
    <dgm:pt modelId="{EB5C0EF1-2225-43CA-B9CD-F0BB037FC573}" type="pres">
      <dgm:prSet presAssocID="{BD70EAD5-712F-4CAE-92F6-B8F2072EBCD0}" presName="hierChild4" presStyleCnt="0"/>
      <dgm:spPr/>
    </dgm:pt>
    <dgm:pt modelId="{31FCE082-01D7-4539-A914-18A829F09A96}" type="pres">
      <dgm:prSet presAssocID="{FEB36F8C-0897-4181-9DBB-FFF4D061D5E4}" presName="Name37" presStyleLbl="parChTrans1D3" presStyleIdx="5" presStyleCnt="14"/>
      <dgm:spPr>
        <a:custGeom>
          <a:avLst/>
          <a:gdLst/>
          <a:ahLst/>
          <a:cxnLst/>
          <a:rect l="0" t="0" r="0" b="0"/>
          <a:pathLst>
            <a:path>
              <a:moveTo>
                <a:pt x="0" y="0"/>
              </a:moveTo>
              <a:lnTo>
                <a:pt x="0" y="383218"/>
              </a:lnTo>
              <a:lnTo>
                <a:pt x="124962" y="383218"/>
              </a:lnTo>
            </a:path>
          </a:pathLst>
        </a:custGeom>
      </dgm:spPr>
    </dgm:pt>
    <dgm:pt modelId="{23A528D4-110B-4F23-A480-1F257A446E15}" type="pres">
      <dgm:prSet presAssocID="{D8069088-55C0-4DD3-8CAB-61DD000C4213}" presName="hierRoot2" presStyleCnt="0">
        <dgm:presLayoutVars>
          <dgm:hierBranch val="init"/>
        </dgm:presLayoutVars>
      </dgm:prSet>
      <dgm:spPr/>
    </dgm:pt>
    <dgm:pt modelId="{0ACBE21A-8129-4A6D-9293-8E30E17ECEC8}" type="pres">
      <dgm:prSet presAssocID="{D8069088-55C0-4DD3-8CAB-61DD000C4213}" presName="rootComposite" presStyleCnt="0"/>
      <dgm:spPr/>
    </dgm:pt>
    <dgm:pt modelId="{440AA013-EB51-4C63-AA3B-817B19383117}" type="pres">
      <dgm:prSet presAssocID="{D8069088-55C0-4DD3-8CAB-61DD000C4213}" presName="rootText" presStyleLbl="node3" presStyleIdx="5" presStyleCnt="14">
        <dgm:presLayoutVars>
          <dgm:chPref val="3"/>
        </dgm:presLayoutVars>
      </dgm:prSet>
      <dgm:spPr>
        <a:prstGeom prst="rect">
          <a:avLst/>
        </a:prstGeom>
      </dgm:spPr>
    </dgm:pt>
    <dgm:pt modelId="{C64E2FD4-5C3D-41BE-9248-737CCA4BBCC6}" type="pres">
      <dgm:prSet presAssocID="{D8069088-55C0-4DD3-8CAB-61DD000C4213}" presName="rootConnector" presStyleLbl="node3" presStyleIdx="5" presStyleCnt="14"/>
      <dgm:spPr/>
    </dgm:pt>
    <dgm:pt modelId="{0A36841D-D186-4537-ACAA-253E32D993B9}" type="pres">
      <dgm:prSet presAssocID="{D8069088-55C0-4DD3-8CAB-61DD000C4213}" presName="hierChild4" presStyleCnt="0"/>
      <dgm:spPr/>
    </dgm:pt>
    <dgm:pt modelId="{C1A6479E-B69E-4990-BA9B-BE1ABFC76E78}" type="pres">
      <dgm:prSet presAssocID="{D8069088-55C0-4DD3-8CAB-61DD000C4213}" presName="hierChild5" presStyleCnt="0"/>
      <dgm:spPr/>
    </dgm:pt>
    <dgm:pt modelId="{A1CC0EE1-740D-432D-AF1B-ACF3B2CABDDE}" type="pres">
      <dgm:prSet presAssocID="{0E2CDC11-1FDB-44BA-A202-9F5F1FB31C14}" presName="Name37" presStyleLbl="parChTrans1D3" presStyleIdx="6" presStyleCnt="14"/>
      <dgm:spPr>
        <a:custGeom>
          <a:avLst/>
          <a:gdLst/>
          <a:ahLst/>
          <a:cxnLst/>
          <a:rect l="0" t="0" r="0" b="0"/>
          <a:pathLst>
            <a:path>
              <a:moveTo>
                <a:pt x="0" y="0"/>
              </a:moveTo>
              <a:lnTo>
                <a:pt x="0" y="974708"/>
              </a:lnTo>
              <a:lnTo>
                <a:pt x="124962" y="974708"/>
              </a:lnTo>
            </a:path>
          </a:pathLst>
        </a:custGeom>
      </dgm:spPr>
    </dgm:pt>
    <dgm:pt modelId="{9A6ACCC3-551A-415A-9A48-FBA4A4093FB8}" type="pres">
      <dgm:prSet presAssocID="{D26D4A1A-8340-4470-B233-315F3F049744}" presName="hierRoot2" presStyleCnt="0">
        <dgm:presLayoutVars>
          <dgm:hierBranch val="init"/>
        </dgm:presLayoutVars>
      </dgm:prSet>
      <dgm:spPr/>
    </dgm:pt>
    <dgm:pt modelId="{5647B1F2-5192-422A-BEB3-CC7B2AA69331}" type="pres">
      <dgm:prSet presAssocID="{D26D4A1A-8340-4470-B233-315F3F049744}" presName="rootComposite" presStyleCnt="0"/>
      <dgm:spPr/>
    </dgm:pt>
    <dgm:pt modelId="{B7A24309-DACE-469C-BE62-FAD15DD3930B}" type="pres">
      <dgm:prSet presAssocID="{D26D4A1A-8340-4470-B233-315F3F049744}" presName="rootText" presStyleLbl="node3" presStyleIdx="6" presStyleCnt="14">
        <dgm:presLayoutVars>
          <dgm:chPref val="3"/>
        </dgm:presLayoutVars>
      </dgm:prSet>
      <dgm:spPr>
        <a:prstGeom prst="rect">
          <a:avLst/>
        </a:prstGeom>
      </dgm:spPr>
    </dgm:pt>
    <dgm:pt modelId="{173AEF36-6E0C-4044-9B16-FB6588A2F1B5}" type="pres">
      <dgm:prSet presAssocID="{D26D4A1A-8340-4470-B233-315F3F049744}" presName="rootConnector" presStyleLbl="node3" presStyleIdx="6" presStyleCnt="14"/>
      <dgm:spPr/>
    </dgm:pt>
    <dgm:pt modelId="{BA787596-B36E-47F0-BAC6-B27126283559}" type="pres">
      <dgm:prSet presAssocID="{D26D4A1A-8340-4470-B233-315F3F049744}" presName="hierChild4" presStyleCnt="0"/>
      <dgm:spPr/>
    </dgm:pt>
    <dgm:pt modelId="{29BC1620-F46A-49F0-A786-7AF4440CAF58}" type="pres">
      <dgm:prSet presAssocID="{D26D4A1A-8340-4470-B233-315F3F049744}" presName="hierChild5" presStyleCnt="0"/>
      <dgm:spPr/>
    </dgm:pt>
    <dgm:pt modelId="{91310455-B405-4DB2-AE20-A32861A8C5C8}" type="pres">
      <dgm:prSet presAssocID="{749AA437-A05A-44E0-976C-77F5C55E1E03}" presName="Name37" presStyleLbl="parChTrans1D3" presStyleIdx="7" presStyleCnt="14"/>
      <dgm:spPr/>
    </dgm:pt>
    <dgm:pt modelId="{859D2E28-C684-4D1E-9AFD-34686B9BF399}" type="pres">
      <dgm:prSet presAssocID="{6757D329-DB27-4B63-919C-0516D6DCEE23}" presName="hierRoot2" presStyleCnt="0">
        <dgm:presLayoutVars>
          <dgm:hierBranch val="init"/>
        </dgm:presLayoutVars>
      </dgm:prSet>
      <dgm:spPr/>
    </dgm:pt>
    <dgm:pt modelId="{950D46C7-6935-45E0-B093-BF1136DB455C}" type="pres">
      <dgm:prSet presAssocID="{6757D329-DB27-4B63-919C-0516D6DCEE23}" presName="rootComposite" presStyleCnt="0"/>
      <dgm:spPr/>
    </dgm:pt>
    <dgm:pt modelId="{6278EDA5-A9E8-422A-A4DC-5BB38A44E86A}" type="pres">
      <dgm:prSet presAssocID="{6757D329-DB27-4B63-919C-0516D6DCEE23}" presName="rootText" presStyleLbl="node3" presStyleIdx="7" presStyleCnt="14">
        <dgm:presLayoutVars>
          <dgm:chPref val="3"/>
        </dgm:presLayoutVars>
      </dgm:prSet>
      <dgm:spPr/>
    </dgm:pt>
    <dgm:pt modelId="{02A1AFA2-B15F-4A19-A743-8455CABFAA08}" type="pres">
      <dgm:prSet presAssocID="{6757D329-DB27-4B63-919C-0516D6DCEE23}" presName="rootConnector" presStyleLbl="node3" presStyleIdx="7" presStyleCnt="14"/>
      <dgm:spPr/>
    </dgm:pt>
    <dgm:pt modelId="{E401CA7B-58C7-46AB-A0B2-699861088CC5}" type="pres">
      <dgm:prSet presAssocID="{6757D329-DB27-4B63-919C-0516D6DCEE23}" presName="hierChild4" presStyleCnt="0"/>
      <dgm:spPr/>
    </dgm:pt>
    <dgm:pt modelId="{E3B7D20F-7F3D-4005-9341-5590EF3495AA}" type="pres">
      <dgm:prSet presAssocID="{6757D329-DB27-4B63-919C-0516D6DCEE23}" presName="hierChild5" presStyleCnt="0"/>
      <dgm:spPr/>
    </dgm:pt>
    <dgm:pt modelId="{B4867D4F-6B9C-4E6A-B761-0D9435DFAB07}" type="pres">
      <dgm:prSet presAssocID="{BD70EAD5-712F-4CAE-92F6-B8F2072EBCD0}" presName="hierChild5" presStyleCnt="0"/>
      <dgm:spPr/>
    </dgm:pt>
    <dgm:pt modelId="{B3F4ADDF-333D-43B0-A495-4E923DFE0FC5}" type="pres">
      <dgm:prSet presAssocID="{E44C1019-D1AE-4CAA-908D-123AD8E947D6}" presName="Name37" presStyleLbl="parChTrans1D2" presStyleIdx="3" presStyleCnt="5"/>
      <dgm:spPr/>
    </dgm:pt>
    <dgm:pt modelId="{94F77392-60F3-4ACD-BB0D-8B16EA0A4F3B}" type="pres">
      <dgm:prSet presAssocID="{B94E20E3-FAD9-4AB1-91EE-1313A848AA76}" presName="hierRoot2" presStyleCnt="0">
        <dgm:presLayoutVars>
          <dgm:hierBranch val="init"/>
        </dgm:presLayoutVars>
      </dgm:prSet>
      <dgm:spPr/>
    </dgm:pt>
    <dgm:pt modelId="{6388358C-31E7-4B99-A0CF-DFBBD1E10482}" type="pres">
      <dgm:prSet presAssocID="{B94E20E3-FAD9-4AB1-91EE-1313A848AA76}" presName="rootComposite" presStyleCnt="0"/>
      <dgm:spPr/>
    </dgm:pt>
    <dgm:pt modelId="{FC520C48-1749-4D12-9410-B793CEA79C47}" type="pres">
      <dgm:prSet presAssocID="{B94E20E3-FAD9-4AB1-91EE-1313A848AA76}" presName="rootText" presStyleLbl="node2" presStyleIdx="3" presStyleCnt="5">
        <dgm:presLayoutVars>
          <dgm:chPref val="3"/>
        </dgm:presLayoutVars>
      </dgm:prSet>
      <dgm:spPr/>
    </dgm:pt>
    <dgm:pt modelId="{3C6751A8-425A-41D5-B9BB-746007752841}" type="pres">
      <dgm:prSet presAssocID="{B94E20E3-FAD9-4AB1-91EE-1313A848AA76}" presName="rootConnector" presStyleLbl="node2" presStyleIdx="3" presStyleCnt="5"/>
      <dgm:spPr/>
    </dgm:pt>
    <dgm:pt modelId="{FE01F5FA-00E0-4CDE-A21F-CA468B9008E9}" type="pres">
      <dgm:prSet presAssocID="{B94E20E3-FAD9-4AB1-91EE-1313A848AA76}" presName="hierChild4" presStyleCnt="0"/>
      <dgm:spPr/>
    </dgm:pt>
    <dgm:pt modelId="{5A7F7583-4568-410D-B672-39AF0018F23D}" type="pres">
      <dgm:prSet presAssocID="{50B68B12-4B3C-4B29-8CE9-9A7C22C6A218}" presName="Name37" presStyleLbl="parChTrans1D3" presStyleIdx="8" presStyleCnt="14"/>
      <dgm:spPr/>
    </dgm:pt>
    <dgm:pt modelId="{A61D47B9-6E9E-4FFE-9B2B-32512A86CF5F}" type="pres">
      <dgm:prSet presAssocID="{CC72B88C-0090-498B-AB4E-7FC572F145A3}" presName="hierRoot2" presStyleCnt="0">
        <dgm:presLayoutVars>
          <dgm:hierBranch val="init"/>
        </dgm:presLayoutVars>
      </dgm:prSet>
      <dgm:spPr/>
    </dgm:pt>
    <dgm:pt modelId="{EF7AF414-D2B8-46F9-8199-8E046C45EE76}" type="pres">
      <dgm:prSet presAssocID="{CC72B88C-0090-498B-AB4E-7FC572F145A3}" presName="rootComposite" presStyleCnt="0"/>
      <dgm:spPr/>
    </dgm:pt>
    <dgm:pt modelId="{3B9A621F-4D24-47D5-8370-66BDE3AF8EE6}" type="pres">
      <dgm:prSet presAssocID="{CC72B88C-0090-498B-AB4E-7FC572F145A3}" presName="rootText" presStyleLbl="node3" presStyleIdx="8" presStyleCnt="14">
        <dgm:presLayoutVars>
          <dgm:chPref val="3"/>
        </dgm:presLayoutVars>
      </dgm:prSet>
      <dgm:spPr/>
    </dgm:pt>
    <dgm:pt modelId="{134C2375-AE67-4ECE-AFFF-C651A42F57CA}" type="pres">
      <dgm:prSet presAssocID="{CC72B88C-0090-498B-AB4E-7FC572F145A3}" presName="rootConnector" presStyleLbl="node3" presStyleIdx="8" presStyleCnt="14"/>
      <dgm:spPr/>
    </dgm:pt>
    <dgm:pt modelId="{93D3754A-1CCA-4582-83DC-AF7E72C2DEB7}" type="pres">
      <dgm:prSet presAssocID="{CC72B88C-0090-498B-AB4E-7FC572F145A3}" presName="hierChild4" presStyleCnt="0"/>
      <dgm:spPr/>
    </dgm:pt>
    <dgm:pt modelId="{13A519A8-FC35-4292-BCA6-B713A7795B15}" type="pres">
      <dgm:prSet presAssocID="{CC72B88C-0090-498B-AB4E-7FC572F145A3}" presName="hierChild5" presStyleCnt="0"/>
      <dgm:spPr/>
    </dgm:pt>
    <dgm:pt modelId="{2A4B9FE2-1024-4AEC-8A08-7092160B9A40}" type="pres">
      <dgm:prSet presAssocID="{04EC159B-A371-4E71-BFE4-47514C3073B9}" presName="Name37" presStyleLbl="parChTrans1D3" presStyleIdx="9" presStyleCnt="14"/>
      <dgm:spPr/>
    </dgm:pt>
    <dgm:pt modelId="{5786BC33-C825-4C6B-816F-4B03F21D586D}" type="pres">
      <dgm:prSet presAssocID="{FA7B93D2-94FC-419D-8BD3-65509CE05A2B}" presName="hierRoot2" presStyleCnt="0">
        <dgm:presLayoutVars>
          <dgm:hierBranch val="init"/>
        </dgm:presLayoutVars>
      </dgm:prSet>
      <dgm:spPr/>
    </dgm:pt>
    <dgm:pt modelId="{EDA1493F-A461-4438-B449-D18442E989C6}" type="pres">
      <dgm:prSet presAssocID="{FA7B93D2-94FC-419D-8BD3-65509CE05A2B}" presName="rootComposite" presStyleCnt="0"/>
      <dgm:spPr/>
    </dgm:pt>
    <dgm:pt modelId="{CDB55B1A-0331-403D-9C96-E889105806BB}" type="pres">
      <dgm:prSet presAssocID="{FA7B93D2-94FC-419D-8BD3-65509CE05A2B}" presName="rootText" presStyleLbl="node3" presStyleIdx="9" presStyleCnt="14">
        <dgm:presLayoutVars>
          <dgm:chPref val="3"/>
        </dgm:presLayoutVars>
      </dgm:prSet>
      <dgm:spPr/>
    </dgm:pt>
    <dgm:pt modelId="{228F90CB-2235-4CD3-A68B-ACEAD6AD9517}" type="pres">
      <dgm:prSet presAssocID="{FA7B93D2-94FC-419D-8BD3-65509CE05A2B}" presName="rootConnector" presStyleLbl="node3" presStyleIdx="9" presStyleCnt="14"/>
      <dgm:spPr/>
    </dgm:pt>
    <dgm:pt modelId="{FCC984FF-4EF5-4A69-95F0-528E71CF2889}" type="pres">
      <dgm:prSet presAssocID="{FA7B93D2-94FC-419D-8BD3-65509CE05A2B}" presName="hierChild4" presStyleCnt="0"/>
      <dgm:spPr/>
    </dgm:pt>
    <dgm:pt modelId="{B121CE75-95B5-4760-994E-CFA5C9046571}" type="pres">
      <dgm:prSet presAssocID="{FA7B93D2-94FC-419D-8BD3-65509CE05A2B}" presName="hierChild5" presStyleCnt="0"/>
      <dgm:spPr/>
    </dgm:pt>
    <dgm:pt modelId="{077FE03A-7225-4EE7-829E-45B7CB54CFB2}" type="pres">
      <dgm:prSet presAssocID="{15591420-E056-4E57-8534-EDBC80069333}" presName="Name37" presStyleLbl="parChTrans1D3" presStyleIdx="10" presStyleCnt="14"/>
      <dgm:spPr/>
    </dgm:pt>
    <dgm:pt modelId="{326657BC-52D5-49B9-AEC8-C20537555E2E}" type="pres">
      <dgm:prSet presAssocID="{444E911F-1344-41C5-B7F9-AB480A6BFCC4}" presName="hierRoot2" presStyleCnt="0">
        <dgm:presLayoutVars>
          <dgm:hierBranch val="init"/>
        </dgm:presLayoutVars>
      </dgm:prSet>
      <dgm:spPr/>
    </dgm:pt>
    <dgm:pt modelId="{95D612A8-818C-4E5A-B7C7-85DF70AF344C}" type="pres">
      <dgm:prSet presAssocID="{444E911F-1344-41C5-B7F9-AB480A6BFCC4}" presName="rootComposite" presStyleCnt="0"/>
      <dgm:spPr/>
    </dgm:pt>
    <dgm:pt modelId="{03D0FCCF-2C4C-4F71-B182-978941D30FED}" type="pres">
      <dgm:prSet presAssocID="{444E911F-1344-41C5-B7F9-AB480A6BFCC4}" presName="rootText" presStyleLbl="node3" presStyleIdx="10" presStyleCnt="14">
        <dgm:presLayoutVars>
          <dgm:chPref val="3"/>
        </dgm:presLayoutVars>
      </dgm:prSet>
      <dgm:spPr/>
    </dgm:pt>
    <dgm:pt modelId="{4DAB70B9-5055-4AEA-9EDB-E1D29307A083}" type="pres">
      <dgm:prSet presAssocID="{444E911F-1344-41C5-B7F9-AB480A6BFCC4}" presName="rootConnector" presStyleLbl="node3" presStyleIdx="10" presStyleCnt="14"/>
      <dgm:spPr/>
    </dgm:pt>
    <dgm:pt modelId="{8CD41DA1-7FED-4F67-BDB8-FF5E781FB59B}" type="pres">
      <dgm:prSet presAssocID="{444E911F-1344-41C5-B7F9-AB480A6BFCC4}" presName="hierChild4" presStyleCnt="0"/>
      <dgm:spPr/>
    </dgm:pt>
    <dgm:pt modelId="{DD092E32-0B0D-4AA2-BF3D-CE5911AC884A}" type="pres">
      <dgm:prSet presAssocID="{444E911F-1344-41C5-B7F9-AB480A6BFCC4}" presName="hierChild5" presStyleCnt="0"/>
      <dgm:spPr/>
    </dgm:pt>
    <dgm:pt modelId="{7C6F0D47-F538-4DFF-8311-C0EF8C88DB76}" type="pres">
      <dgm:prSet presAssocID="{F4E5020A-0EC6-43C2-A9B3-097F3840468C}" presName="Name37" presStyleLbl="parChTrans1D3" presStyleIdx="11" presStyleCnt="14"/>
      <dgm:spPr/>
    </dgm:pt>
    <dgm:pt modelId="{448D4273-3B20-4D42-9409-2EB5C094DE07}" type="pres">
      <dgm:prSet presAssocID="{1185AA35-4B46-4F44-9C74-B4849B5EDAE4}" presName="hierRoot2" presStyleCnt="0">
        <dgm:presLayoutVars>
          <dgm:hierBranch val="init"/>
        </dgm:presLayoutVars>
      </dgm:prSet>
      <dgm:spPr/>
    </dgm:pt>
    <dgm:pt modelId="{6E0BD044-13EE-43D2-BA68-13D1785B85AB}" type="pres">
      <dgm:prSet presAssocID="{1185AA35-4B46-4F44-9C74-B4849B5EDAE4}" presName="rootComposite" presStyleCnt="0"/>
      <dgm:spPr/>
    </dgm:pt>
    <dgm:pt modelId="{C8F6D38B-D311-46F8-BF67-8EF93C16AA65}" type="pres">
      <dgm:prSet presAssocID="{1185AA35-4B46-4F44-9C74-B4849B5EDAE4}" presName="rootText" presStyleLbl="node3" presStyleIdx="11" presStyleCnt="14">
        <dgm:presLayoutVars>
          <dgm:chPref val="3"/>
        </dgm:presLayoutVars>
      </dgm:prSet>
      <dgm:spPr/>
    </dgm:pt>
    <dgm:pt modelId="{94E9A3AE-87B8-4393-A32B-493165A53440}" type="pres">
      <dgm:prSet presAssocID="{1185AA35-4B46-4F44-9C74-B4849B5EDAE4}" presName="rootConnector" presStyleLbl="node3" presStyleIdx="11" presStyleCnt="14"/>
      <dgm:spPr/>
    </dgm:pt>
    <dgm:pt modelId="{07D22DBF-D810-4B01-B4D1-9AEF2A5DA8DB}" type="pres">
      <dgm:prSet presAssocID="{1185AA35-4B46-4F44-9C74-B4849B5EDAE4}" presName="hierChild4" presStyleCnt="0"/>
      <dgm:spPr/>
    </dgm:pt>
    <dgm:pt modelId="{A1CEE235-814A-4FBE-8B1A-F44E893914B7}" type="pres">
      <dgm:prSet presAssocID="{1185AA35-4B46-4F44-9C74-B4849B5EDAE4}" presName="hierChild5" presStyleCnt="0"/>
      <dgm:spPr/>
    </dgm:pt>
    <dgm:pt modelId="{BF1AEBE2-4DE8-4E92-AA31-A363E4B0776F}" type="pres">
      <dgm:prSet presAssocID="{B94E20E3-FAD9-4AB1-91EE-1313A848AA76}" presName="hierChild5" presStyleCnt="0"/>
      <dgm:spPr/>
    </dgm:pt>
    <dgm:pt modelId="{B5E29008-9313-4CDC-8A54-36848319197F}" type="pres">
      <dgm:prSet presAssocID="{E31AA562-09D5-4127-89A9-663B25860DCA}" presName="Name37" presStyleLbl="parChTrans1D2" presStyleIdx="4" presStyleCnt="5"/>
      <dgm:spPr/>
    </dgm:pt>
    <dgm:pt modelId="{D3A66E89-23AB-4217-896A-4D0C20FF9F6F}" type="pres">
      <dgm:prSet presAssocID="{1F36EB9F-DF23-495E-B425-80DF079982F7}" presName="hierRoot2" presStyleCnt="0">
        <dgm:presLayoutVars>
          <dgm:hierBranch val="init"/>
        </dgm:presLayoutVars>
      </dgm:prSet>
      <dgm:spPr/>
    </dgm:pt>
    <dgm:pt modelId="{27AF4E43-C77A-4D2D-BB1E-FF4C4924D5A8}" type="pres">
      <dgm:prSet presAssocID="{1F36EB9F-DF23-495E-B425-80DF079982F7}" presName="rootComposite" presStyleCnt="0"/>
      <dgm:spPr/>
    </dgm:pt>
    <dgm:pt modelId="{EC43DABF-2CAD-44D7-B95C-FF135014952C}" type="pres">
      <dgm:prSet presAssocID="{1F36EB9F-DF23-495E-B425-80DF079982F7}" presName="rootText" presStyleLbl="node2" presStyleIdx="4" presStyleCnt="5">
        <dgm:presLayoutVars>
          <dgm:chPref val="3"/>
        </dgm:presLayoutVars>
      </dgm:prSet>
      <dgm:spPr/>
    </dgm:pt>
    <dgm:pt modelId="{07D6A42F-B45A-4625-819E-6CCAEB981F63}" type="pres">
      <dgm:prSet presAssocID="{1F36EB9F-DF23-495E-B425-80DF079982F7}" presName="rootConnector" presStyleLbl="node2" presStyleIdx="4" presStyleCnt="5"/>
      <dgm:spPr/>
    </dgm:pt>
    <dgm:pt modelId="{B5E5808F-F622-460C-BF65-08868CDB7034}" type="pres">
      <dgm:prSet presAssocID="{1F36EB9F-DF23-495E-B425-80DF079982F7}" presName="hierChild4" presStyleCnt="0"/>
      <dgm:spPr/>
    </dgm:pt>
    <dgm:pt modelId="{9ABF28AD-B73D-4B53-A33E-5DF966B2C83A}" type="pres">
      <dgm:prSet presAssocID="{B4F3498A-7238-401B-91D4-707E0214DB53}" presName="Name37" presStyleLbl="parChTrans1D3" presStyleIdx="12" presStyleCnt="14"/>
      <dgm:spPr>
        <a:custGeom>
          <a:avLst/>
          <a:gdLst/>
          <a:ahLst/>
          <a:cxnLst/>
          <a:rect l="0" t="0" r="0" b="0"/>
          <a:pathLst>
            <a:path>
              <a:moveTo>
                <a:pt x="0" y="0"/>
              </a:moveTo>
              <a:lnTo>
                <a:pt x="0" y="383218"/>
              </a:lnTo>
              <a:lnTo>
                <a:pt x="124962" y="383218"/>
              </a:lnTo>
            </a:path>
          </a:pathLst>
        </a:custGeom>
      </dgm:spPr>
    </dgm:pt>
    <dgm:pt modelId="{922E285D-7350-4CE1-967B-2FF8740B8217}" type="pres">
      <dgm:prSet presAssocID="{EC6E4371-2B6C-40FE-B338-4E41CA71C85B}" presName="hierRoot2" presStyleCnt="0">
        <dgm:presLayoutVars>
          <dgm:hierBranch val="init"/>
        </dgm:presLayoutVars>
      </dgm:prSet>
      <dgm:spPr/>
    </dgm:pt>
    <dgm:pt modelId="{BF4E7A3E-B4C8-4A7E-BA00-3AB5B5C3CB46}" type="pres">
      <dgm:prSet presAssocID="{EC6E4371-2B6C-40FE-B338-4E41CA71C85B}" presName="rootComposite" presStyleCnt="0"/>
      <dgm:spPr/>
    </dgm:pt>
    <dgm:pt modelId="{BBCBFAD8-FF07-454A-98A1-06C08838A6AC}" type="pres">
      <dgm:prSet presAssocID="{EC6E4371-2B6C-40FE-B338-4E41CA71C85B}" presName="rootText" presStyleLbl="node3" presStyleIdx="12" presStyleCnt="14">
        <dgm:presLayoutVars>
          <dgm:chPref val="3"/>
        </dgm:presLayoutVars>
      </dgm:prSet>
      <dgm:spPr>
        <a:prstGeom prst="rect">
          <a:avLst/>
        </a:prstGeom>
      </dgm:spPr>
    </dgm:pt>
    <dgm:pt modelId="{DB7453CC-3D8B-4FFD-B081-3BBC48AAE532}" type="pres">
      <dgm:prSet presAssocID="{EC6E4371-2B6C-40FE-B338-4E41CA71C85B}" presName="rootConnector" presStyleLbl="node3" presStyleIdx="12" presStyleCnt="14"/>
      <dgm:spPr/>
    </dgm:pt>
    <dgm:pt modelId="{5ACF0E53-82E3-406A-BB80-84F184E032AB}" type="pres">
      <dgm:prSet presAssocID="{EC6E4371-2B6C-40FE-B338-4E41CA71C85B}" presName="hierChild4" presStyleCnt="0"/>
      <dgm:spPr/>
    </dgm:pt>
    <dgm:pt modelId="{3122FE47-EAB7-4605-9EAD-84F41EADC0E6}" type="pres">
      <dgm:prSet presAssocID="{EC6E4371-2B6C-40FE-B338-4E41CA71C85B}" presName="hierChild5" presStyleCnt="0"/>
      <dgm:spPr/>
    </dgm:pt>
    <dgm:pt modelId="{6A1509E6-4F9B-4437-B97C-86C64BFA4515}" type="pres">
      <dgm:prSet presAssocID="{2691A77E-7892-4846-9781-1E823EF0DA95}" presName="Name37" presStyleLbl="parChTrans1D3" presStyleIdx="13" presStyleCnt="14"/>
      <dgm:spPr/>
    </dgm:pt>
    <dgm:pt modelId="{B44DEBA7-9386-4816-8E75-B4AF3CCD8FFD}" type="pres">
      <dgm:prSet presAssocID="{CAD6BAEC-F4F4-4B58-9677-8984D7F7CA48}" presName="hierRoot2" presStyleCnt="0">
        <dgm:presLayoutVars>
          <dgm:hierBranch val="init"/>
        </dgm:presLayoutVars>
      </dgm:prSet>
      <dgm:spPr/>
    </dgm:pt>
    <dgm:pt modelId="{CD002D7C-1C4B-470D-B4C1-A6580C01BA39}" type="pres">
      <dgm:prSet presAssocID="{CAD6BAEC-F4F4-4B58-9677-8984D7F7CA48}" presName="rootComposite" presStyleCnt="0"/>
      <dgm:spPr/>
    </dgm:pt>
    <dgm:pt modelId="{767BE183-A6D9-4CE5-BEAE-7052EDD82D42}" type="pres">
      <dgm:prSet presAssocID="{CAD6BAEC-F4F4-4B58-9677-8984D7F7CA48}" presName="rootText" presStyleLbl="node3" presStyleIdx="13" presStyleCnt="14">
        <dgm:presLayoutVars>
          <dgm:chPref val="3"/>
        </dgm:presLayoutVars>
      </dgm:prSet>
      <dgm:spPr/>
    </dgm:pt>
    <dgm:pt modelId="{5453756A-B5B1-4176-9F14-C00575DC6688}" type="pres">
      <dgm:prSet presAssocID="{CAD6BAEC-F4F4-4B58-9677-8984D7F7CA48}" presName="rootConnector" presStyleLbl="node3" presStyleIdx="13" presStyleCnt="14"/>
      <dgm:spPr/>
    </dgm:pt>
    <dgm:pt modelId="{8D74D4C5-8448-4540-9F51-7C16DE26FFEB}" type="pres">
      <dgm:prSet presAssocID="{CAD6BAEC-F4F4-4B58-9677-8984D7F7CA48}" presName="hierChild4" presStyleCnt="0"/>
      <dgm:spPr/>
    </dgm:pt>
    <dgm:pt modelId="{A42218D5-F9C7-4188-A9A2-B95807467934}" type="pres">
      <dgm:prSet presAssocID="{CAD6BAEC-F4F4-4B58-9677-8984D7F7CA48}" presName="hierChild5" presStyleCnt="0"/>
      <dgm:spPr/>
    </dgm:pt>
    <dgm:pt modelId="{D642CFF6-6E39-4249-881E-37D7ED1B16D1}" type="pres">
      <dgm:prSet presAssocID="{1F36EB9F-DF23-495E-B425-80DF079982F7}" presName="hierChild5" presStyleCnt="0"/>
      <dgm:spPr/>
    </dgm:pt>
    <dgm:pt modelId="{6FA52C0A-175D-4403-9706-E3C22758C601}" type="pres">
      <dgm:prSet presAssocID="{32FFB864-9B2D-4741-98B5-0C0AC1F4E769}" presName="hierChild3" presStyleCnt="0"/>
      <dgm:spPr/>
    </dgm:pt>
  </dgm:ptLst>
  <dgm:cxnLst>
    <dgm:cxn modelId="{08B92C00-6994-43CB-B491-3311C547D7CC}" type="presOf" srcId="{7AF42134-A058-4E8C-84FD-9DC8F8280858}" destId="{5C589242-D2F0-4594-8003-C85F02F519FB}" srcOrd="0" destOrd="0" presId="urn:microsoft.com/office/officeart/2005/8/layout/orgChart1"/>
    <dgm:cxn modelId="{3A44B501-6B6B-4FB9-BC07-EDEBEA44E181}" srcId="{7F19FF26-6C58-4D32-948D-FB26188F5995}" destId="{DD409C94-C889-46CF-AF6C-4B6253DC213F}" srcOrd="0" destOrd="0" parTransId="{C5FFD328-B658-42D0-8128-8AA7750046A0}" sibTransId="{FEA0E08B-5B7C-4674-98B3-9519E38FB758}"/>
    <dgm:cxn modelId="{4F3B1805-BE74-4877-8904-C1C0989798DC}" type="presOf" srcId="{E31AA562-09D5-4127-89A9-663B25860DCA}" destId="{B5E29008-9313-4CDC-8A54-36848319197F}" srcOrd="0" destOrd="0" presId="urn:microsoft.com/office/officeart/2005/8/layout/orgChart1"/>
    <dgm:cxn modelId="{D0D4B805-8071-4F23-89A5-53B743C6C6C5}" type="presOf" srcId="{BD70EAD5-712F-4CAE-92F6-B8F2072EBCD0}" destId="{C644595D-8F91-45C2-980F-D7234EC62EE0}" srcOrd="1" destOrd="0" presId="urn:microsoft.com/office/officeart/2005/8/layout/orgChart1"/>
    <dgm:cxn modelId="{F377C807-E016-4126-8B48-A5034D96972B}" srcId="{B94E20E3-FAD9-4AB1-91EE-1313A848AA76}" destId="{FA7B93D2-94FC-419D-8BD3-65509CE05A2B}" srcOrd="1" destOrd="0" parTransId="{04EC159B-A371-4E71-BFE4-47514C3073B9}" sibTransId="{43D90961-2741-41CD-869A-F82E269AD562}"/>
    <dgm:cxn modelId="{E559D90D-AEB1-4FC2-A1BC-740B8EF325D4}" type="presOf" srcId="{DD409C94-C889-46CF-AF6C-4B6253DC213F}" destId="{4224EC02-B095-474C-975E-27B049E976B6}" srcOrd="1" destOrd="0" presId="urn:microsoft.com/office/officeart/2005/8/layout/orgChart1"/>
    <dgm:cxn modelId="{77BFAC10-B61A-4C1E-A5E7-62CEC9AD6F15}" type="presOf" srcId="{B540DEFE-C051-4C34-BB1D-78752FA3601A}" destId="{429E8D6A-E42B-4893-B833-A74201024B4E}" srcOrd="0" destOrd="0" presId="urn:microsoft.com/office/officeart/2005/8/layout/orgChart1"/>
    <dgm:cxn modelId="{69F01F13-A827-4441-AE47-DE5224D4DB4A}" type="presOf" srcId="{BD70EAD5-712F-4CAE-92F6-B8F2072EBCD0}" destId="{B083B889-F525-40CD-AB3A-B999D41499AE}" srcOrd="0" destOrd="0" presId="urn:microsoft.com/office/officeart/2005/8/layout/orgChart1"/>
    <dgm:cxn modelId="{04ABFA15-CA79-4715-A682-A6982EA64AC2}" type="presOf" srcId="{2691A77E-7892-4846-9781-1E823EF0DA95}" destId="{6A1509E6-4F9B-4437-B97C-86C64BFA4515}" srcOrd="0" destOrd="0" presId="urn:microsoft.com/office/officeart/2005/8/layout/orgChart1"/>
    <dgm:cxn modelId="{DBB6D71B-9108-4C72-9C32-662F1C2EF86D}" type="presOf" srcId="{DD409C94-C889-46CF-AF6C-4B6253DC213F}" destId="{69F80BB8-B20F-45E5-A535-765683383218}" srcOrd="0" destOrd="0" presId="urn:microsoft.com/office/officeart/2005/8/layout/orgChart1"/>
    <dgm:cxn modelId="{7640521F-2DC3-411E-B9EC-361AC9D4DFAC}" srcId="{BD70EAD5-712F-4CAE-92F6-B8F2072EBCD0}" destId="{D26D4A1A-8340-4470-B233-315F3F049744}" srcOrd="1" destOrd="0" parTransId="{0E2CDC11-1FDB-44BA-A202-9F5F1FB31C14}" sibTransId="{35C1BEFC-949C-41E1-B725-FC262CAC6A63}"/>
    <dgm:cxn modelId="{D97BCC24-FC49-4DBA-AA07-BB5C157F7E4C}" type="presOf" srcId="{EC6E4371-2B6C-40FE-B338-4E41CA71C85B}" destId="{BBCBFAD8-FF07-454A-98A1-06C08838A6AC}" srcOrd="0" destOrd="0" presId="urn:microsoft.com/office/officeart/2005/8/layout/orgChart1"/>
    <dgm:cxn modelId="{A3CFBC26-06F5-4D72-BAA2-9E918338ADFB}" type="presOf" srcId="{6757D329-DB27-4B63-919C-0516D6DCEE23}" destId="{02A1AFA2-B15F-4A19-A743-8455CABFAA08}" srcOrd="1" destOrd="0" presId="urn:microsoft.com/office/officeart/2005/8/layout/orgChart1"/>
    <dgm:cxn modelId="{2CF7FD26-74D2-4654-9344-DACE646A5254}" srcId="{B94E20E3-FAD9-4AB1-91EE-1313A848AA76}" destId="{CC72B88C-0090-498B-AB4E-7FC572F145A3}" srcOrd="0" destOrd="0" parTransId="{50B68B12-4B3C-4B29-8CE9-9A7C22C6A218}" sibTransId="{75417EA5-E833-498E-95B7-76A828D290A8}"/>
    <dgm:cxn modelId="{88434329-A138-4D26-B307-2D195E3D3ECB}" type="presOf" srcId="{27425023-4430-4A1B-98FF-DD266AF8D9ED}" destId="{3203A508-9487-4A0F-B3F1-B3A03999CAF8}" srcOrd="0" destOrd="0" presId="urn:microsoft.com/office/officeart/2005/8/layout/orgChart1"/>
    <dgm:cxn modelId="{C817C929-F6E5-4D1D-835D-5C4F0BB3CE6C}" srcId="{32FFB864-9B2D-4741-98B5-0C0AC1F4E769}" destId="{7AF42134-A058-4E8C-84FD-9DC8F8280858}" srcOrd="1" destOrd="0" parTransId="{D2CC70A8-C5E2-496C-9819-E77B17A89F2A}" sibTransId="{75B984B0-9912-4539-BB6E-07C23FEC9215}"/>
    <dgm:cxn modelId="{835BDF30-1EB7-4377-8651-15AFF99A67F9}" type="presOf" srcId="{CC72B88C-0090-498B-AB4E-7FC572F145A3}" destId="{3B9A621F-4D24-47D5-8370-66BDE3AF8EE6}" srcOrd="0" destOrd="0" presId="urn:microsoft.com/office/officeart/2005/8/layout/orgChart1"/>
    <dgm:cxn modelId="{8755C733-542B-4E2C-A1D6-27D956DA9495}" type="presOf" srcId="{326F1323-0B5A-4204-B9C0-81BD348F7858}" destId="{10FACD9B-347B-4949-9676-7D84018261FA}" srcOrd="1" destOrd="0" presId="urn:microsoft.com/office/officeart/2005/8/layout/orgChart1"/>
    <dgm:cxn modelId="{BB4CFA3C-F98E-468A-84B6-139E65486863}" type="presOf" srcId="{32FFB864-9B2D-4741-98B5-0C0AC1F4E769}" destId="{13D42910-8BAF-4149-826B-DF6F6334848C}" srcOrd="1" destOrd="0" presId="urn:microsoft.com/office/officeart/2005/8/layout/orgChart1"/>
    <dgm:cxn modelId="{BB92F93F-30B3-4FD5-950F-6FF169BDCC3D}" srcId="{27425023-4430-4A1B-98FF-DD266AF8D9ED}" destId="{32FFB864-9B2D-4741-98B5-0C0AC1F4E769}" srcOrd="0" destOrd="0" parTransId="{DF18D3E7-F3B9-4BC3-B719-B922DB858745}" sibTransId="{9A1A5592-66C0-400D-901D-86961BF224C5}"/>
    <dgm:cxn modelId="{CD6D0B62-FAAB-4669-ACD4-1609E02D4210}" srcId="{1F36EB9F-DF23-495E-B425-80DF079982F7}" destId="{EC6E4371-2B6C-40FE-B338-4E41CA71C85B}" srcOrd="0" destOrd="0" parTransId="{B4F3498A-7238-401B-91D4-707E0214DB53}" sibTransId="{021DEAC4-FCD7-4C62-832E-7B28675EA055}"/>
    <dgm:cxn modelId="{F9964A42-D81A-4F79-8C57-5EDE3CB28855}" type="presOf" srcId="{04EC159B-A371-4E71-BFE4-47514C3073B9}" destId="{2A4B9FE2-1024-4AEC-8A08-7092160B9A40}" srcOrd="0" destOrd="0" presId="urn:microsoft.com/office/officeart/2005/8/layout/orgChart1"/>
    <dgm:cxn modelId="{8016B362-8E0C-41A6-A48A-A6FF13F3F65C}" srcId="{BD70EAD5-712F-4CAE-92F6-B8F2072EBCD0}" destId="{6757D329-DB27-4B63-919C-0516D6DCEE23}" srcOrd="2" destOrd="0" parTransId="{749AA437-A05A-44E0-976C-77F5C55E1E03}" sibTransId="{B3D21D6E-881E-49C6-A135-6734E6B38CF1}"/>
    <dgm:cxn modelId="{BA292543-5C22-4F08-ADAB-593A5260CCC4}" type="presOf" srcId="{6757D329-DB27-4B63-919C-0516D6DCEE23}" destId="{6278EDA5-A9E8-422A-A4DC-5BB38A44E86A}" srcOrd="0" destOrd="0" presId="urn:microsoft.com/office/officeart/2005/8/layout/orgChart1"/>
    <dgm:cxn modelId="{91CEB465-7E0B-483C-9D1A-6CB87BFABA15}" type="presOf" srcId="{D8069088-55C0-4DD3-8CAB-61DD000C4213}" destId="{440AA013-EB51-4C63-AA3B-817B19383117}" srcOrd="0" destOrd="0" presId="urn:microsoft.com/office/officeart/2005/8/layout/orgChart1"/>
    <dgm:cxn modelId="{E61C6646-0011-4504-9F5F-0A306223D30A}" type="presOf" srcId="{326F1323-0B5A-4204-B9C0-81BD348F7858}" destId="{0939C25A-CDDB-4627-8D3B-85135733443A}" srcOrd="0" destOrd="0" presId="urn:microsoft.com/office/officeart/2005/8/layout/orgChart1"/>
    <dgm:cxn modelId="{F109326A-7078-4F86-AFB4-BF1CCA730FF1}" type="presOf" srcId="{CC72B88C-0090-498B-AB4E-7FC572F145A3}" destId="{134C2375-AE67-4ECE-AFFF-C651A42F57CA}" srcOrd="1" destOrd="0" presId="urn:microsoft.com/office/officeart/2005/8/layout/orgChart1"/>
    <dgm:cxn modelId="{5B484C6A-B429-4683-AC64-27939718945A}" type="presOf" srcId="{7AF42134-A058-4E8C-84FD-9DC8F8280858}" destId="{3199A281-8377-451C-8ED7-FA84F8D703B4}" srcOrd="1" destOrd="0" presId="urn:microsoft.com/office/officeart/2005/8/layout/orgChart1"/>
    <dgm:cxn modelId="{49B1756A-8126-4E87-8BB3-92BB29A006AD}" type="presOf" srcId="{4591AD78-9707-4E5B-BBFB-15D98F7CDD8B}" destId="{EA150F95-979F-4980-A9D3-06B48B9C99A6}" srcOrd="1" destOrd="0" presId="urn:microsoft.com/office/officeart/2005/8/layout/orgChart1"/>
    <dgm:cxn modelId="{1679BF6C-8BA0-47D5-A991-D2989457D530}" srcId="{1F36EB9F-DF23-495E-B425-80DF079982F7}" destId="{CAD6BAEC-F4F4-4B58-9677-8984D7F7CA48}" srcOrd="1" destOrd="0" parTransId="{2691A77E-7892-4846-9781-1E823EF0DA95}" sibTransId="{E87212D5-C0CC-405B-938B-4CC0D83B002D}"/>
    <dgm:cxn modelId="{E41AE84C-4CCD-4167-9143-295908D9DBF5}" srcId="{7AF42134-A058-4E8C-84FD-9DC8F8280858}" destId="{326F1323-0B5A-4204-B9C0-81BD348F7858}" srcOrd="1" destOrd="0" parTransId="{3523B0D9-AEDB-485E-870B-6A67CAB94BDF}" sibTransId="{5BB27394-F2BE-415F-88A2-5105A7523B45}"/>
    <dgm:cxn modelId="{5F0CF96E-A1DE-4DFA-BF93-65A4D8A1C096}" type="presOf" srcId="{FA7B93D2-94FC-419D-8BD3-65509CE05A2B}" destId="{228F90CB-2235-4CD3-A68B-ACEAD6AD9517}" srcOrd="1" destOrd="0" presId="urn:microsoft.com/office/officeart/2005/8/layout/orgChart1"/>
    <dgm:cxn modelId="{E748D24F-A3D8-4A73-94B0-061BA59B7912}" srcId="{7F19FF26-6C58-4D32-948D-FB26188F5995}" destId="{E1E4D003-A6A0-4166-B2CC-7EFA4352D1CC}" srcOrd="1" destOrd="0" parTransId="{B540DEFE-C051-4C34-BB1D-78752FA3601A}" sibTransId="{847B0FAC-B196-4FAB-9B1D-E2E628465F8E}"/>
    <dgm:cxn modelId="{81E6A371-73F0-4CD7-B5EA-4186739F6FD1}" srcId="{32FFB864-9B2D-4741-98B5-0C0AC1F4E769}" destId="{BD70EAD5-712F-4CAE-92F6-B8F2072EBCD0}" srcOrd="2" destOrd="0" parTransId="{A8C4B38C-77C7-401F-BC78-2F8BD0D63E2D}" sibTransId="{4D2D8640-C013-4440-B4ED-5E1E63758312}"/>
    <dgm:cxn modelId="{59D48872-8BDB-4911-8388-CD706B108927}" type="presOf" srcId="{0E2CDC11-1FDB-44BA-A202-9F5F1FB31C14}" destId="{A1CC0EE1-740D-432D-AF1B-ACF3B2CABDDE}" srcOrd="0" destOrd="0" presId="urn:microsoft.com/office/officeart/2005/8/layout/orgChart1"/>
    <dgm:cxn modelId="{71A56173-F44A-45F2-8F80-0DDDD56211F3}" type="presOf" srcId="{B94E20E3-FAD9-4AB1-91EE-1313A848AA76}" destId="{FC520C48-1749-4D12-9410-B793CEA79C47}" srcOrd="0" destOrd="0" presId="urn:microsoft.com/office/officeart/2005/8/layout/orgChart1"/>
    <dgm:cxn modelId="{F0B37773-85E4-4455-8856-5D3F2EDF503F}" type="presOf" srcId="{99A49C08-69C6-4D2A-B805-525D25C01E87}" destId="{EF2FA1B3-B0C6-4A43-8540-24599CA1650F}" srcOrd="0" destOrd="0" presId="urn:microsoft.com/office/officeart/2005/8/layout/orgChart1"/>
    <dgm:cxn modelId="{959D8754-D444-4174-B0BF-05BCD88EA669}" type="presOf" srcId="{E1E4D003-A6A0-4166-B2CC-7EFA4352D1CC}" destId="{6AA5E623-90FD-4C9F-B0AE-E27C47775115}" srcOrd="0" destOrd="0" presId="urn:microsoft.com/office/officeart/2005/8/layout/orgChart1"/>
    <dgm:cxn modelId="{5F87D454-E0FE-4E61-9276-8D2912C2AA2E}" type="presOf" srcId="{749AA437-A05A-44E0-976C-77F5C55E1E03}" destId="{91310455-B405-4DB2-AE20-A32861A8C5C8}" srcOrd="0" destOrd="0" presId="urn:microsoft.com/office/officeart/2005/8/layout/orgChart1"/>
    <dgm:cxn modelId="{46F7F455-B9F3-4194-BB6B-5914950B6FAE}" type="presOf" srcId="{7F19FF26-6C58-4D32-948D-FB26188F5995}" destId="{F447DBCE-268A-446F-B89F-1758ED325DD6}" srcOrd="1" destOrd="0" presId="urn:microsoft.com/office/officeart/2005/8/layout/orgChart1"/>
    <dgm:cxn modelId="{1A791657-26D3-46EF-B948-0631A1AFE5BF}" type="presOf" srcId="{50B68B12-4B3C-4B29-8CE9-9A7C22C6A218}" destId="{5A7F7583-4568-410D-B672-39AF0018F23D}" srcOrd="0" destOrd="0" presId="urn:microsoft.com/office/officeart/2005/8/layout/orgChart1"/>
    <dgm:cxn modelId="{AE2E9778-4079-4B94-A345-D4B45EFD6532}" type="presOf" srcId="{1F36EB9F-DF23-495E-B425-80DF079982F7}" destId="{07D6A42F-B45A-4625-819E-6CCAEB981F63}" srcOrd="1" destOrd="0" presId="urn:microsoft.com/office/officeart/2005/8/layout/orgChart1"/>
    <dgm:cxn modelId="{7ECE6C79-6035-44FA-9EE8-4FDBFACDDD16}" type="presOf" srcId="{32FFB864-9B2D-4741-98B5-0C0AC1F4E769}" destId="{3DE7D95E-6163-4607-A95F-3646C638FE4C}" srcOrd="0" destOrd="0" presId="urn:microsoft.com/office/officeart/2005/8/layout/orgChart1"/>
    <dgm:cxn modelId="{49F27B7A-5AA8-4360-9DFD-060AF260FEB8}" srcId="{BD70EAD5-712F-4CAE-92F6-B8F2072EBCD0}" destId="{D8069088-55C0-4DD3-8CAB-61DD000C4213}" srcOrd="0" destOrd="0" parTransId="{FEB36F8C-0897-4181-9DBB-FFF4D061D5E4}" sibTransId="{86C8BB76-5FA9-4EE2-B198-C71364EF281D}"/>
    <dgm:cxn modelId="{2864727E-5CB9-4905-86EE-8A31B6F061CC}" type="presOf" srcId="{EC6E4371-2B6C-40FE-B338-4E41CA71C85B}" destId="{DB7453CC-3D8B-4FFD-B081-3BBC48AAE532}" srcOrd="1" destOrd="0" presId="urn:microsoft.com/office/officeart/2005/8/layout/orgChart1"/>
    <dgm:cxn modelId="{DCC23781-EA5B-44E6-947D-7F7729ACDB49}" type="presOf" srcId="{FEB36F8C-0897-4181-9DBB-FFF4D061D5E4}" destId="{31FCE082-01D7-4539-A914-18A829F09A96}" srcOrd="0" destOrd="0" presId="urn:microsoft.com/office/officeart/2005/8/layout/orgChart1"/>
    <dgm:cxn modelId="{50AA6A89-6D5F-423B-A340-111606D10E91}" type="presOf" srcId="{A8C4B38C-77C7-401F-BC78-2F8BD0D63E2D}" destId="{6D8DF6E3-0229-4052-87FE-F37AB0EDD68C}" srcOrd="0" destOrd="0" presId="urn:microsoft.com/office/officeart/2005/8/layout/orgChart1"/>
    <dgm:cxn modelId="{913DAF8B-160A-48E7-A34D-560D53732FA2}" type="presOf" srcId="{F4E5020A-0EC6-43C2-A9B3-097F3840468C}" destId="{7C6F0D47-F538-4DFF-8311-C0EF8C88DB76}" srcOrd="0" destOrd="0" presId="urn:microsoft.com/office/officeart/2005/8/layout/orgChart1"/>
    <dgm:cxn modelId="{F8E1AB8D-C01E-4C5C-B40B-E259BCE056E7}" type="presOf" srcId="{FA7B93D2-94FC-419D-8BD3-65509CE05A2B}" destId="{CDB55B1A-0331-403D-9C96-E889105806BB}" srcOrd="0" destOrd="0" presId="urn:microsoft.com/office/officeart/2005/8/layout/orgChart1"/>
    <dgm:cxn modelId="{9DE0CF8E-062C-4438-84E6-65004A00E078}" srcId="{32FFB864-9B2D-4741-98B5-0C0AC1F4E769}" destId="{7F19FF26-6C58-4D32-948D-FB26188F5995}" srcOrd="0" destOrd="0" parTransId="{99A49C08-69C6-4D2A-B805-525D25C01E87}" sibTransId="{F574C6C9-D564-4033-BB0D-44E7A457F893}"/>
    <dgm:cxn modelId="{C577F797-0744-453B-94AA-751010757266}" type="presOf" srcId="{B4F3498A-7238-401B-91D4-707E0214DB53}" destId="{9ABF28AD-B73D-4B53-A33E-5DF966B2C83A}" srcOrd="0" destOrd="0" presId="urn:microsoft.com/office/officeart/2005/8/layout/orgChart1"/>
    <dgm:cxn modelId="{0586019A-262E-48F9-AB48-49779BFE2299}" type="presOf" srcId="{4591AD78-9707-4E5B-BBFB-15D98F7CDD8B}" destId="{7AF291A6-2101-437A-85ED-AD60FD3D94DA}" srcOrd="0" destOrd="0" presId="urn:microsoft.com/office/officeart/2005/8/layout/orgChart1"/>
    <dgm:cxn modelId="{AB75FB9C-025B-4589-A99E-A53AE3EF413F}" type="presOf" srcId="{E1E4D003-A6A0-4166-B2CC-7EFA4352D1CC}" destId="{BDF6C407-C228-44C9-946E-463F0846DF7E}" srcOrd="1" destOrd="0" presId="urn:microsoft.com/office/officeart/2005/8/layout/orgChart1"/>
    <dgm:cxn modelId="{7F4DCA9D-BE26-44FD-8396-33A79ED9E617}" type="presOf" srcId="{D8069088-55C0-4DD3-8CAB-61DD000C4213}" destId="{C64E2FD4-5C3D-41BE-9248-737CCA4BBCC6}" srcOrd="1" destOrd="0" presId="urn:microsoft.com/office/officeart/2005/8/layout/orgChart1"/>
    <dgm:cxn modelId="{EB00FF9D-E01F-4C6C-8078-239B395BF56F}" type="presOf" srcId="{1F36EB9F-DF23-495E-B425-80DF079982F7}" destId="{EC43DABF-2CAD-44D7-B95C-FF135014952C}" srcOrd="0" destOrd="0" presId="urn:microsoft.com/office/officeart/2005/8/layout/orgChart1"/>
    <dgm:cxn modelId="{A3A5C8A4-B29A-43A6-898F-62CC55537C71}" type="presOf" srcId="{CAD6BAEC-F4F4-4B58-9677-8984D7F7CA48}" destId="{5453756A-B5B1-4176-9F14-C00575DC6688}" srcOrd="1" destOrd="0" presId="urn:microsoft.com/office/officeart/2005/8/layout/orgChart1"/>
    <dgm:cxn modelId="{1DCE87A6-0893-42C4-8B62-30E9130343BD}" type="presOf" srcId="{784A19A8-D9E0-4488-A9ED-6D2D4E189B40}" destId="{31912A73-BFD1-4882-9ABF-DC20CF72CAC2}" srcOrd="1" destOrd="0" presId="urn:microsoft.com/office/officeart/2005/8/layout/orgChart1"/>
    <dgm:cxn modelId="{D1EF92AC-BC6C-4F48-9F1E-5871EA124ED2}" type="presOf" srcId="{F4F501F7-2625-4C27-9DEB-AE3EDA47ACA0}" destId="{3C0B313F-FBC2-4806-80FD-A64DA38A5AAE}" srcOrd="0" destOrd="0" presId="urn:microsoft.com/office/officeart/2005/8/layout/orgChart1"/>
    <dgm:cxn modelId="{FBC382AF-B5B6-4646-890F-1DFF058039A0}" type="presOf" srcId="{15591420-E056-4E57-8534-EDBC80069333}" destId="{077FE03A-7225-4EE7-829E-45B7CB54CFB2}" srcOrd="0" destOrd="0" presId="urn:microsoft.com/office/officeart/2005/8/layout/orgChart1"/>
    <dgm:cxn modelId="{583B47B2-CB36-4955-A89C-BE8978BB2D8E}" srcId="{B94E20E3-FAD9-4AB1-91EE-1313A848AA76}" destId="{444E911F-1344-41C5-B7F9-AB480A6BFCC4}" srcOrd="2" destOrd="0" parTransId="{15591420-E056-4E57-8534-EDBC80069333}" sibTransId="{B4FCA7F9-0B96-486C-95C7-824CD34751C2}"/>
    <dgm:cxn modelId="{994AAEB2-60BF-49C5-B609-B6C00ED50404}" type="presOf" srcId="{B94E20E3-FAD9-4AB1-91EE-1313A848AA76}" destId="{3C6751A8-425A-41D5-B9BB-746007752841}" srcOrd="1" destOrd="0" presId="urn:microsoft.com/office/officeart/2005/8/layout/orgChart1"/>
    <dgm:cxn modelId="{F149F5B3-BDAC-420D-8D0F-704C62BCDE50}" srcId="{32FFB864-9B2D-4741-98B5-0C0AC1F4E769}" destId="{1F36EB9F-DF23-495E-B425-80DF079982F7}" srcOrd="4" destOrd="0" parTransId="{E31AA562-09D5-4127-89A9-663B25860DCA}" sibTransId="{6DD03E7A-8CF3-4A82-B405-0863A1DA620B}"/>
    <dgm:cxn modelId="{F5CA7BB7-8987-417C-9A84-CAFED852B865}" type="presOf" srcId="{7F19FF26-6C58-4D32-948D-FB26188F5995}" destId="{995611E5-FC53-43DC-86BE-9B99549D1EC2}" srcOrd="0" destOrd="0" presId="urn:microsoft.com/office/officeart/2005/8/layout/orgChart1"/>
    <dgm:cxn modelId="{C7F840C9-C01E-4348-B7FF-056EEBA3FBC8}" type="presOf" srcId="{D2CC70A8-C5E2-496C-9819-E77B17A89F2A}" destId="{B39272B4-5878-463C-8A96-C951393AB441}" srcOrd="0" destOrd="0" presId="urn:microsoft.com/office/officeart/2005/8/layout/orgChart1"/>
    <dgm:cxn modelId="{5758EDCB-AED2-48A0-A612-F7F97230033D}" srcId="{7AF42134-A058-4E8C-84FD-9DC8F8280858}" destId="{4591AD78-9707-4E5B-BBFB-15D98F7CDD8B}" srcOrd="0" destOrd="0" parTransId="{F460AB64-90C4-4D82-8F58-548EC71C1854}" sibTransId="{294550EF-C258-4200-9BF2-73435CEB0080}"/>
    <dgm:cxn modelId="{BDA11BD6-3A0C-4EAD-A729-53D5A3ACB33B}" srcId="{32FFB864-9B2D-4741-98B5-0C0AC1F4E769}" destId="{B94E20E3-FAD9-4AB1-91EE-1313A848AA76}" srcOrd="3" destOrd="0" parTransId="{E44C1019-D1AE-4CAA-908D-123AD8E947D6}" sibTransId="{CE43404B-6970-41A6-BF35-864C76FFDC91}"/>
    <dgm:cxn modelId="{F982E8E1-51AD-451D-B583-0327A8FB287E}" type="presOf" srcId="{E44C1019-D1AE-4CAA-908D-123AD8E947D6}" destId="{B3F4ADDF-333D-43B0-A495-4E923DFE0FC5}" srcOrd="0" destOrd="0" presId="urn:microsoft.com/office/officeart/2005/8/layout/orgChart1"/>
    <dgm:cxn modelId="{D05764E2-127B-407B-8D19-DD4FF0BF730F}" type="presOf" srcId="{444E911F-1344-41C5-B7F9-AB480A6BFCC4}" destId="{03D0FCCF-2C4C-4F71-B182-978941D30FED}" srcOrd="0" destOrd="0" presId="urn:microsoft.com/office/officeart/2005/8/layout/orgChart1"/>
    <dgm:cxn modelId="{BB01F6E4-43B5-4C82-9096-74D772A4A6CF}" type="presOf" srcId="{784A19A8-D9E0-4488-A9ED-6D2D4E189B40}" destId="{7A72CD2E-DFD7-483C-B373-356F5E78DE16}" srcOrd="0" destOrd="0" presId="urn:microsoft.com/office/officeart/2005/8/layout/orgChart1"/>
    <dgm:cxn modelId="{992EC1E7-5B90-4C6F-8500-2FBB8D77137E}" type="presOf" srcId="{1185AA35-4B46-4F44-9C74-B4849B5EDAE4}" destId="{C8F6D38B-D311-46F8-BF67-8EF93C16AA65}" srcOrd="0" destOrd="0" presId="urn:microsoft.com/office/officeart/2005/8/layout/orgChart1"/>
    <dgm:cxn modelId="{C71855E9-C2A5-4252-A578-ECCDE4068A54}" type="presOf" srcId="{CAD6BAEC-F4F4-4B58-9677-8984D7F7CA48}" destId="{767BE183-A6D9-4CE5-BEAE-7052EDD82D42}" srcOrd="0" destOrd="0" presId="urn:microsoft.com/office/officeart/2005/8/layout/orgChart1"/>
    <dgm:cxn modelId="{DDF5DDEA-045A-4B84-829E-0BDE242066A1}" type="presOf" srcId="{D26D4A1A-8340-4470-B233-315F3F049744}" destId="{B7A24309-DACE-469C-BE62-FAD15DD3930B}" srcOrd="0" destOrd="0" presId="urn:microsoft.com/office/officeart/2005/8/layout/orgChart1"/>
    <dgm:cxn modelId="{947350EB-074E-40A8-9192-581AFC30213E}" type="presOf" srcId="{1185AA35-4B46-4F44-9C74-B4849B5EDAE4}" destId="{94E9A3AE-87B8-4393-A32B-493165A53440}" srcOrd="1" destOrd="0" presId="urn:microsoft.com/office/officeart/2005/8/layout/orgChart1"/>
    <dgm:cxn modelId="{BECE83F2-A323-44FD-A442-8327BF0A48E6}" srcId="{B94E20E3-FAD9-4AB1-91EE-1313A848AA76}" destId="{1185AA35-4B46-4F44-9C74-B4849B5EDAE4}" srcOrd="3" destOrd="0" parTransId="{F4E5020A-0EC6-43C2-A9B3-097F3840468C}" sibTransId="{A09CEAD2-713C-4CED-A79C-1B900E664DDF}"/>
    <dgm:cxn modelId="{776AD0F5-AE7F-4D28-8A57-303FE9C45509}" type="presOf" srcId="{444E911F-1344-41C5-B7F9-AB480A6BFCC4}" destId="{4DAB70B9-5055-4AEA-9EDB-E1D29307A083}" srcOrd="1" destOrd="0" presId="urn:microsoft.com/office/officeart/2005/8/layout/orgChart1"/>
    <dgm:cxn modelId="{E337DDF6-5A2B-4179-9A01-A257F16EB8F4}" type="presOf" srcId="{F460AB64-90C4-4D82-8F58-548EC71C1854}" destId="{0C6B9E15-66DB-4AC8-B3E5-12732A05A201}" srcOrd="0" destOrd="0" presId="urn:microsoft.com/office/officeart/2005/8/layout/orgChart1"/>
    <dgm:cxn modelId="{B4A2B3F7-0E40-46FF-A57A-30F734D98F85}" type="presOf" srcId="{3523B0D9-AEDB-485E-870B-6A67CAB94BDF}" destId="{75979C6B-585A-4FE0-ADF2-63E209059E19}" srcOrd="0" destOrd="0" presId="urn:microsoft.com/office/officeart/2005/8/layout/orgChart1"/>
    <dgm:cxn modelId="{2A855CF9-83C1-4EDE-9DB1-2402C44C6D87}" type="presOf" srcId="{D26D4A1A-8340-4470-B233-315F3F049744}" destId="{173AEF36-6E0C-4044-9B16-FB6588A2F1B5}" srcOrd="1" destOrd="0" presId="urn:microsoft.com/office/officeart/2005/8/layout/orgChart1"/>
    <dgm:cxn modelId="{A28650FC-D9B6-4FD8-81DB-284A68AF665B}" srcId="{7AF42134-A058-4E8C-84FD-9DC8F8280858}" destId="{784A19A8-D9E0-4488-A9ED-6D2D4E189B40}" srcOrd="2" destOrd="0" parTransId="{F4F501F7-2625-4C27-9DEB-AE3EDA47ACA0}" sibTransId="{C3EB94AC-9550-4560-BBD8-798BECEBE295}"/>
    <dgm:cxn modelId="{CA70E9FE-E4E8-4E56-A3D9-51646091FEB2}" type="presOf" srcId="{C5FFD328-B658-42D0-8128-8AA7750046A0}" destId="{D3AF1C0D-C314-4E16-BA86-C2265C762FDE}" srcOrd="0" destOrd="0" presId="urn:microsoft.com/office/officeart/2005/8/layout/orgChart1"/>
    <dgm:cxn modelId="{637FD2FC-6D07-47E3-A853-19D39D021A8B}" type="presParOf" srcId="{3203A508-9487-4A0F-B3F1-B3A03999CAF8}" destId="{8F56EE42-12A8-44D7-8BB5-BD1282AE93A4}" srcOrd="0" destOrd="0" presId="urn:microsoft.com/office/officeart/2005/8/layout/orgChart1"/>
    <dgm:cxn modelId="{5CAF4121-870A-47A1-B2C6-1E67EC92BBA7}" type="presParOf" srcId="{8F56EE42-12A8-44D7-8BB5-BD1282AE93A4}" destId="{385B65F5-EF8F-4681-A0F0-17401424ECB6}" srcOrd="0" destOrd="0" presId="urn:microsoft.com/office/officeart/2005/8/layout/orgChart1"/>
    <dgm:cxn modelId="{AE16567A-6CB8-40F4-9954-64373EE075E5}" type="presParOf" srcId="{385B65F5-EF8F-4681-A0F0-17401424ECB6}" destId="{3DE7D95E-6163-4607-A95F-3646C638FE4C}" srcOrd="0" destOrd="0" presId="urn:microsoft.com/office/officeart/2005/8/layout/orgChart1"/>
    <dgm:cxn modelId="{AD08DA9F-643F-4F89-BF11-EE7DC3614D50}" type="presParOf" srcId="{385B65F5-EF8F-4681-A0F0-17401424ECB6}" destId="{13D42910-8BAF-4149-826B-DF6F6334848C}" srcOrd="1" destOrd="0" presId="urn:microsoft.com/office/officeart/2005/8/layout/orgChart1"/>
    <dgm:cxn modelId="{C2574899-6DBC-496D-8FCC-71F14D93339C}" type="presParOf" srcId="{8F56EE42-12A8-44D7-8BB5-BD1282AE93A4}" destId="{FE29ADB9-00ED-4DD0-B0DA-5EDAFF780F9B}" srcOrd="1" destOrd="0" presId="urn:microsoft.com/office/officeart/2005/8/layout/orgChart1"/>
    <dgm:cxn modelId="{1934FA3E-F676-4787-BDE4-7946F10C1E35}" type="presParOf" srcId="{FE29ADB9-00ED-4DD0-B0DA-5EDAFF780F9B}" destId="{EF2FA1B3-B0C6-4A43-8540-24599CA1650F}" srcOrd="0" destOrd="0" presId="urn:microsoft.com/office/officeart/2005/8/layout/orgChart1"/>
    <dgm:cxn modelId="{B93FBCDF-D8B0-435B-880D-1119D877E539}" type="presParOf" srcId="{FE29ADB9-00ED-4DD0-B0DA-5EDAFF780F9B}" destId="{410BF6AF-5415-4B84-8B3A-811CEAAE0BAE}" srcOrd="1" destOrd="0" presId="urn:microsoft.com/office/officeart/2005/8/layout/orgChart1"/>
    <dgm:cxn modelId="{D2A8EEB3-DC3F-435C-BECD-888C7AE75A6A}" type="presParOf" srcId="{410BF6AF-5415-4B84-8B3A-811CEAAE0BAE}" destId="{B73ECD77-EF52-478F-8CA2-00346D344D26}" srcOrd="0" destOrd="0" presId="urn:microsoft.com/office/officeart/2005/8/layout/orgChart1"/>
    <dgm:cxn modelId="{5AC9E158-6FF7-466A-9DD5-313A5550AB62}" type="presParOf" srcId="{B73ECD77-EF52-478F-8CA2-00346D344D26}" destId="{995611E5-FC53-43DC-86BE-9B99549D1EC2}" srcOrd="0" destOrd="0" presId="urn:microsoft.com/office/officeart/2005/8/layout/orgChart1"/>
    <dgm:cxn modelId="{3B6F6D74-8608-4953-9D44-3452C2857F43}" type="presParOf" srcId="{B73ECD77-EF52-478F-8CA2-00346D344D26}" destId="{F447DBCE-268A-446F-B89F-1758ED325DD6}" srcOrd="1" destOrd="0" presId="urn:microsoft.com/office/officeart/2005/8/layout/orgChart1"/>
    <dgm:cxn modelId="{330ECC49-FD9E-4EBA-8F36-981F225F07A0}" type="presParOf" srcId="{410BF6AF-5415-4B84-8B3A-811CEAAE0BAE}" destId="{3C980F3E-2006-478C-9F94-D7FEACE20396}" srcOrd="1" destOrd="0" presId="urn:microsoft.com/office/officeart/2005/8/layout/orgChart1"/>
    <dgm:cxn modelId="{9C23779F-BA59-4372-ABB4-71620AA0493E}" type="presParOf" srcId="{3C980F3E-2006-478C-9F94-D7FEACE20396}" destId="{D3AF1C0D-C314-4E16-BA86-C2265C762FDE}" srcOrd="0" destOrd="0" presId="urn:microsoft.com/office/officeart/2005/8/layout/orgChart1"/>
    <dgm:cxn modelId="{E3741B8E-115A-4664-8912-544DE625291A}" type="presParOf" srcId="{3C980F3E-2006-478C-9F94-D7FEACE20396}" destId="{29488A00-4D53-4CBF-888D-24FC5B1FB5A9}" srcOrd="1" destOrd="0" presId="urn:microsoft.com/office/officeart/2005/8/layout/orgChart1"/>
    <dgm:cxn modelId="{779D8E9A-7E97-4E19-91BD-040A06BD3B7D}" type="presParOf" srcId="{29488A00-4D53-4CBF-888D-24FC5B1FB5A9}" destId="{9ACCC40F-A729-43F4-B2BD-1E9073325CB0}" srcOrd="0" destOrd="0" presId="urn:microsoft.com/office/officeart/2005/8/layout/orgChart1"/>
    <dgm:cxn modelId="{71CF96F3-A7C3-4C1B-AAEA-DBA0E51481F6}" type="presParOf" srcId="{9ACCC40F-A729-43F4-B2BD-1E9073325CB0}" destId="{69F80BB8-B20F-45E5-A535-765683383218}" srcOrd="0" destOrd="0" presId="urn:microsoft.com/office/officeart/2005/8/layout/orgChart1"/>
    <dgm:cxn modelId="{25D8A8B2-72F3-460B-ACD1-AA0F5C4BA975}" type="presParOf" srcId="{9ACCC40F-A729-43F4-B2BD-1E9073325CB0}" destId="{4224EC02-B095-474C-975E-27B049E976B6}" srcOrd="1" destOrd="0" presId="urn:microsoft.com/office/officeart/2005/8/layout/orgChart1"/>
    <dgm:cxn modelId="{95B71167-CD89-40D9-AD45-D1AAAA011B90}" type="presParOf" srcId="{29488A00-4D53-4CBF-888D-24FC5B1FB5A9}" destId="{05DBA8EA-7240-47E3-8D95-B44C24F464F5}" srcOrd="1" destOrd="0" presId="urn:microsoft.com/office/officeart/2005/8/layout/orgChart1"/>
    <dgm:cxn modelId="{FC629EDE-577A-43F4-8816-0D1B7835734E}" type="presParOf" srcId="{29488A00-4D53-4CBF-888D-24FC5B1FB5A9}" destId="{E3D4B42E-9FBD-4441-B0B3-34C7B3002F97}" srcOrd="2" destOrd="0" presId="urn:microsoft.com/office/officeart/2005/8/layout/orgChart1"/>
    <dgm:cxn modelId="{3D7F9ABA-E1DA-4427-B49B-BA28083B0BDB}" type="presParOf" srcId="{3C980F3E-2006-478C-9F94-D7FEACE20396}" destId="{429E8D6A-E42B-4893-B833-A74201024B4E}" srcOrd="2" destOrd="0" presId="urn:microsoft.com/office/officeart/2005/8/layout/orgChart1"/>
    <dgm:cxn modelId="{F25EEF00-8B23-48C9-8061-84D0CD20A29E}" type="presParOf" srcId="{3C980F3E-2006-478C-9F94-D7FEACE20396}" destId="{DB76A0D6-8EF8-4522-A224-585A2CEB0A06}" srcOrd="3" destOrd="0" presId="urn:microsoft.com/office/officeart/2005/8/layout/orgChart1"/>
    <dgm:cxn modelId="{0497A953-9062-4FAE-9E58-AD93AF1A6FAB}" type="presParOf" srcId="{DB76A0D6-8EF8-4522-A224-585A2CEB0A06}" destId="{A705D6FC-43B8-465C-98E1-54857A925F9C}" srcOrd="0" destOrd="0" presId="urn:microsoft.com/office/officeart/2005/8/layout/orgChart1"/>
    <dgm:cxn modelId="{689250F3-2F9F-4D37-A89F-056B7472DBED}" type="presParOf" srcId="{A705D6FC-43B8-465C-98E1-54857A925F9C}" destId="{6AA5E623-90FD-4C9F-B0AE-E27C47775115}" srcOrd="0" destOrd="0" presId="urn:microsoft.com/office/officeart/2005/8/layout/orgChart1"/>
    <dgm:cxn modelId="{EFC67DB3-1EE8-40B0-9793-83E6458A086A}" type="presParOf" srcId="{A705D6FC-43B8-465C-98E1-54857A925F9C}" destId="{BDF6C407-C228-44C9-946E-463F0846DF7E}" srcOrd="1" destOrd="0" presId="urn:microsoft.com/office/officeart/2005/8/layout/orgChart1"/>
    <dgm:cxn modelId="{10F1F6B9-4949-48E6-AC72-66AB4AFA9A8A}" type="presParOf" srcId="{DB76A0D6-8EF8-4522-A224-585A2CEB0A06}" destId="{E6732D9D-E06C-4531-95A7-24123F4ADDC8}" srcOrd="1" destOrd="0" presId="urn:microsoft.com/office/officeart/2005/8/layout/orgChart1"/>
    <dgm:cxn modelId="{E9ABB8ED-EF6B-4B59-AFFE-995505CFE225}" type="presParOf" srcId="{DB76A0D6-8EF8-4522-A224-585A2CEB0A06}" destId="{5E6742BC-5F0E-4128-89E6-58BAFD92F812}" srcOrd="2" destOrd="0" presId="urn:microsoft.com/office/officeart/2005/8/layout/orgChart1"/>
    <dgm:cxn modelId="{A0C5DA7A-3041-46F7-9026-32AF36E573D3}" type="presParOf" srcId="{410BF6AF-5415-4B84-8B3A-811CEAAE0BAE}" destId="{3D95493C-B047-4CFF-B445-C03FDC291FDC}" srcOrd="2" destOrd="0" presId="urn:microsoft.com/office/officeart/2005/8/layout/orgChart1"/>
    <dgm:cxn modelId="{7E4A388E-544D-42CD-A6C1-850B08A50C41}" type="presParOf" srcId="{FE29ADB9-00ED-4DD0-B0DA-5EDAFF780F9B}" destId="{B39272B4-5878-463C-8A96-C951393AB441}" srcOrd="2" destOrd="0" presId="urn:microsoft.com/office/officeart/2005/8/layout/orgChart1"/>
    <dgm:cxn modelId="{18603902-B312-458D-9369-9A177EEFE232}" type="presParOf" srcId="{FE29ADB9-00ED-4DD0-B0DA-5EDAFF780F9B}" destId="{BB27A9C5-FA03-42D4-9A5E-6C5FD7FB5E10}" srcOrd="3" destOrd="0" presId="urn:microsoft.com/office/officeart/2005/8/layout/orgChart1"/>
    <dgm:cxn modelId="{A6886FB1-D3AB-4853-A83E-77315DB97B5D}" type="presParOf" srcId="{BB27A9C5-FA03-42D4-9A5E-6C5FD7FB5E10}" destId="{44E53C41-905C-4B80-8D32-44605A32B92D}" srcOrd="0" destOrd="0" presId="urn:microsoft.com/office/officeart/2005/8/layout/orgChart1"/>
    <dgm:cxn modelId="{D96554B3-0917-433F-A64F-FC485050F1BE}" type="presParOf" srcId="{44E53C41-905C-4B80-8D32-44605A32B92D}" destId="{5C589242-D2F0-4594-8003-C85F02F519FB}" srcOrd="0" destOrd="0" presId="urn:microsoft.com/office/officeart/2005/8/layout/orgChart1"/>
    <dgm:cxn modelId="{6F0FE9DC-754D-4A4E-B252-077E57DF5CF3}" type="presParOf" srcId="{44E53C41-905C-4B80-8D32-44605A32B92D}" destId="{3199A281-8377-451C-8ED7-FA84F8D703B4}" srcOrd="1" destOrd="0" presId="urn:microsoft.com/office/officeart/2005/8/layout/orgChart1"/>
    <dgm:cxn modelId="{933A2841-5FA7-4585-9214-4F28F0476CEE}" type="presParOf" srcId="{BB27A9C5-FA03-42D4-9A5E-6C5FD7FB5E10}" destId="{8F031255-7EB2-4CDF-8D4F-331E68176824}" srcOrd="1" destOrd="0" presId="urn:microsoft.com/office/officeart/2005/8/layout/orgChart1"/>
    <dgm:cxn modelId="{DD903D41-F41C-4A12-B752-5FBA4950DDE2}" type="presParOf" srcId="{8F031255-7EB2-4CDF-8D4F-331E68176824}" destId="{0C6B9E15-66DB-4AC8-B3E5-12732A05A201}" srcOrd="0" destOrd="0" presId="urn:microsoft.com/office/officeart/2005/8/layout/orgChart1"/>
    <dgm:cxn modelId="{BAE2BED0-6D61-4C78-A29F-938FFB3D3E3D}" type="presParOf" srcId="{8F031255-7EB2-4CDF-8D4F-331E68176824}" destId="{CF1422DB-28EA-4A5C-9CE1-7092474E4193}" srcOrd="1" destOrd="0" presId="urn:microsoft.com/office/officeart/2005/8/layout/orgChart1"/>
    <dgm:cxn modelId="{4AC2FE60-85E4-412E-A027-957E16A22B7D}" type="presParOf" srcId="{CF1422DB-28EA-4A5C-9CE1-7092474E4193}" destId="{7801B48B-AC47-4E4C-BCBD-41BF61DB728E}" srcOrd="0" destOrd="0" presId="urn:microsoft.com/office/officeart/2005/8/layout/orgChart1"/>
    <dgm:cxn modelId="{6B59F874-EB9E-41D7-AF8B-4A3B1EE5608E}" type="presParOf" srcId="{7801B48B-AC47-4E4C-BCBD-41BF61DB728E}" destId="{7AF291A6-2101-437A-85ED-AD60FD3D94DA}" srcOrd="0" destOrd="0" presId="urn:microsoft.com/office/officeart/2005/8/layout/orgChart1"/>
    <dgm:cxn modelId="{9EE94B6D-FA21-4EE3-B85E-09155AB27F3D}" type="presParOf" srcId="{7801B48B-AC47-4E4C-BCBD-41BF61DB728E}" destId="{EA150F95-979F-4980-A9D3-06B48B9C99A6}" srcOrd="1" destOrd="0" presId="urn:microsoft.com/office/officeart/2005/8/layout/orgChart1"/>
    <dgm:cxn modelId="{1FEB1393-01F4-476C-9BD2-07CB5A28CE56}" type="presParOf" srcId="{CF1422DB-28EA-4A5C-9CE1-7092474E4193}" destId="{2A6C915F-A36C-432A-A3DF-DD7F9F00C5B2}" srcOrd="1" destOrd="0" presId="urn:microsoft.com/office/officeart/2005/8/layout/orgChart1"/>
    <dgm:cxn modelId="{C54B3597-875D-4A4B-A135-2810A07DA935}" type="presParOf" srcId="{CF1422DB-28EA-4A5C-9CE1-7092474E4193}" destId="{CD487068-D910-408E-A3FA-3279279F7EA6}" srcOrd="2" destOrd="0" presId="urn:microsoft.com/office/officeart/2005/8/layout/orgChart1"/>
    <dgm:cxn modelId="{C8ADB414-F138-4D6A-9023-C60D69E7CBB4}" type="presParOf" srcId="{8F031255-7EB2-4CDF-8D4F-331E68176824}" destId="{75979C6B-585A-4FE0-ADF2-63E209059E19}" srcOrd="2" destOrd="0" presId="urn:microsoft.com/office/officeart/2005/8/layout/orgChart1"/>
    <dgm:cxn modelId="{1B138EB9-931F-4003-922C-053DE92A9252}" type="presParOf" srcId="{8F031255-7EB2-4CDF-8D4F-331E68176824}" destId="{CB6D3598-D51D-480C-BE2B-23E23A29BF56}" srcOrd="3" destOrd="0" presId="urn:microsoft.com/office/officeart/2005/8/layout/orgChart1"/>
    <dgm:cxn modelId="{FC68A75C-C9F2-4855-B247-7EF1C43779CF}" type="presParOf" srcId="{CB6D3598-D51D-480C-BE2B-23E23A29BF56}" destId="{3D16BF71-028E-4C35-AAE6-2D43ECE17137}" srcOrd="0" destOrd="0" presId="urn:microsoft.com/office/officeart/2005/8/layout/orgChart1"/>
    <dgm:cxn modelId="{21DE1711-C020-4696-959D-AEEEB6EF6EE0}" type="presParOf" srcId="{3D16BF71-028E-4C35-AAE6-2D43ECE17137}" destId="{0939C25A-CDDB-4627-8D3B-85135733443A}" srcOrd="0" destOrd="0" presId="urn:microsoft.com/office/officeart/2005/8/layout/orgChart1"/>
    <dgm:cxn modelId="{77947978-47D9-47D5-8218-A06DAB5FBB3F}" type="presParOf" srcId="{3D16BF71-028E-4C35-AAE6-2D43ECE17137}" destId="{10FACD9B-347B-4949-9676-7D84018261FA}" srcOrd="1" destOrd="0" presId="urn:microsoft.com/office/officeart/2005/8/layout/orgChart1"/>
    <dgm:cxn modelId="{FF4DDF73-798A-4653-8B1F-D6ABBFF4B982}" type="presParOf" srcId="{CB6D3598-D51D-480C-BE2B-23E23A29BF56}" destId="{F1D4BF84-74B7-4939-A7C9-9913CE3CC595}" srcOrd="1" destOrd="0" presId="urn:microsoft.com/office/officeart/2005/8/layout/orgChart1"/>
    <dgm:cxn modelId="{5821F1AF-48BC-4310-AEF5-61137FCB524D}" type="presParOf" srcId="{CB6D3598-D51D-480C-BE2B-23E23A29BF56}" destId="{809B0A32-3845-48D9-B2D1-B335C924326A}" srcOrd="2" destOrd="0" presId="urn:microsoft.com/office/officeart/2005/8/layout/orgChart1"/>
    <dgm:cxn modelId="{2EB63C6D-687D-4C54-AAA8-905259CDE048}" type="presParOf" srcId="{8F031255-7EB2-4CDF-8D4F-331E68176824}" destId="{3C0B313F-FBC2-4806-80FD-A64DA38A5AAE}" srcOrd="4" destOrd="0" presId="urn:microsoft.com/office/officeart/2005/8/layout/orgChart1"/>
    <dgm:cxn modelId="{03161DDC-1CA2-46C8-ACD6-845E117F1C0D}" type="presParOf" srcId="{8F031255-7EB2-4CDF-8D4F-331E68176824}" destId="{B8ECDBA6-6289-4081-A7FD-41AE797BBF49}" srcOrd="5" destOrd="0" presId="urn:microsoft.com/office/officeart/2005/8/layout/orgChart1"/>
    <dgm:cxn modelId="{65FBEA22-8F87-44CD-880E-B60417ADD9B9}" type="presParOf" srcId="{B8ECDBA6-6289-4081-A7FD-41AE797BBF49}" destId="{8A79057A-07CA-4232-911D-F241E210BC1D}" srcOrd="0" destOrd="0" presId="urn:microsoft.com/office/officeart/2005/8/layout/orgChart1"/>
    <dgm:cxn modelId="{094E8E1D-8721-4FE3-8ECF-513C97754FF2}" type="presParOf" srcId="{8A79057A-07CA-4232-911D-F241E210BC1D}" destId="{7A72CD2E-DFD7-483C-B373-356F5E78DE16}" srcOrd="0" destOrd="0" presId="urn:microsoft.com/office/officeart/2005/8/layout/orgChart1"/>
    <dgm:cxn modelId="{9D20CF77-A552-420A-9E7E-0AC4289EDA55}" type="presParOf" srcId="{8A79057A-07CA-4232-911D-F241E210BC1D}" destId="{31912A73-BFD1-4882-9ABF-DC20CF72CAC2}" srcOrd="1" destOrd="0" presId="urn:microsoft.com/office/officeart/2005/8/layout/orgChart1"/>
    <dgm:cxn modelId="{9B707E43-3577-42B5-B61E-AA07F03C4B5C}" type="presParOf" srcId="{B8ECDBA6-6289-4081-A7FD-41AE797BBF49}" destId="{1EBB64FD-B22E-484F-82AC-8172353B6606}" srcOrd="1" destOrd="0" presId="urn:microsoft.com/office/officeart/2005/8/layout/orgChart1"/>
    <dgm:cxn modelId="{8B3D3984-D60F-4306-B0C9-DDDADFD9F39D}" type="presParOf" srcId="{B8ECDBA6-6289-4081-A7FD-41AE797BBF49}" destId="{EE7439AE-36C3-4F79-9910-AC824D010618}" srcOrd="2" destOrd="0" presId="urn:microsoft.com/office/officeart/2005/8/layout/orgChart1"/>
    <dgm:cxn modelId="{99F718BE-9BE0-4C17-B637-FE86ADD26739}" type="presParOf" srcId="{BB27A9C5-FA03-42D4-9A5E-6C5FD7FB5E10}" destId="{48C4C19E-F089-45AD-A470-83BF7BD66602}" srcOrd="2" destOrd="0" presId="urn:microsoft.com/office/officeart/2005/8/layout/orgChart1"/>
    <dgm:cxn modelId="{8F5B7E22-A27B-4D85-AB0C-92BE63AEFCB3}" type="presParOf" srcId="{FE29ADB9-00ED-4DD0-B0DA-5EDAFF780F9B}" destId="{6D8DF6E3-0229-4052-87FE-F37AB0EDD68C}" srcOrd="4" destOrd="0" presId="urn:microsoft.com/office/officeart/2005/8/layout/orgChart1"/>
    <dgm:cxn modelId="{4A6B68BA-1BB5-4445-8FC6-7837EF393CBE}" type="presParOf" srcId="{FE29ADB9-00ED-4DD0-B0DA-5EDAFF780F9B}" destId="{02680164-D1A4-47FE-BE8D-2173BE8F1279}" srcOrd="5" destOrd="0" presId="urn:microsoft.com/office/officeart/2005/8/layout/orgChart1"/>
    <dgm:cxn modelId="{A9C53899-5505-4448-AF12-219D03DE17B2}" type="presParOf" srcId="{02680164-D1A4-47FE-BE8D-2173BE8F1279}" destId="{5A13BB86-9AB1-4A0F-ADE5-36FECFC1F325}" srcOrd="0" destOrd="0" presId="urn:microsoft.com/office/officeart/2005/8/layout/orgChart1"/>
    <dgm:cxn modelId="{B682332B-B278-45B0-976C-7C40B705E4F3}" type="presParOf" srcId="{5A13BB86-9AB1-4A0F-ADE5-36FECFC1F325}" destId="{B083B889-F525-40CD-AB3A-B999D41499AE}" srcOrd="0" destOrd="0" presId="urn:microsoft.com/office/officeart/2005/8/layout/orgChart1"/>
    <dgm:cxn modelId="{045C472B-B6B5-4D26-982D-3542CE57A0A7}" type="presParOf" srcId="{5A13BB86-9AB1-4A0F-ADE5-36FECFC1F325}" destId="{C644595D-8F91-45C2-980F-D7234EC62EE0}" srcOrd="1" destOrd="0" presId="urn:microsoft.com/office/officeart/2005/8/layout/orgChart1"/>
    <dgm:cxn modelId="{8E6A9229-5C9D-4767-ACB5-3A5C7F224541}" type="presParOf" srcId="{02680164-D1A4-47FE-BE8D-2173BE8F1279}" destId="{EB5C0EF1-2225-43CA-B9CD-F0BB037FC573}" srcOrd="1" destOrd="0" presId="urn:microsoft.com/office/officeart/2005/8/layout/orgChart1"/>
    <dgm:cxn modelId="{E1027A41-5F76-4C6F-B4B6-6AF75C5BD056}" type="presParOf" srcId="{EB5C0EF1-2225-43CA-B9CD-F0BB037FC573}" destId="{31FCE082-01D7-4539-A914-18A829F09A96}" srcOrd="0" destOrd="0" presId="urn:microsoft.com/office/officeart/2005/8/layout/orgChart1"/>
    <dgm:cxn modelId="{2DA6B17F-024C-4B9A-AA4A-F009E401CB7C}" type="presParOf" srcId="{EB5C0EF1-2225-43CA-B9CD-F0BB037FC573}" destId="{23A528D4-110B-4F23-A480-1F257A446E15}" srcOrd="1" destOrd="0" presId="urn:microsoft.com/office/officeart/2005/8/layout/orgChart1"/>
    <dgm:cxn modelId="{B2DA04FF-B0A6-4AD0-9854-76B4D78864F5}" type="presParOf" srcId="{23A528D4-110B-4F23-A480-1F257A446E15}" destId="{0ACBE21A-8129-4A6D-9293-8E30E17ECEC8}" srcOrd="0" destOrd="0" presId="urn:microsoft.com/office/officeart/2005/8/layout/orgChart1"/>
    <dgm:cxn modelId="{6111B398-25F8-4B23-BACE-DCB9E02693CE}" type="presParOf" srcId="{0ACBE21A-8129-4A6D-9293-8E30E17ECEC8}" destId="{440AA013-EB51-4C63-AA3B-817B19383117}" srcOrd="0" destOrd="0" presId="urn:microsoft.com/office/officeart/2005/8/layout/orgChart1"/>
    <dgm:cxn modelId="{40C75B59-36E3-4D43-B23D-5C770AB3AF48}" type="presParOf" srcId="{0ACBE21A-8129-4A6D-9293-8E30E17ECEC8}" destId="{C64E2FD4-5C3D-41BE-9248-737CCA4BBCC6}" srcOrd="1" destOrd="0" presId="urn:microsoft.com/office/officeart/2005/8/layout/orgChart1"/>
    <dgm:cxn modelId="{5F2ACB60-6F99-4CBC-8A0C-49FDC41FF5B5}" type="presParOf" srcId="{23A528D4-110B-4F23-A480-1F257A446E15}" destId="{0A36841D-D186-4537-ACAA-253E32D993B9}" srcOrd="1" destOrd="0" presId="urn:microsoft.com/office/officeart/2005/8/layout/orgChart1"/>
    <dgm:cxn modelId="{55C750C9-9E4B-47F9-9B0C-D8301E53788E}" type="presParOf" srcId="{23A528D4-110B-4F23-A480-1F257A446E15}" destId="{C1A6479E-B69E-4990-BA9B-BE1ABFC76E78}" srcOrd="2" destOrd="0" presId="urn:microsoft.com/office/officeart/2005/8/layout/orgChart1"/>
    <dgm:cxn modelId="{EEC72D0D-390F-45BD-992A-E383A8107FD8}" type="presParOf" srcId="{EB5C0EF1-2225-43CA-B9CD-F0BB037FC573}" destId="{A1CC0EE1-740D-432D-AF1B-ACF3B2CABDDE}" srcOrd="2" destOrd="0" presId="urn:microsoft.com/office/officeart/2005/8/layout/orgChart1"/>
    <dgm:cxn modelId="{CBB06FC4-302D-489F-9D63-6C82AF84F8E2}" type="presParOf" srcId="{EB5C0EF1-2225-43CA-B9CD-F0BB037FC573}" destId="{9A6ACCC3-551A-415A-9A48-FBA4A4093FB8}" srcOrd="3" destOrd="0" presId="urn:microsoft.com/office/officeart/2005/8/layout/orgChart1"/>
    <dgm:cxn modelId="{5D9F2B73-4288-45C7-892B-0144E0FD2178}" type="presParOf" srcId="{9A6ACCC3-551A-415A-9A48-FBA4A4093FB8}" destId="{5647B1F2-5192-422A-BEB3-CC7B2AA69331}" srcOrd="0" destOrd="0" presId="urn:microsoft.com/office/officeart/2005/8/layout/orgChart1"/>
    <dgm:cxn modelId="{0D8A4A2A-07DC-452D-B61C-F696D0E5F4B5}" type="presParOf" srcId="{5647B1F2-5192-422A-BEB3-CC7B2AA69331}" destId="{B7A24309-DACE-469C-BE62-FAD15DD3930B}" srcOrd="0" destOrd="0" presId="urn:microsoft.com/office/officeart/2005/8/layout/orgChart1"/>
    <dgm:cxn modelId="{06C3A6BE-F743-426E-9400-E3E8F1CB6B33}" type="presParOf" srcId="{5647B1F2-5192-422A-BEB3-CC7B2AA69331}" destId="{173AEF36-6E0C-4044-9B16-FB6588A2F1B5}" srcOrd="1" destOrd="0" presId="urn:microsoft.com/office/officeart/2005/8/layout/orgChart1"/>
    <dgm:cxn modelId="{040854EC-22EE-4C66-A40F-E66C1089766E}" type="presParOf" srcId="{9A6ACCC3-551A-415A-9A48-FBA4A4093FB8}" destId="{BA787596-B36E-47F0-BAC6-B27126283559}" srcOrd="1" destOrd="0" presId="urn:microsoft.com/office/officeart/2005/8/layout/orgChart1"/>
    <dgm:cxn modelId="{820CAE71-46DE-4905-B1B0-E0044CDB2A6F}" type="presParOf" srcId="{9A6ACCC3-551A-415A-9A48-FBA4A4093FB8}" destId="{29BC1620-F46A-49F0-A786-7AF4440CAF58}" srcOrd="2" destOrd="0" presId="urn:microsoft.com/office/officeart/2005/8/layout/orgChart1"/>
    <dgm:cxn modelId="{20173FAB-9491-45DA-A878-47E4CFBEA238}" type="presParOf" srcId="{EB5C0EF1-2225-43CA-B9CD-F0BB037FC573}" destId="{91310455-B405-4DB2-AE20-A32861A8C5C8}" srcOrd="4" destOrd="0" presId="urn:microsoft.com/office/officeart/2005/8/layout/orgChart1"/>
    <dgm:cxn modelId="{69B77385-0478-46EA-93FE-3EA470B13D03}" type="presParOf" srcId="{EB5C0EF1-2225-43CA-B9CD-F0BB037FC573}" destId="{859D2E28-C684-4D1E-9AFD-34686B9BF399}" srcOrd="5" destOrd="0" presId="urn:microsoft.com/office/officeart/2005/8/layout/orgChart1"/>
    <dgm:cxn modelId="{3602C0FC-FC15-4BA6-9F27-015BDFA47A62}" type="presParOf" srcId="{859D2E28-C684-4D1E-9AFD-34686B9BF399}" destId="{950D46C7-6935-45E0-B093-BF1136DB455C}" srcOrd="0" destOrd="0" presId="urn:microsoft.com/office/officeart/2005/8/layout/orgChart1"/>
    <dgm:cxn modelId="{22DDCCB2-F29C-4D15-89BB-5D8D4C13D295}" type="presParOf" srcId="{950D46C7-6935-45E0-B093-BF1136DB455C}" destId="{6278EDA5-A9E8-422A-A4DC-5BB38A44E86A}" srcOrd="0" destOrd="0" presId="urn:microsoft.com/office/officeart/2005/8/layout/orgChart1"/>
    <dgm:cxn modelId="{51CE49A9-EE63-4F55-83AC-57A21EF49F5A}" type="presParOf" srcId="{950D46C7-6935-45E0-B093-BF1136DB455C}" destId="{02A1AFA2-B15F-4A19-A743-8455CABFAA08}" srcOrd="1" destOrd="0" presId="urn:microsoft.com/office/officeart/2005/8/layout/orgChart1"/>
    <dgm:cxn modelId="{C29131B1-E97C-47B9-9C4E-7DAD7D48833F}" type="presParOf" srcId="{859D2E28-C684-4D1E-9AFD-34686B9BF399}" destId="{E401CA7B-58C7-46AB-A0B2-699861088CC5}" srcOrd="1" destOrd="0" presId="urn:microsoft.com/office/officeart/2005/8/layout/orgChart1"/>
    <dgm:cxn modelId="{9DB8509F-4B01-45FB-A8E9-EC385B65588D}" type="presParOf" srcId="{859D2E28-C684-4D1E-9AFD-34686B9BF399}" destId="{E3B7D20F-7F3D-4005-9341-5590EF3495AA}" srcOrd="2" destOrd="0" presId="urn:microsoft.com/office/officeart/2005/8/layout/orgChart1"/>
    <dgm:cxn modelId="{6758476C-69BD-4C67-87A4-412179F77298}" type="presParOf" srcId="{02680164-D1A4-47FE-BE8D-2173BE8F1279}" destId="{B4867D4F-6B9C-4E6A-B761-0D9435DFAB07}" srcOrd="2" destOrd="0" presId="urn:microsoft.com/office/officeart/2005/8/layout/orgChart1"/>
    <dgm:cxn modelId="{4E8FDEBD-B8FF-462B-88BC-B75E406A23C2}" type="presParOf" srcId="{FE29ADB9-00ED-4DD0-B0DA-5EDAFF780F9B}" destId="{B3F4ADDF-333D-43B0-A495-4E923DFE0FC5}" srcOrd="6" destOrd="0" presId="urn:microsoft.com/office/officeart/2005/8/layout/orgChart1"/>
    <dgm:cxn modelId="{7B6EE153-38AB-429D-9C82-D4519FF46ACA}" type="presParOf" srcId="{FE29ADB9-00ED-4DD0-B0DA-5EDAFF780F9B}" destId="{94F77392-60F3-4ACD-BB0D-8B16EA0A4F3B}" srcOrd="7" destOrd="0" presId="urn:microsoft.com/office/officeart/2005/8/layout/orgChart1"/>
    <dgm:cxn modelId="{7F74D8BD-097F-4042-AED7-C801C68C31ED}" type="presParOf" srcId="{94F77392-60F3-4ACD-BB0D-8B16EA0A4F3B}" destId="{6388358C-31E7-4B99-A0CF-DFBBD1E10482}" srcOrd="0" destOrd="0" presId="urn:microsoft.com/office/officeart/2005/8/layout/orgChart1"/>
    <dgm:cxn modelId="{6EF316A6-AD90-4804-9B38-D31A9AA948FF}" type="presParOf" srcId="{6388358C-31E7-4B99-A0CF-DFBBD1E10482}" destId="{FC520C48-1749-4D12-9410-B793CEA79C47}" srcOrd="0" destOrd="0" presId="urn:microsoft.com/office/officeart/2005/8/layout/orgChart1"/>
    <dgm:cxn modelId="{B4108AC3-500B-4A51-8256-6A19B0DC1243}" type="presParOf" srcId="{6388358C-31E7-4B99-A0CF-DFBBD1E10482}" destId="{3C6751A8-425A-41D5-B9BB-746007752841}" srcOrd="1" destOrd="0" presId="urn:microsoft.com/office/officeart/2005/8/layout/orgChart1"/>
    <dgm:cxn modelId="{5A07B52C-D687-4BA5-9991-D24FEA1D8B69}" type="presParOf" srcId="{94F77392-60F3-4ACD-BB0D-8B16EA0A4F3B}" destId="{FE01F5FA-00E0-4CDE-A21F-CA468B9008E9}" srcOrd="1" destOrd="0" presId="urn:microsoft.com/office/officeart/2005/8/layout/orgChart1"/>
    <dgm:cxn modelId="{13758326-BF09-44D2-9939-FF6DDFFBBC10}" type="presParOf" srcId="{FE01F5FA-00E0-4CDE-A21F-CA468B9008E9}" destId="{5A7F7583-4568-410D-B672-39AF0018F23D}" srcOrd="0" destOrd="0" presId="urn:microsoft.com/office/officeart/2005/8/layout/orgChart1"/>
    <dgm:cxn modelId="{F2926209-5D2C-4C11-8A35-A0C20EBEF2CC}" type="presParOf" srcId="{FE01F5FA-00E0-4CDE-A21F-CA468B9008E9}" destId="{A61D47B9-6E9E-4FFE-9B2B-32512A86CF5F}" srcOrd="1" destOrd="0" presId="urn:microsoft.com/office/officeart/2005/8/layout/orgChart1"/>
    <dgm:cxn modelId="{59A3B3EB-69C2-45FD-90C0-6ACC204952B5}" type="presParOf" srcId="{A61D47B9-6E9E-4FFE-9B2B-32512A86CF5F}" destId="{EF7AF414-D2B8-46F9-8199-8E046C45EE76}" srcOrd="0" destOrd="0" presId="urn:microsoft.com/office/officeart/2005/8/layout/orgChart1"/>
    <dgm:cxn modelId="{A368C8F4-E453-41CE-ABD4-6B2AEC5D970A}" type="presParOf" srcId="{EF7AF414-D2B8-46F9-8199-8E046C45EE76}" destId="{3B9A621F-4D24-47D5-8370-66BDE3AF8EE6}" srcOrd="0" destOrd="0" presId="urn:microsoft.com/office/officeart/2005/8/layout/orgChart1"/>
    <dgm:cxn modelId="{2F825E2C-C7E5-4E0B-8500-E1A406D78189}" type="presParOf" srcId="{EF7AF414-D2B8-46F9-8199-8E046C45EE76}" destId="{134C2375-AE67-4ECE-AFFF-C651A42F57CA}" srcOrd="1" destOrd="0" presId="urn:microsoft.com/office/officeart/2005/8/layout/orgChart1"/>
    <dgm:cxn modelId="{249BEC1B-61E2-474E-AF37-D13B7916ACD6}" type="presParOf" srcId="{A61D47B9-6E9E-4FFE-9B2B-32512A86CF5F}" destId="{93D3754A-1CCA-4582-83DC-AF7E72C2DEB7}" srcOrd="1" destOrd="0" presId="urn:microsoft.com/office/officeart/2005/8/layout/orgChart1"/>
    <dgm:cxn modelId="{91CBF26F-77E8-4BED-B129-CBDED1EA1566}" type="presParOf" srcId="{A61D47B9-6E9E-4FFE-9B2B-32512A86CF5F}" destId="{13A519A8-FC35-4292-BCA6-B713A7795B15}" srcOrd="2" destOrd="0" presId="urn:microsoft.com/office/officeart/2005/8/layout/orgChart1"/>
    <dgm:cxn modelId="{9DAC3390-02AA-4FFA-A864-541E129DF2F9}" type="presParOf" srcId="{FE01F5FA-00E0-4CDE-A21F-CA468B9008E9}" destId="{2A4B9FE2-1024-4AEC-8A08-7092160B9A40}" srcOrd="2" destOrd="0" presId="urn:microsoft.com/office/officeart/2005/8/layout/orgChart1"/>
    <dgm:cxn modelId="{4A5A43BF-FD42-4DB7-8144-0F904114641F}" type="presParOf" srcId="{FE01F5FA-00E0-4CDE-A21F-CA468B9008E9}" destId="{5786BC33-C825-4C6B-816F-4B03F21D586D}" srcOrd="3" destOrd="0" presId="urn:microsoft.com/office/officeart/2005/8/layout/orgChart1"/>
    <dgm:cxn modelId="{F2361C83-10C7-4EA5-ADB9-94DBAF4E5ED5}" type="presParOf" srcId="{5786BC33-C825-4C6B-816F-4B03F21D586D}" destId="{EDA1493F-A461-4438-B449-D18442E989C6}" srcOrd="0" destOrd="0" presId="urn:microsoft.com/office/officeart/2005/8/layout/orgChart1"/>
    <dgm:cxn modelId="{2FFA6229-E7C5-4728-BFAE-BB2A8E9897B4}" type="presParOf" srcId="{EDA1493F-A461-4438-B449-D18442E989C6}" destId="{CDB55B1A-0331-403D-9C96-E889105806BB}" srcOrd="0" destOrd="0" presId="urn:microsoft.com/office/officeart/2005/8/layout/orgChart1"/>
    <dgm:cxn modelId="{F837A0ED-4523-4553-8B10-436D8BEBB072}" type="presParOf" srcId="{EDA1493F-A461-4438-B449-D18442E989C6}" destId="{228F90CB-2235-4CD3-A68B-ACEAD6AD9517}" srcOrd="1" destOrd="0" presId="urn:microsoft.com/office/officeart/2005/8/layout/orgChart1"/>
    <dgm:cxn modelId="{FF45520B-8E85-496C-AA9C-95E3365887A1}" type="presParOf" srcId="{5786BC33-C825-4C6B-816F-4B03F21D586D}" destId="{FCC984FF-4EF5-4A69-95F0-528E71CF2889}" srcOrd="1" destOrd="0" presId="urn:microsoft.com/office/officeart/2005/8/layout/orgChart1"/>
    <dgm:cxn modelId="{FDBB6345-B4D3-4931-BE0B-A730BCBE3255}" type="presParOf" srcId="{5786BC33-C825-4C6B-816F-4B03F21D586D}" destId="{B121CE75-95B5-4760-994E-CFA5C9046571}" srcOrd="2" destOrd="0" presId="urn:microsoft.com/office/officeart/2005/8/layout/orgChart1"/>
    <dgm:cxn modelId="{5AFC53AC-2BAA-4A53-86D5-147E62481B93}" type="presParOf" srcId="{FE01F5FA-00E0-4CDE-A21F-CA468B9008E9}" destId="{077FE03A-7225-4EE7-829E-45B7CB54CFB2}" srcOrd="4" destOrd="0" presId="urn:microsoft.com/office/officeart/2005/8/layout/orgChart1"/>
    <dgm:cxn modelId="{076C56AD-18A7-46BD-84F7-BC9B02DFAB71}" type="presParOf" srcId="{FE01F5FA-00E0-4CDE-A21F-CA468B9008E9}" destId="{326657BC-52D5-49B9-AEC8-C20537555E2E}" srcOrd="5" destOrd="0" presId="urn:microsoft.com/office/officeart/2005/8/layout/orgChart1"/>
    <dgm:cxn modelId="{760FC3F1-B6B6-46A4-B5CF-6E3974E55F0A}" type="presParOf" srcId="{326657BC-52D5-49B9-AEC8-C20537555E2E}" destId="{95D612A8-818C-4E5A-B7C7-85DF70AF344C}" srcOrd="0" destOrd="0" presId="urn:microsoft.com/office/officeart/2005/8/layout/orgChart1"/>
    <dgm:cxn modelId="{36511B18-979B-4613-8F23-1D0D44CC0C34}" type="presParOf" srcId="{95D612A8-818C-4E5A-B7C7-85DF70AF344C}" destId="{03D0FCCF-2C4C-4F71-B182-978941D30FED}" srcOrd="0" destOrd="0" presId="urn:microsoft.com/office/officeart/2005/8/layout/orgChart1"/>
    <dgm:cxn modelId="{FDFAADD5-4D0C-451D-8244-FC3CED33300E}" type="presParOf" srcId="{95D612A8-818C-4E5A-B7C7-85DF70AF344C}" destId="{4DAB70B9-5055-4AEA-9EDB-E1D29307A083}" srcOrd="1" destOrd="0" presId="urn:microsoft.com/office/officeart/2005/8/layout/orgChart1"/>
    <dgm:cxn modelId="{859A0BAA-BA8A-4187-AC0D-989DFE7A5E04}" type="presParOf" srcId="{326657BC-52D5-49B9-AEC8-C20537555E2E}" destId="{8CD41DA1-7FED-4F67-BDB8-FF5E781FB59B}" srcOrd="1" destOrd="0" presId="urn:microsoft.com/office/officeart/2005/8/layout/orgChart1"/>
    <dgm:cxn modelId="{ACFF0092-F748-4DBF-A08C-07C8DDDE2795}" type="presParOf" srcId="{326657BC-52D5-49B9-AEC8-C20537555E2E}" destId="{DD092E32-0B0D-4AA2-BF3D-CE5911AC884A}" srcOrd="2" destOrd="0" presId="urn:microsoft.com/office/officeart/2005/8/layout/orgChart1"/>
    <dgm:cxn modelId="{5D738B30-5774-4832-8540-31BB018EC064}" type="presParOf" srcId="{FE01F5FA-00E0-4CDE-A21F-CA468B9008E9}" destId="{7C6F0D47-F538-4DFF-8311-C0EF8C88DB76}" srcOrd="6" destOrd="0" presId="urn:microsoft.com/office/officeart/2005/8/layout/orgChart1"/>
    <dgm:cxn modelId="{03D22D87-2F4A-4A1B-B44D-B8350393E815}" type="presParOf" srcId="{FE01F5FA-00E0-4CDE-A21F-CA468B9008E9}" destId="{448D4273-3B20-4D42-9409-2EB5C094DE07}" srcOrd="7" destOrd="0" presId="urn:microsoft.com/office/officeart/2005/8/layout/orgChart1"/>
    <dgm:cxn modelId="{54D93B28-BD88-4BE4-BAD0-F568F697055C}" type="presParOf" srcId="{448D4273-3B20-4D42-9409-2EB5C094DE07}" destId="{6E0BD044-13EE-43D2-BA68-13D1785B85AB}" srcOrd="0" destOrd="0" presId="urn:microsoft.com/office/officeart/2005/8/layout/orgChart1"/>
    <dgm:cxn modelId="{C9661AD2-6B02-45AA-A147-F5BF7EE2F419}" type="presParOf" srcId="{6E0BD044-13EE-43D2-BA68-13D1785B85AB}" destId="{C8F6D38B-D311-46F8-BF67-8EF93C16AA65}" srcOrd="0" destOrd="0" presId="urn:microsoft.com/office/officeart/2005/8/layout/orgChart1"/>
    <dgm:cxn modelId="{A6B77569-21A5-44B9-A412-F3A728112230}" type="presParOf" srcId="{6E0BD044-13EE-43D2-BA68-13D1785B85AB}" destId="{94E9A3AE-87B8-4393-A32B-493165A53440}" srcOrd="1" destOrd="0" presId="urn:microsoft.com/office/officeart/2005/8/layout/orgChart1"/>
    <dgm:cxn modelId="{0F0150A6-22AF-4442-A2D9-59F395EDBB8A}" type="presParOf" srcId="{448D4273-3B20-4D42-9409-2EB5C094DE07}" destId="{07D22DBF-D810-4B01-B4D1-9AEF2A5DA8DB}" srcOrd="1" destOrd="0" presId="urn:microsoft.com/office/officeart/2005/8/layout/orgChart1"/>
    <dgm:cxn modelId="{5059058B-5011-4684-8953-41EBEC96A1C9}" type="presParOf" srcId="{448D4273-3B20-4D42-9409-2EB5C094DE07}" destId="{A1CEE235-814A-4FBE-8B1A-F44E893914B7}" srcOrd="2" destOrd="0" presId="urn:microsoft.com/office/officeart/2005/8/layout/orgChart1"/>
    <dgm:cxn modelId="{E58D8376-DBD2-4F09-BAC8-022971018593}" type="presParOf" srcId="{94F77392-60F3-4ACD-BB0D-8B16EA0A4F3B}" destId="{BF1AEBE2-4DE8-4E92-AA31-A363E4B0776F}" srcOrd="2" destOrd="0" presId="urn:microsoft.com/office/officeart/2005/8/layout/orgChart1"/>
    <dgm:cxn modelId="{D04207D4-2A59-4888-A2D8-76CB0470AEFF}" type="presParOf" srcId="{FE29ADB9-00ED-4DD0-B0DA-5EDAFF780F9B}" destId="{B5E29008-9313-4CDC-8A54-36848319197F}" srcOrd="8" destOrd="0" presId="urn:microsoft.com/office/officeart/2005/8/layout/orgChart1"/>
    <dgm:cxn modelId="{5977C92B-24E2-41AE-9D05-84D463F0478D}" type="presParOf" srcId="{FE29ADB9-00ED-4DD0-B0DA-5EDAFF780F9B}" destId="{D3A66E89-23AB-4217-896A-4D0C20FF9F6F}" srcOrd="9" destOrd="0" presId="urn:microsoft.com/office/officeart/2005/8/layout/orgChart1"/>
    <dgm:cxn modelId="{AE9866E0-DDAB-4270-8C86-9ECF7A2819BE}" type="presParOf" srcId="{D3A66E89-23AB-4217-896A-4D0C20FF9F6F}" destId="{27AF4E43-C77A-4D2D-BB1E-FF4C4924D5A8}" srcOrd="0" destOrd="0" presId="urn:microsoft.com/office/officeart/2005/8/layout/orgChart1"/>
    <dgm:cxn modelId="{7A0A1503-7264-4F27-858E-566AFA517CC1}" type="presParOf" srcId="{27AF4E43-C77A-4D2D-BB1E-FF4C4924D5A8}" destId="{EC43DABF-2CAD-44D7-B95C-FF135014952C}" srcOrd="0" destOrd="0" presId="urn:microsoft.com/office/officeart/2005/8/layout/orgChart1"/>
    <dgm:cxn modelId="{8E06C3CA-12E9-4BED-B095-C9F44E32BC95}" type="presParOf" srcId="{27AF4E43-C77A-4D2D-BB1E-FF4C4924D5A8}" destId="{07D6A42F-B45A-4625-819E-6CCAEB981F63}" srcOrd="1" destOrd="0" presId="urn:microsoft.com/office/officeart/2005/8/layout/orgChart1"/>
    <dgm:cxn modelId="{FBEE4860-076C-428E-90B5-8487CAFC1250}" type="presParOf" srcId="{D3A66E89-23AB-4217-896A-4D0C20FF9F6F}" destId="{B5E5808F-F622-460C-BF65-08868CDB7034}" srcOrd="1" destOrd="0" presId="urn:microsoft.com/office/officeart/2005/8/layout/orgChart1"/>
    <dgm:cxn modelId="{F7A3126A-DA88-4EF0-9933-11AD279DFD32}" type="presParOf" srcId="{B5E5808F-F622-460C-BF65-08868CDB7034}" destId="{9ABF28AD-B73D-4B53-A33E-5DF966B2C83A}" srcOrd="0" destOrd="0" presId="urn:microsoft.com/office/officeart/2005/8/layout/orgChart1"/>
    <dgm:cxn modelId="{EF2110DB-B039-4952-9737-ACEFB878C855}" type="presParOf" srcId="{B5E5808F-F622-460C-BF65-08868CDB7034}" destId="{922E285D-7350-4CE1-967B-2FF8740B8217}" srcOrd="1" destOrd="0" presId="urn:microsoft.com/office/officeart/2005/8/layout/orgChart1"/>
    <dgm:cxn modelId="{773F938E-69D0-4626-8DB0-7C662ED3E147}" type="presParOf" srcId="{922E285D-7350-4CE1-967B-2FF8740B8217}" destId="{BF4E7A3E-B4C8-4A7E-BA00-3AB5B5C3CB46}" srcOrd="0" destOrd="0" presId="urn:microsoft.com/office/officeart/2005/8/layout/orgChart1"/>
    <dgm:cxn modelId="{555C8219-82B4-4B17-9F7A-053188CEC967}" type="presParOf" srcId="{BF4E7A3E-B4C8-4A7E-BA00-3AB5B5C3CB46}" destId="{BBCBFAD8-FF07-454A-98A1-06C08838A6AC}" srcOrd="0" destOrd="0" presId="urn:microsoft.com/office/officeart/2005/8/layout/orgChart1"/>
    <dgm:cxn modelId="{113C9E32-4878-4A80-A8EF-A22AC5FFB85F}" type="presParOf" srcId="{BF4E7A3E-B4C8-4A7E-BA00-3AB5B5C3CB46}" destId="{DB7453CC-3D8B-4FFD-B081-3BBC48AAE532}" srcOrd="1" destOrd="0" presId="urn:microsoft.com/office/officeart/2005/8/layout/orgChart1"/>
    <dgm:cxn modelId="{2DB88493-F7D3-45D9-A781-4EAED3E3C0F7}" type="presParOf" srcId="{922E285D-7350-4CE1-967B-2FF8740B8217}" destId="{5ACF0E53-82E3-406A-BB80-84F184E032AB}" srcOrd="1" destOrd="0" presId="urn:microsoft.com/office/officeart/2005/8/layout/orgChart1"/>
    <dgm:cxn modelId="{35656FD7-6EE1-41B6-8D13-7BBA7F08416D}" type="presParOf" srcId="{922E285D-7350-4CE1-967B-2FF8740B8217}" destId="{3122FE47-EAB7-4605-9EAD-84F41EADC0E6}" srcOrd="2" destOrd="0" presId="urn:microsoft.com/office/officeart/2005/8/layout/orgChart1"/>
    <dgm:cxn modelId="{FC88D8AF-8493-44CD-A725-23D7410B699D}" type="presParOf" srcId="{B5E5808F-F622-460C-BF65-08868CDB7034}" destId="{6A1509E6-4F9B-4437-B97C-86C64BFA4515}" srcOrd="2" destOrd="0" presId="urn:microsoft.com/office/officeart/2005/8/layout/orgChart1"/>
    <dgm:cxn modelId="{AD25195F-C5E1-4BD7-80CA-7637BF009686}" type="presParOf" srcId="{B5E5808F-F622-460C-BF65-08868CDB7034}" destId="{B44DEBA7-9386-4816-8E75-B4AF3CCD8FFD}" srcOrd="3" destOrd="0" presId="urn:microsoft.com/office/officeart/2005/8/layout/orgChart1"/>
    <dgm:cxn modelId="{4279C8C1-04DC-4BF5-99A3-E70D400694BC}" type="presParOf" srcId="{B44DEBA7-9386-4816-8E75-B4AF3CCD8FFD}" destId="{CD002D7C-1C4B-470D-B4C1-A6580C01BA39}" srcOrd="0" destOrd="0" presId="urn:microsoft.com/office/officeart/2005/8/layout/orgChart1"/>
    <dgm:cxn modelId="{26C5389D-2B44-4EBF-876B-CE43A6DC1A61}" type="presParOf" srcId="{CD002D7C-1C4B-470D-B4C1-A6580C01BA39}" destId="{767BE183-A6D9-4CE5-BEAE-7052EDD82D42}" srcOrd="0" destOrd="0" presId="urn:microsoft.com/office/officeart/2005/8/layout/orgChart1"/>
    <dgm:cxn modelId="{3F551762-DDAC-4888-B629-92316440DA9D}" type="presParOf" srcId="{CD002D7C-1C4B-470D-B4C1-A6580C01BA39}" destId="{5453756A-B5B1-4176-9F14-C00575DC6688}" srcOrd="1" destOrd="0" presId="urn:microsoft.com/office/officeart/2005/8/layout/orgChart1"/>
    <dgm:cxn modelId="{470C6FAD-1CC8-403A-899B-85C074DDDB62}" type="presParOf" srcId="{B44DEBA7-9386-4816-8E75-B4AF3CCD8FFD}" destId="{8D74D4C5-8448-4540-9F51-7C16DE26FFEB}" srcOrd="1" destOrd="0" presId="urn:microsoft.com/office/officeart/2005/8/layout/orgChart1"/>
    <dgm:cxn modelId="{FD6AA8DF-85D8-4A37-A7EC-DF3BCCEC96AA}" type="presParOf" srcId="{B44DEBA7-9386-4816-8E75-B4AF3CCD8FFD}" destId="{A42218D5-F9C7-4188-A9A2-B95807467934}" srcOrd="2" destOrd="0" presId="urn:microsoft.com/office/officeart/2005/8/layout/orgChart1"/>
    <dgm:cxn modelId="{6A231D73-C6E1-486D-B12E-78C51A705838}" type="presParOf" srcId="{D3A66E89-23AB-4217-896A-4D0C20FF9F6F}" destId="{D642CFF6-6E39-4249-881E-37D7ED1B16D1}" srcOrd="2" destOrd="0" presId="urn:microsoft.com/office/officeart/2005/8/layout/orgChart1"/>
    <dgm:cxn modelId="{41B21054-F26B-46FA-BF8F-6B9F58A1B7F0}" type="presParOf" srcId="{8F56EE42-12A8-44D7-8BB5-BD1282AE93A4}" destId="{6FA52C0A-175D-4403-9706-E3C22758C601}"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25023-4430-4A1B-98FF-DD266AF8D9ED}"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PH"/>
        </a:p>
      </dgm:t>
    </dgm:pt>
    <dgm:pt modelId="{32FFB864-9B2D-4741-98B5-0C0AC1F4E769}">
      <dgm:prSet phldrT="[Text]"/>
      <dgm:spPr>
        <a:xfrm>
          <a:off x="2049802" y="161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EMHCMS</a:t>
          </a:r>
        </a:p>
      </dgm:t>
    </dgm:pt>
    <dgm:pt modelId="{DF18D3E7-F3B9-4BC3-B719-B922DB858745}" type="parTrans" cxnId="{BB92F93F-30B3-4FD5-950F-6FF169BDCC3D}">
      <dgm:prSet/>
      <dgm:spPr/>
      <dgm:t>
        <a:bodyPr/>
        <a:lstStyle/>
        <a:p>
          <a:endParaRPr lang="en-PH"/>
        </a:p>
      </dgm:t>
    </dgm:pt>
    <dgm:pt modelId="{9A1A5592-66C0-400D-901D-86961BF224C5}" type="sibTrans" cxnId="{BB92F93F-30B3-4FD5-950F-6FF169BDCC3D}">
      <dgm:prSet/>
      <dgm:spPr/>
      <dgm:t>
        <a:bodyPr/>
        <a:lstStyle/>
        <a:p>
          <a:endParaRPr lang="en-PH"/>
        </a:p>
      </dgm:t>
    </dgm:pt>
    <dgm:pt modelId="{7F19FF26-6C58-4D32-948D-FB26188F5995}">
      <dgm:prSet phldrT="[Text]"/>
      <dgm:spPr>
        <a:xfrm>
          <a:off x="33739"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Authentication</a:t>
          </a:r>
        </a:p>
      </dgm:t>
    </dgm:pt>
    <dgm:pt modelId="{99A49C08-69C6-4D2A-B805-525D25C01E87}" type="parTrans" cxnId="{9DE0CF8E-062C-4438-84E6-65004A00E078}">
      <dgm:prSet/>
      <dgm:spPr>
        <a:xfrm>
          <a:off x="450281"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F574C6C9-D564-4033-BB0D-44E7A457F893}" type="sibTrans" cxnId="{9DE0CF8E-062C-4438-84E6-65004A00E078}">
      <dgm:prSet/>
      <dgm:spPr/>
      <dgm:t>
        <a:bodyPr/>
        <a:lstStyle/>
        <a:p>
          <a:endParaRPr lang="en-PH"/>
        </a:p>
      </dgm:t>
    </dgm:pt>
    <dgm:pt modelId="{7AF42134-A058-4E8C-84FD-9DC8F8280858}">
      <dgm:prSet phldrT="[Text]"/>
      <dgm:spPr>
        <a:xfrm>
          <a:off x="1041770"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Data Entry</a:t>
          </a:r>
        </a:p>
      </dgm:t>
    </dgm:pt>
    <dgm:pt modelId="{D2CC70A8-C5E2-496C-9819-E77B17A89F2A}" type="parTrans" cxnId="{C817C929-F6E5-4D1D-835D-5C4F0BB3CE6C}">
      <dgm:prSet/>
      <dgm:spPr>
        <a:xfrm>
          <a:off x="1458312"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75B984B0-9912-4539-BB6E-07C23FEC9215}" type="sibTrans" cxnId="{C817C929-F6E5-4D1D-835D-5C4F0BB3CE6C}">
      <dgm:prSet/>
      <dgm:spPr/>
      <dgm:t>
        <a:bodyPr/>
        <a:lstStyle/>
        <a:p>
          <a:endParaRPr lang="en-PH"/>
        </a:p>
      </dgm:t>
    </dgm:pt>
    <dgm:pt modelId="{BD70EAD5-712F-4CAE-92F6-B8F2072EBCD0}">
      <dgm:prSet phldrT="[Text]"/>
      <dgm:spPr>
        <a:xfrm>
          <a:off x="2049802"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Transactions</a:t>
          </a:r>
        </a:p>
      </dgm:t>
    </dgm:pt>
    <dgm:pt modelId="{A8C4B38C-77C7-401F-BC78-2F8BD0D63E2D}" type="parTrans" cxnId="{81E6A371-73F0-4CD7-B5EA-4186739F6FD1}">
      <dgm:prSet/>
      <dgm:spPr>
        <a:xfrm>
          <a:off x="2420624" y="418156"/>
          <a:ext cx="91440"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4D2D8640-C013-4440-B4ED-5E1E63758312}" type="sibTrans" cxnId="{81E6A371-73F0-4CD7-B5EA-4186739F6FD1}">
      <dgm:prSet/>
      <dgm:spPr/>
      <dgm:t>
        <a:bodyPr/>
        <a:lstStyle/>
        <a:p>
          <a:endParaRPr lang="en-PH"/>
        </a:p>
      </dgm:t>
    </dgm:pt>
    <dgm:pt modelId="{1F36EB9F-DF23-495E-B425-80DF079982F7}">
      <dgm:prSet/>
      <dgm:spPr>
        <a:xfrm>
          <a:off x="4065865"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intenance</a:t>
          </a:r>
        </a:p>
      </dgm:t>
    </dgm:pt>
    <dgm:pt modelId="{E31AA562-09D5-4127-89A9-663B25860DCA}" type="parTrans" cxnId="{F149F5B3-BDAC-420D-8D0F-704C62BCDE50}">
      <dgm:prSet/>
      <dgm:spPr>
        <a:xfrm>
          <a:off x="2466344"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6DD03E7A-8CF3-4A82-B405-0863A1DA620B}" type="sibTrans" cxnId="{F149F5B3-BDAC-420D-8D0F-704C62BCDE50}">
      <dgm:prSet/>
      <dgm:spPr/>
      <dgm:t>
        <a:bodyPr/>
        <a:lstStyle/>
        <a:p>
          <a:endParaRPr lang="en-PH"/>
        </a:p>
      </dgm:t>
    </dgm:pt>
    <dgm:pt modelId="{DD409C94-C889-46CF-AF6C-4B6253DC213F}">
      <dgm:prSet/>
      <dgm:spPr>
        <a:xfrm>
          <a:off x="242010"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In</a:t>
          </a:r>
        </a:p>
      </dgm:t>
    </dgm:pt>
    <dgm:pt modelId="{C5FFD328-B658-42D0-8128-8AA7750046A0}" type="parTrans" cxnId="{3A44B501-6B6B-4FB9-BC07-EDEBEA44E181}">
      <dgm:prSet/>
      <dgm:spPr>
        <a:xfrm>
          <a:off x="117047"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FEA0E08B-5B7C-4674-98B3-9519E38FB758}" type="sibTrans" cxnId="{3A44B501-6B6B-4FB9-BC07-EDEBEA44E181}">
      <dgm:prSet/>
      <dgm:spPr/>
      <dgm:t>
        <a:bodyPr/>
        <a:lstStyle/>
        <a:p>
          <a:endParaRPr lang="en-PH"/>
        </a:p>
      </dgm:t>
    </dgm:pt>
    <dgm:pt modelId="{E1E4D003-A6A0-4166-B2CC-7EFA4352D1CC}">
      <dgm:prSet/>
      <dgm:spPr>
        <a:xfrm>
          <a:off x="242010"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Up   </a:t>
          </a:r>
        </a:p>
      </dgm:t>
    </dgm:pt>
    <dgm:pt modelId="{B540DEFE-C051-4C34-BB1D-78752FA3601A}" type="parTrans" cxnId="{E748D24F-A3D8-4A73-94B0-061BA59B7912}">
      <dgm:prSet/>
      <dgm:spPr>
        <a:xfrm>
          <a:off x="117047"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47B0FAC-B196-4FAB-9B1D-E2E628465F8E}" type="sibTrans" cxnId="{E748D24F-A3D8-4A73-94B0-061BA59B7912}">
      <dgm:prSet/>
      <dgm:spPr/>
      <dgm:t>
        <a:bodyPr/>
        <a:lstStyle/>
        <a:p>
          <a:endParaRPr lang="en-PH"/>
        </a:p>
      </dgm:t>
    </dgm:pt>
    <dgm:pt modelId="{4591AD78-9707-4E5B-BBFB-15D98F7CDD8B}">
      <dgm:prSet/>
      <dgm:spPr>
        <a:xfrm>
          <a:off x="1250041"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F460AB64-90C4-4D82-8F58-548EC71C1854}" type="parTrans" cxnId="{5758EDCB-AED2-48A0-A612-F7F97230033D}">
      <dgm:prSet/>
      <dgm:spPr>
        <a:xfrm>
          <a:off x="1125079"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294550EF-C258-4200-9BF2-73435CEB0080}" type="sibTrans" cxnId="{5758EDCB-AED2-48A0-A612-F7F97230033D}">
      <dgm:prSet/>
      <dgm:spPr/>
      <dgm:t>
        <a:bodyPr/>
        <a:lstStyle/>
        <a:p>
          <a:endParaRPr lang="en-PH"/>
        </a:p>
      </dgm:t>
    </dgm:pt>
    <dgm:pt modelId="{326F1323-0B5A-4204-B9C0-81BD348F7858}">
      <dgm:prSet/>
      <dgm:spPr>
        <a:xfrm>
          <a:off x="1250041"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 Lab Test</a:t>
          </a:r>
        </a:p>
      </dgm:t>
    </dgm:pt>
    <dgm:pt modelId="{3523B0D9-AEDB-485E-870B-6A67CAB94BDF}" type="parTrans" cxnId="{E41AE84C-4CCD-4167-9143-295908D9DBF5}">
      <dgm:prSet/>
      <dgm:spPr>
        <a:xfrm>
          <a:off x="1125079"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BB27394-F2BE-415F-88A2-5105A7523B45}" type="sibTrans" cxnId="{E41AE84C-4CCD-4167-9143-295908D9DBF5}">
      <dgm:prSet/>
      <dgm:spPr/>
      <dgm:t>
        <a:bodyPr/>
        <a:lstStyle/>
        <a:p>
          <a:endParaRPr lang="en-PH"/>
        </a:p>
      </dgm:t>
    </dgm:pt>
    <dgm:pt modelId="{D8069088-55C0-4DD3-8CAB-61DD000C4213}">
      <dgm:prSet/>
      <dgm:spPr>
        <a:xfrm>
          <a:off x="2258073"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Patient</a:t>
          </a:r>
        </a:p>
        <a:p>
          <a:pPr>
            <a:buNone/>
          </a:pPr>
          <a:r>
            <a:rPr lang="en-PH">
              <a:solidFill>
                <a:sysClr val="windowText" lastClr="000000">
                  <a:hueOff val="0"/>
                  <a:satOff val="0"/>
                  <a:lumOff val="0"/>
                  <a:alphaOff val="0"/>
                </a:sysClr>
              </a:solidFill>
              <a:latin typeface="Calibri" panose="020F0502020204030204"/>
              <a:ea typeface="+mn-ea"/>
              <a:cs typeface="+mn-cs"/>
            </a:rPr>
            <a:t>Record </a:t>
          </a:r>
        </a:p>
      </dgm:t>
    </dgm:pt>
    <dgm:pt modelId="{FEB36F8C-0897-4181-9DBB-FFF4D061D5E4}" type="parTrans" cxnId="{49F27B7A-5AA8-4360-9DFD-060AF260FEB8}">
      <dgm:prSet/>
      <dgm:spPr>
        <a:xfrm>
          <a:off x="2133110"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6C8BB76-5FA9-4EE2-B198-C71364EF281D}" type="sibTrans" cxnId="{49F27B7A-5AA8-4360-9DFD-060AF260FEB8}">
      <dgm:prSet/>
      <dgm:spPr/>
      <dgm:t>
        <a:bodyPr/>
        <a:lstStyle/>
        <a:p>
          <a:endParaRPr lang="en-PH"/>
        </a:p>
      </dgm:t>
    </dgm:pt>
    <dgm:pt modelId="{D26D4A1A-8340-4470-B233-315F3F049744}">
      <dgm:prSet/>
      <dgm:spPr>
        <a:xfrm>
          <a:off x="2258073"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Schedule</a:t>
          </a:r>
        </a:p>
      </dgm:t>
    </dgm:pt>
    <dgm:pt modelId="{0E2CDC11-1FDB-44BA-A202-9F5F1FB31C14}" type="parTrans" cxnId="{7640521F-2DC3-411E-B9EC-361AC9D4DFAC}">
      <dgm:prSet/>
      <dgm:spPr>
        <a:xfrm>
          <a:off x="2133110"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35C1BEFC-949C-41E1-B725-FC262CAC6A63}" type="sibTrans" cxnId="{7640521F-2DC3-411E-B9EC-361AC9D4DFAC}">
      <dgm:prSet/>
      <dgm:spPr/>
      <dgm:t>
        <a:bodyPr/>
        <a:lstStyle/>
        <a:p>
          <a:endParaRPr lang="en-PH"/>
        </a:p>
      </dgm:t>
    </dgm:pt>
    <dgm:pt modelId="{EC6E4371-2B6C-40FE-B338-4E41CA71C85B}">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Backup</a:t>
          </a:r>
        </a:p>
      </dgm:t>
    </dgm:pt>
    <dgm:pt modelId="{B4F3498A-7238-401B-91D4-707E0214DB53}" type="parTrans" cxnId="{CD6D0B62-FAAB-4669-ACD4-1609E02D4210}">
      <dgm:prSet/>
      <dgm:spPr>
        <a:xfrm>
          <a:off x="4149174"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021DEAC4-FCD7-4C62-832E-7B28675EA055}" type="sibTrans" cxnId="{CD6D0B62-FAAB-4669-ACD4-1609E02D4210}">
      <dgm:prSet/>
      <dgm:spPr/>
      <dgm:t>
        <a:bodyPr/>
        <a:lstStyle/>
        <a:p>
          <a:endParaRPr lang="en-US"/>
        </a:p>
      </dgm:t>
    </dgm:pt>
    <dgm:pt modelId="{CAD6BAEC-F4F4-4B58-9677-8984D7F7CA48}">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management</a:t>
          </a:r>
        </a:p>
      </dgm:t>
    </dgm:pt>
    <dgm:pt modelId="{2691A77E-7892-4846-9781-1E823EF0DA95}" type="parTrans" cxnId="{1679BF6C-8BA0-47D5-A991-D2989457D530}">
      <dgm:prSet/>
      <dgm:spPr/>
      <dgm:t>
        <a:bodyPr/>
        <a:lstStyle/>
        <a:p>
          <a:endParaRPr lang="en-US"/>
        </a:p>
      </dgm:t>
    </dgm:pt>
    <dgm:pt modelId="{E87212D5-C0CC-405B-938B-4CC0D83B002D}" type="sibTrans" cxnId="{1679BF6C-8BA0-47D5-A991-D2989457D530}">
      <dgm:prSet/>
      <dgm:spPr/>
      <dgm:t>
        <a:bodyPr/>
        <a:lstStyle/>
        <a:p>
          <a:endParaRPr lang="en-US"/>
        </a:p>
      </dgm:t>
    </dgm:pt>
    <dgm:pt modelId="{B94E20E3-FAD9-4AB1-91EE-1313A848AA76}">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Reports</a:t>
          </a:r>
        </a:p>
      </dgm:t>
    </dgm:pt>
    <dgm:pt modelId="{E44C1019-D1AE-4CAA-908D-123AD8E947D6}" type="parTrans" cxnId="{BDA11BD6-3A0C-4EAD-A729-53D5A3ACB33B}">
      <dgm:prSet/>
      <dgm:spPr/>
      <dgm:t>
        <a:bodyPr/>
        <a:lstStyle/>
        <a:p>
          <a:endParaRPr lang="en-US"/>
        </a:p>
      </dgm:t>
    </dgm:pt>
    <dgm:pt modelId="{CE43404B-6970-41A6-BF35-864C76FFDC91}" type="sibTrans" cxnId="{BDA11BD6-3A0C-4EAD-A729-53D5A3ACB33B}">
      <dgm:prSet/>
      <dgm:spPr/>
      <dgm:t>
        <a:bodyPr/>
        <a:lstStyle/>
        <a:p>
          <a:endParaRPr lang="en-US"/>
        </a:p>
      </dgm:t>
    </dgm:pt>
    <dgm:pt modelId="{CC72B88C-0090-498B-AB4E-7FC572F145A3}">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 </a:t>
          </a:r>
        </a:p>
      </dgm:t>
    </dgm:pt>
    <dgm:pt modelId="{50B68B12-4B3C-4B29-8CE9-9A7C22C6A218}" type="parTrans" cxnId="{2CF7FD26-74D2-4654-9344-DACE646A5254}">
      <dgm:prSet/>
      <dgm:spPr/>
      <dgm:t>
        <a:bodyPr/>
        <a:lstStyle/>
        <a:p>
          <a:endParaRPr lang="en-US"/>
        </a:p>
      </dgm:t>
    </dgm:pt>
    <dgm:pt modelId="{75417EA5-E833-498E-95B7-76A828D290A8}" type="sibTrans" cxnId="{2CF7FD26-74D2-4654-9344-DACE646A5254}">
      <dgm:prSet/>
      <dgm:spPr/>
      <dgm:t>
        <a:bodyPr/>
        <a:lstStyle/>
        <a:p>
          <a:endParaRPr lang="en-US"/>
        </a:p>
      </dgm:t>
    </dgm:pt>
    <dgm:pt modelId="{FA7B93D2-94FC-419D-8BD3-65509CE05A2B}">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Inventory</a:t>
          </a:r>
        </a:p>
      </dgm:t>
    </dgm:pt>
    <dgm:pt modelId="{04EC159B-A371-4E71-BFE4-47514C3073B9}" type="parTrans" cxnId="{F377C807-E016-4126-8B48-A5034D96972B}">
      <dgm:prSet/>
      <dgm:spPr/>
      <dgm:t>
        <a:bodyPr/>
        <a:lstStyle/>
        <a:p>
          <a:endParaRPr lang="en-US"/>
        </a:p>
      </dgm:t>
    </dgm:pt>
    <dgm:pt modelId="{43D90961-2741-41CD-869A-F82E269AD562}" type="sibTrans" cxnId="{F377C807-E016-4126-8B48-A5034D96972B}">
      <dgm:prSet/>
      <dgm:spPr/>
      <dgm:t>
        <a:bodyPr/>
        <a:lstStyle/>
        <a:p>
          <a:endParaRPr lang="en-US"/>
        </a:p>
      </dgm:t>
    </dgm:pt>
    <dgm:pt modelId="{444E911F-1344-41C5-B7F9-AB480A6BFCC4}">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chedule</a:t>
          </a:r>
        </a:p>
      </dgm:t>
    </dgm:pt>
    <dgm:pt modelId="{15591420-E056-4E57-8534-EDBC80069333}" type="parTrans" cxnId="{583B47B2-CB36-4955-A89C-BE8978BB2D8E}">
      <dgm:prSet/>
      <dgm:spPr/>
      <dgm:t>
        <a:bodyPr/>
        <a:lstStyle/>
        <a:p>
          <a:endParaRPr lang="en-US"/>
        </a:p>
      </dgm:t>
    </dgm:pt>
    <dgm:pt modelId="{B4FCA7F9-0B96-486C-95C7-824CD34751C2}" type="sibTrans" cxnId="{583B47B2-CB36-4955-A89C-BE8978BB2D8E}">
      <dgm:prSet/>
      <dgm:spPr/>
      <dgm:t>
        <a:bodyPr/>
        <a:lstStyle/>
        <a:p>
          <a:endParaRPr lang="en-US"/>
        </a:p>
      </dgm:t>
    </dgm:pt>
    <dgm:pt modelId="{1185AA35-4B46-4F44-9C74-B4849B5EDAE4}">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Laboratory</a:t>
          </a:r>
        </a:p>
      </dgm:t>
    </dgm:pt>
    <dgm:pt modelId="{F4E5020A-0EC6-43C2-A9B3-097F3840468C}" type="parTrans" cxnId="{BECE83F2-A323-44FD-A442-8327BF0A48E6}">
      <dgm:prSet/>
      <dgm:spPr/>
      <dgm:t>
        <a:bodyPr/>
        <a:lstStyle/>
        <a:p>
          <a:endParaRPr lang="en-US"/>
        </a:p>
      </dgm:t>
    </dgm:pt>
    <dgm:pt modelId="{A09CEAD2-713C-4CED-A79C-1B900E664DDF}" type="sibTrans" cxnId="{BECE83F2-A323-44FD-A442-8327BF0A48E6}">
      <dgm:prSet/>
      <dgm:spPr/>
      <dgm:t>
        <a:bodyPr/>
        <a:lstStyle/>
        <a:p>
          <a:endParaRPr lang="en-US"/>
        </a:p>
      </dgm:t>
    </dgm:pt>
    <dgm:pt modelId="{784A19A8-D9E0-4488-A9ED-6D2D4E189B40}">
      <dgm:prSet/>
      <dgm:spPr>
        <a:xfrm>
          <a:off x="1250041"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s </a:t>
          </a:r>
          <a:endParaRPr lang="en-PH">
            <a:solidFill>
              <a:sysClr val="windowText" lastClr="000000">
                <a:hueOff val="0"/>
                <a:satOff val="0"/>
                <a:lumOff val="0"/>
                <a:alphaOff val="0"/>
              </a:sysClr>
            </a:solidFill>
            <a:latin typeface="Calibri" panose="020F0502020204030204"/>
            <a:ea typeface="+mn-ea"/>
            <a:cs typeface="+mn-cs"/>
          </a:endParaRPr>
        </a:p>
      </dgm:t>
    </dgm:pt>
    <dgm:pt modelId="{F4F501F7-2625-4C27-9DEB-AE3EDA47ACA0}" type="parTrans" cxnId="{A28650FC-D9B6-4FD8-81DB-284A68AF665B}">
      <dgm:prSet/>
      <dgm:spPr/>
      <dgm:t>
        <a:bodyPr/>
        <a:lstStyle/>
        <a:p>
          <a:endParaRPr lang="en-US"/>
        </a:p>
      </dgm:t>
    </dgm:pt>
    <dgm:pt modelId="{C3EB94AC-9550-4560-BBD8-798BECEBE295}" type="sibTrans" cxnId="{A28650FC-D9B6-4FD8-81DB-284A68AF665B}">
      <dgm:prSet/>
      <dgm:spPr/>
      <dgm:t>
        <a:bodyPr/>
        <a:lstStyle/>
        <a:p>
          <a:endParaRPr lang="en-US"/>
        </a:p>
      </dgm:t>
    </dgm:pt>
    <dgm:pt modelId="{6757D329-DB27-4B63-919C-0516D6DCEE23}">
      <dgm:prSet/>
      <dgm:spPr>
        <a:xfrm>
          <a:off x="2258073"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Inventory</a:t>
          </a:r>
        </a:p>
      </dgm:t>
    </dgm:pt>
    <dgm:pt modelId="{749AA437-A05A-44E0-976C-77F5C55E1E03}" type="parTrans" cxnId="{8016B362-8E0C-41A6-A48A-A6FF13F3F65C}">
      <dgm:prSet/>
      <dgm:spPr/>
    </dgm:pt>
    <dgm:pt modelId="{B3D21D6E-881E-49C6-A135-6734E6B38CF1}" type="sibTrans" cxnId="{8016B362-8E0C-41A6-A48A-A6FF13F3F65C}">
      <dgm:prSet/>
      <dgm:spPr/>
    </dgm:pt>
    <dgm:pt modelId="{3203A508-9487-4A0F-B3F1-B3A03999CAF8}" type="pres">
      <dgm:prSet presAssocID="{27425023-4430-4A1B-98FF-DD266AF8D9ED}" presName="hierChild1" presStyleCnt="0">
        <dgm:presLayoutVars>
          <dgm:orgChart val="1"/>
          <dgm:chPref val="1"/>
          <dgm:dir/>
          <dgm:animOne val="branch"/>
          <dgm:animLvl val="lvl"/>
          <dgm:resizeHandles/>
        </dgm:presLayoutVars>
      </dgm:prSet>
      <dgm:spPr/>
    </dgm:pt>
    <dgm:pt modelId="{8F56EE42-12A8-44D7-8BB5-BD1282AE93A4}" type="pres">
      <dgm:prSet presAssocID="{32FFB864-9B2D-4741-98B5-0C0AC1F4E769}" presName="hierRoot1" presStyleCnt="0">
        <dgm:presLayoutVars>
          <dgm:hierBranch val="init"/>
        </dgm:presLayoutVars>
      </dgm:prSet>
      <dgm:spPr/>
    </dgm:pt>
    <dgm:pt modelId="{385B65F5-EF8F-4681-A0F0-17401424ECB6}" type="pres">
      <dgm:prSet presAssocID="{32FFB864-9B2D-4741-98B5-0C0AC1F4E769}" presName="rootComposite1" presStyleCnt="0"/>
      <dgm:spPr/>
    </dgm:pt>
    <dgm:pt modelId="{3DE7D95E-6163-4607-A95F-3646C638FE4C}" type="pres">
      <dgm:prSet presAssocID="{32FFB864-9B2D-4741-98B5-0C0AC1F4E769}" presName="rootText1" presStyleLbl="node0" presStyleIdx="0" presStyleCnt="1">
        <dgm:presLayoutVars>
          <dgm:chPref val="3"/>
        </dgm:presLayoutVars>
      </dgm:prSet>
      <dgm:spPr>
        <a:prstGeom prst="rect">
          <a:avLst/>
        </a:prstGeom>
      </dgm:spPr>
    </dgm:pt>
    <dgm:pt modelId="{13D42910-8BAF-4149-826B-DF6F6334848C}" type="pres">
      <dgm:prSet presAssocID="{32FFB864-9B2D-4741-98B5-0C0AC1F4E769}" presName="rootConnector1" presStyleLbl="node1" presStyleIdx="0" presStyleCnt="0"/>
      <dgm:spPr/>
    </dgm:pt>
    <dgm:pt modelId="{FE29ADB9-00ED-4DD0-B0DA-5EDAFF780F9B}" type="pres">
      <dgm:prSet presAssocID="{32FFB864-9B2D-4741-98B5-0C0AC1F4E769}" presName="hierChild2" presStyleCnt="0"/>
      <dgm:spPr/>
    </dgm:pt>
    <dgm:pt modelId="{EF2FA1B3-B0C6-4A43-8540-24599CA1650F}" type="pres">
      <dgm:prSet presAssocID="{99A49C08-69C6-4D2A-B805-525D25C01E87}" presName="Name37" presStyleLbl="parChTrans1D2" presStyleIdx="0" presStyleCnt="5"/>
      <dgm:spPr/>
    </dgm:pt>
    <dgm:pt modelId="{410BF6AF-5415-4B84-8B3A-811CEAAE0BAE}" type="pres">
      <dgm:prSet presAssocID="{7F19FF26-6C58-4D32-948D-FB26188F5995}" presName="hierRoot2" presStyleCnt="0">
        <dgm:presLayoutVars>
          <dgm:hierBranch val="init"/>
        </dgm:presLayoutVars>
      </dgm:prSet>
      <dgm:spPr/>
    </dgm:pt>
    <dgm:pt modelId="{B73ECD77-EF52-478F-8CA2-00346D344D26}" type="pres">
      <dgm:prSet presAssocID="{7F19FF26-6C58-4D32-948D-FB26188F5995}" presName="rootComposite" presStyleCnt="0"/>
      <dgm:spPr/>
    </dgm:pt>
    <dgm:pt modelId="{995611E5-FC53-43DC-86BE-9B99549D1EC2}" type="pres">
      <dgm:prSet presAssocID="{7F19FF26-6C58-4D32-948D-FB26188F5995}" presName="rootText" presStyleLbl="node2" presStyleIdx="0" presStyleCnt="5">
        <dgm:presLayoutVars>
          <dgm:chPref val="3"/>
        </dgm:presLayoutVars>
      </dgm:prSet>
      <dgm:spPr/>
    </dgm:pt>
    <dgm:pt modelId="{F447DBCE-268A-446F-B89F-1758ED325DD6}" type="pres">
      <dgm:prSet presAssocID="{7F19FF26-6C58-4D32-948D-FB26188F5995}" presName="rootConnector" presStyleLbl="node2" presStyleIdx="0" presStyleCnt="5"/>
      <dgm:spPr/>
    </dgm:pt>
    <dgm:pt modelId="{3C980F3E-2006-478C-9F94-D7FEACE20396}" type="pres">
      <dgm:prSet presAssocID="{7F19FF26-6C58-4D32-948D-FB26188F5995}" presName="hierChild4" presStyleCnt="0"/>
      <dgm:spPr/>
    </dgm:pt>
    <dgm:pt modelId="{D3AF1C0D-C314-4E16-BA86-C2265C762FDE}" type="pres">
      <dgm:prSet presAssocID="{C5FFD328-B658-42D0-8128-8AA7750046A0}" presName="Name37" presStyleLbl="parChTrans1D3" presStyleIdx="0" presStyleCnt="14"/>
      <dgm:spPr/>
    </dgm:pt>
    <dgm:pt modelId="{29488A00-4D53-4CBF-888D-24FC5B1FB5A9}" type="pres">
      <dgm:prSet presAssocID="{DD409C94-C889-46CF-AF6C-4B6253DC213F}" presName="hierRoot2" presStyleCnt="0">
        <dgm:presLayoutVars>
          <dgm:hierBranch val="init"/>
        </dgm:presLayoutVars>
      </dgm:prSet>
      <dgm:spPr/>
    </dgm:pt>
    <dgm:pt modelId="{9ACCC40F-A729-43F4-B2BD-1E9073325CB0}" type="pres">
      <dgm:prSet presAssocID="{DD409C94-C889-46CF-AF6C-4B6253DC213F}" presName="rootComposite" presStyleCnt="0"/>
      <dgm:spPr/>
    </dgm:pt>
    <dgm:pt modelId="{69F80BB8-B20F-45E5-A535-765683383218}" type="pres">
      <dgm:prSet presAssocID="{DD409C94-C889-46CF-AF6C-4B6253DC213F}" presName="rootText" presStyleLbl="node3" presStyleIdx="0" presStyleCnt="14">
        <dgm:presLayoutVars>
          <dgm:chPref val="3"/>
        </dgm:presLayoutVars>
      </dgm:prSet>
      <dgm:spPr/>
    </dgm:pt>
    <dgm:pt modelId="{4224EC02-B095-474C-975E-27B049E976B6}" type="pres">
      <dgm:prSet presAssocID="{DD409C94-C889-46CF-AF6C-4B6253DC213F}" presName="rootConnector" presStyleLbl="node3" presStyleIdx="0" presStyleCnt="14"/>
      <dgm:spPr/>
    </dgm:pt>
    <dgm:pt modelId="{05DBA8EA-7240-47E3-8D95-B44C24F464F5}" type="pres">
      <dgm:prSet presAssocID="{DD409C94-C889-46CF-AF6C-4B6253DC213F}" presName="hierChild4" presStyleCnt="0"/>
      <dgm:spPr/>
    </dgm:pt>
    <dgm:pt modelId="{E3D4B42E-9FBD-4441-B0B3-34C7B3002F97}" type="pres">
      <dgm:prSet presAssocID="{DD409C94-C889-46CF-AF6C-4B6253DC213F}" presName="hierChild5" presStyleCnt="0"/>
      <dgm:spPr/>
    </dgm:pt>
    <dgm:pt modelId="{429E8D6A-E42B-4893-B833-A74201024B4E}" type="pres">
      <dgm:prSet presAssocID="{B540DEFE-C051-4C34-BB1D-78752FA3601A}" presName="Name37" presStyleLbl="parChTrans1D3" presStyleIdx="1" presStyleCnt="14"/>
      <dgm:spPr/>
    </dgm:pt>
    <dgm:pt modelId="{DB76A0D6-8EF8-4522-A224-585A2CEB0A06}" type="pres">
      <dgm:prSet presAssocID="{E1E4D003-A6A0-4166-B2CC-7EFA4352D1CC}" presName="hierRoot2" presStyleCnt="0">
        <dgm:presLayoutVars>
          <dgm:hierBranch val="init"/>
        </dgm:presLayoutVars>
      </dgm:prSet>
      <dgm:spPr/>
    </dgm:pt>
    <dgm:pt modelId="{A705D6FC-43B8-465C-98E1-54857A925F9C}" type="pres">
      <dgm:prSet presAssocID="{E1E4D003-A6A0-4166-B2CC-7EFA4352D1CC}" presName="rootComposite" presStyleCnt="0"/>
      <dgm:spPr/>
    </dgm:pt>
    <dgm:pt modelId="{6AA5E623-90FD-4C9F-B0AE-E27C47775115}" type="pres">
      <dgm:prSet presAssocID="{E1E4D003-A6A0-4166-B2CC-7EFA4352D1CC}" presName="rootText" presStyleLbl="node3" presStyleIdx="1" presStyleCnt="14">
        <dgm:presLayoutVars>
          <dgm:chPref val="3"/>
        </dgm:presLayoutVars>
      </dgm:prSet>
      <dgm:spPr/>
    </dgm:pt>
    <dgm:pt modelId="{BDF6C407-C228-44C9-946E-463F0846DF7E}" type="pres">
      <dgm:prSet presAssocID="{E1E4D003-A6A0-4166-B2CC-7EFA4352D1CC}" presName="rootConnector" presStyleLbl="node3" presStyleIdx="1" presStyleCnt="14"/>
      <dgm:spPr/>
    </dgm:pt>
    <dgm:pt modelId="{E6732D9D-E06C-4531-95A7-24123F4ADDC8}" type="pres">
      <dgm:prSet presAssocID="{E1E4D003-A6A0-4166-B2CC-7EFA4352D1CC}" presName="hierChild4" presStyleCnt="0"/>
      <dgm:spPr/>
    </dgm:pt>
    <dgm:pt modelId="{5E6742BC-5F0E-4128-89E6-58BAFD92F812}" type="pres">
      <dgm:prSet presAssocID="{E1E4D003-A6A0-4166-B2CC-7EFA4352D1CC}" presName="hierChild5" presStyleCnt="0"/>
      <dgm:spPr/>
    </dgm:pt>
    <dgm:pt modelId="{3D95493C-B047-4CFF-B445-C03FDC291FDC}" type="pres">
      <dgm:prSet presAssocID="{7F19FF26-6C58-4D32-948D-FB26188F5995}" presName="hierChild5" presStyleCnt="0"/>
      <dgm:spPr/>
    </dgm:pt>
    <dgm:pt modelId="{B39272B4-5878-463C-8A96-C951393AB441}" type="pres">
      <dgm:prSet presAssocID="{D2CC70A8-C5E2-496C-9819-E77B17A89F2A}" presName="Name37" presStyleLbl="parChTrans1D2" presStyleIdx="1" presStyleCnt="5"/>
      <dgm:spPr/>
    </dgm:pt>
    <dgm:pt modelId="{BB27A9C5-FA03-42D4-9A5E-6C5FD7FB5E10}" type="pres">
      <dgm:prSet presAssocID="{7AF42134-A058-4E8C-84FD-9DC8F8280858}" presName="hierRoot2" presStyleCnt="0">
        <dgm:presLayoutVars>
          <dgm:hierBranch val="init"/>
        </dgm:presLayoutVars>
      </dgm:prSet>
      <dgm:spPr/>
    </dgm:pt>
    <dgm:pt modelId="{44E53C41-905C-4B80-8D32-44605A32B92D}" type="pres">
      <dgm:prSet presAssocID="{7AF42134-A058-4E8C-84FD-9DC8F8280858}" presName="rootComposite" presStyleCnt="0"/>
      <dgm:spPr/>
    </dgm:pt>
    <dgm:pt modelId="{5C589242-D2F0-4594-8003-C85F02F519FB}" type="pres">
      <dgm:prSet presAssocID="{7AF42134-A058-4E8C-84FD-9DC8F8280858}" presName="rootText" presStyleLbl="node2" presStyleIdx="1" presStyleCnt="5">
        <dgm:presLayoutVars>
          <dgm:chPref val="3"/>
        </dgm:presLayoutVars>
      </dgm:prSet>
      <dgm:spPr/>
    </dgm:pt>
    <dgm:pt modelId="{3199A281-8377-451C-8ED7-FA84F8D703B4}" type="pres">
      <dgm:prSet presAssocID="{7AF42134-A058-4E8C-84FD-9DC8F8280858}" presName="rootConnector" presStyleLbl="node2" presStyleIdx="1" presStyleCnt="5"/>
      <dgm:spPr/>
    </dgm:pt>
    <dgm:pt modelId="{8F031255-7EB2-4CDF-8D4F-331E68176824}" type="pres">
      <dgm:prSet presAssocID="{7AF42134-A058-4E8C-84FD-9DC8F8280858}" presName="hierChild4" presStyleCnt="0"/>
      <dgm:spPr/>
    </dgm:pt>
    <dgm:pt modelId="{0C6B9E15-66DB-4AC8-B3E5-12732A05A201}" type="pres">
      <dgm:prSet presAssocID="{F460AB64-90C4-4D82-8F58-548EC71C1854}" presName="Name37" presStyleLbl="parChTrans1D3" presStyleIdx="2" presStyleCnt="14"/>
      <dgm:spPr>
        <a:custGeom>
          <a:avLst/>
          <a:gdLst/>
          <a:ahLst/>
          <a:cxnLst/>
          <a:rect l="0" t="0" r="0" b="0"/>
          <a:pathLst>
            <a:path>
              <a:moveTo>
                <a:pt x="0" y="0"/>
              </a:moveTo>
              <a:lnTo>
                <a:pt x="0" y="383218"/>
              </a:lnTo>
              <a:lnTo>
                <a:pt x="124962" y="383218"/>
              </a:lnTo>
            </a:path>
          </a:pathLst>
        </a:custGeom>
      </dgm:spPr>
    </dgm:pt>
    <dgm:pt modelId="{CF1422DB-28EA-4A5C-9CE1-7092474E4193}" type="pres">
      <dgm:prSet presAssocID="{4591AD78-9707-4E5B-BBFB-15D98F7CDD8B}" presName="hierRoot2" presStyleCnt="0">
        <dgm:presLayoutVars>
          <dgm:hierBranch val="init"/>
        </dgm:presLayoutVars>
      </dgm:prSet>
      <dgm:spPr/>
    </dgm:pt>
    <dgm:pt modelId="{7801B48B-AC47-4E4C-BCBD-41BF61DB728E}" type="pres">
      <dgm:prSet presAssocID="{4591AD78-9707-4E5B-BBFB-15D98F7CDD8B}" presName="rootComposite" presStyleCnt="0"/>
      <dgm:spPr/>
    </dgm:pt>
    <dgm:pt modelId="{7AF291A6-2101-437A-85ED-AD60FD3D94DA}" type="pres">
      <dgm:prSet presAssocID="{4591AD78-9707-4E5B-BBFB-15D98F7CDD8B}" presName="rootText" presStyleLbl="node3" presStyleIdx="2" presStyleCnt="14">
        <dgm:presLayoutVars>
          <dgm:chPref val="3"/>
        </dgm:presLayoutVars>
      </dgm:prSet>
      <dgm:spPr>
        <a:prstGeom prst="rect">
          <a:avLst/>
        </a:prstGeom>
      </dgm:spPr>
    </dgm:pt>
    <dgm:pt modelId="{EA150F95-979F-4980-A9D3-06B48B9C99A6}" type="pres">
      <dgm:prSet presAssocID="{4591AD78-9707-4E5B-BBFB-15D98F7CDD8B}" presName="rootConnector" presStyleLbl="node3" presStyleIdx="2" presStyleCnt="14"/>
      <dgm:spPr/>
    </dgm:pt>
    <dgm:pt modelId="{2A6C915F-A36C-432A-A3DF-DD7F9F00C5B2}" type="pres">
      <dgm:prSet presAssocID="{4591AD78-9707-4E5B-BBFB-15D98F7CDD8B}" presName="hierChild4" presStyleCnt="0"/>
      <dgm:spPr/>
    </dgm:pt>
    <dgm:pt modelId="{CD487068-D910-408E-A3FA-3279279F7EA6}" type="pres">
      <dgm:prSet presAssocID="{4591AD78-9707-4E5B-BBFB-15D98F7CDD8B}" presName="hierChild5" presStyleCnt="0"/>
      <dgm:spPr/>
    </dgm:pt>
    <dgm:pt modelId="{75979C6B-585A-4FE0-ADF2-63E209059E19}" type="pres">
      <dgm:prSet presAssocID="{3523B0D9-AEDB-485E-870B-6A67CAB94BDF}" presName="Name37" presStyleLbl="parChTrans1D3" presStyleIdx="3" presStyleCnt="14"/>
      <dgm:spPr>
        <a:custGeom>
          <a:avLst/>
          <a:gdLst/>
          <a:ahLst/>
          <a:cxnLst/>
          <a:rect l="0" t="0" r="0" b="0"/>
          <a:pathLst>
            <a:path>
              <a:moveTo>
                <a:pt x="0" y="0"/>
              </a:moveTo>
              <a:lnTo>
                <a:pt x="0" y="974708"/>
              </a:lnTo>
              <a:lnTo>
                <a:pt x="124962" y="974708"/>
              </a:lnTo>
            </a:path>
          </a:pathLst>
        </a:custGeom>
      </dgm:spPr>
    </dgm:pt>
    <dgm:pt modelId="{CB6D3598-D51D-480C-BE2B-23E23A29BF56}" type="pres">
      <dgm:prSet presAssocID="{326F1323-0B5A-4204-B9C0-81BD348F7858}" presName="hierRoot2" presStyleCnt="0">
        <dgm:presLayoutVars>
          <dgm:hierBranch val="init"/>
        </dgm:presLayoutVars>
      </dgm:prSet>
      <dgm:spPr/>
    </dgm:pt>
    <dgm:pt modelId="{3D16BF71-028E-4C35-AAE6-2D43ECE17137}" type="pres">
      <dgm:prSet presAssocID="{326F1323-0B5A-4204-B9C0-81BD348F7858}" presName="rootComposite" presStyleCnt="0"/>
      <dgm:spPr/>
    </dgm:pt>
    <dgm:pt modelId="{0939C25A-CDDB-4627-8D3B-85135733443A}" type="pres">
      <dgm:prSet presAssocID="{326F1323-0B5A-4204-B9C0-81BD348F7858}" presName="rootText" presStyleLbl="node3" presStyleIdx="3" presStyleCnt="14">
        <dgm:presLayoutVars>
          <dgm:chPref val="3"/>
        </dgm:presLayoutVars>
      </dgm:prSet>
      <dgm:spPr>
        <a:prstGeom prst="rect">
          <a:avLst/>
        </a:prstGeom>
      </dgm:spPr>
    </dgm:pt>
    <dgm:pt modelId="{10FACD9B-347B-4949-9676-7D84018261FA}" type="pres">
      <dgm:prSet presAssocID="{326F1323-0B5A-4204-B9C0-81BD348F7858}" presName="rootConnector" presStyleLbl="node3" presStyleIdx="3" presStyleCnt="14"/>
      <dgm:spPr/>
    </dgm:pt>
    <dgm:pt modelId="{F1D4BF84-74B7-4939-A7C9-9913CE3CC595}" type="pres">
      <dgm:prSet presAssocID="{326F1323-0B5A-4204-B9C0-81BD348F7858}" presName="hierChild4" presStyleCnt="0"/>
      <dgm:spPr/>
    </dgm:pt>
    <dgm:pt modelId="{809B0A32-3845-48D9-B2D1-B335C924326A}" type="pres">
      <dgm:prSet presAssocID="{326F1323-0B5A-4204-B9C0-81BD348F7858}" presName="hierChild5" presStyleCnt="0"/>
      <dgm:spPr/>
    </dgm:pt>
    <dgm:pt modelId="{3C0B313F-FBC2-4806-80FD-A64DA38A5AAE}" type="pres">
      <dgm:prSet presAssocID="{F4F501F7-2625-4C27-9DEB-AE3EDA47ACA0}" presName="Name37" presStyleLbl="parChTrans1D3" presStyleIdx="4" presStyleCnt="14"/>
      <dgm:spPr/>
    </dgm:pt>
    <dgm:pt modelId="{B8ECDBA6-6289-4081-A7FD-41AE797BBF49}" type="pres">
      <dgm:prSet presAssocID="{784A19A8-D9E0-4488-A9ED-6D2D4E189B40}" presName="hierRoot2" presStyleCnt="0">
        <dgm:presLayoutVars>
          <dgm:hierBranch val="init"/>
        </dgm:presLayoutVars>
      </dgm:prSet>
      <dgm:spPr/>
    </dgm:pt>
    <dgm:pt modelId="{8A79057A-07CA-4232-911D-F241E210BC1D}" type="pres">
      <dgm:prSet presAssocID="{784A19A8-D9E0-4488-A9ED-6D2D4E189B40}" presName="rootComposite" presStyleCnt="0"/>
      <dgm:spPr/>
    </dgm:pt>
    <dgm:pt modelId="{7A72CD2E-DFD7-483C-B373-356F5E78DE16}" type="pres">
      <dgm:prSet presAssocID="{784A19A8-D9E0-4488-A9ED-6D2D4E189B40}" presName="rootText" presStyleLbl="node3" presStyleIdx="4" presStyleCnt="14">
        <dgm:presLayoutVars>
          <dgm:chPref val="3"/>
        </dgm:presLayoutVars>
      </dgm:prSet>
      <dgm:spPr/>
    </dgm:pt>
    <dgm:pt modelId="{31912A73-BFD1-4882-9ABF-DC20CF72CAC2}" type="pres">
      <dgm:prSet presAssocID="{784A19A8-D9E0-4488-A9ED-6D2D4E189B40}" presName="rootConnector" presStyleLbl="node3" presStyleIdx="4" presStyleCnt="14"/>
      <dgm:spPr/>
    </dgm:pt>
    <dgm:pt modelId="{1EBB64FD-B22E-484F-82AC-8172353B6606}" type="pres">
      <dgm:prSet presAssocID="{784A19A8-D9E0-4488-A9ED-6D2D4E189B40}" presName="hierChild4" presStyleCnt="0"/>
      <dgm:spPr/>
    </dgm:pt>
    <dgm:pt modelId="{EE7439AE-36C3-4F79-9910-AC824D010618}" type="pres">
      <dgm:prSet presAssocID="{784A19A8-D9E0-4488-A9ED-6D2D4E189B40}" presName="hierChild5" presStyleCnt="0"/>
      <dgm:spPr/>
    </dgm:pt>
    <dgm:pt modelId="{48C4C19E-F089-45AD-A470-83BF7BD66602}" type="pres">
      <dgm:prSet presAssocID="{7AF42134-A058-4E8C-84FD-9DC8F8280858}" presName="hierChild5" presStyleCnt="0"/>
      <dgm:spPr/>
    </dgm:pt>
    <dgm:pt modelId="{6D8DF6E3-0229-4052-87FE-F37AB0EDD68C}" type="pres">
      <dgm:prSet presAssocID="{A8C4B38C-77C7-401F-BC78-2F8BD0D63E2D}" presName="Name37" presStyleLbl="parChTrans1D2" presStyleIdx="2" presStyleCnt="5"/>
      <dgm:spPr/>
    </dgm:pt>
    <dgm:pt modelId="{02680164-D1A4-47FE-BE8D-2173BE8F1279}" type="pres">
      <dgm:prSet presAssocID="{BD70EAD5-712F-4CAE-92F6-B8F2072EBCD0}" presName="hierRoot2" presStyleCnt="0">
        <dgm:presLayoutVars>
          <dgm:hierBranch val="init"/>
        </dgm:presLayoutVars>
      </dgm:prSet>
      <dgm:spPr/>
    </dgm:pt>
    <dgm:pt modelId="{5A13BB86-9AB1-4A0F-ADE5-36FECFC1F325}" type="pres">
      <dgm:prSet presAssocID="{BD70EAD5-712F-4CAE-92F6-B8F2072EBCD0}" presName="rootComposite" presStyleCnt="0"/>
      <dgm:spPr/>
    </dgm:pt>
    <dgm:pt modelId="{B083B889-F525-40CD-AB3A-B999D41499AE}" type="pres">
      <dgm:prSet presAssocID="{BD70EAD5-712F-4CAE-92F6-B8F2072EBCD0}" presName="rootText" presStyleLbl="node2" presStyleIdx="2" presStyleCnt="5">
        <dgm:presLayoutVars>
          <dgm:chPref val="3"/>
        </dgm:presLayoutVars>
      </dgm:prSet>
      <dgm:spPr/>
    </dgm:pt>
    <dgm:pt modelId="{C644595D-8F91-45C2-980F-D7234EC62EE0}" type="pres">
      <dgm:prSet presAssocID="{BD70EAD5-712F-4CAE-92F6-B8F2072EBCD0}" presName="rootConnector" presStyleLbl="node2" presStyleIdx="2" presStyleCnt="5"/>
      <dgm:spPr/>
    </dgm:pt>
    <dgm:pt modelId="{EB5C0EF1-2225-43CA-B9CD-F0BB037FC573}" type="pres">
      <dgm:prSet presAssocID="{BD70EAD5-712F-4CAE-92F6-B8F2072EBCD0}" presName="hierChild4" presStyleCnt="0"/>
      <dgm:spPr/>
    </dgm:pt>
    <dgm:pt modelId="{31FCE082-01D7-4539-A914-18A829F09A96}" type="pres">
      <dgm:prSet presAssocID="{FEB36F8C-0897-4181-9DBB-FFF4D061D5E4}" presName="Name37" presStyleLbl="parChTrans1D3" presStyleIdx="5" presStyleCnt="14"/>
      <dgm:spPr>
        <a:custGeom>
          <a:avLst/>
          <a:gdLst/>
          <a:ahLst/>
          <a:cxnLst/>
          <a:rect l="0" t="0" r="0" b="0"/>
          <a:pathLst>
            <a:path>
              <a:moveTo>
                <a:pt x="0" y="0"/>
              </a:moveTo>
              <a:lnTo>
                <a:pt x="0" y="383218"/>
              </a:lnTo>
              <a:lnTo>
                <a:pt x="124962" y="383218"/>
              </a:lnTo>
            </a:path>
          </a:pathLst>
        </a:custGeom>
      </dgm:spPr>
    </dgm:pt>
    <dgm:pt modelId="{23A528D4-110B-4F23-A480-1F257A446E15}" type="pres">
      <dgm:prSet presAssocID="{D8069088-55C0-4DD3-8CAB-61DD000C4213}" presName="hierRoot2" presStyleCnt="0">
        <dgm:presLayoutVars>
          <dgm:hierBranch val="init"/>
        </dgm:presLayoutVars>
      </dgm:prSet>
      <dgm:spPr/>
    </dgm:pt>
    <dgm:pt modelId="{0ACBE21A-8129-4A6D-9293-8E30E17ECEC8}" type="pres">
      <dgm:prSet presAssocID="{D8069088-55C0-4DD3-8CAB-61DD000C4213}" presName="rootComposite" presStyleCnt="0"/>
      <dgm:spPr/>
    </dgm:pt>
    <dgm:pt modelId="{440AA013-EB51-4C63-AA3B-817B19383117}" type="pres">
      <dgm:prSet presAssocID="{D8069088-55C0-4DD3-8CAB-61DD000C4213}" presName="rootText" presStyleLbl="node3" presStyleIdx="5" presStyleCnt="14">
        <dgm:presLayoutVars>
          <dgm:chPref val="3"/>
        </dgm:presLayoutVars>
      </dgm:prSet>
      <dgm:spPr>
        <a:prstGeom prst="rect">
          <a:avLst/>
        </a:prstGeom>
      </dgm:spPr>
    </dgm:pt>
    <dgm:pt modelId="{C64E2FD4-5C3D-41BE-9248-737CCA4BBCC6}" type="pres">
      <dgm:prSet presAssocID="{D8069088-55C0-4DD3-8CAB-61DD000C4213}" presName="rootConnector" presStyleLbl="node3" presStyleIdx="5" presStyleCnt="14"/>
      <dgm:spPr/>
    </dgm:pt>
    <dgm:pt modelId="{0A36841D-D186-4537-ACAA-253E32D993B9}" type="pres">
      <dgm:prSet presAssocID="{D8069088-55C0-4DD3-8CAB-61DD000C4213}" presName="hierChild4" presStyleCnt="0"/>
      <dgm:spPr/>
    </dgm:pt>
    <dgm:pt modelId="{C1A6479E-B69E-4990-BA9B-BE1ABFC76E78}" type="pres">
      <dgm:prSet presAssocID="{D8069088-55C0-4DD3-8CAB-61DD000C4213}" presName="hierChild5" presStyleCnt="0"/>
      <dgm:spPr/>
    </dgm:pt>
    <dgm:pt modelId="{A1CC0EE1-740D-432D-AF1B-ACF3B2CABDDE}" type="pres">
      <dgm:prSet presAssocID="{0E2CDC11-1FDB-44BA-A202-9F5F1FB31C14}" presName="Name37" presStyleLbl="parChTrans1D3" presStyleIdx="6" presStyleCnt="14"/>
      <dgm:spPr>
        <a:custGeom>
          <a:avLst/>
          <a:gdLst/>
          <a:ahLst/>
          <a:cxnLst/>
          <a:rect l="0" t="0" r="0" b="0"/>
          <a:pathLst>
            <a:path>
              <a:moveTo>
                <a:pt x="0" y="0"/>
              </a:moveTo>
              <a:lnTo>
                <a:pt x="0" y="974708"/>
              </a:lnTo>
              <a:lnTo>
                <a:pt x="124962" y="974708"/>
              </a:lnTo>
            </a:path>
          </a:pathLst>
        </a:custGeom>
      </dgm:spPr>
    </dgm:pt>
    <dgm:pt modelId="{9A6ACCC3-551A-415A-9A48-FBA4A4093FB8}" type="pres">
      <dgm:prSet presAssocID="{D26D4A1A-8340-4470-B233-315F3F049744}" presName="hierRoot2" presStyleCnt="0">
        <dgm:presLayoutVars>
          <dgm:hierBranch val="init"/>
        </dgm:presLayoutVars>
      </dgm:prSet>
      <dgm:spPr/>
    </dgm:pt>
    <dgm:pt modelId="{5647B1F2-5192-422A-BEB3-CC7B2AA69331}" type="pres">
      <dgm:prSet presAssocID="{D26D4A1A-8340-4470-B233-315F3F049744}" presName="rootComposite" presStyleCnt="0"/>
      <dgm:spPr/>
    </dgm:pt>
    <dgm:pt modelId="{B7A24309-DACE-469C-BE62-FAD15DD3930B}" type="pres">
      <dgm:prSet presAssocID="{D26D4A1A-8340-4470-B233-315F3F049744}" presName="rootText" presStyleLbl="node3" presStyleIdx="6" presStyleCnt="14">
        <dgm:presLayoutVars>
          <dgm:chPref val="3"/>
        </dgm:presLayoutVars>
      </dgm:prSet>
      <dgm:spPr>
        <a:prstGeom prst="rect">
          <a:avLst/>
        </a:prstGeom>
      </dgm:spPr>
    </dgm:pt>
    <dgm:pt modelId="{173AEF36-6E0C-4044-9B16-FB6588A2F1B5}" type="pres">
      <dgm:prSet presAssocID="{D26D4A1A-8340-4470-B233-315F3F049744}" presName="rootConnector" presStyleLbl="node3" presStyleIdx="6" presStyleCnt="14"/>
      <dgm:spPr/>
    </dgm:pt>
    <dgm:pt modelId="{BA787596-B36E-47F0-BAC6-B27126283559}" type="pres">
      <dgm:prSet presAssocID="{D26D4A1A-8340-4470-B233-315F3F049744}" presName="hierChild4" presStyleCnt="0"/>
      <dgm:spPr/>
    </dgm:pt>
    <dgm:pt modelId="{29BC1620-F46A-49F0-A786-7AF4440CAF58}" type="pres">
      <dgm:prSet presAssocID="{D26D4A1A-8340-4470-B233-315F3F049744}" presName="hierChild5" presStyleCnt="0"/>
      <dgm:spPr/>
    </dgm:pt>
    <dgm:pt modelId="{91310455-B405-4DB2-AE20-A32861A8C5C8}" type="pres">
      <dgm:prSet presAssocID="{749AA437-A05A-44E0-976C-77F5C55E1E03}" presName="Name37" presStyleLbl="parChTrans1D3" presStyleIdx="7" presStyleCnt="14"/>
      <dgm:spPr/>
    </dgm:pt>
    <dgm:pt modelId="{859D2E28-C684-4D1E-9AFD-34686B9BF399}" type="pres">
      <dgm:prSet presAssocID="{6757D329-DB27-4B63-919C-0516D6DCEE23}" presName="hierRoot2" presStyleCnt="0">
        <dgm:presLayoutVars>
          <dgm:hierBranch val="init"/>
        </dgm:presLayoutVars>
      </dgm:prSet>
      <dgm:spPr/>
    </dgm:pt>
    <dgm:pt modelId="{950D46C7-6935-45E0-B093-BF1136DB455C}" type="pres">
      <dgm:prSet presAssocID="{6757D329-DB27-4B63-919C-0516D6DCEE23}" presName="rootComposite" presStyleCnt="0"/>
      <dgm:spPr/>
    </dgm:pt>
    <dgm:pt modelId="{6278EDA5-A9E8-422A-A4DC-5BB38A44E86A}" type="pres">
      <dgm:prSet presAssocID="{6757D329-DB27-4B63-919C-0516D6DCEE23}" presName="rootText" presStyleLbl="node3" presStyleIdx="7" presStyleCnt="14">
        <dgm:presLayoutVars>
          <dgm:chPref val="3"/>
        </dgm:presLayoutVars>
      </dgm:prSet>
      <dgm:spPr/>
    </dgm:pt>
    <dgm:pt modelId="{02A1AFA2-B15F-4A19-A743-8455CABFAA08}" type="pres">
      <dgm:prSet presAssocID="{6757D329-DB27-4B63-919C-0516D6DCEE23}" presName="rootConnector" presStyleLbl="node3" presStyleIdx="7" presStyleCnt="14"/>
      <dgm:spPr/>
    </dgm:pt>
    <dgm:pt modelId="{E401CA7B-58C7-46AB-A0B2-699861088CC5}" type="pres">
      <dgm:prSet presAssocID="{6757D329-DB27-4B63-919C-0516D6DCEE23}" presName="hierChild4" presStyleCnt="0"/>
      <dgm:spPr/>
    </dgm:pt>
    <dgm:pt modelId="{E3B7D20F-7F3D-4005-9341-5590EF3495AA}" type="pres">
      <dgm:prSet presAssocID="{6757D329-DB27-4B63-919C-0516D6DCEE23}" presName="hierChild5" presStyleCnt="0"/>
      <dgm:spPr/>
    </dgm:pt>
    <dgm:pt modelId="{B4867D4F-6B9C-4E6A-B761-0D9435DFAB07}" type="pres">
      <dgm:prSet presAssocID="{BD70EAD5-712F-4CAE-92F6-B8F2072EBCD0}" presName="hierChild5" presStyleCnt="0"/>
      <dgm:spPr/>
    </dgm:pt>
    <dgm:pt modelId="{B3F4ADDF-333D-43B0-A495-4E923DFE0FC5}" type="pres">
      <dgm:prSet presAssocID="{E44C1019-D1AE-4CAA-908D-123AD8E947D6}" presName="Name37" presStyleLbl="parChTrans1D2" presStyleIdx="3" presStyleCnt="5"/>
      <dgm:spPr/>
    </dgm:pt>
    <dgm:pt modelId="{94F77392-60F3-4ACD-BB0D-8B16EA0A4F3B}" type="pres">
      <dgm:prSet presAssocID="{B94E20E3-FAD9-4AB1-91EE-1313A848AA76}" presName="hierRoot2" presStyleCnt="0">
        <dgm:presLayoutVars>
          <dgm:hierBranch val="init"/>
        </dgm:presLayoutVars>
      </dgm:prSet>
      <dgm:spPr/>
    </dgm:pt>
    <dgm:pt modelId="{6388358C-31E7-4B99-A0CF-DFBBD1E10482}" type="pres">
      <dgm:prSet presAssocID="{B94E20E3-FAD9-4AB1-91EE-1313A848AA76}" presName="rootComposite" presStyleCnt="0"/>
      <dgm:spPr/>
    </dgm:pt>
    <dgm:pt modelId="{FC520C48-1749-4D12-9410-B793CEA79C47}" type="pres">
      <dgm:prSet presAssocID="{B94E20E3-FAD9-4AB1-91EE-1313A848AA76}" presName="rootText" presStyleLbl="node2" presStyleIdx="3" presStyleCnt="5">
        <dgm:presLayoutVars>
          <dgm:chPref val="3"/>
        </dgm:presLayoutVars>
      </dgm:prSet>
      <dgm:spPr/>
    </dgm:pt>
    <dgm:pt modelId="{3C6751A8-425A-41D5-B9BB-746007752841}" type="pres">
      <dgm:prSet presAssocID="{B94E20E3-FAD9-4AB1-91EE-1313A848AA76}" presName="rootConnector" presStyleLbl="node2" presStyleIdx="3" presStyleCnt="5"/>
      <dgm:spPr/>
    </dgm:pt>
    <dgm:pt modelId="{FE01F5FA-00E0-4CDE-A21F-CA468B9008E9}" type="pres">
      <dgm:prSet presAssocID="{B94E20E3-FAD9-4AB1-91EE-1313A848AA76}" presName="hierChild4" presStyleCnt="0"/>
      <dgm:spPr/>
    </dgm:pt>
    <dgm:pt modelId="{5A7F7583-4568-410D-B672-39AF0018F23D}" type="pres">
      <dgm:prSet presAssocID="{50B68B12-4B3C-4B29-8CE9-9A7C22C6A218}" presName="Name37" presStyleLbl="parChTrans1D3" presStyleIdx="8" presStyleCnt="14"/>
      <dgm:spPr/>
    </dgm:pt>
    <dgm:pt modelId="{A61D47B9-6E9E-4FFE-9B2B-32512A86CF5F}" type="pres">
      <dgm:prSet presAssocID="{CC72B88C-0090-498B-AB4E-7FC572F145A3}" presName="hierRoot2" presStyleCnt="0">
        <dgm:presLayoutVars>
          <dgm:hierBranch val="init"/>
        </dgm:presLayoutVars>
      </dgm:prSet>
      <dgm:spPr/>
    </dgm:pt>
    <dgm:pt modelId="{EF7AF414-D2B8-46F9-8199-8E046C45EE76}" type="pres">
      <dgm:prSet presAssocID="{CC72B88C-0090-498B-AB4E-7FC572F145A3}" presName="rootComposite" presStyleCnt="0"/>
      <dgm:spPr/>
    </dgm:pt>
    <dgm:pt modelId="{3B9A621F-4D24-47D5-8370-66BDE3AF8EE6}" type="pres">
      <dgm:prSet presAssocID="{CC72B88C-0090-498B-AB4E-7FC572F145A3}" presName="rootText" presStyleLbl="node3" presStyleIdx="8" presStyleCnt="14">
        <dgm:presLayoutVars>
          <dgm:chPref val="3"/>
        </dgm:presLayoutVars>
      </dgm:prSet>
      <dgm:spPr/>
    </dgm:pt>
    <dgm:pt modelId="{134C2375-AE67-4ECE-AFFF-C651A42F57CA}" type="pres">
      <dgm:prSet presAssocID="{CC72B88C-0090-498B-AB4E-7FC572F145A3}" presName="rootConnector" presStyleLbl="node3" presStyleIdx="8" presStyleCnt="14"/>
      <dgm:spPr/>
    </dgm:pt>
    <dgm:pt modelId="{93D3754A-1CCA-4582-83DC-AF7E72C2DEB7}" type="pres">
      <dgm:prSet presAssocID="{CC72B88C-0090-498B-AB4E-7FC572F145A3}" presName="hierChild4" presStyleCnt="0"/>
      <dgm:spPr/>
    </dgm:pt>
    <dgm:pt modelId="{13A519A8-FC35-4292-BCA6-B713A7795B15}" type="pres">
      <dgm:prSet presAssocID="{CC72B88C-0090-498B-AB4E-7FC572F145A3}" presName="hierChild5" presStyleCnt="0"/>
      <dgm:spPr/>
    </dgm:pt>
    <dgm:pt modelId="{2A4B9FE2-1024-4AEC-8A08-7092160B9A40}" type="pres">
      <dgm:prSet presAssocID="{04EC159B-A371-4E71-BFE4-47514C3073B9}" presName="Name37" presStyleLbl="parChTrans1D3" presStyleIdx="9" presStyleCnt="14"/>
      <dgm:spPr/>
    </dgm:pt>
    <dgm:pt modelId="{5786BC33-C825-4C6B-816F-4B03F21D586D}" type="pres">
      <dgm:prSet presAssocID="{FA7B93D2-94FC-419D-8BD3-65509CE05A2B}" presName="hierRoot2" presStyleCnt="0">
        <dgm:presLayoutVars>
          <dgm:hierBranch val="init"/>
        </dgm:presLayoutVars>
      </dgm:prSet>
      <dgm:spPr/>
    </dgm:pt>
    <dgm:pt modelId="{EDA1493F-A461-4438-B449-D18442E989C6}" type="pres">
      <dgm:prSet presAssocID="{FA7B93D2-94FC-419D-8BD3-65509CE05A2B}" presName="rootComposite" presStyleCnt="0"/>
      <dgm:spPr/>
    </dgm:pt>
    <dgm:pt modelId="{CDB55B1A-0331-403D-9C96-E889105806BB}" type="pres">
      <dgm:prSet presAssocID="{FA7B93D2-94FC-419D-8BD3-65509CE05A2B}" presName="rootText" presStyleLbl="node3" presStyleIdx="9" presStyleCnt="14">
        <dgm:presLayoutVars>
          <dgm:chPref val="3"/>
        </dgm:presLayoutVars>
      </dgm:prSet>
      <dgm:spPr/>
    </dgm:pt>
    <dgm:pt modelId="{228F90CB-2235-4CD3-A68B-ACEAD6AD9517}" type="pres">
      <dgm:prSet presAssocID="{FA7B93D2-94FC-419D-8BD3-65509CE05A2B}" presName="rootConnector" presStyleLbl="node3" presStyleIdx="9" presStyleCnt="14"/>
      <dgm:spPr/>
    </dgm:pt>
    <dgm:pt modelId="{FCC984FF-4EF5-4A69-95F0-528E71CF2889}" type="pres">
      <dgm:prSet presAssocID="{FA7B93D2-94FC-419D-8BD3-65509CE05A2B}" presName="hierChild4" presStyleCnt="0"/>
      <dgm:spPr/>
    </dgm:pt>
    <dgm:pt modelId="{B121CE75-95B5-4760-994E-CFA5C9046571}" type="pres">
      <dgm:prSet presAssocID="{FA7B93D2-94FC-419D-8BD3-65509CE05A2B}" presName="hierChild5" presStyleCnt="0"/>
      <dgm:spPr/>
    </dgm:pt>
    <dgm:pt modelId="{077FE03A-7225-4EE7-829E-45B7CB54CFB2}" type="pres">
      <dgm:prSet presAssocID="{15591420-E056-4E57-8534-EDBC80069333}" presName="Name37" presStyleLbl="parChTrans1D3" presStyleIdx="10" presStyleCnt="14"/>
      <dgm:spPr/>
    </dgm:pt>
    <dgm:pt modelId="{326657BC-52D5-49B9-AEC8-C20537555E2E}" type="pres">
      <dgm:prSet presAssocID="{444E911F-1344-41C5-B7F9-AB480A6BFCC4}" presName="hierRoot2" presStyleCnt="0">
        <dgm:presLayoutVars>
          <dgm:hierBranch val="init"/>
        </dgm:presLayoutVars>
      </dgm:prSet>
      <dgm:spPr/>
    </dgm:pt>
    <dgm:pt modelId="{95D612A8-818C-4E5A-B7C7-85DF70AF344C}" type="pres">
      <dgm:prSet presAssocID="{444E911F-1344-41C5-B7F9-AB480A6BFCC4}" presName="rootComposite" presStyleCnt="0"/>
      <dgm:spPr/>
    </dgm:pt>
    <dgm:pt modelId="{03D0FCCF-2C4C-4F71-B182-978941D30FED}" type="pres">
      <dgm:prSet presAssocID="{444E911F-1344-41C5-B7F9-AB480A6BFCC4}" presName="rootText" presStyleLbl="node3" presStyleIdx="10" presStyleCnt="14">
        <dgm:presLayoutVars>
          <dgm:chPref val="3"/>
        </dgm:presLayoutVars>
      </dgm:prSet>
      <dgm:spPr/>
    </dgm:pt>
    <dgm:pt modelId="{4DAB70B9-5055-4AEA-9EDB-E1D29307A083}" type="pres">
      <dgm:prSet presAssocID="{444E911F-1344-41C5-B7F9-AB480A6BFCC4}" presName="rootConnector" presStyleLbl="node3" presStyleIdx="10" presStyleCnt="14"/>
      <dgm:spPr/>
    </dgm:pt>
    <dgm:pt modelId="{8CD41DA1-7FED-4F67-BDB8-FF5E781FB59B}" type="pres">
      <dgm:prSet presAssocID="{444E911F-1344-41C5-B7F9-AB480A6BFCC4}" presName="hierChild4" presStyleCnt="0"/>
      <dgm:spPr/>
    </dgm:pt>
    <dgm:pt modelId="{DD092E32-0B0D-4AA2-BF3D-CE5911AC884A}" type="pres">
      <dgm:prSet presAssocID="{444E911F-1344-41C5-B7F9-AB480A6BFCC4}" presName="hierChild5" presStyleCnt="0"/>
      <dgm:spPr/>
    </dgm:pt>
    <dgm:pt modelId="{7C6F0D47-F538-4DFF-8311-C0EF8C88DB76}" type="pres">
      <dgm:prSet presAssocID="{F4E5020A-0EC6-43C2-A9B3-097F3840468C}" presName="Name37" presStyleLbl="parChTrans1D3" presStyleIdx="11" presStyleCnt="14"/>
      <dgm:spPr/>
    </dgm:pt>
    <dgm:pt modelId="{448D4273-3B20-4D42-9409-2EB5C094DE07}" type="pres">
      <dgm:prSet presAssocID="{1185AA35-4B46-4F44-9C74-B4849B5EDAE4}" presName="hierRoot2" presStyleCnt="0">
        <dgm:presLayoutVars>
          <dgm:hierBranch val="init"/>
        </dgm:presLayoutVars>
      </dgm:prSet>
      <dgm:spPr/>
    </dgm:pt>
    <dgm:pt modelId="{6E0BD044-13EE-43D2-BA68-13D1785B85AB}" type="pres">
      <dgm:prSet presAssocID="{1185AA35-4B46-4F44-9C74-B4849B5EDAE4}" presName="rootComposite" presStyleCnt="0"/>
      <dgm:spPr/>
    </dgm:pt>
    <dgm:pt modelId="{C8F6D38B-D311-46F8-BF67-8EF93C16AA65}" type="pres">
      <dgm:prSet presAssocID="{1185AA35-4B46-4F44-9C74-B4849B5EDAE4}" presName="rootText" presStyleLbl="node3" presStyleIdx="11" presStyleCnt="14">
        <dgm:presLayoutVars>
          <dgm:chPref val="3"/>
        </dgm:presLayoutVars>
      </dgm:prSet>
      <dgm:spPr/>
    </dgm:pt>
    <dgm:pt modelId="{94E9A3AE-87B8-4393-A32B-493165A53440}" type="pres">
      <dgm:prSet presAssocID="{1185AA35-4B46-4F44-9C74-B4849B5EDAE4}" presName="rootConnector" presStyleLbl="node3" presStyleIdx="11" presStyleCnt="14"/>
      <dgm:spPr/>
    </dgm:pt>
    <dgm:pt modelId="{07D22DBF-D810-4B01-B4D1-9AEF2A5DA8DB}" type="pres">
      <dgm:prSet presAssocID="{1185AA35-4B46-4F44-9C74-B4849B5EDAE4}" presName="hierChild4" presStyleCnt="0"/>
      <dgm:spPr/>
    </dgm:pt>
    <dgm:pt modelId="{A1CEE235-814A-4FBE-8B1A-F44E893914B7}" type="pres">
      <dgm:prSet presAssocID="{1185AA35-4B46-4F44-9C74-B4849B5EDAE4}" presName="hierChild5" presStyleCnt="0"/>
      <dgm:spPr/>
    </dgm:pt>
    <dgm:pt modelId="{BF1AEBE2-4DE8-4E92-AA31-A363E4B0776F}" type="pres">
      <dgm:prSet presAssocID="{B94E20E3-FAD9-4AB1-91EE-1313A848AA76}" presName="hierChild5" presStyleCnt="0"/>
      <dgm:spPr/>
    </dgm:pt>
    <dgm:pt modelId="{B5E29008-9313-4CDC-8A54-36848319197F}" type="pres">
      <dgm:prSet presAssocID="{E31AA562-09D5-4127-89A9-663B25860DCA}" presName="Name37" presStyleLbl="parChTrans1D2" presStyleIdx="4" presStyleCnt="5"/>
      <dgm:spPr/>
    </dgm:pt>
    <dgm:pt modelId="{D3A66E89-23AB-4217-896A-4D0C20FF9F6F}" type="pres">
      <dgm:prSet presAssocID="{1F36EB9F-DF23-495E-B425-80DF079982F7}" presName="hierRoot2" presStyleCnt="0">
        <dgm:presLayoutVars>
          <dgm:hierBranch val="init"/>
        </dgm:presLayoutVars>
      </dgm:prSet>
      <dgm:spPr/>
    </dgm:pt>
    <dgm:pt modelId="{27AF4E43-C77A-4D2D-BB1E-FF4C4924D5A8}" type="pres">
      <dgm:prSet presAssocID="{1F36EB9F-DF23-495E-B425-80DF079982F7}" presName="rootComposite" presStyleCnt="0"/>
      <dgm:spPr/>
    </dgm:pt>
    <dgm:pt modelId="{EC43DABF-2CAD-44D7-B95C-FF135014952C}" type="pres">
      <dgm:prSet presAssocID="{1F36EB9F-DF23-495E-B425-80DF079982F7}" presName="rootText" presStyleLbl="node2" presStyleIdx="4" presStyleCnt="5">
        <dgm:presLayoutVars>
          <dgm:chPref val="3"/>
        </dgm:presLayoutVars>
      </dgm:prSet>
      <dgm:spPr/>
    </dgm:pt>
    <dgm:pt modelId="{07D6A42F-B45A-4625-819E-6CCAEB981F63}" type="pres">
      <dgm:prSet presAssocID="{1F36EB9F-DF23-495E-B425-80DF079982F7}" presName="rootConnector" presStyleLbl="node2" presStyleIdx="4" presStyleCnt="5"/>
      <dgm:spPr/>
    </dgm:pt>
    <dgm:pt modelId="{B5E5808F-F622-460C-BF65-08868CDB7034}" type="pres">
      <dgm:prSet presAssocID="{1F36EB9F-DF23-495E-B425-80DF079982F7}" presName="hierChild4" presStyleCnt="0"/>
      <dgm:spPr/>
    </dgm:pt>
    <dgm:pt modelId="{9ABF28AD-B73D-4B53-A33E-5DF966B2C83A}" type="pres">
      <dgm:prSet presAssocID="{B4F3498A-7238-401B-91D4-707E0214DB53}" presName="Name37" presStyleLbl="parChTrans1D3" presStyleIdx="12" presStyleCnt="14"/>
      <dgm:spPr>
        <a:custGeom>
          <a:avLst/>
          <a:gdLst/>
          <a:ahLst/>
          <a:cxnLst/>
          <a:rect l="0" t="0" r="0" b="0"/>
          <a:pathLst>
            <a:path>
              <a:moveTo>
                <a:pt x="0" y="0"/>
              </a:moveTo>
              <a:lnTo>
                <a:pt x="0" y="383218"/>
              </a:lnTo>
              <a:lnTo>
                <a:pt x="124962" y="383218"/>
              </a:lnTo>
            </a:path>
          </a:pathLst>
        </a:custGeom>
      </dgm:spPr>
    </dgm:pt>
    <dgm:pt modelId="{922E285D-7350-4CE1-967B-2FF8740B8217}" type="pres">
      <dgm:prSet presAssocID="{EC6E4371-2B6C-40FE-B338-4E41CA71C85B}" presName="hierRoot2" presStyleCnt="0">
        <dgm:presLayoutVars>
          <dgm:hierBranch val="init"/>
        </dgm:presLayoutVars>
      </dgm:prSet>
      <dgm:spPr/>
    </dgm:pt>
    <dgm:pt modelId="{BF4E7A3E-B4C8-4A7E-BA00-3AB5B5C3CB46}" type="pres">
      <dgm:prSet presAssocID="{EC6E4371-2B6C-40FE-B338-4E41CA71C85B}" presName="rootComposite" presStyleCnt="0"/>
      <dgm:spPr/>
    </dgm:pt>
    <dgm:pt modelId="{BBCBFAD8-FF07-454A-98A1-06C08838A6AC}" type="pres">
      <dgm:prSet presAssocID="{EC6E4371-2B6C-40FE-B338-4E41CA71C85B}" presName="rootText" presStyleLbl="node3" presStyleIdx="12" presStyleCnt="14">
        <dgm:presLayoutVars>
          <dgm:chPref val="3"/>
        </dgm:presLayoutVars>
      </dgm:prSet>
      <dgm:spPr>
        <a:prstGeom prst="rect">
          <a:avLst/>
        </a:prstGeom>
      </dgm:spPr>
    </dgm:pt>
    <dgm:pt modelId="{DB7453CC-3D8B-4FFD-B081-3BBC48AAE532}" type="pres">
      <dgm:prSet presAssocID="{EC6E4371-2B6C-40FE-B338-4E41CA71C85B}" presName="rootConnector" presStyleLbl="node3" presStyleIdx="12" presStyleCnt="14"/>
      <dgm:spPr/>
    </dgm:pt>
    <dgm:pt modelId="{5ACF0E53-82E3-406A-BB80-84F184E032AB}" type="pres">
      <dgm:prSet presAssocID="{EC6E4371-2B6C-40FE-B338-4E41CA71C85B}" presName="hierChild4" presStyleCnt="0"/>
      <dgm:spPr/>
    </dgm:pt>
    <dgm:pt modelId="{3122FE47-EAB7-4605-9EAD-84F41EADC0E6}" type="pres">
      <dgm:prSet presAssocID="{EC6E4371-2B6C-40FE-B338-4E41CA71C85B}" presName="hierChild5" presStyleCnt="0"/>
      <dgm:spPr/>
    </dgm:pt>
    <dgm:pt modelId="{6A1509E6-4F9B-4437-B97C-86C64BFA4515}" type="pres">
      <dgm:prSet presAssocID="{2691A77E-7892-4846-9781-1E823EF0DA95}" presName="Name37" presStyleLbl="parChTrans1D3" presStyleIdx="13" presStyleCnt="14"/>
      <dgm:spPr/>
    </dgm:pt>
    <dgm:pt modelId="{B44DEBA7-9386-4816-8E75-B4AF3CCD8FFD}" type="pres">
      <dgm:prSet presAssocID="{CAD6BAEC-F4F4-4B58-9677-8984D7F7CA48}" presName="hierRoot2" presStyleCnt="0">
        <dgm:presLayoutVars>
          <dgm:hierBranch val="init"/>
        </dgm:presLayoutVars>
      </dgm:prSet>
      <dgm:spPr/>
    </dgm:pt>
    <dgm:pt modelId="{CD002D7C-1C4B-470D-B4C1-A6580C01BA39}" type="pres">
      <dgm:prSet presAssocID="{CAD6BAEC-F4F4-4B58-9677-8984D7F7CA48}" presName="rootComposite" presStyleCnt="0"/>
      <dgm:spPr/>
    </dgm:pt>
    <dgm:pt modelId="{767BE183-A6D9-4CE5-BEAE-7052EDD82D42}" type="pres">
      <dgm:prSet presAssocID="{CAD6BAEC-F4F4-4B58-9677-8984D7F7CA48}" presName="rootText" presStyleLbl="node3" presStyleIdx="13" presStyleCnt="14">
        <dgm:presLayoutVars>
          <dgm:chPref val="3"/>
        </dgm:presLayoutVars>
      </dgm:prSet>
      <dgm:spPr/>
    </dgm:pt>
    <dgm:pt modelId="{5453756A-B5B1-4176-9F14-C00575DC6688}" type="pres">
      <dgm:prSet presAssocID="{CAD6BAEC-F4F4-4B58-9677-8984D7F7CA48}" presName="rootConnector" presStyleLbl="node3" presStyleIdx="13" presStyleCnt="14"/>
      <dgm:spPr/>
    </dgm:pt>
    <dgm:pt modelId="{8D74D4C5-8448-4540-9F51-7C16DE26FFEB}" type="pres">
      <dgm:prSet presAssocID="{CAD6BAEC-F4F4-4B58-9677-8984D7F7CA48}" presName="hierChild4" presStyleCnt="0"/>
      <dgm:spPr/>
    </dgm:pt>
    <dgm:pt modelId="{A42218D5-F9C7-4188-A9A2-B95807467934}" type="pres">
      <dgm:prSet presAssocID="{CAD6BAEC-F4F4-4B58-9677-8984D7F7CA48}" presName="hierChild5" presStyleCnt="0"/>
      <dgm:spPr/>
    </dgm:pt>
    <dgm:pt modelId="{D642CFF6-6E39-4249-881E-37D7ED1B16D1}" type="pres">
      <dgm:prSet presAssocID="{1F36EB9F-DF23-495E-B425-80DF079982F7}" presName="hierChild5" presStyleCnt="0"/>
      <dgm:spPr/>
    </dgm:pt>
    <dgm:pt modelId="{6FA52C0A-175D-4403-9706-E3C22758C601}" type="pres">
      <dgm:prSet presAssocID="{32FFB864-9B2D-4741-98B5-0C0AC1F4E769}" presName="hierChild3" presStyleCnt="0"/>
      <dgm:spPr/>
    </dgm:pt>
  </dgm:ptLst>
  <dgm:cxnLst>
    <dgm:cxn modelId="{08B92C00-6994-43CB-B491-3311C547D7CC}" type="presOf" srcId="{7AF42134-A058-4E8C-84FD-9DC8F8280858}" destId="{5C589242-D2F0-4594-8003-C85F02F519FB}" srcOrd="0" destOrd="0" presId="urn:microsoft.com/office/officeart/2005/8/layout/orgChart1"/>
    <dgm:cxn modelId="{3A44B501-6B6B-4FB9-BC07-EDEBEA44E181}" srcId="{7F19FF26-6C58-4D32-948D-FB26188F5995}" destId="{DD409C94-C889-46CF-AF6C-4B6253DC213F}" srcOrd="0" destOrd="0" parTransId="{C5FFD328-B658-42D0-8128-8AA7750046A0}" sibTransId="{FEA0E08B-5B7C-4674-98B3-9519E38FB758}"/>
    <dgm:cxn modelId="{4F3B1805-BE74-4877-8904-C1C0989798DC}" type="presOf" srcId="{E31AA562-09D5-4127-89A9-663B25860DCA}" destId="{B5E29008-9313-4CDC-8A54-36848319197F}" srcOrd="0" destOrd="0" presId="urn:microsoft.com/office/officeart/2005/8/layout/orgChart1"/>
    <dgm:cxn modelId="{D0D4B805-8071-4F23-89A5-53B743C6C6C5}" type="presOf" srcId="{BD70EAD5-712F-4CAE-92F6-B8F2072EBCD0}" destId="{C644595D-8F91-45C2-980F-D7234EC62EE0}" srcOrd="1" destOrd="0" presId="urn:microsoft.com/office/officeart/2005/8/layout/orgChart1"/>
    <dgm:cxn modelId="{F377C807-E016-4126-8B48-A5034D96972B}" srcId="{B94E20E3-FAD9-4AB1-91EE-1313A848AA76}" destId="{FA7B93D2-94FC-419D-8BD3-65509CE05A2B}" srcOrd="1" destOrd="0" parTransId="{04EC159B-A371-4E71-BFE4-47514C3073B9}" sibTransId="{43D90961-2741-41CD-869A-F82E269AD562}"/>
    <dgm:cxn modelId="{E559D90D-AEB1-4FC2-A1BC-740B8EF325D4}" type="presOf" srcId="{DD409C94-C889-46CF-AF6C-4B6253DC213F}" destId="{4224EC02-B095-474C-975E-27B049E976B6}" srcOrd="1" destOrd="0" presId="urn:microsoft.com/office/officeart/2005/8/layout/orgChart1"/>
    <dgm:cxn modelId="{77BFAC10-B61A-4C1E-A5E7-62CEC9AD6F15}" type="presOf" srcId="{B540DEFE-C051-4C34-BB1D-78752FA3601A}" destId="{429E8D6A-E42B-4893-B833-A74201024B4E}" srcOrd="0" destOrd="0" presId="urn:microsoft.com/office/officeart/2005/8/layout/orgChart1"/>
    <dgm:cxn modelId="{69F01F13-A827-4441-AE47-DE5224D4DB4A}" type="presOf" srcId="{BD70EAD5-712F-4CAE-92F6-B8F2072EBCD0}" destId="{B083B889-F525-40CD-AB3A-B999D41499AE}" srcOrd="0" destOrd="0" presId="urn:microsoft.com/office/officeart/2005/8/layout/orgChart1"/>
    <dgm:cxn modelId="{04ABFA15-CA79-4715-A682-A6982EA64AC2}" type="presOf" srcId="{2691A77E-7892-4846-9781-1E823EF0DA95}" destId="{6A1509E6-4F9B-4437-B97C-86C64BFA4515}" srcOrd="0" destOrd="0" presId="urn:microsoft.com/office/officeart/2005/8/layout/orgChart1"/>
    <dgm:cxn modelId="{DBB6D71B-9108-4C72-9C32-662F1C2EF86D}" type="presOf" srcId="{DD409C94-C889-46CF-AF6C-4B6253DC213F}" destId="{69F80BB8-B20F-45E5-A535-765683383218}" srcOrd="0" destOrd="0" presId="urn:microsoft.com/office/officeart/2005/8/layout/orgChart1"/>
    <dgm:cxn modelId="{7640521F-2DC3-411E-B9EC-361AC9D4DFAC}" srcId="{BD70EAD5-712F-4CAE-92F6-B8F2072EBCD0}" destId="{D26D4A1A-8340-4470-B233-315F3F049744}" srcOrd="1" destOrd="0" parTransId="{0E2CDC11-1FDB-44BA-A202-9F5F1FB31C14}" sibTransId="{35C1BEFC-949C-41E1-B725-FC262CAC6A63}"/>
    <dgm:cxn modelId="{D97BCC24-FC49-4DBA-AA07-BB5C157F7E4C}" type="presOf" srcId="{EC6E4371-2B6C-40FE-B338-4E41CA71C85B}" destId="{BBCBFAD8-FF07-454A-98A1-06C08838A6AC}" srcOrd="0" destOrd="0" presId="urn:microsoft.com/office/officeart/2005/8/layout/orgChart1"/>
    <dgm:cxn modelId="{A3CFBC26-06F5-4D72-BAA2-9E918338ADFB}" type="presOf" srcId="{6757D329-DB27-4B63-919C-0516D6DCEE23}" destId="{02A1AFA2-B15F-4A19-A743-8455CABFAA08}" srcOrd="1" destOrd="0" presId="urn:microsoft.com/office/officeart/2005/8/layout/orgChart1"/>
    <dgm:cxn modelId="{2CF7FD26-74D2-4654-9344-DACE646A5254}" srcId="{B94E20E3-FAD9-4AB1-91EE-1313A848AA76}" destId="{CC72B88C-0090-498B-AB4E-7FC572F145A3}" srcOrd="0" destOrd="0" parTransId="{50B68B12-4B3C-4B29-8CE9-9A7C22C6A218}" sibTransId="{75417EA5-E833-498E-95B7-76A828D290A8}"/>
    <dgm:cxn modelId="{88434329-A138-4D26-B307-2D195E3D3ECB}" type="presOf" srcId="{27425023-4430-4A1B-98FF-DD266AF8D9ED}" destId="{3203A508-9487-4A0F-B3F1-B3A03999CAF8}" srcOrd="0" destOrd="0" presId="urn:microsoft.com/office/officeart/2005/8/layout/orgChart1"/>
    <dgm:cxn modelId="{C817C929-F6E5-4D1D-835D-5C4F0BB3CE6C}" srcId="{32FFB864-9B2D-4741-98B5-0C0AC1F4E769}" destId="{7AF42134-A058-4E8C-84FD-9DC8F8280858}" srcOrd="1" destOrd="0" parTransId="{D2CC70A8-C5E2-496C-9819-E77B17A89F2A}" sibTransId="{75B984B0-9912-4539-BB6E-07C23FEC9215}"/>
    <dgm:cxn modelId="{835BDF30-1EB7-4377-8651-15AFF99A67F9}" type="presOf" srcId="{CC72B88C-0090-498B-AB4E-7FC572F145A3}" destId="{3B9A621F-4D24-47D5-8370-66BDE3AF8EE6}" srcOrd="0" destOrd="0" presId="urn:microsoft.com/office/officeart/2005/8/layout/orgChart1"/>
    <dgm:cxn modelId="{8755C733-542B-4E2C-A1D6-27D956DA9495}" type="presOf" srcId="{326F1323-0B5A-4204-B9C0-81BD348F7858}" destId="{10FACD9B-347B-4949-9676-7D84018261FA}" srcOrd="1" destOrd="0" presId="urn:microsoft.com/office/officeart/2005/8/layout/orgChart1"/>
    <dgm:cxn modelId="{BB4CFA3C-F98E-468A-84B6-139E65486863}" type="presOf" srcId="{32FFB864-9B2D-4741-98B5-0C0AC1F4E769}" destId="{13D42910-8BAF-4149-826B-DF6F6334848C}" srcOrd="1" destOrd="0" presId="urn:microsoft.com/office/officeart/2005/8/layout/orgChart1"/>
    <dgm:cxn modelId="{BB92F93F-30B3-4FD5-950F-6FF169BDCC3D}" srcId="{27425023-4430-4A1B-98FF-DD266AF8D9ED}" destId="{32FFB864-9B2D-4741-98B5-0C0AC1F4E769}" srcOrd="0" destOrd="0" parTransId="{DF18D3E7-F3B9-4BC3-B719-B922DB858745}" sibTransId="{9A1A5592-66C0-400D-901D-86961BF224C5}"/>
    <dgm:cxn modelId="{CD6D0B62-FAAB-4669-ACD4-1609E02D4210}" srcId="{1F36EB9F-DF23-495E-B425-80DF079982F7}" destId="{EC6E4371-2B6C-40FE-B338-4E41CA71C85B}" srcOrd="0" destOrd="0" parTransId="{B4F3498A-7238-401B-91D4-707E0214DB53}" sibTransId="{021DEAC4-FCD7-4C62-832E-7B28675EA055}"/>
    <dgm:cxn modelId="{F9964A42-D81A-4F79-8C57-5EDE3CB28855}" type="presOf" srcId="{04EC159B-A371-4E71-BFE4-47514C3073B9}" destId="{2A4B9FE2-1024-4AEC-8A08-7092160B9A40}" srcOrd="0" destOrd="0" presId="urn:microsoft.com/office/officeart/2005/8/layout/orgChart1"/>
    <dgm:cxn modelId="{8016B362-8E0C-41A6-A48A-A6FF13F3F65C}" srcId="{BD70EAD5-712F-4CAE-92F6-B8F2072EBCD0}" destId="{6757D329-DB27-4B63-919C-0516D6DCEE23}" srcOrd="2" destOrd="0" parTransId="{749AA437-A05A-44E0-976C-77F5C55E1E03}" sibTransId="{B3D21D6E-881E-49C6-A135-6734E6B38CF1}"/>
    <dgm:cxn modelId="{BA292543-5C22-4F08-ADAB-593A5260CCC4}" type="presOf" srcId="{6757D329-DB27-4B63-919C-0516D6DCEE23}" destId="{6278EDA5-A9E8-422A-A4DC-5BB38A44E86A}" srcOrd="0" destOrd="0" presId="urn:microsoft.com/office/officeart/2005/8/layout/orgChart1"/>
    <dgm:cxn modelId="{91CEB465-7E0B-483C-9D1A-6CB87BFABA15}" type="presOf" srcId="{D8069088-55C0-4DD3-8CAB-61DD000C4213}" destId="{440AA013-EB51-4C63-AA3B-817B19383117}" srcOrd="0" destOrd="0" presId="urn:microsoft.com/office/officeart/2005/8/layout/orgChart1"/>
    <dgm:cxn modelId="{E61C6646-0011-4504-9F5F-0A306223D30A}" type="presOf" srcId="{326F1323-0B5A-4204-B9C0-81BD348F7858}" destId="{0939C25A-CDDB-4627-8D3B-85135733443A}" srcOrd="0" destOrd="0" presId="urn:microsoft.com/office/officeart/2005/8/layout/orgChart1"/>
    <dgm:cxn modelId="{F109326A-7078-4F86-AFB4-BF1CCA730FF1}" type="presOf" srcId="{CC72B88C-0090-498B-AB4E-7FC572F145A3}" destId="{134C2375-AE67-4ECE-AFFF-C651A42F57CA}" srcOrd="1" destOrd="0" presId="urn:microsoft.com/office/officeart/2005/8/layout/orgChart1"/>
    <dgm:cxn modelId="{5B484C6A-B429-4683-AC64-27939718945A}" type="presOf" srcId="{7AF42134-A058-4E8C-84FD-9DC8F8280858}" destId="{3199A281-8377-451C-8ED7-FA84F8D703B4}" srcOrd="1" destOrd="0" presId="urn:microsoft.com/office/officeart/2005/8/layout/orgChart1"/>
    <dgm:cxn modelId="{49B1756A-8126-4E87-8BB3-92BB29A006AD}" type="presOf" srcId="{4591AD78-9707-4E5B-BBFB-15D98F7CDD8B}" destId="{EA150F95-979F-4980-A9D3-06B48B9C99A6}" srcOrd="1" destOrd="0" presId="urn:microsoft.com/office/officeart/2005/8/layout/orgChart1"/>
    <dgm:cxn modelId="{1679BF6C-8BA0-47D5-A991-D2989457D530}" srcId="{1F36EB9F-DF23-495E-B425-80DF079982F7}" destId="{CAD6BAEC-F4F4-4B58-9677-8984D7F7CA48}" srcOrd="1" destOrd="0" parTransId="{2691A77E-7892-4846-9781-1E823EF0DA95}" sibTransId="{E87212D5-C0CC-405B-938B-4CC0D83B002D}"/>
    <dgm:cxn modelId="{E41AE84C-4CCD-4167-9143-295908D9DBF5}" srcId="{7AF42134-A058-4E8C-84FD-9DC8F8280858}" destId="{326F1323-0B5A-4204-B9C0-81BD348F7858}" srcOrd="1" destOrd="0" parTransId="{3523B0D9-AEDB-485E-870B-6A67CAB94BDF}" sibTransId="{5BB27394-F2BE-415F-88A2-5105A7523B45}"/>
    <dgm:cxn modelId="{5F0CF96E-A1DE-4DFA-BF93-65A4D8A1C096}" type="presOf" srcId="{FA7B93D2-94FC-419D-8BD3-65509CE05A2B}" destId="{228F90CB-2235-4CD3-A68B-ACEAD6AD9517}" srcOrd="1" destOrd="0" presId="urn:microsoft.com/office/officeart/2005/8/layout/orgChart1"/>
    <dgm:cxn modelId="{E748D24F-A3D8-4A73-94B0-061BA59B7912}" srcId="{7F19FF26-6C58-4D32-948D-FB26188F5995}" destId="{E1E4D003-A6A0-4166-B2CC-7EFA4352D1CC}" srcOrd="1" destOrd="0" parTransId="{B540DEFE-C051-4C34-BB1D-78752FA3601A}" sibTransId="{847B0FAC-B196-4FAB-9B1D-E2E628465F8E}"/>
    <dgm:cxn modelId="{81E6A371-73F0-4CD7-B5EA-4186739F6FD1}" srcId="{32FFB864-9B2D-4741-98B5-0C0AC1F4E769}" destId="{BD70EAD5-712F-4CAE-92F6-B8F2072EBCD0}" srcOrd="2" destOrd="0" parTransId="{A8C4B38C-77C7-401F-BC78-2F8BD0D63E2D}" sibTransId="{4D2D8640-C013-4440-B4ED-5E1E63758312}"/>
    <dgm:cxn modelId="{59D48872-8BDB-4911-8388-CD706B108927}" type="presOf" srcId="{0E2CDC11-1FDB-44BA-A202-9F5F1FB31C14}" destId="{A1CC0EE1-740D-432D-AF1B-ACF3B2CABDDE}" srcOrd="0" destOrd="0" presId="urn:microsoft.com/office/officeart/2005/8/layout/orgChart1"/>
    <dgm:cxn modelId="{71A56173-F44A-45F2-8F80-0DDDD56211F3}" type="presOf" srcId="{B94E20E3-FAD9-4AB1-91EE-1313A848AA76}" destId="{FC520C48-1749-4D12-9410-B793CEA79C47}" srcOrd="0" destOrd="0" presId="urn:microsoft.com/office/officeart/2005/8/layout/orgChart1"/>
    <dgm:cxn modelId="{F0B37773-85E4-4455-8856-5D3F2EDF503F}" type="presOf" srcId="{99A49C08-69C6-4D2A-B805-525D25C01E87}" destId="{EF2FA1B3-B0C6-4A43-8540-24599CA1650F}" srcOrd="0" destOrd="0" presId="urn:microsoft.com/office/officeart/2005/8/layout/orgChart1"/>
    <dgm:cxn modelId="{959D8754-D444-4174-B0BF-05BCD88EA669}" type="presOf" srcId="{E1E4D003-A6A0-4166-B2CC-7EFA4352D1CC}" destId="{6AA5E623-90FD-4C9F-B0AE-E27C47775115}" srcOrd="0" destOrd="0" presId="urn:microsoft.com/office/officeart/2005/8/layout/orgChart1"/>
    <dgm:cxn modelId="{5F87D454-E0FE-4E61-9276-8D2912C2AA2E}" type="presOf" srcId="{749AA437-A05A-44E0-976C-77F5C55E1E03}" destId="{91310455-B405-4DB2-AE20-A32861A8C5C8}" srcOrd="0" destOrd="0" presId="urn:microsoft.com/office/officeart/2005/8/layout/orgChart1"/>
    <dgm:cxn modelId="{46F7F455-B9F3-4194-BB6B-5914950B6FAE}" type="presOf" srcId="{7F19FF26-6C58-4D32-948D-FB26188F5995}" destId="{F447DBCE-268A-446F-B89F-1758ED325DD6}" srcOrd="1" destOrd="0" presId="urn:microsoft.com/office/officeart/2005/8/layout/orgChart1"/>
    <dgm:cxn modelId="{1A791657-26D3-46EF-B948-0631A1AFE5BF}" type="presOf" srcId="{50B68B12-4B3C-4B29-8CE9-9A7C22C6A218}" destId="{5A7F7583-4568-410D-B672-39AF0018F23D}" srcOrd="0" destOrd="0" presId="urn:microsoft.com/office/officeart/2005/8/layout/orgChart1"/>
    <dgm:cxn modelId="{AE2E9778-4079-4B94-A345-D4B45EFD6532}" type="presOf" srcId="{1F36EB9F-DF23-495E-B425-80DF079982F7}" destId="{07D6A42F-B45A-4625-819E-6CCAEB981F63}" srcOrd="1" destOrd="0" presId="urn:microsoft.com/office/officeart/2005/8/layout/orgChart1"/>
    <dgm:cxn modelId="{7ECE6C79-6035-44FA-9EE8-4FDBFACDDD16}" type="presOf" srcId="{32FFB864-9B2D-4741-98B5-0C0AC1F4E769}" destId="{3DE7D95E-6163-4607-A95F-3646C638FE4C}" srcOrd="0" destOrd="0" presId="urn:microsoft.com/office/officeart/2005/8/layout/orgChart1"/>
    <dgm:cxn modelId="{49F27B7A-5AA8-4360-9DFD-060AF260FEB8}" srcId="{BD70EAD5-712F-4CAE-92F6-B8F2072EBCD0}" destId="{D8069088-55C0-4DD3-8CAB-61DD000C4213}" srcOrd="0" destOrd="0" parTransId="{FEB36F8C-0897-4181-9DBB-FFF4D061D5E4}" sibTransId="{86C8BB76-5FA9-4EE2-B198-C71364EF281D}"/>
    <dgm:cxn modelId="{2864727E-5CB9-4905-86EE-8A31B6F061CC}" type="presOf" srcId="{EC6E4371-2B6C-40FE-B338-4E41CA71C85B}" destId="{DB7453CC-3D8B-4FFD-B081-3BBC48AAE532}" srcOrd="1" destOrd="0" presId="urn:microsoft.com/office/officeart/2005/8/layout/orgChart1"/>
    <dgm:cxn modelId="{DCC23781-EA5B-44E6-947D-7F7729ACDB49}" type="presOf" srcId="{FEB36F8C-0897-4181-9DBB-FFF4D061D5E4}" destId="{31FCE082-01D7-4539-A914-18A829F09A96}" srcOrd="0" destOrd="0" presId="urn:microsoft.com/office/officeart/2005/8/layout/orgChart1"/>
    <dgm:cxn modelId="{50AA6A89-6D5F-423B-A340-111606D10E91}" type="presOf" srcId="{A8C4B38C-77C7-401F-BC78-2F8BD0D63E2D}" destId="{6D8DF6E3-0229-4052-87FE-F37AB0EDD68C}" srcOrd="0" destOrd="0" presId="urn:microsoft.com/office/officeart/2005/8/layout/orgChart1"/>
    <dgm:cxn modelId="{913DAF8B-160A-48E7-A34D-560D53732FA2}" type="presOf" srcId="{F4E5020A-0EC6-43C2-A9B3-097F3840468C}" destId="{7C6F0D47-F538-4DFF-8311-C0EF8C88DB76}" srcOrd="0" destOrd="0" presId="urn:microsoft.com/office/officeart/2005/8/layout/orgChart1"/>
    <dgm:cxn modelId="{F8E1AB8D-C01E-4C5C-B40B-E259BCE056E7}" type="presOf" srcId="{FA7B93D2-94FC-419D-8BD3-65509CE05A2B}" destId="{CDB55B1A-0331-403D-9C96-E889105806BB}" srcOrd="0" destOrd="0" presId="urn:microsoft.com/office/officeart/2005/8/layout/orgChart1"/>
    <dgm:cxn modelId="{9DE0CF8E-062C-4438-84E6-65004A00E078}" srcId="{32FFB864-9B2D-4741-98B5-0C0AC1F4E769}" destId="{7F19FF26-6C58-4D32-948D-FB26188F5995}" srcOrd="0" destOrd="0" parTransId="{99A49C08-69C6-4D2A-B805-525D25C01E87}" sibTransId="{F574C6C9-D564-4033-BB0D-44E7A457F893}"/>
    <dgm:cxn modelId="{C577F797-0744-453B-94AA-751010757266}" type="presOf" srcId="{B4F3498A-7238-401B-91D4-707E0214DB53}" destId="{9ABF28AD-B73D-4B53-A33E-5DF966B2C83A}" srcOrd="0" destOrd="0" presId="urn:microsoft.com/office/officeart/2005/8/layout/orgChart1"/>
    <dgm:cxn modelId="{0586019A-262E-48F9-AB48-49779BFE2299}" type="presOf" srcId="{4591AD78-9707-4E5B-BBFB-15D98F7CDD8B}" destId="{7AF291A6-2101-437A-85ED-AD60FD3D94DA}" srcOrd="0" destOrd="0" presId="urn:microsoft.com/office/officeart/2005/8/layout/orgChart1"/>
    <dgm:cxn modelId="{AB75FB9C-025B-4589-A99E-A53AE3EF413F}" type="presOf" srcId="{E1E4D003-A6A0-4166-B2CC-7EFA4352D1CC}" destId="{BDF6C407-C228-44C9-946E-463F0846DF7E}" srcOrd="1" destOrd="0" presId="urn:microsoft.com/office/officeart/2005/8/layout/orgChart1"/>
    <dgm:cxn modelId="{7F4DCA9D-BE26-44FD-8396-33A79ED9E617}" type="presOf" srcId="{D8069088-55C0-4DD3-8CAB-61DD000C4213}" destId="{C64E2FD4-5C3D-41BE-9248-737CCA4BBCC6}" srcOrd="1" destOrd="0" presId="urn:microsoft.com/office/officeart/2005/8/layout/orgChart1"/>
    <dgm:cxn modelId="{EB00FF9D-E01F-4C6C-8078-239B395BF56F}" type="presOf" srcId="{1F36EB9F-DF23-495E-B425-80DF079982F7}" destId="{EC43DABF-2CAD-44D7-B95C-FF135014952C}" srcOrd="0" destOrd="0" presId="urn:microsoft.com/office/officeart/2005/8/layout/orgChart1"/>
    <dgm:cxn modelId="{A3A5C8A4-B29A-43A6-898F-62CC55537C71}" type="presOf" srcId="{CAD6BAEC-F4F4-4B58-9677-8984D7F7CA48}" destId="{5453756A-B5B1-4176-9F14-C00575DC6688}" srcOrd="1" destOrd="0" presId="urn:microsoft.com/office/officeart/2005/8/layout/orgChart1"/>
    <dgm:cxn modelId="{1DCE87A6-0893-42C4-8B62-30E9130343BD}" type="presOf" srcId="{784A19A8-D9E0-4488-A9ED-6D2D4E189B40}" destId="{31912A73-BFD1-4882-9ABF-DC20CF72CAC2}" srcOrd="1" destOrd="0" presId="urn:microsoft.com/office/officeart/2005/8/layout/orgChart1"/>
    <dgm:cxn modelId="{D1EF92AC-BC6C-4F48-9F1E-5871EA124ED2}" type="presOf" srcId="{F4F501F7-2625-4C27-9DEB-AE3EDA47ACA0}" destId="{3C0B313F-FBC2-4806-80FD-A64DA38A5AAE}" srcOrd="0" destOrd="0" presId="urn:microsoft.com/office/officeart/2005/8/layout/orgChart1"/>
    <dgm:cxn modelId="{FBC382AF-B5B6-4646-890F-1DFF058039A0}" type="presOf" srcId="{15591420-E056-4E57-8534-EDBC80069333}" destId="{077FE03A-7225-4EE7-829E-45B7CB54CFB2}" srcOrd="0" destOrd="0" presId="urn:microsoft.com/office/officeart/2005/8/layout/orgChart1"/>
    <dgm:cxn modelId="{583B47B2-CB36-4955-A89C-BE8978BB2D8E}" srcId="{B94E20E3-FAD9-4AB1-91EE-1313A848AA76}" destId="{444E911F-1344-41C5-B7F9-AB480A6BFCC4}" srcOrd="2" destOrd="0" parTransId="{15591420-E056-4E57-8534-EDBC80069333}" sibTransId="{B4FCA7F9-0B96-486C-95C7-824CD34751C2}"/>
    <dgm:cxn modelId="{994AAEB2-60BF-49C5-B609-B6C00ED50404}" type="presOf" srcId="{B94E20E3-FAD9-4AB1-91EE-1313A848AA76}" destId="{3C6751A8-425A-41D5-B9BB-746007752841}" srcOrd="1" destOrd="0" presId="urn:microsoft.com/office/officeart/2005/8/layout/orgChart1"/>
    <dgm:cxn modelId="{F149F5B3-BDAC-420D-8D0F-704C62BCDE50}" srcId="{32FFB864-9B2D-4741-98B5-0C0AC1F4E769}" destId="{1F36EB9F-DF23-495E-B425-80DF079982F7}" srcOrd="4" destOrd="0" parTransId="{E31AA562-09D5-4127-89A9-663B25860DCA}" sibTransId="{6DD03E7A-8CF3-4A82-B405-0863A1DA620B}"/>
    <dgm:cxn modelId="{F5CA7BB7-8987-417C-9A84-CAFED852B865}" type="presOf" srcId="{7F19FF26-6C58-4D32-948D-FB26188F5995}" destId="{995611E5-FC53-43DC-86BE-9B99549D1EC2}" srcOrd="0" destOrd="0" presId="urn:microsoft.com/office/officeart/2005/8/layout/orgChart1"/>
    <dgm:cxn modelId="{C7F840C9-C01E-4348-B7FF-056EEBA3FBC8}" type="presOf" srcId="{D2CC70A8-C5E2-496C-9819-E77B17A89F2A}" destId="{B39272B4-5878-463C-8A96-C951393AB441}" srcOrd="0" destOrd="0" presId="urn:microsoft.com/office/officeart/2005/8/layout/orgChart1"/>
    <dgm:cxn modelId="{5758EDCB-AED2-48A0-A612-F7F97230033D}" srcId="{7AF42134-A058-4E8C-84FD-9DC8F8280858}" destId="{4591AD78-9707-4E5B-BBFB-15D98F7CDD8B}" srcOrd="0" destOrd="0" parTransId="{F460AB64-90C4-4D82-8F58-548EC71C1854}" sibTransId="{294550EF-C258-4200-9BF2-73435CEB0080}"/>
    <dgm:cxn modelId="{BDA11BD6-3A0C-4EAD-A729-53D5A3ACB33B}" srcId="{32FFB864-9B2D-4741-98B5-0C0AC1F4E769}" destId="{B94E20E3-FAD9-4AB1-91EE-1313A848AA76}" srcOrd="3" destOrd="0" parTransId="{E44C1019-D1AE-4CAA-908D-123AD8E947D6}" sibTransId="{CE43404B-6970-41A6-BF35-864C76FFDC91}"/>
    <dgm:cxn modelId="{F982E8E1-51AD-451D-B583-0327A8FB287E}" type="presOf" srcId="{E44C1019-D1AE-4CAA-908D-123AD8E947D6}" destId="{B3F4ADDF-333D-43B0-A495-4E923DFE0FC5}" srcOrd="0" destOrd="0" presId="urn:microsoft.com/office/officeart/2005/8/layout/orgChart1"/>
    <dgm:cxn modelId="{D05764E2-127B-407B-8D19-DD4FF0BF730F}" type="presOf" srcId="{444E911F-1344-41C5-B7F9-AB480A6BFCC4}" destId="{03D0FCCF-2C4C-4F71-B182-978941D30FED}" srcOrd="0" destOrd="0" presId="urn:microsoft.com/office/officeart/2005/8/layout/orgChart1"/>
    <dgm:cxn modelId="{BB01F6E4-43B5-4C82-9096-74D772A4A6CF}" type="presOf" srcId="{784A19A8-D9E0-4488-A9ED-6D2D4E189B40}" destId="{7A72CD2E-DFD7-483C-B373-356F5E78DE16}" srcOrd="0" destOrd="0" presId="urn:microsoft.com/office/officeart/2005/8/layout/orgChart1"/>
    <dgm:cxn modelId="{992EC1E7-5B90-4C6F-8500-2FBB8D77137E}" type="presOf" srcId="{1185AA35-4B46-4F44-9C74-B4849B5EDAE4}" destId="{C8F6D38B-D311-46F8-BF67-8EF93C16AA65}" srcOrd="0" destOrd="0" presId="urn:microsoft.com/office/officeart/2005/8/layout/orgChart1"/>
    <dgm:cxn modelId="{C71855E9-C2A5-4252-A578-ECCDE4068A54}" type="presOf" srcId="{CAD6BAEC-F4F4-4B58-9677-8984D7F7CA48}" destId="{767BE183-A6D9-4CE5-BEAE-7052EDD82D42}" srcOrd="0" destOrd="0" presId="urn:microsoft.com/office/officeart/2005/8/layout/orgChart1"/>
    <dgm:cxn modelId="{DDF5DDEA-045A-4B84-829E-0BDE242066A1}" type="presOf" srcId="{D26D4A1A-8340-4470-B233-315F3F049744}" destId="{B7A24309-DACE-469C-BE62-FAD15DD3930B}" srcOrd="0" destOrd="0" presId="urn:microsoft.com/office/officeart/2005/8/layout/orgChart1"/>
    <dgm:cxn modelId="{947350EB-074E-40A8-9192-581AFC30213E}" type="presOf" srcId="{1185AA35-4B46-4F44-9C74-B4849B5EDAE4}" destId="{94E9A3AE-87B8-4393-A32B-493165A53440}" srcOrd="1" destOrd="0" presId="urn:microsoft.com/office/officeart/2005/8/layout/orgChart1"/>
    <dgm:cxn modelId="{BECE83F2-A323-44FD-A442-8327BF0A48E6}" srcId="{B94E20E3-FAD9-4AB1-91EE-1313A848AA76}" destId="{1185AA35-4B46-4F44-9C74-B4849B5EDAE4}" srcOrd="3" destOrd="0" parTransId="{F4E5020A-0EC6-43C2-A9B3-097F3840468C}" sibTransId="{A09CEAD2-713C-4CED-A79C-1B900E664DDF}"/>
    <dgm:cxn modelId="{776AD0F5-AE7F-4D28-8A57-303FE9C45509}" type="presOf" srcId="{444E911F-1344-41C5-B7F9-AB480A6BFCC4}" destId="{4DAB70B9-5055-4AEA-9EDB-E1D29307A083}" srcOrd="1" destOrd="0" presId="urn:microsoft.com/office/officeart/2005/8/layout/orgChart1"/>
    <dgm:cxn modelId="{E337DDF6-5A2B-4179-9A01-A257F16EB8F4}" type="presOf" srcId="{F460AB64-90C4-4D82-8F58-548EC71C1854}" destId="{0C6B9E15-66DB-4AC8-B3E5-12732A05A201}" srcOrd="0" destOrd="0" presId="urn:microsoft.com/office/officeart/2005/8/layout/orgChart1"/>
    <dgm:cxn modelId="{B4A2B3F7-0E40-46FF-A57A-30F734D98F85}" type="presOf" srcId="{3523B0D9-AEDB-485E-870B-6A67CAB94BDF}" destId="{75979C6B-585A-4FE0-ADF2-63E209059E19}" srcOrd="0" destOrd="0" presId="urn:microsoft.com/office/officeart/2005/8/layout/orgChart1"/>
    <dgm:cxn modelId="{2A855CF9-83C1-4EDE-9DB1-2402C44C6D87}" type="presOf" srcId="{D26D4A1A-8340-4470-B233-315F3F049744}" destId="{173AEF36-6E0C-4044-9B16-FB6588A2F1B5}" srcOrd="1" destOrd="0" presId="urn:microsoft.com/office/officeart/2005/8/layout/orgChart1"/>
    <dgm:cxn modelId="{A28650FC-D9B6-4FD8-81DB-284A68AF665B}" srcId="{7AF42134-A058-4E8C-84FD-9DC8F8280858}" destId="{784A19A8-D9E0-4488-A9ED-6D2D4E189B40}" srcOrd="2" destOrd="0" parTransId="{F4F501F7-2625-4C27-9DEB-AE3EDA47ACA0}" sibTransId="{C3EB94AC-9550-4560-BBD8-798BECEBE295}"/>
    <dgm:cxn modelId="{CA70E9FE-E4E8-4E56-A3D9-51646091FEB2}" type="presOf" srcId="{C5FFD328-B658-42D0-8128-8AA7750046A0}" destId="{D3AF1C0D-C314-4E16-BA86-C2265C762FDE}" srcOrd="0" destOrd="0" presId="urn:microsoft.com/office/officeart/2005/8/layout/orgChart1"/>
    <dgm:cxn modelId="{637FD2FC-6D07-47E3-A853-19D39D021A8B}" type="presParOf" srcId="{3203A508-9487-4A0F-B3F1-B3A03999CAF8}" destId="{8F56EE42-12A8-44D7-8BB5-BD1282AE93A4}" srcOrd="0" destOrd="0" presId="urn:microsoft.com/office/officeart/2005/8/layout/orgChart1"/>
    <dgm:cxn modelId="{5CAF4121-870A-47A1-B2C6-1E67EC92BBA7}" type="presParOf" srcId="{8F56EE42-12A8-44D7-8BB5-BD1282AE93A4}" destId="{385B65F5-EF8F-4681-A0F0-17401424ECB6}" srcOrd="0" destOrd="0" presId="urn:microsoft.com/office/officeart/2005/8/layout/orgChart1"/>
    <dgm:cxn modelId="{AE16567A-6CB8-40F4-9954-64373EE075E5}" type="presParOf" srcId="{385B65F5-EF8F-4681-A0F0-17401424ECB6}" destId="{3DE7D95E-6163-4607-A95F-3646C638FE4C}" srcOrd="0" destOrd="0" presId="urn:microsoft.com/office/officeart/2005/8/layout/orgChart1"/>
    <dgm:cxn modelId="{AD08DA9F-643F-4F89-BF11-EE7DC3614D50}" type="presParOf" srcId="{385B65F5-EF8F-4681-A0F0-17401424ECB6}" destId="{13D42910-8BAF-4149-826B-DF6F6334848C}" srcOrd="1" destOrd="0" presId="urn:microsoft.com/office/officeart/2005/8/layout/orgChart1"/>
    <dgm:cxn modelId="{C2574899-6DBC-496D-8FCC-71F14D93339C}" type="presParOf" srcId="{8F56EE42-12A8-44D7-8BB5-BD1282AE93A4}" destId="{FE29ADB9-00ED-4DD0-B0DA-5EDAFF780F9B}" srcOrd="1" destOrd="0" presId="urn:microsoft.com/office/officeart/2005/8/layout/orgChart1"/>
    <dgm:cxn modelId="{1934FA3E-F676-4787-BDE4-7946F10C1E35}" type="presParOf" srcId="{FE29ADB9-00ED-4DD0-B0DA-5EDAFF780F9B}" destId="{EF2FA1B3-B0C6-4A43-8540-24599CA1650F}" srcOrd="0" destOrd="0" presId="urn:microsoft.com/office/officeart/2005/8/layout/orgChart1"/>
    <dgm:cxn modelId="{B93FBCDF-D8B0-435B-880D-1119D877E539}" type="presParOf" srcId="{FE29ADB9-00ED-4DD0-B0DA-5EDAFF780F9B}" destId="{410BF6AF-5415-4B84-8B3A-811CEAAE0BAE}" srcOrd="1" destOrd="0" presId="urn:microsoft.com/office/officeart/2005/8/layout/orgChart1"/>
    <dgm:cxn modelId="{D2A8EEB3-DC3F-435C-BECD-888C7AE75A6A}" type="presParOf" srcId="{410BF6AF-5415-4B84-8B3A-811CEAAE0BAE}" destId="{B73ECD77-EF52-478F-8CA2-00346D344D26}" srcOrd="0" destOrd="0" presId="urn:microsoft.com/office/officeart/2005/8/layout/orgChart1"/>
    <dgm:cxn modelId="{5AC9E158-6FF7-466A-9DD5-313A5550AB62}" type="presParOf" srcId="{B73ECD77-EF52-478F-8CA2-00346D344D26}" destId="{995611E5-FC53-43DC-86BE-9B99549D1EC2}" srcOrd="0" destOrd="0" presId="urn:microsoft.com/office/officeart/2005/8/layout/orgChart1"/>
    <dgm:cxn modelId="{3B6F6D74-8608-4953-9D44-3452C2857F43}" type="presParOf" srcId="{B73ECD77-EF52-478F-8CA2-00346D344D26}" destId="{F447DBCE-268A-446F-B89F-1758ED325DD6}" srcOrd="1" destOrd="0" presId="urn:microsoft.com/office/officeart/2005/8/layout/orgChart1"/>
    <dgm:cxn modelId="{330ECC49-FD9E-4EBA-8F36-981F225F07A0}" type="presParOf" srcId="{410BF6AF-5415-4B84-8B3A-811CEAAE0BAE}" destId="{3C980F3E-2006-478C-9F94-D7FEACE20396}" srcOrd="1" destOrd="0" presId="urn:microsoft.com/office/officeart/2005/8/layout/orgChart1"/>
    <dgm:cxn modelId="{9C23779F-BA59-4372-ABB4-71620AA0493E}" type="presParOf" srcId="{3C980F3E-2006-478C-9F94-D7FEACE20396}" destId="{D3AF1C0D-C314-4E16-BA86-C2265C762FDE}" srcOrd="0" destOrd="0" presId="urn:microsoft.com/office/officeart/2005/8/layout/orgChart1"/>
    <dgm:cxn modelId="{E3741B8E-115A-4664-8912-544DE625291A}" type="presParOf" srcId="{3C980F3E-2006-478C-9F94-D7FEACE20396}" destId="{29488A00-4D53-4CBF-888D-24FC5B1FB5A9}" srcOrd="1" destOrd="0" presId="urn:microsoft.com/office/officeart/2005/8/layout/orgChart1"/>
    <dgm:cxn modelId="{779D8E9A-7E97-4E19-91BD-040A06BD3B7D}" type="presParOf" srcId="{29488A00-4D53-4CBF-888D-24FC5B1FB5A9}" destId="{9ACCC40F-A729-43F4-B2BD-1E9073325CB0}" srcOrd="0" destOrd="0" presId="urn:microsoft.com/office/officeart/2005/8/layout/orgChart1"/>
    <dgm:cxn modelId="{71CF96F3-A7C3-4C1B-AAEA-DBA0E51481F6}" type="presParOf" srcId="{9ACCC40F-A729-43F4-B2BD-1E9073325CB0}" destId="{69F80BB8-B20F-45E5-A535-765683383218}" srcOrd="0" destOrd="0" presId="urn:microsoft.com/office/officeart/2005/8/layout/orgChart1"/>
    <dgm:cxn modelId="{25D8A8B2-72F3-460B-ACD1-AA0F5C4BA975}" type="presParOf" srcId="{9ACCC40F-A729-43F4-B2BD-1E9073325CB0}" destId="{4224EC02-B095-474C-975E-27B049E976B6}" srcOrd="1" destOrd="0" presId="urn:microsoft.com/office/officeart/2005/8/layout/orgChart1"/>
    <dgm:cxn modelId="{95B71167-CD89-40D9-AD45-D1AAAA011B90}" type="presParOf" srcId="{29488A00-4D53-4CBF-888D-24FC5B1FB5A9}" destId="{05DBA8EA-7240-47E3-8D95-B44C24F464F5}" srcOrd="1" destOrd="0" presId="urn:microsoft.com/office/officeart/2005/8/layout/orgChart1"/>
    <dgm:cxn modelId="{FC629EDE-577A-43F4-8816-0D1B7835734E}" type="presParOf" srcId="{29488A00-4D53-4CBF-888D-24FC5B1FB5A9}" destId="{E3D4B42E-9FBD-4441-B0B3-34C7B3002F97}" srcOrd="2" destOrd="0" presId="urn:microsoft.com/office/officeart/2005/8/layout/orgChart1"/>
    <dgm:cxn modelId="{3D7F9ABA-E1DA-4427-B49B-BA28083B0BDB}" type="presParOf" srcId="{3C980F3E-2006-478C-9F94-D7FEACE20396}" destId="{429E8D6A-E42B-4893-B833-A74201024B4E}" srcOrd="2" destOrd="0" presId="urn:microsoft.com/office/officeart/2005/8/layout/orgChart1"/>
    <dgm:cxn modelId="{F25EEF00-8B23-48C9-8061-84D0CD20A29E}" type="presParOf" srcId="{3C980F3E-2006-478C-9F94-D7FEACE20396}" destId="{DB76A0D6-8EF8-4522-A224-585A2CEB0A06}" srcOrd="3" destOrd="0" presId="urn:microsoft.com/office/officeart/2005/8/layout/orgChart1"/>
    <dgm:cxn modelId="{0497A953-9062-4FAE-9E58-AD93AF1A6FAB}" type="presParOf" srcId="{DB76A0D6-8EF8-4522-A224-585A2CEB0A06}" destId="{A705D6FC-43B8-465C-98E1-54857A925F9C}" srcOrd="0" destOrd="0" presId="urn:microsoft.com/office/officeart/2005/8/layout/orgChart1"/>
    <dgm:cxn modelId="{689250F3-2F9F-4D37-A89F-056B7472DBED}" type="presParOf" srcId="{A705D6FC-43B8-465C-98E1-54857A925F9C}" destId="{6AA5E623-90FD-4C9F-B0AE-E27C47775115}" srcOrd="0" destOrd="0" presId="urn:microsoft.com/office/officeart/2005/8/layout/orgChart1"/>
    <dgm:cxn modelId="{EFC67DB3-1EE8-40B0-9793-83E6458A086A}" type="presParOf" srcId="{A705D6FC-43B8-465C-98E1-54857A925F9C}" destId="{BDF6C407-C228-44C9-946E-463F0846DF7E}" srcOrd="1" destOrd="0" presId="urn:microsoft.com/office/officeart/2005/8/layout/orgChart1"/>
    <dgm:cxn modelId="{10F1F6B9-4949-48E6-AC72-66AB4AFA9A8A}" type="presParOf" srcId="{DB76A0D6-8EF8-4522-A224-585A2CEB0A06}" destId="{E6732D9D-E06C-4531-95A7-24123F4ADDC8}" srcOrd="1" destOrd="0" presId="urn:microsoft.com/office/officeart/2005/8/layout/orgChart1"/>
    <dgm:cxn modelId="{E9ABB8ED-EF6B-4B59-AFFE-995505CFE225}" type="presParOf" srcId="{DB76A0D6-8EF8-4522-A224-585A2CEB0A06}" destId="{5E6742BC-5F0E-4128-89E6-58BAFD92F812}" srcOrd="2" destOrd="0" presId="urn:microsoft.com/office/officeart/2005/8/layout/orgChart1"/>
    <dgm:cxn modelId="{A0C5DA7A-3041-46F7-9026-32AF36E573D3}" type="presParOf" srcId="{410BF6AF-5415-4B84-8B3A-811CEAAE0BAE}" destId="{3D95493C-B047-4CFF-B445-C03FDC291FDC}" srcOrd="2" destOrd="0" presId="urn:microsoft.com/office/officeart/2005/8/layout/orgChart1"/>
    <dgm:cxn modelId="{7E4A388E-544D-42CD-A6C1-850B08A50C41}" type="presParOf" srcId="{FE29ADB9-00ED-4DD0-B0DA-5EDAFF780F9B}" destId="{B39272B4-5878-463C-8A96-C951393AB441}" srcOrd="2" destOrd="0" presId="urn:microsoft.com/office/officeart/2005/8/layout/orgChart1"/>
    <dgm:cxn modelId="{18603902-B312-458D-9369-9A177EEFE232}" type="presParOf" srcId="{FE29ADB9-00ED-4DD0-B0DA-5EDAFF780F9B}" destId="{BB27A9C5-FA03-42D4-9A5E-6C5FD7FB5E10}" srcOrd="3" destOrd="0" presId="urn:microsoft.com/office/officeart/2005/8/layout/orgChart1"/>
    <dgm:cxn modelId="{A6886FB1-D3AB-4853-A83E-77315DB97B5D}" type="presParOf" srcId="{BB27A9C5-FA03-42D4-9A5E-6C5FD7FB5E10}" destId="{44E53C41-905C-4B80-8D32-44605A32B92D}" srcOrd="0" destOrd="0" presId="urn:microsoft.com/office/officeart/2005/8/layout/orgChart1"/>
    <dgm:cxn modelId="{D96554B3-0917-433F-A64F-FC485050F1BE}" type="presParOf" srcId="{44E53C41-905C-4B80-8D32-44605A32B92D}" destId="{5C589242-D2F0-4594-8003-C85F02F519FB}" srcOrd="0" destOrd="0" presId="urn:microsoft.com/office/officeart/2005/8/layout/orgChart1"/>
    <dgm:cxn modelId="{6F0FE9DC-754D-4A4E-B252-077E57DF5CF3}" type="presParOf" srcId="{44E53C41-905C-4B80-8D32-44605A32B92D}" destId="{3199A281-8377-451C-8ED7-FA84F8D703B4}" srcOrd="1" destOrd="0" presId="urn:microsoft.com/office/officeart/2005/8/layout/orgChart1"/>
    <dgm:cxn modelId="{933A2841-5FA7-4585-9214-4F28F0476CEE}" type="presParOf" srcId="{BB27A9C5-FA03-42D4-9A5E-6C5FD7FB5E10}" destId="{8F031255-7EB2-4CDF-8D4F-331E68176824}" srcOrd="1" destOrd="0" presId="urn:microsoft.com/office/officeart/2005/8/layout/orgChart1"/>
    <dgm:cxn modelId="{DD903D41-F41C-4A12-B752-5FBA4950DDE2}" type="presParOf" srcId="{8F031255-7EB2-4CDF-8D4F-331E68176824}" destId="{0C6B9E15-66DB-4AC8-B3E5-12732A05A201}" srcOrd="0" destOrd="0" presId="urn:microsoft.com/office/officeart/2005/8/layout/orgChart1"/>
    <dgm:cxn modelId="{BAE2BED0-6D61-4C78-A29F-938FFB3D3E3D}" type="presParOf" srcId="{8F031255-7EB2-4CDF-8D4F-331E68176824}" destId="{CF1422DB-28EA-4A5C-9CE1-7092474E4193}" srcOrd="1" destOrd="0" presId="urn:microsoft.com/office/officeart/2005/8/layout/orgChart1"/>
    <dgm:cxn modelId="{4AC2FE60-85E4-412E-A027-957E16A22B7D}" type="presParOf" srcId="{CF1422DB-28EA-4A5C-9CE1-7092474E4193}" destId="{7801B48B-AC47-4E4C-BCBD-41BF61DB728E}" srcOrd="0" destOrd="0" presId="urn:microsoft.com/office/officeart/2005/8/layout/orgChart1"/>
    <dgm:cxn modelId="{6B59F874-EB9E-41D7-AF8B-4A3B1EE5608E}" type="presParOf" srcId="{7801B48B-AC47-4E4C-BCBD-41BF61DB728E}" destId="{7AF291A6-2101-437A-85ED-AD60FD3D94DA}" srcOrd="0" destOrd="0" presId="urn:microsoft.com/office/officeart/2005/8/layout/orgChart1"/>
    <dgm:cxn modelId="{9EE94B6D-FA21-4EE3-B85E-09155AB27F3D}" type="presParOf" srcId="{7801B48B-AC47-4E4C-BCBD-41BF61DB728E}" destId="{EA150F95-979F-4980-A9D3-06B48B9C99A6}" srcOrd="1" destOrd="0" presId="urn:microsoft.com/office/officeart/2005/8/layout/orgChart1"/>
    <dgm:cxn modelId="{1FEB1393-01F4-476C-9BD2-07CB5A28CE56}" type="presParOf" srcId="{CF1422DB-28EA-4A5C-9CE1-7092474E4193}" destId="{2A6C915F-A36C-432A-A3DF-DD7F9F00C5B2}" srcOrd="1" destOrd="0" presId="urn:microsoft.com/office/officeart/2005/8/layout/orgChart1"/>
    <dgm:cxn modelId="{C54B3597-875D-4A4B-A135-2810A07DA935}" type="presParOf" srcId="{CF1422DB-28EA-4A5C-9CE1-7092474E4193}" destId="{CD487068-D910-408E-A3FA-3279279F7EA6}" srcOrd="2" destOrd="0" presId="urn:microsoft.com/office/officeart/2005/8/layout/orgChart1"/>
    <dgm:cxn modelId="{C8ADB414-F138-4D6A-9023-C60D69E7CBB4}" type="presParOf" srcId="{8F031255-7EB2-4CDF-8D4F-331E68176824}" destId="{75979C6B-585A-4FE0-ADF2-63E209059E19}" srcOrd="2" destOrd="0" presId="urn:microsoft.com/office/officeart/2005/8/layout/orgChart1"/>
    <dgm:cxn modelId="{1B138EB9-931F-4003-922C-053DE92A9252}" type="presParOf" srcId="{8F031255-7EB2-4CDF-8D4F-331E68176824}" destId="{CB6D3598-D51D-480C-BE2B-23E23A29BF56}" srcOrd="3" destOrd="0" presId="urn:microsoft.com/office/officeart/2005/8/layout/orgChart1"/>
    <dgm:cxn modelId="{FC68A75C-C9F2-4855-B247-7EF1C43779CF}" type="presParOf" srcId="{CB6D3598-D51D-480C-BE2B-23E23A29BF56}" destId="{3D16BF71-028E-4C35-AAE6-2D43ECE17137}" srcOrd="0" destOrd="0" presId="urn:microsoft.com/office/officeart/2005/8/layout/orgChart1"/>
    <dgm:cxn modelId="{21DE1711-C020-4696-959D-AEEEB6EF6EE0}" type="presParOf" srcId="{3D16BF71-028E-4C35-AAE6-2D43ECE17137}" destId="{0939C25A-CDDB-4627-8D3B-85135733443A}" srcOrd="0" destOrd="0" presId="urn:microsoft.com/office/officeart/2005/8/layout/orgChart1"/>
    <dgm:cxn modelId="{77947978-47D9-47D5-8218-A06DAB5FBB3F}" type="presParOf" srcId="{3D16BF71-028E-4C35-AAE6-2D43ECE17137}" destId="{10FACD9B-347B-4949-9676-7D84018261FA}" srcOrd="1" destOrd="0" presId="urn:microsoft.com/office/officeart/2005/8/layout/orgChart1"/>
    <dgm:cxn modelId="{FF4DDF73-798A-4653-8B1F-D6ABBFF4B982}" type="presParOf" srcId="{CB6D3598-D51D-480C-BE2B-23E23A29BF56}" destId="{F1D4BF84-74B7-4939-A7C9-9913CE3CC595}" srcOrd="1" destOrd="0" presId="urn:microsoft.com/office/officeart/2005/8/layout/orgChart1"/>
    <dgm:cxn modelId="{5821F1AF-48BC-4310-AEF5-61137FCB524D}" type="presParOf" srcId="{CB6D3598-D51D-480C-BE2B-23E23A29BF56}" destId="{809B0A32-3845-48D9-B2D1-B335C924326A}" srcOrd="2" destOrd="0" presId="urn:microsoft.com/office/officeart/2005/8/layout/orgChart1"/>
    <dgm:cxn modelId="{2EB63C6D-687D-4C54-AAA8-905259CDE048}" type="presParOf" srcId="{8F031255-7EB2-4CDF-8D4F-331E68176824}" destId="{3C0B313F-FBC2-4806-80FD-A64DA38A5AAE}" srcOrd="4" destOrd="0" presId="urn:microsoft.com/office/officeart/2005/8/layout/orgChart1"/>
    <dgm:cxn modelId="{03161DDC-1CA2-46C8-ACD6-845E117F1C0D}" type="presParOf" srcId="{8F031255-7EB2-4CDF-8D4F-331E68176824}" destId="{B8ECDBA6-6289-4081-A7FD-41AE797BBF49}" srcOrd="5" destOrd="0" presId="urn:microsoft.com/office/officeart/2005/8/layout/orgChart1"/>
    <dgm:cxn modelId="{65FBEA22-8F87-44CD-880E-B60417ADD9B9}" type="presParOf" srcId="{B8ECDBA6-6289-4081-A7FD-41AE797BBF49}" destId="{8A79057A-07CA-4232-911D-F241E210BC1D}" srcOrd="0" destOrd="0" presId="urn:microsoft.com/office/officeart/2005/8/layout/orgChart1"/>
    <dgm:cxn modelId="{094E8E1D-8721-4FE3-8ECF-513C97754FF2}" type="presParOf" srcId="{8A79057A-07CA-4232-911D-F241E210BC1D}" destId="{7A72CD2E-DFD7-483C-B373-356F5E78DE16}" srcOrd="0" destOrd="0" presId="urn:microsoft.com/office/officeart/2005/8/layout/orgChart1"/>
    <dgm:cxn modelId="{9D20CF77-A552-420A-9E7E-0AC4289EDA55}" type="presParOf" srcId="{8A79057A-07CA-4232-911D-F241E210BC1D}" destId="{31912A73-BFD1-4882-9ABF-DC20CF72CAC2}" srcOrd="1" destOrd="0" presId="urn:microsoft.com/office/officeart/2005/8/layout/orgChart1"/>
    <dgm:cxn modelId="{9B707E43-3577-42B5-B61E-AA07F03C4B5C}" type="presParOf" srcId="{B8ECDBA6-6289-4081-A7FD-41AE797BBF49}" destId="{1EBB64FD-B22E-484F-82AC-8172353B6606}" srcOrd="1" destOrd="0" presId="urn:microsoft.com/office/officeart/2005/8/layout/orgChart1"/>
    <dgm:cxn modelId="{8B3D3984-D60F-4306-B0C9-DDDADFD9F39D}" type="presParOf" srcId="{B8ECDBA6-6289-4081-A7FD-41AE797BBF49}" destId="{EE7439AE-36C3-4F79-9910-AC824D010618}" srcOrd="2" destOrd="0" presId="urn:microsoft.com/office/officeart/2005/8/layout/orgChart1"/>
    <dgm:cxn modelId="{99F718BE-9BE0-4C17-B637-FE86ADD26739}" type="presParOf" srcId="{BB27A9C5-FA03-42D4-9A5E-6C5FD7FB5E10}" destId="{48C4C19E-F089-45AD-A470-83BF7BD66602}" srcOrd="2" destOrd="0" presId="urn:microsoft.com/office/officeart/2005/8/layout/orgChart1"/>
    <dgm:cxn modelId="{8F5B7E22-A27B-4D85-AB0C-92BE63AEFCB3}" type="presParOf" srcId="{FE29ADB9-00ED-4DD0-B0DA-5EDAFF780F9B}" destId="{6D8DF6E3-0229-4052-87FE-F37AB0EDD68C}" srcOrd="4" destOrd="0" presId="urn:microsoft.com/office/officeart/2005/8/layout/orgChart1"/>
    <dgm:cxn modelId="{4A6B68BA-1BB5-4445-8FC6-7837EF393CBE}" type="presParOf" srcId="{FE29ADB9-00ED-4DD0-B0DA-5EDAFF780F9B}" destId="{02680164-D1A4-47FE-BE8D-2173BE8F1279}" srcOrd="5" destOrd="0" presId="urn:microsoft.com/office/officeart/2005/8/layout/orgChart1"/>
    <dgm:cxn modelId="{A9C53899-5505-4448-AF12-219D03DE17B2}" type="presParOf" srcId="{02680164-D1A4-47FE-BE8D-2173BE8F1279}" destId="{5A13BB86-9AB1-4A0F-ADE5-36FECFC1F325}" srcOrd="0" destOrd="0" presId="urn:microsoft.com/office/officeart/2005/8/layout/orgChart1"/>
    <dgm:cxn modelId="{B682332B-B278-45B0-976C-7C40B705E4F3}" type="presParOf" srcId="{5A13BB86-9AB1-4A0F-ADE5-36FECFC1F325}" destId="{B083B889-F525-40CD-AB3A-B999D41499AE}" srcOrd="0" destOrd="0" presId="urn:microsoft.com/office/officeart/2005/8/layout/orgChart1"/>
    <dgm:cxn modelId="{045C472B-B6B5-4D26-982D-3542CE57A0A7}" type="presParOf" srcId="{5A13BB86-9AB1-4A0F-ADE5-36FECFC1F325}" destId="{C644595D-8F91-45C2-980F-D7234EC62EE0}" srcOrd="1" destOrd="0" presId="urn:microsoft.com/office/officeart/2005/8/layout/orgChart1"/>
    <dgm:cxn modelId="{8E6A9229-5C9D-4767-ACB5-3A5C7F224541}" type="presParOf" srcId="{02680164-D1A4-47FE-BE8D-2173BE8F1279}" destId="{EB5C0EF1-2225-43CA-B9CD-F0BB037FC573}" srcOrd="1" destOrd="0" presId="urn:microsoft.com/office/officeart/2005/8/layout/orgChart1"/>
    <dgm:cxn modelId="{E1027A41-5F76-4C6F-B4B6-6AF75C5BD056}" type="presParOf" srcId="{EB5C0EF1-2225-43CA-B9CD-F0BB037FC573}" destId="{31FCE082-01D7-4539-A914-18A829F09A96}" srcOrd="0" destOrd="0" presId="urn:microsoft.com/office/officeart/2005/8/layout/orgChart1"/>
    <dgm:cxn modelId="{2DA6B17F-024C-4B9A-AA4A-F009E401CB7C}" type="presParOf" srcId="{EB5C0EF1-2225-43CA-B9CD-F0BB037FC573}" destId="{23A528D4-110B-4F23-A480-1F257A446E15}" srcOrd="1" destOrd="0" presId="urn:microsoft.com/office/officeart/2005/8/layout/orgChart1"/>
    <dgm:cxn modelId="{B2DA04FF-B0A6-4AD0-9854-76B4D78864F5}" type="presParOf" srcId="{23A528D4-110B-4F23-A480-1F257A446E15}" destId="{0ACBE21A-8129-4A6D-9293-8E30E17ECEC8}" srcOrd="0" destOrd="0" presId="urn:microsoft.com/office/officeart/2005/8/layout/orgChart1"/>
    <dgm:cxn modelId="{6111B398-25F8-4B23-BACE-DCB9E02693CE}" type="presParOf" srcId="{0ACBE21A-8129-4A6D-9293-8E30E17ECEC8}" destId="{440AA013-EB51-4C63-AA3B-817B19383117}" srcOrd="0" destOrd="0" presId="urn:microsoft.com/office/officeart/2005/8/layout/orgChart1"/>
    <dgm:cxn modelId="{40C75B59-36E3-4D43-B23D-5C770AB3AF48}" type="presParOf" srcId="{0ACBE21A-8129-4A6D-9293-8E30E17ECEC8}" destId="{C64E2FD4-5C3D-41BE-9248-737CCA4BBCC6}" srcOrd="1" destOrd="0" presId="urn:microsoft.com/office/officeart/2005/8/layout/orgChart1"/>
    <dgm:cxn modelId="{5F2ACB60-6F99-4CBC-8A0C-49FDC41FF5B5}" type="presParOf" srcId="{23A528D4-110B-4F23-A480-1F257A446E15}" destId="{0A36841D-D186-4537-ACAA-253E32D993B9}" srcOrd="1" destOrd="0" presId="urn:microsoft.com/office/officeart/2005/8/layout/orgChart1"/>
    <dgm:cxn modelId="{55C750C9-9E4B-47F9-9B0C-D8301E53788E}" type="presParOf" srcId="{23A528D4-110B-4F23-A480-1F257A446E15}" destId="{C1A6479E-B69E-4990-BA9B-BE1ABFC76E78}" srcOrd="2" destOrd="0" presId="urn:microsoft.com/office/officeart/2005/8/layout/orgChart1"/>
    <dgm:cxn modelId="{EEC72D0D-390F-45BD-992A-E383A8107FD8}" type="presParOf" srcId="{EB5C0EF1-2225-43CA-B9CD-F0BB037FC573}" destId="{A1CC0EE1-740D-432D-AF1B-ACF3B2CABDDE}" srcOrd="2" destOrd="0" presId="urn:microsoft.com/office/officeart/2005/8/layout/orgChart1"/>
    <dgm:cxn modelId="{CBB06FC4-302D-489F-9D63-6C82AF84F8E2}" type="presParOf" srcId="{EB5C0EF1-2225-43CA-B9CD-F0BB037FC573}" destId="{9A6ACCC3-551A-415A-9A48-FBA4A4093FB8}" srcOrd="3" destOrd="0" presId="urn:microsoft.com/office/officeart/2005/8/layout/orgChart1"/>
    <dgm:cxn modelId="{5D9F2B73-4288-45C7-892B-0144E0FD2178}" type="presParOf" srcId="{9A6ACCC3-551A-415A-9A48-FBA4A4093FB8}" destId="{5647B1F2-5192-422A-BEB3-CC7B2AA69331}" srcOrd="0" destOrd="0" presId="urn:microsoft.com/office/officeart/2005/8/layout/orgChart1"/>
    <dgm:cxn modelId="{0D8A4A2A-07DC-452D-B61C-F696D0E5F4B5}" type="presParOf" srcId="{5647B1F2-5192-422A-BEB3-CC7B2AA69331}" destId="{B7A24309-DACE-469C-BE62-FAD15DD3930B}" srcOrd="0" destOrd="0" presId="urn:microsoft.com/office/officeart/2005/8/layout/orgChart1"/>
    <dgm:cxn modelId="{06C3A6BE-F743-426E-9400-E3E8F1CB6B33}" type="presParOf" srcId="{5647B1F2-5192-422A-BEB3-CC7B2AA69331}" destId="{173AEF36-6E0C-4044-9B16-FB6588A2F1B5}" srcOrd="1" destOrd="0" presId="urn:microsoft.com/office/officeart/2005/8/layout/orgChart1"/>
    <dgm:cxn modelId="{040854EC-22EE-4C66-A40F-E66C1089766E}" type="presParOf" srcId="{9A6ACCC3-551A-415A-9A48-FBA4A4093FB8}" destId="{BA787596-B36E-47F0-BAC6-B27126283559}" srcOrd="1" destOrd="0" presId="urn:microsoft.com/office/officeart/2005/8/layout/orgChart1"/>
    <dgm:cxn modelId="{820CAE71-46DE-4905-B1B0-E0044CDB2A6F}" type="presParOf" srcId="{9A6ACCC3-551A-415A-9A48-FBA4A4093FB8}" destId="{29BC1620-F46A-49F0-A786-7AF4440CAF58}" srcOrd="2" destOrd="0" presId="urn:microsoft.com/office/officeart/2005/8/layout/orgChart1"/>
    <dgm:cxn modelId="{20173FAB-9491-45DA-A878-47E4CFBEA238}" type="presParOf" srcId="{EB5C0EF1-2225-43CA-B9CD-F0BB037FC573}" destId="{91310455-B405-4DB2-AE20-A32861A8C5C8}" srcOrd="4" destOrd="0" presId="urn:microsoft.com/office/officeart/2005/8/layout/orgChart1"/>
    <dgm:cxn modelId="{69B77385-0478-46EA-93FE-3EA470B13D03}" type="presParOf" srcId="{EB5C0EF1-2225-43CA-B9CD-F0BB037FC573}" destId="{859D2E28-C684-4D1E-9AFD-34686B9BF399}" srcOrd="5" destOrd="0" presId="urn:microsoft.com/office/officeart/2005/8/layout/orgChart1"/>
    <dgm:cxn modelId="{3602C0FC-FC15-4BA6-9F27-015BDFA47A62}" type="presParOf" srcId="{859D2E28-C684-4D1E-9AFD-34686B9BF399}" destId="{950D46C7-6935-45E0-B093-BF1136DB455C}" srcOrd="0" destOrd="0" presId="urn:microsoft.com/office/officeart/2005/8/layout/orgChart1"/>
    <dgm:cxn modelId="{22DDCCB2-F29C-4D15-89BB-5D8D4C13D295}" type="presParOf" srcId="{950D46C7-6935-45E0-B093-BF1136DB455C}" destId="{6278EDA5-A9E8-422A-A4DC-5BB38A44E86A}" srcOrd="0" destOrd="0" presId="urn:microsoft.com/office/officeart/2005/8/layout/orgChart1"/>
    <dgm:cxn modelId="{51CE49A9-EE63-4F55-83AC-57A21EF49F5A}" type="presParOf" srcId="{950D46C7-6935-45E0-B093-BF1136DB455C}" destId="{02A1AFA2-B15F-4A19-A743-8455CABFAA08}" srcOrd="1" destOrd="0" presId="urn:microsoft.com/office/officeart/2005/8/layout/orgChart1"/>
    <dgm:cxn modelId="{C29131B1-E97C-47B9-9C4E-7DAD7D48833F}" type="presParOf" srcId="{859D2E28-C684-4D1E-9AFD-34686B9BF399}" destId="{E401CA7B-58C7-46AB-A0B2-699861088CC5}" srcOrd="1" destOrd="0" presId="urn:microsoft.com/office/officeart/2005/8/layout/orgChart1"/>
    <dgm:cxn modelId="{9DB8509F-4B01-45FB-A8E9-EC385B65588D}" type="presParOf" srcId="{859D2E28-C684-4D1E-9AFD-34686B9BF399}" destId="{E3B7D20F-7F3D-4005-9341-5590EF3495AA}" srcOrd="2" destOrd="0" presId="urn:microsoft.com/office/officeart/2005/8/layout/orgChart1"/>
    <dgm:cxn modelId="{6758476C-69BD-4C67-87A4-412179F77298}" type="presParOf" srcId="{02680164-D1A4-47FE-BE8D-2173BE8F1279}" destId="{B4867D4F-6B9C-4E6A-B761-0D9435DFAB07}" srcOrd="2" destOrd="0" presId="urn:microsoft.com/office/officeart/2005/8/layout/orgChart1"/>
    <dgm:cxn modelId="{4E8FDEBD-B8FF-462B-88BC-B75E406A23C2}" type="presParOf" srcId="{FE29ADB9-00ED-4DD0-B0DA-5EDAFF780F9B}" destId="{B3F4ADDF-333D-43B0-A495-4E923DFE0FC5}" srcOrd="6" destOrd="0" presId="urn:microsoft.com/office/officeart/2005/8/layout/orgChart1"/>
    <dgm:cxn modelId="{7B6EE153-38AB-429D-9C82-D4519FF46ACA}" type="presParOf" srcId="{FE29ADB9-00ED-4DD0-B0DA-5EDAFF780F9B}" destId="{94F77392-60F3-4ACD-BB0D-8B16EA0A4F3B}" srcOrd="7" destOrd="0" presId="urn:microsoft.com/office/officeart/2005/8/layout/orgChart1"/>
    <dgm:cxn modelId="{7F74D8BD-097F-4042-AED7-C801C68C31ED}" type="presParOf" srcId="{94F77392-60F3-4ACD-BB0D-8B16EA0A4F3B}" destId="{6388358C-31E7-4B99-A0CF-DFBBD1E10482}" srcOrd="0" destOrd="0" presId="urn:microsoft.com/office/officeart/2005/8/layout/orgChart1"/>
    <dgm:cxn modelId="{6EF316A6-AD90-4804-9B38-D31A9AA948FF}" type="presParOf" srcId="{6388358C-31E7-4B99-A0CF-DFBBD1E10482}" destId="{FC520C48-1749-4D12-9410-B793CEA79C47}" srcOrd="0" destOrd="0" presId="urn:microsoft.com/office/officeart/2005/8/layout/orgChart1"/>
    <dgm:cxn modelId="{B4108AC3-500B-4A51-8256-6A19B0DC1243}" type="presParOf" srcId="{6388358C-31E7-4B99-A0CF-DFBBD1E10482}" destId="{3C6751A8-425A-41D5-B9BB-746007752841}" srcOrd="1" destOrd="0" presId="urn:microsoft.com/office/officeart/2005/8/layout/orgChart1"/>
    <dgm:cxn modelId="{5A07B52C-D687-4BA5-9991-D24FEA1D8B69}" type="presParOf" srcId="{94F77392-60F3-4ACD-BB0D-8B16EA0A4F3B}" destId="{FE01F5FA-00E0-4CDE-A21F-CA468B9008E9}" srcOrd="1" destOrd="0" presId="urn:microsoft.com/office/officeart/2005/8/layout/orgChart1"/>
    <dgm:cxn modelId="{13758326-BF09-44D2-9939-FF6DDFFBBC10}" type="presParOf" srcId="{FE01F5FA-00E0-4CDE-A21F-CA468B9008E9}" destId="{5A7F7583-4568-410D-B672-39AF0018F23D}" srcOrd="0" destOrd="0" presId="urn:microsoft.com/office/officeart/2005/8/layout/orgChart1"/>
    <dgm:cxn modelId="{F2926209-5D2C-4C11-8A35-A0C20EBEF2CC}" type="presParOf" srcId="{FE01F5FA-00E0-4CDE-A21F-CA468B9008E9}" destId="{A61D47B9-6E9E-4FFE-9B2B-32512A86CF5F}" srcOrd="1" destOrd="0" presId="urn:microsoft.com/office/officeart/2005/8/layout/orgChart1"/>
    <dgm:cxn modelId="{59A3B3EB-69C2-45FD-90C0-6ACC204952B5}" type="presParOf" srcId="{A61D47B9-6E9E-4FFE-9B2B-32512A86CF5F}" destId="{EF7AF414-D2B8-46F9-8199-8E046C45EE76}" srcOrd="0" destOrd="0" presId="urn:microsoft.com/office/officeart/2005/8/layout/orgChart1"/>
    <dgm:cxn modelId="{A368C8F4-E453-41CE-ABD4-6B2AEC5D970A}" type="presParOf" srcId="{EF7AF414-D2B8-46F9-8199-8E046C45EE76}" destId="{3B9A621F-4D24-47D5-8370-66BDE3AF8EE6}" srcOrd="0" destOrd="0" presId="urn:microsoft.com/office/officeart/2005/8/layout/orgChart1"/>
    <dgm:cxn modelId="{2F825E2C-C7E5-4E0B-8500-E1A406D78189}" type="presParOf" srcId="{EF7AF414-D2B8-46F9-8199-8E046C45EE76}" destId="{134C2375-AE67-4ECE-AFFF-C651A42F57CA}" srcOrd="1" destOrd="0" presId="urn:microsoft.com/office/officeart/2005/8/layout/orgChart1"/>
    <dgm:cxn modelId="{249BEC1B-61E2-474E-AF37-D13B7916ACD6}" type="presParOf" srcId="{A61D47B9-6E9E-4FFE-9B2B-32512A86CF5F}" destId="{93D3754A-1CCA-4582-83DC-AF7E72C2DEB7}" srcOrd="1" destOrd="0" presId="urn:microsoft.com/office/officeart/2005/8/layout/orgChart1"/>
    <dgm:cxn modelId="{91CBF26F-77E8-4BED-B129-CBDED1EA1566}" type="presParOf" srcId="{A61D47B9-6E9E-4FFE-9B2B-32512A86CF5F}" destId="{13A519A8-FC35-4292-BCA6-B713A7795B15}" srcOrd="2" destOrd="0" presId="urn:microsoft.com/office/officeart/2005/8/layout/orgChart1"/>
    <dgm:cxn modelId="{9DAC3390-02AA-4FFA-A864-541E129DF2F9}" type="presParOf" srcId="{FE01F5FA-00E0-4CDE-A21F-CA468B9008E9}" destId="{2A4B9FE2-1024-4AEC-8A08-7092160B9A40}" srcOrd="2" destOrd="0" presId="urn:microsoft.com/office/officeart/2005/8/layout/orgChart1"/>
    <dgm:cxn modelId="{4A5A43BF-FD42-4DB7-8144-0F904114641F}" type="presParOf" srcId="{FE01F5FA-00E0-4CDE-A21F-CA468B9008E9}" destId="{5786BC33-C825-4C6B-816F-4B03F21D586D}" srcOrd="3" destOrd="0" presId="urn:microsoft.com/office/officeart/2005/8/layout/orgChart1"/>
    <dgm:cxn modelId="{F2361C83-10C7-4EA5-ADB9-94DBAF4E5ED5}" type="presParOf" srcId="{5786BC33-C825-4C6B-816F-4B03F21D586D}" destId="{EDA1493F-A461-4438-B449-D18442E989C6}" srcOrd="0" destOrd="0" presId="urn:microsoft.com/office/officeart/2005/8/layout/orgChart1"/>
    <dgm:cxn modelId="{2FFA6229-E7C5-4728-BFAE-BB2A8E9897B4}" type="presParOf" srcId="{EDA1493F-A461-4438-B449-D18442E989C6}" destId="{CDB55B1A-0331-403D-9C96-E889105806BB}" srcOrd="0" destOrd="0" presId="urn:microsoft.com/office/officeart/2005/8/layout/orgChart1"/>
    <dgm:cxn modelId="{F837A0ED-4523-4553-8B10-436D8BEBB072}" type="presParOf" srcId="{EDA1493F-A461-4438-B449-D18442E989C6}" destId="{228F90CB-2235-4CD3-A68B-ACEAD6AD9517}" srcOrd="1" destOrd="0" presId="urn:microsoft.com/office/officeart/2005/8/layout/orgChart1"/>
    <dgm:cxn modelId="{FF45520B-8E85-496C-AA9C-95E3365887A1}" type="presParOf" srcId="{5786BC33-C825-4C6B-816F-4B03F21D586D}" destId="{FCC984FF-4EF5-4A69-95F0-528E71CF2889}" srcOrd="1" destOrd="0" presId="urn:microsoft.com/office/officeart/2005/8/layout/orgChart1"/>
    <dgm:cxn modelId="{FDBB6345-B4D3-4931-BE0B-A730BCBE3255}" type="presParOf" srcId="{5786BC33-C825-4C6B-816F-4B03F21D586D}" destId="{B121CE75-95B5-4760-994E-CFA5C9046571}" srcOrd="2" destOrd="0" presId="urn:microsoft.com/office/officeart/2005/8/layout/orgChart1"/>
    <dgm:cxn modelId="{5AFC53AC-2BAA-4A53-86D5-147E62481B93}" type="presParOf" srcId="{FE01F5FA-00E0-4CDE-A21F-CA468B9008E9}" destId="{077FE03A-7225-4EE7-829E-45B7CB54CFB2}" srcOrd="4" destOrd="0" presId="urn:microsoft.com/office/officeart/2005/8/layout/orgChart1"/>
    <dgm:cxn modelId="{076C56AD-18A7-46BD-84F7-BC9B02DFAB71}" type="presParOf" srcId="{FE01F5FA-00E0-4CDE-A21F-CA468B9008E9}" destId="{326657BC-52D5-49B9-AEC8-C20537555E2E}" srcOrd="5" destOrd="0" presId="urn:microsoft.com/office/officeart/2005/8/layout/orgChart1"/>
    <dgm:cxn modelId="{760FC3F1-B6B6-46A4-B5CF-6E3974E55F0A}" type="presParOf" srcId="{326657BC-52D5-49B9-AEC8-C20537555E2E}" destId="{95D612A8-818C-4E5A-B7C7-85DF70AF344C}" srcOrd="0" destOrd="0" presId="urn:microsoft.com/office/officeart/2005/8/layout/orgChart1"/>
    <dgm:cxn modelId="{36511B18-979B-4613-8F23-1D0D44CC0C34}" type="presParOf" srcId="{95D612A8-818C-4E5A-B7C7-85DF70AF344C}" destId="{03D0FCCF-2C4C-4F71-B182-978941D30FED}" srcOrd="0" destOrd="0" presId="urn:microsoft.com/office/officeart/2005/8/layout/orgChart1"/>
    <dgm:cxn modelId="{FDFAADD5-4D0C-451D-8244-FC3CED33300E}" type="presParOf" srcId="{95D612A8-818C-4E5A-B7C7-85DF70AF344C}" destId="{4DAB70B9-5055-4AEA-9EDB-E1D29307A083}" srcOrd="1" destOrd="0" presId="urn:microsoft.com/office/officeart/2005/8/layout/orgChart1"/>
    <dgm:cxn modelId="{859A0BAA-BA8A-4187-AC0D-989DFE7A5E04}" type="presParOf" srcId="{326657BC-52D5-49B9-AEC8-C20537555E2E}" destId="{8CD41DA1-7FED-4F67-BDB8-FF5E781FB59B}" srcOrd="1" destOrd="0" presId="urn:microsoft.com/office/officeart/2005/8/layout/orgChart1"/>
    <dgm:cxn modelId="{ACFF0092-F748-4DBF-A08C-07C8DDDE2795}" type="presParOf" srcId="{326657BC-52D5-49B9-AEC8-C20537555E2E}" destId="{DD092E32-0B0D-4AA2-BF3D-CE5911AC884A}" srcOrd="2" destOrd="0" presId="urn:microsoft.com/office/officeart/2005/8/layout/orgChart1"/>
    <dgm:cxn modelId="{5D738B30-5774-4832-8540-31BB018EC064}" type="presParOf" srcId="{FE01F5FA-00E0-4CDE-A21F-CA468B9008E9}" destId="{7C6F0D47-F538-4DFF-8311-C0EF8C88DB76}" srcOrd="6" destOrd="0" presId="urn:microsoft.com/office/officeart/2005/8/layout/orgChart1"/>
    <dgm:cxn modelId="{03D22D87-2F4A-4A1B-B44D-B8350393E815}" type="presParOf" srcId="{FE01F5FA-00E0-4CDE-A21F-CA468B9008E9}" destId="{448D4273-3B20-4D42-9409-2EB5C094DE07}" srcOrd="7" destOrd="0" presId="urn:microsoft.com/office/officeart/2005/8/layout/orgChart1"/>
    <dgm:cxn modelId="{54D93B28-BD88-4BE4-BAD0-F568F697055C}" type="presParOf" srcId="{448D4273-3B20-4D42-9409-2EB5C094DE07}" destId="{6E0BD044-13EE-43D2-BA68-13D1785B85AB}" srcOrd="0" destOrd="0" presId="urn:microsoft.com/office/officeart/2005/8/layout/orgChart1"/>
    <dgm:cxn modelId="{C9661AD2-6B02-45AA-A147-F5BF7EE2F419}" type="presParOf" srcId="{6E0BD044-13EE-43D2-BA68-13D1785B85AB}" destId="{C8F6D38B-D311-46F8-BF67-8EF93C16AA65}" srcOrd="0" destOrd="0" presId="urn:microsoft.com/office/officeart/2005/8/layout/orgChart1"/>
    <dgm:cxn modelId="{A6B77569-21A5-44B9-A412-F3A728112230}" type="presParOf" srcId="{6E0BD044-13EE-43D2-BA68-13D1785B85AB}" destId="{94E9A3AE-87B8-4393-A32B-493165A53440}" srcOrd="1" destOrd="0" presId="urn:microsoft.com/office/officeart/2005/8/layout/orgChart1"/>
    <dgm:cxn modelId="{0F0150A6-22AF-4442-A2D9-59F395EDBB8A}" type="presParOf" srcId="{448D4273-3B20-4D42-9409-2EB5C094DE07}" destId="{07D22DBF-D810-4B01-B4D1-9AEF2A5DA8DB}" srcOrd="1" destOrd="0" presId="urn:microsoft.com/office/officeart/2005/8/layout/orgChart1"/>
    <dgm:cxn modelId="{5059058B-5011-4684-8953-41EBEC96A1C9}" type="presParOf" srcId="{448D4273-3B20-4D42-9409-2EB5C094DE07}" destId="{A1CEE235-814A-4FBE-8B1A-F44E893914B7}" srcOrd="2" destOrd="0" presId="urn:microsoft.com/office/officeart/2005/8/layout/orgChart1"/>
    <dgm:cxn modelId="{E58D8376-DBD2-4F09-BAC8-022971018593}" type="presParOf" srcId="{94F77392-60F3-4ACD-BB0D-8B16EA0A4F3B}" destId="{BF1AEBE2-4DE8-4E92-AA31-A363E4B0776F}" srcOrd="2" destOrd="0" presId="urn:microsoft.com/office/officeart/2005/8/layout/orgChart1"/>
    <dgm:cxn modelId="{D04207D4-2A59-4888-A2D8-76CB0470AEFF}" type="presParOf" srcId="{FE29ADB9-00ED-4DD0-B0DA-5EDAFF780F9B}" destId="{B5E29008-9313-4CDC-8A54-36848319197F}" srcOrd="8" destOrd="0" presId="urn:microsoft.com/office/officeart/2005/8/layout/orgChart1"/>
    <dgm:cxn modelId="{5977C92B-24E2-41AE-9D05-84D463F0478D}" type="presParOf" srcId="{FE29ADB9-00ED-4DD0-B0DA-5EDAFF780F9B}" destId="{D3A66E89-23AB-4217-896A-4D0C20FF9F6F}" srcOrd="9" destOrd="0" presId="urn:microsoft.com/office/officeart/2005/8/layout/orgChart1"/>
    <dgm:cxn modelId="{AE9866E0-DDAB-4270-8C86-9ECF7A2819BE}" type="presParOf" srcId="{D3A66E89-23AB-4217-896A-4D0C20FF9F6F}" destId="{27AF4E43-C77A-4D2D-BB1E-FF4C4924D5A8}" srcOrd="0" destOrd="0" presId="urn:microsoft.com/office/officeart/2005/8/layout/orgChart1"/>
    <dgm:cxn modelId="{7A0A1503-7264-4F27-858E-566AFA517CC1}" type="presParOf" srcId="{27AF4E43-C77A-4D2D-BB1E-FF4C4924D5A8}" destId="{EC43DABF-2CAD-44D7-B95C-FF135014952C}" srcOrd="0" destOrd="0" presId="urn:microsoft.com/office/officeart/2005/8/layout/orgChart1"/>
    <dgm:cxn modelId="{8E06C3CA-12E9-4BED-B095-C9F44E32BC95}" type="presParOf" srcId="{27AF4E43-C77A-4D2D-BB1E-FF4C4924D5A8}" destId="{07D6A42F-B45A-4625-819E-6CCAEB981F63}" srcOrd="1" destOrd="0" presId="urn:microsoft.com/office/officeart/2005/8/layout/orgChart1"/>
    <dgm:cxn modelId="{FBEE4860-076C-428E-90B5-8487CAFC1250}" type="presParOf" srcId="{D3A66E89-23AB-4217-896A-4D0C20FF9F6F}" destId="{B5E5808F-F622-460C-BF65-08868CDB7034}" srcOrd="1" destOrd="0" presId="urn:microsoft.com/office/officeart/2005/8/layout/orgChart1"/>
    <dgm:cxn modelId="{F7A3126A-DA88-4EF0-9933-11AD279DFD32}" type="presParOf" srcId="{B5E5808F-F622-460C-BF65-08868CDB7034}" destId="{9ABF28AD-B73D-4B53-A33E-5DF966B2C83A}" srcOrd="0" destOrd="0" presId="urn:microsoft.com/office/officeart/2005/8/layout/orgChart1"/>
    <dgm:cxn modelId="{EF2110DB-B039-4952-9737-ACEFB878C855}" type="presParOf" srcId="{B5E5808F-F622-460C-BF65-08868CDB7034}" destId="{922E285D-7350-4CE1-967B-2FF8740B8217}" srcOrd="1" destOrd="0" presId="urn:microsoft.com/office/officeart/2005/8/layout/orgChart1"/>
    <dgm:cxn modelId="{773F938E-69D0-4626-8DB0-7C662ED3E147}" type="presParOf" srcId="{922E285D-7350-4CE1-967B-2FF8740B8217}" destId="{BF4E7A3E-B4C8-4A7E-BA00-3AB5B5C3CB46}" srcOrd="0" destOrd="0" presId="urn:microsoft.com/office/officeart/2005/8/layout/orgChart1"/>
    <dgm:cxn modelId="{555C8219-82B4-4B17-9F7A-053188CEC967}" type="presParOf" srcId="{BF4E7A3E-B4C8-4A7E-BA00-3AB5B5C3CB46}" destId="{BBCBFAD8-FF07-454A-98A1-06C08838A6AC}" srcOrd="0" destOrd="0" presId="urn:microsoft.com/office/officeart/2005/8/layout/orgChart1"/>
    <dgm:cxn modelId="{113C9E32-4878-4A80-A8EF-A22AC5FFB85F}" type="presParOf" srcId="{BF4E7A3E-B4C8-4A7E-BA00-3AB5B5C3CB46}" destId="{DB7453CC-3D8B-4FFD-B081-3BBC48AAE532}" srcOrd="1" destOrd="0" presId="urn:microsoft.com/office/officeart/2005/8/layout/orgChart1"/>
    <dgm:cxn modelId="{2DB88493-F7D3-45D9-A781-4EAED3E3C0F7}" type="presParOf" srcId="{922E285D-7350-4CE1-967B-2FF8740B8217}" destId="{5ACF0E53-82E3-406A-BB80-84F184E032AB}" srcOrd="1" destOrd="0" presId="urn:microsoft.com/office/officeart/2005/8/layout/orgChart1"/>
    <dgm:cxn modelId="{35656FD7-6EE1-41B6-8D13-7BBA7F08416D}" type="presParOf" srcId="{922E285D-7350-4CE1-967B-2FF8740B8217}" destId="{3122FE47-EAB7-4605-9EAD-84F41EADC0E6}" srcOrd="2" destOrd="0" presId="urn:microsoft.com/office/officeart/2005/8/layout/orgChart1"/>
    <dgm:cxn modelId="{FC88D8AF-8493-44CD-A725-23D7410B699D}" type="presParOf" srcId="{B5E5808F-F622-460C-BF65-08868CDB7034}" destId="{6A1509E6-4F9B-4437-B97C-86C64BFA4515}" srcOrd="2" destOrd="0" presId="urn:microsoft.com/office/officeart/2005/8/layout/orgChart1"/>
    <dgm:cxn modelId="{AD25195F-C5E1-4BD7-80CA-7637BF009686}" type="presParOf" srcId="{B5E5808F-F622-460C-BF65-08868CDB7034}" destId="{B44DEBA7-9386-4816-8E75-B4AF3CCD8FFD}" srcOrd="3" destOrd="0" presId="urn:microsoft.com/office/officeart/2005/8/layout/orgChart1"/>
    <dgm:cxn modelId="{4279C8C1-04DC-4BF5-99A3-E70D400694BC}" type="presParOf" srcId="{B44DEBA7-9386-4816-8E75-B4AF3CCD8FFD}" destId="{CD002D7C-1C4B-470D-B4C1-A6580C01BA39}" srcOrd="0" destOrd="0" presId="urn:microsoft.com/office/officeart/2005/8/layout/orgChart1"/>
    <dgm:cxn modelId="{26C5389D-2B44-4EBF-876B-CE43A6DC1A61}" type="presParOf" srcId="{CD002D7C-1C4B-470D-B4C1-A6580C01BA39}" destId="{767BE183-A6D9-4CE5-BEAE-7052EDD82D42}" srcOrd="0" destOrd="0" presId="urn:microsoft.com/office/officeart/2005/8/layout/orgChart1"/>
    <dgm:cxn modelId="{3F551762-DDAC-4888-B629-92316440DA9D}" type="presParOf" srcId="{CD002D7C-1C4B-470D-B4C1-A6580C01BA39}" destId="{5453756A-B5B1-4176-9F14-C00575DC6688}" srcOrd="1" destOrd="0" presId="urn:microsoft.com/office/officeart/2005/8/layout/orgChart1"/>
    <dgm:cxn modelId="{470C6FAD-1CC8-403A-899B-85C074DDDB62}" type="presParOf" srcId="{B44DEBA7-9386-4816-8E75-B4AF3CCD8FFD}" destId="{8D74D4C5-8448-4540-9F51-7C16DE26FFEB}" srcOrd="1" destOrd="0" presId="urn:microsoft.com/office/officeart/2005/8/layout/orgChart1"/>
    <dgm:cxn modelId="{FD6AA8DF-85D8-4A37-A7EC-DF3BCCEC96AA}" type="presParOf" srcId="{B44DEBA7-9386-4816-8E75-B4AF3CCD8FFD}" destId="{A42218D5-F9C7-4188-A9A2-B95807467934}" srcOrd="2" destOrd="0" presId="urn:microsoft.com/office/officeart/2005/8/layout/orgChart1"/>
    <dgm:cxn modelId="{6A231D73-C6E1-486D-B12E-78C51A705838}" type="presParOf" srcId="{D3A66E89-23AB-4217-896A-4D0C20FF9F6F}" destId="{D642CFF6-6E39-4249-881E-37D7ED1B16D1}" srcOrd="2" destOrd="0" presId="urn:microsoft.com/office/officeart/2005/8/layout/orgChart1"/>
    <dgm:cxn modelId="{41B21054-F26B-46FA-BF8F-6B9F58A1B7F0}" type="presParOf" srcId="{8F56EE42-12A8-44D7-8BB5-BD1282AE93A4}" destId="{6FA52C0A-175D-4403-9706-E3C22758C601}"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1509E6-4F9B-4437-B97C-86C64BFA4515}">
      <dsp:nvSpPr>
        <dsp:cNvPr id="0" name=""/>
        <dsp:cNvSpPr/>
      </dsp:nvSpPr>
      <dsp:spPr>
        <a:xfrm>
          <a:off x="4011709" y="899854"/>
          <a:ext cx="111367" cy="868664"/>
        </a:xfrm>
        <a:custGeom>
          <a:avLst/>
          <a:gdLst/>
          <a:ahLst/>
          <a:cxnLst/>
          <a:rect l="0" t="0" r="0" b="0"/>
          <a:pathLst>
            <a:path>
              <a:moveTo>
                <a:pt x="0" y="0"/>
              </a:moveTo>
              <a:lnTo>
                <a:pt x="0" y="868664"/>
              </a:lnTo>
              <a:lnTo>
                <a:pt x="111367" y="86866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ABF28AD-B73D-4B53-A33E-5DF966B2C83A}">
      <dsp:nvSpPr>
        <dsp:cNvPr id="0" name=""/>
        <dsp:cNvSpPr/>
      </dsp:nvSpPr>
      <dsp:spPr>
        <a:xfrm>
          <a:off x="4011709" y="899854"/>
          <a:ext cx="111367" cy="341526"/>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5E29008-9313-4CDC-8A54-36848319197F}">
      <dsp:nvSpPr>
        <dsp:cNvPr id="0" name=""/>
        <dsp:cNvSpPr/>
      </dsp:nvSpPr>
      <dsp:spPr>
        <a:xfrm>
          <a:off x="2511963" y="372716"/>
          <a:ext cx="1796725" cy="155914"/>
        </a:xfrm>
        <a:custGeom>
          <a:avLst/>
          <a:gdLst/>
          <a:ahLst/>
          <a:cxnLst/>
          <a:rect l="0" t="0" r="0" b="0"/>
          <a:pathLst>
            <a:path>
              <a:moveTo>
                <a:pt x="0" y="0"/>
              </a:moveTo>
              <a:lnTo>
                <a:pt x="0" y="77957"/>
              </a:lnTo>
              <a:lnTo>
                <a:pt x="1796725" y="77957"/>
              </a:lnTo>
              <a:lnTo>
                <a:pt x="1796725" y="15591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7C6F0D47-F538-4DFF-8311-C0EF8C88DB76}">
      <dsp:nvSpPr>
        <dsp:cNvPr id="0" name=""/>
        <dsp:cNvSpPr/>
      </dsp:nvSpPr>
      <dsp:spPr>
        <a:xfrm>
          <a:off x="3113347" y="899854"/>
          <a:ext cx="111367" cy="1922941"/>
        </a:xfrm>
        <a:custGeom>
          <a:avLst/>
          <a:gdLst/>
          <a:ahLst/>
          <a:cxnLst/>
          <a:rect l="0" t="0" r="0" b="0"/>
          <a:pathLst>
            <a:path>
              <a:moveTo>
                <a:pt x="0" y="0"/>
              </a:moveTo>
              <a:lnTo>
                <a:pt x="0" y="1922941"/>
              </a:lnTo>
              <a:lnTo>
                <a:pt x="111367" y="192294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7FE03A-7225-4EE7-829E-45B7CB54CFB2}">
      <dsp:nvSpPr>
        <dsp:cNvPr id="0" name=""/>
        <dsp:cNvSpPr/>
      </dsp:nvSpPr>
      <dsp:spPr>
        <a:xfrm>
          <a:off x="3113347" y="899854"/>
          <a:ext cx="111367" cy="1395803"/>
        </a:xfrm>
        <a:custGeom>
          <a:avLst/>
          <a:gdLst/>
          <a:ahLst/>
          <a:cxnLst/>
          <a:rect l="0" t="0" r="0" b="0"/>
          <a:pathLst>
            <a:path>
              <a:moveTo>
                <a:pt x="0" y="0"/>
              </a:moveTo>
              <a:lnTo>
                <a:pt x="0" y="1395803"/>
              </a:lnTo>
              <a:lnTo>
                <a:pt x="111367" y="139580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4B9FE2-1024-4AEC-8A08-7092160B9A40}">
      <dsp:nvSpPr>
        <dsp:cNvPr id="0" name=""/>
        <dsp:cNvSpPr/>
      </dsp:nvSpPr>
      <dsp:spPr>
        <a:xfrm>
          <a:off x="3113347" y="899854"/>
          <a:ext cx="111367" cy="868664"/>
        </a:xfrm>
        <a:custGeom>
          <a:avLst/>
          <a:gdLst/>
          <a:ahLst/>
          <a:cxnLst/>
          <a:rect l="0" t="0" r="0" b="0"/>
          <a:pathLst>
            <a:path>
              <a:moveTo>
                <a:pt x="0" y="0"/>
              </a:moveTo>
              <a:lnTo>
                <a:pt x="0" y="868664"/>
              </a:lnTo>
              <a:lnTo>
                <a:pt x="111367" y="86866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7F7583-4568-410D-B672-39AF0018F23D}">
      <dsp:nvSpPr>
        <dsp:cNvPr id="0" name=""/>
        <dsp:cNvSpPr/>
      </dsp:nvSpPr>
      <dsp:spPr>
        <a:xfrm>
          <a:off x="3113347" y="899854"/>
          <a:ext cx="111367" cy="341526"/>
        </a:xfrm>
        <a:custGeom>
          <a:avLst/>
          <a:gdLst/>
          <a:ahLst/>
          <a:cxnLst/>
          <a:rect l="0" t="0" r="0" b="0"/>
          <a:pathLst>
            <a:path>
              <a:moveTo>
                <a:pt x="0" y="0"/>
              </a:moveTo>
              <a:lnTo>
                <a:pt x="0" y="341526"/>
              </a:lnTo>
              <a:lnTo>
                <a:pt x="111367" y="34152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F4ADDF-333D-43B0-A495-4E923DFE0FC5}">
      <dsp:nvSpPr>
        <dsp:cNvPr id="0" name=""/>
        <dsp:cNvSpPr/>
      </dsp:nvSpPr>
      <dsp:spPr>
        <a:xfrm>
          <a:off x="2511963" y="372716"/>
          <a:ext cx="898362" cy="155914"/>
        </a:xfrm>
        <a:custGeom>
          <a:avLst/>
          <a:gdLst/>
          <a:ahLst/>
          <a:cxnLst/>
          <a:rect l="0" t="0" r="0" b="0"/>
          <a:pathLst>
            <a:path>
              <a:moveTo>
                <a:pt x="0" y="0"/>
              </a:moveTo>
              <a:lnTo>
                <a:pt x="0" y="77957"/>
              </a:lnTo>
              <a:lnTo>
                <a:pt x="898362" y="77957"/>
              </a:lnTo>
              <a:lnTo>
                <a:pt x="898362" y="15591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310455-B405-4DB2-AE20-A32861A8C5C8}">
      <dsp:nvSpPr>
        <dsp:cNvPr id="0" name=""/>
        <dsp:cNvSpPr/>
      </dsp:nvSpPr>
      <dsp:spPr>
        <a:xfrm>
          <a:off x="2214984" y="899854"/>
          <a:ext cx="111367" cy="1395803"/>
        </a:xfrm>
        <a:custGeom>
          <a:avLst/>
          <a:gdLst/>
          <a:ahLst/>
          <a:cxnLst/>
          <a:rect l="0" t="0" r="0" b="0"/>
          <a:pathLst>
            <a:path>
              <a:moveTo>
                <a:pt x="0" y="0"/>
              </a:moveTo>
              <a:lnTo>
                <a:pt x="0" y="1395803"/>
              </a:lnTo>
              <a:lnTo>
                <a:pt x="111367" y="139580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CC0EE1-740D-432D-AF1B-ACF3B2CABDDE}">
      <dsp:nvSpPr>
        <dsp:cNvPr id="0" name=""/>
        <dsp:cNvSpPr/>
      </dsp:nvSpPr>
      <dsp:spPr>
        <a:xfrm>
          <a:off x="2214984" y="899854"/>
          <a:ext cx="111367" cy="868664"/>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1FCE082-01D7-4539-A914-18A829F09A96}">
      <dsp:nvSpPr>
        <dsp:cNvPr id="0" name=""/>
        <dsp:cNvSpPr/>
      </dsp:nvSpPr>
      <dsp:spPr>
        <a:xfrm>
          <a:off x="2214984" y="899854"/>
          <a:ext cx="111367" cy="341526"/>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6D8DF6E3-0229-4052-87FE-F37AB0EDD68C}">
      <dsp:nvSpPr>
        <dsp:cNvPr id="0" name=""/>
        <dsp:cNvSpPr/>
      </dsp:nvSpPr>
      <dsp:spPr>
        <a:xfrm>
          <a:off x="2466243" y="372716"/>
          <a:ext cx="91440" cy="155914"/>
        </a:xfrm>
        <a:custGeom>
          <a:avLst/>
          <a:gdLst/>
          <a:ahLst/>
          <a:cxnLst/>
          <a:rect l="0" t="0" r="0" b="0"/>
          <a:pathLst>
            <a:path>
              <a:moveTo>
                <a:pt x="45720" y="0"/>
              </a:moveTo>
              <a:lnTo>
                <a:pt x="45720" y="15591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C0B313F-FBC2-4806-80FD-A64DA38A5AAE}">
      <dsp:nvSpPr>
        <dsp:cNvPr id="0" name=""/>
        <dsp:cNvSpPr/>
      </dsp:nvSpPr>
      <dsp:spPr>
        <a:xfrm>
          <a:off x="1316621" y="899854"/>
          <a:ext cx="111367" cy="1395803"/>
        </a:xfrm>
        <a:custGeom>
          <a:avLst/>
          <a:gdLst/>
          <a:ahLst/>
          <a:cxnLst/>
          <a:rect l="0" t="0" r="0" b="0"/>
          <a:pathLst>
            <a:path>
              <a:moveTo>
                <a:pt x="0" y="0"/>
              </a:moveTo>
              <a:lnTo>
                <a:pt x="0" y="1395803"/>
              </a:lnTo>
              <a:lnTo>
                <a:pt x="111367" y="139580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979C6B-585A-4FE0-ADF2-63E209059E19}">
      <dsp:nvSpPr>
        <dsp:cNvPr id="0" name=""/>
        <dsp:cNvSpPr/>
      </dsp:nvSpPr>
      <dsp:spPr>
        <a:xfrm>
          <a:off x="1316621" y="899854"/>
          <a:ext cx="111367" cy="868664"/>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0C6B9E15-66DB-4AC8-B3E5-12732A05A201}">
      <dsp:nvSpPr>
        <dsp:cNvPr id="0" name=""/>
        <dsp:cNvSpPr/>
      </dsp:nvSpPr>
      <dsp:spPr>
        <a:xfrm>
          <a:off x="1316621" y="899854"/>
          <a:ext cx="111367" cy="341526"/>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39272B4-5878-463C-8A96-C951393AB441}">
      <dsp:nvSpPr>
        <dsp:cNvPr id="0" name=""/>
        <dsp:cNvSpPr/>
      </dsp:nvSpPr>
      <dsp:spPr>
        <a:xfrm>
          <a:off x="1613601" y="372716"/>
          <a:ext cx="898362" cy="155914"/>
        </a:xfrm>
        <a:custGeom>
          <a:avLst/>
          <a:gdLst/>
          <a:ahLst/>
          <a:cxnLst/>
          <a:rect l="0" t="0" r="0" b="0"/>
          <a:pathLst>
            <a:path>
              <a:moveTo>
                <a:pt x="898362" y="0"/>
              </a:moveTo>
              <a:lnTo>
                <a:pt x="898362" y="77957"/>
              </a:lnTo>
              <a:lnTo>
                <a:pt x="0" y="77957"/>
              </a:lnTo>
              <a:lnTo>
                <a:pt x="0" y="15591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429E8D6A-E42B-4893-B833-A74201024B4E}">
      <dsp:nvSpPr>
        <dsp:cNvPr id="0" name=""/>
        <dsp:cNvSpPr/>
      </dsp:nvSpPr>
      <dsp:spPr>
        <a:xfrm>
          <a:off x="418259" y="899854"/>
          <a:ext cx="111367" cy="868664"/>
        </a:xfrm>
        <a:custGeom>
          <a:avLst/>
          <a:gdLst/>
          <a:ahLst/>
          <a:cxnLst/>
          <a:rect l="0" t="0" r="0" b="0"/>
          <a:pathLst>
            <a:path>
              <a:moveTo>
                <a:pt x="0" y="0"/>
              </a:moveTo>
              <a:lnTo>
                <a:pt x="0" y="868664"/>
              </a:lnTo>
              <a:lnTo>
                <a:pt x="111367" y="868664"/>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3AF1C0D-C314-4E16-BA86-C2265C762FDE}">
      <dsp:nvSpPr>
        <dsp:cNvPr id="0" name=""/>
        <dsp:cNvSpPr/>
      </dsp:nvSpPr>
      <dsp:spPr>
        <a:xfrm>
          <a:off x="418259" y="899854"/>
          <a:ext cx="111367" cy="341526"/>
        </a:xfrm>
        <a:custGeom>
          <a:avLst/>
          <a:gdLst/>
          <a:ahLst/>
          <a:cxnLst/>
          <a:rect l="0" t="0" r="0" b="0"/>
          <a:pathLst>
            <a:path>
              <a:moveTo>
                <a:pt x="0" y="0"/>
              </a:moveTo>
              <a:lnTo>
                <a:pt x="0" y="341526"/>
              </a:lnTo>
              <a:lnTo>
                <a:pt x="111367" y="341526"/>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EF2FA1B3-B0C6-4A43-8540-24599CA1650F}">
      <dsp:nvSpPr>
        <dsp:cNvPr id="0" name=""/>
        <dsp:cNvSpPr/>
      </dsp:nvSpPr>
      <dsp:spPr>
        <a:xfrm>
          <a:off x="715238" y="372716"/>
          <a:ext cx="1796725" cy="155914"/>
        </a:xfrm>
        <a:custGeom>
          <a:avLst/>
          <a:gdLst/>
          <a:ahLst/>
          <a:cxnLst/>
          <a:rect l="0" t="0" r="0" b="0"/>
          <a:pathLst>
            <a:path>
              <a:moveTo>
                <a:pt x="1796725" y="0"/>
              </a:moveTo>
              <a:lnTo>
                <a:pt x="1796725" y="77957"/>
              </a:lnTo>
              <a:lnTo>
                <a:pt x="0" y="77957"/>
              </a:lnTo>
              <a:lnTo>
                <a:pt x="0" y="155914"/>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DE7D95E-6163-4607-A95F-3646C638FE4C}">
      <dsp:nvSpPr>
        <dsp:cNvPr id="0" name=""/>
        <dsp:cNvSpPr/>
      </dsp:nvSpPr>
      <dsp:spPr>
        <a:xfrm>
          <a:off x="2140739" y="1491"/>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SEMHCMS</a:t>
          </a:r>
        </a:p>
      </dsp:txBody>
      <dsp:txXfrm>
        <a:off x="2140739" y="1491"/>
        <a:ext cx="742448" cy="371224"/>
      </dsp:txXfrm>
    </dsp:sp>
    <dsp:sp modelId="{995611E5-FC53-43DC-86BE-9B99549D1EC2}">
      <dsp:nvSpPr>
        <dsp:cNvPr id="0" name=""/>
        <dsp:cNvSpPr/>
      </dsp:nvSpPr>
      <dsp:spPr>
        <a:xfrm>
          <a:off x="344014" y="528630"/>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User Authentication</a:t>
          </a:r>
        </a:p>
      </dsp:txBody>
      <dsp:txXfrm>
        <a:off x="344014" y="528630"/>
        <a:ext cx="742448" cy="371224"/>
      </dsp:txXfrm>
    </dsp:sp>
    <dsp:sp modelId="{69F80BB8-B20F-45E5-A535-765683383218}">
      <dsp:nvSpPr>
        <dsp:cNvPr id="0" name=""/>
        <dsp:cNvSpPr/>
      </dsp:nvSpPr>
      <dsp:spPr>
        <a:xfrm>
          <a:off x="529626" y="1055768"/>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Sign In</a:t>
          </a:r>
        </a:p>
      </dsp:txBody>
      <dsp:txXfrm>
        <a:off x="529626" y="1055768"/>
        <a:ext cx="742448" cy="371224"/>
      </dsp:txXfrm>
    </dsp:sp>
    <dsp:sp modelId="{6AA5E623-90FD-4C9F-B0AE-E27C47775115}">
      <dsp:nvSpPr>
        <dsp:cNvPr id="0" name=""/>
        <dsp:cNvSpPr/>
      </dsp:nvSpPr>
      <dsp:spPr>
        <a:xfrm>
          <a:off x="529626" y="1582907"/>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Sign Up   </a:t>
          </a:r>
        </a:p>
      </dsp:txBody>
      <dsp:txXfrm>
        <a:off x="529626" y="1582907"/>
        <a:ext cx="742448" cy="371224"/>
      </dsp:txXfrm>
    </dsp:sp>
    <dsp:sp modelId="{5C589242-D2F0-4594-8003-C85F02F519FB}">
      <dsp:nvSpPr>
        <dsp:cNvPr id="0" name=""/>
        <dsp:cNvSpPr/>
      </dsp:nvSpPr>
      <dsp:spPr>
        <a:xfrm>
          <a:off x="1242377" y="528630"/>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Data Entry</a:t>
          </a:r>
        </a:p>
      </dsp:txBody>
      <dsp:txXfrm>
        <a:off x="1242377" y="528630"/>
        <a:ext cx="742448" cy="371224"/>
      </dsp:txXfrm>
    </dsp:sp>
    <dsp:sp modelId="{7AF291A6-2101-437A-85ED-AD60FD3D94DA}">
      <dsp:nvSpPr>
        <dsp:cNvPr id="0" name=""/>
        <dsp:cNvSpPr/>
      </dsp:nvSpPr>
      <dsp:spPr>
        <a:xfrm>
          <a:off x="1427989" y="1055768"/>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Patient</a:t>
          </a:r>
        </a:p>
      </dsp:txBody>
      <dsp:txXfrm>
        <a:off x="1427989" y="1055768"/>
        <a:ext cx="742448" cy="371224"/>
      </dsp:txXfrm>
    </dsp:sp>
    <dsp:sp modelId="{0939C25A-CDDB-4627-8D3B-85135733443A}">
      <dsp:nvSpPr>
        <dsp:cNvPr id="0" name=""/>
        <dsp:cNvSpPr/>
      </dsp:nvSpPr>
      <dsp:spPr>
        <a:xfrm>
          <a:off x="1427989" y="1582907"/>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 Lab Test</a:t>
          </a:r>
        </a:p>
      </dsp:txBody>
      <dsp:txXfrm>
        <a:off x="1427989" y="1582907"/>
        <a:ext cx="742448" cy="371224"/>
      </dsp:txXfrm>
    </dsp:sp>
    <dsp:sp modelId="{7A72CD2E-DFD7-483C-B373-356F5E78DE16}">
      <dsp:nvSpPr>
        <dsp:cNvPr id="0" name=""/>
        <dsp:cNvSpPr/>
      </dsp:nvSpPr>
      <dsp:spPr>
        <a:xfrm>
          <a:off x="1427989" y="2110045"/>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Medicines </a:t>
          </a:r>
          <a:endParaRPr lang="en-PH" sz="800" kern="1200">
            <a:solidFill>
              <a:sysClr val="windowText" lastClr="000000">
                <a:hueOff val="0"/>
                <a:satOff val="0"/>
                <a:lumOff val="0"/>
                <a:alphaOff val="0"/>
              </a:sysClr>
            </a:solidFill>
            <a:latin typeface="Calibri" panose="020F0502020204030204"/>
            <a:ea typeface="+mn-ea"/>
            <a:cs typeface="+mn-cs"/>
          </a:endParaRPr>
        </a:p>
      </dsp:txBody>
      <dsp:txXfrm>
        <a:off x="1427989" y="2110045"/>
        <a:ext cx="742448" cy="371224"/>
      </dsp:txXfrm>
    </dsp:sp>
    <dsp:sp modelId="{B083B889-F525-40CD-AB3A-B999D41499AE}">
      <dsp:nvSpPr>
        <dsp:cNvPr id="0" name=""/>
        <dsp:cNvSpPr/>
      </dsp:nvSpPr>
      <dsp:spPr>
        <a:xfrm>
          <a:off x="2140739" y="528630"/>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Transactions</a:t>
          </a:r>
        </a:p>
      </dsp:txBody>
      <dsp:txXfrm>
        <a:off x="2140739" y="528630"/>
        <a:ext cx="742448" cy="371224"/>
      </dsp:txXfrm>
    </dsp:sp>
    <dsp:sp modelId="{440AA013-EB51-4C63-AA3B-817B19383117}">
      <dsp:nvSpPr>
        <dsp:cNvPr id="0" name=""/>
        <dsp:cNvSpPr/>
      </dsp:nvSpPr>
      <dsp:spPr>
        <a:xfrm>
          <a:off x="2326351" y="1055768"/>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nage Patient</a:t>
          </a:r>
        </a:p>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Record </a:t>
          </a:r>
        </a:p>
      </dsp:txBody>
      <dsp:txXfrm>
        <a:off x="2326351" y="1055768"/>
        <a:ext cx="742448" cy="371224"/>
      </dsp:txXfrm>
    </dsp:sp>
    <dsp:sp modelId="{B7A24309-DACE-469C-BE62-FAD15DD3930B}">
      <dsp:nvSpPr>
        <dsp:cNvPr id="0" name=""/>
        <dsp:cNvSpPr/>
      </dsp:nvSpPr>
      <dsp:spPr>
        <a:xfrm>
          <a:off x="2326351" y="1582907"/>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nage Schedule</a:t>
          </a:r>
        </a:p>
      </dsp:txBody>
      <dsp:txXfrm>
        <a:off x="2326351" y="1582907"/>
        <a:ext cx="742448" cy="371224"/>
      </dsp:txXfrm>
    </dsp:sp>
    <dsp:sp modelId="{6278EDA5-A9E8-422A-A4DC-5BB38A44E86A}">
      <dsp:nvSpPr>
        <dsp:cNvPr id="0" name=""/>
        <dsp:cNvSpPr/>
      </dsp:nvSpPr>
      <dsp:spPr>
        <a:xfrm>
          <a:off x="2326351" y="2110045"/>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nage Inventory</a:t>
          </a:r>
        </a:p>
      </dsp:txBody>
      <dsp:txXfrm>
        <a:off x="2326351" y="2110045"/>
        <a:ext cx="742448" cy="371224"/>
      </dsp:txXfrm>
    </dsp:sp>
    <dsp:sp modelId="{FC520C48-1749-4D12-9410-B793CEA79C47}">
      <dsp:nvSpPr>
        <dsp:cNvPr id="0" name=""/>
        <dsp:cNvSpPr/>
      </dsp:nvSpPr>
      <dsp:spPr>
        <a:xfrm>
          <a:off x="3039102" y="528630"/>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Reports</a:t>
          </a:r>
        </a:p>
      </dsp:txBody>
      <dsp:txXfrm>
        <a:off x="3039102" y="528630"/>
        <a:ext cx="742448" cy="371224"/>
      </dsp:txXfrm>
    </dsp:sp>
    <dsp:sp modelId="{3B9A621F-4D24-47D5-8370-66BDE3AF8EE6}">
      <dsp:nvSpPr>
        <dsp:cNvPr id="0" name=""/>
        <dsp:cNvSpPr/>
      </dsp:nvSpPr>
      <dsp:spPr>
        <a:xfrm>
          <a:off x="3224714" y="1055768"/>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Patient </a:t>
          </a:r>
        </a:p>
      </dsp:txBody>
      <dsp:txXfrm>
        <a:off x="3224714" y="1055768"/>
        <a:ext cx="742448" cy="371224"/>
      </dsp:txXfrm>
    </dsp:sp>
    <dsp:sp modelId="{CDB55B1A-0331-403D-9C96-E889105806BB}">
      <dsp:nvSpPr>
        <dsp:cNvPr id="0" name=""/>
        <dsp:cNvSpPr/>
      </dsp:nvSpPr>
      <dsp:spPr>
        <a:xfrm>
          <a:off x="3224714" y="1582907"/>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Inventory</a:t>
          </a:r>
        </a:p>
      </dsp:txBody>
      <dsp:txXfrm>
        <a:off x="3224714" y="1582907"/>
        <a:ext cx="742448" cy="371224"/>
      </dsp:txXfrm>
    </dsp:sp>
    <dsp:sp modelId="{03D0FCCF-2C4C-4F71-B182-978941D30FED}">
      <dsp:nvSpPr>
        <dsp:cNvPr id="0" name=""/>
        <dsp:cNvSpPr/>
      </dsp:nvSpPr>
      <dsp:spPr>
        <a:xfrm>
          <a:off x="3224714" y="2110045"/>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Schedule</a:t>
          </a:r>
        </a:p>
      </dsp:txBody>
      <dsp:txXfrm>
        <a:off x="3224714" y="2110045"/>
        <a:ext cx="742448" cy="371224"/>
      </dsp:txXfrm>
    </dsp:sp>
    <dsp:sp modelId="{C8F6D38B-D311-46F8-BF67-8EF93C16AA65}">
      <dsp:nvSpPr>
        <dsp:cNvPr id="0" name=""/>
        <dsp:cNvSpPr/>
      </dsp:nvSpPr>
      <dsp:spPr>
        <a:xfrm>
          <a:off x="3224714" y="2637183"/>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Laboratory</a:t>
          </a:r>
        </a:p>
      </dsp:txBody>
      <dsp:txXfrm>
        <a:off x="3224714" y="2637183"/>
        <a:ext cx="742448" cy="371224"/>
      </dsp:txXfrm>
    </dsp:sp>
    <dsp:sp modelId="{EC43DABF-2CAD-44D7-B95C-FF135014952C}">
      <dsp:nvSpPr>
        <dsp:cNvPr id="0" name=""/>
        <dsp:cNvSpPr/>
      </dsp:nvSpPr>
      <dsp:spPr>
        <a:xfrm>
          <a:off x="3937465" y="528630"/>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intenance</a:t>
          </a:r>
        </a:p>
      </dsp:txBody>
      <dsp:txXfrm>
        <a:off x="3937465" y="528630"/>
        <a:ext cx="742448" cy="371224"/>
      </dsp:txXfrm>
    </dsp:sp>
    <dsp:sp modelId="{BBCBFAD8-FF07-454A-98A1-06C08838A6AC}">
      <dsp:nvSpPr>
        <dsp:cNvPr id="0" name=""/>
        <dsp:cNvSpPr/>
      </dsp:nvSpPr>
      <dsp:spPr>
        <a:xfrm>
          <a:off x="4123077" y="1055768"/>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Backup</a:t>
          </a:r>
        </a:p>
      </dsp:txBody>
      <dsp:txXfrm>
        <a:off x="4123077" y="1055768"/>
        <a:ext cx="742448" cy="371224"/>
      </dsp:txXfrm>
    </dsp:sp>
    <dsp:sp modelId="{767BE183-A6D9-4CE5-BEAE-7052EDD82D42}">
      <dsp:nvSpPr>
        <dsp:cNvPr id="0" name=""/>
        <dsp:cNvSpPr/>
      </dsp:nvSpPr>
      <dsp:spPr>
        <a:xfrm>
          <a:off x="4123077" y="1582907"/>
          <a:ext cx="742448" cy="37122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User management</a:t>
          </a:r>
        </a:p>
      </dsp:txBody>
      <dsp:txXfrm>
        <a:off x="4123077" y="1582907"/>
        <a:ext cx="742448" cy="37122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0</TotalTime>
  <Pages>23</Pages>
  <Words>3215</Words>
  <Characters>1832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er Neal Rubiato</dc:creator>
  <cp:keywords/>
  <dc:description/>
  <cp:lastModifiedBy>Alec</cp:lastModifiedBy>
  <cp:revision>5</cp:revision>
  <dcterms:created xsi:type="dcterms:W3CDTF">2017-10-22T12:23:00Z</dcterms:created>
  <dcterms:modified xsi:type="dcterms:W3CDTF">2017-12-13T07:57:00Z</dcterms:modified>
</cp:coreProperties>
</file>